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28B732" w14:textId="77777777" w:rsidR="002F2CDF" w:rsidRPr="00A561BF" w:rsidRDefault="002F2CDF" w:rsidP="002F2CDF">
      <w:pPr>
        <w:pStyle w:val="Default"/>
        <w:tabs>
          <w:tab w:val="left" w:pos="2268"/>
        </w:tabs>
        <w:jc w:val="center"/>
        <w:rPr>
          <w:rFonts w:eastAsia="Calibri"/>
          <w:b/>
          <w:bCs/>
          <w:sz w:val="32"/>
          <w:szCs w:val="28"/>
          <w:lang w:val="es-ES"/>
        </w:rPr>
      </w:pPr>
      <w:bookmarkStart w:id="0" w:name="_Hlk108614074"/>
      <w:bookmarkEnd w:id="0"/>
    </w:p>
    <w:p w14:paraId="2E23DB5F" w14:textId="73C0E488" w:rsidR="002D6396" w:rsidRPr="00A561BF" w:rsidRDefault="00061479" w:rsidP="00061479">
      <w:pPr>
        <w:pStyle w:val="Default"/>
        <w:tabs>
          <w:tab w:val="left" w:pos="2268"/>
        </w:tabs>
        <w:jc w:val="center"/>
        <w:rPr>
          <w:b/>
          <w:sz w:val="32"/>
          <w:szCs w:val="28"/>
          <w:lang w:val="es-ES"/>
        </w:rPr>
      </w:pPr>
      <w:bookmarkStart w:id="1" w:name="_Hlk115268933"/>
      <w:r w:rsidRPr="00070C18">
        <w:rPr>
          <w:rFonts w:eastAsia="Calibri"/>
          <w:b/>
          <w:bCs/>
          <w:sz w:val="32"/>
          <w:szCs w:val="28"/>
          <w:lang w:val="es-ES"/>
        </w:rPr>
        <w:t>Soldadura continua por ultrasonidos en termoplásticos reforzados de fibra de carbono</w:t>
      </w:r>
    </w:p>
    <w:bookmarkEnd w:id="1"/>
    <w:p w14:paraId="32782B43" w14:textId="77777777" w:rsidR="002F2CDF" w:rsidRPr="00A561BF" w:rsidRDefault="002F2CDF" w:rsidP="002F2CDF">
      <w:pPr>
        <w:pStyle w:val="Default"/>
        <w:tabs>
          <w:tab w:val="left" w:pos="5223"/>
        </w:tabs>
        <w:rPr>
          <w:sz w:val="20"/>
          <w:szCs w:val="20"/>
          <w:lang w:val="es-ES"/>
        </w:rPr>
      </w:pPr>
    </w:p>
    <w:p w14:paraId="472069C7" w14:textId="77777777" w:rsidR="002F2CDF" w:rsidRPr="00A561BF" w:rsidRDefault="002F2CDF" w:rsidP="002F2CDF">
      <w:pPr>
        <w:pStyle w:val="Default"/>
        <w:tabs>
          <w:tab w:val="left" w:pos="5223"/>
        </w:tabs>
        <w:rPr>
          <w:sz w:val="20"/>
          <w:szCs w:val="20"/>
          <w:lang w:val="es-ES"/>
        </w:rPr>
      </w:pPr>
    </w:p>
    <w:p w14:paraId="4186D939" w14:textId="34754414" w:rsidR="002F2CDF" w:rsidRPr="00A561BF" w:rsidRDefault="00DF15E3" w:rsidP="002F2CDF">
      <w:pPr>
        <w:pStyle w:val="Default"/>
        <w:jc w:val="center"/>
        <w:rPr>
          <w:b/>
          <w:bCs/>
          <w:smallCaps/>
          <w:sz w:val="20"/>
          <w:szCs w:val="20"/>
          <w:vertAlign w:val="superscript"/>
          <w:lang w:val="es-ES"/>
        </w:rPr>
      </w:pPr>
      <w:r w:rsidRPr="622396D5">
        <w:rPr>
          <w:b/>
          <w:bCs/>
          <w:sz w:val="20"/>
          <w:szCs w:val="20"/>
          <w:lang w:val="es-ES"/>
        </w:rPr>
        <w:t>Saber Maamri</w:t>
      </w:r>
      <w:r w:rsidR="002F2CDF" w:rsidRPr="622396D5">
        <w:rPr>
          <w:b/>
          <w:bCs/>
          <w:smallCaps/>
          <w:sz w:val="20"/>
          <w:szCs w:val="20"/>
          <w:vertAlign w:val="superscript"/>
          <w:lang w:val="es-ES"/>
        </w:rPr>
        <w:t>1</w:t>
      </w:r>
      <w:r w:rsidR="002F2CDF" w:rsidRPr="622396D5">
        <w:rPr>
          <w:b/>
          <w:bCs/>
          <w:smallCaps/>
          <w:sz w:val="20"/>
          <w:szCs w:val="20"/>
          <w:lang w:val="es-ES"/>
        </w:rPr>
        <w:t>,</w:t>
      </w:r>
      <w:r w:rsidR="002F2CDF" w:rsidRPr="622396D5">
        <w:rPr>
          <w:b/>
          <w:bCs/>
          <w:sz w:val="20"/>
          <w:szCs w:val="20"/>
          <w:lang w:val="es-ES"/>
        </w:rPr>
        <w:t xml:space="preserve"> </w:t>
      </w:r>
      <w:r w:rsidR="00C93551">
        <w:rPr>
          <w:b/>
          <w:bCs/>
          <w:sz w:val="20"/>
          <w:szCs w:val="20"/>
          <w:lang w:val="es-ES"/>
        </w:rPr>
        <w:t xml:space="preserve">B. </w:t>
      </w:r>
      <w:r w:rsidR="00C93551" w:rsidRPr="5613C04A">
        <w:rPr>
          <w:b/>
          <w:bCs/>
          <w:sz w:val="20"/>
          <w:szCs w:val="20"/>
          <w:lang w:val="es-ES"/>
        </w:rPr>
        <w:t>G</w:t>
      </w:r>
      <w:r w:rsidR="121BBCF8" w:rsidRPr="5613C04A">
        <w:rPr>
          <w:b/>
          <w:bCs/>
          <w:sz w:val="20"/>
          <w:szCs w:val="20"/>
          <w:lang w:val="es-ES"/>
        </w:rPr>
        <w:t>arcía-</w:t>
      </w:r>
      <w:r w:rsidR="00C93551">
        <w:rPr>
          <w:b/>
          <w:bCs/>
          <w:sz w:val="20"/>
          <w:szCs w:val="20"/>
          <w:lang w:val="es-ES"/>
        </w:rPr>
        <w:t>Vasallo</w:t>
      </w:r>
      <w:r w:rsidR="008A6C68" w:rsidRPr="622396D5">
        <w:rPr>
          <w:b/>
          <w:bCs/>
          <w:smallCaps/>
          <w:sz w:val="20"/>
          <w:szCs w:val="20"/>
          <w:vertAlign w:val="superscript"/>
          <w:lang w:val="es-ES"/>
        </w:rPr>
        <w:t>2</w:t>
      </w:r>
      <w:r w:rsidR="00C93551">
        <w:rPr>
          <w:b/>
          <w:bCs/>
          <w:sz w:val="20"/>
          <w:szCs w:val="20"/>
          <w:lang w:val="es-ES"/>
        </w:rPr>
        <w:t>, L. Aguado</w:t>
      </w:r>
      <w:r w:rsidR="008A6C68">
        <w:rPr>
          <w:b/>
          <w:bCs/>
          <w:smallCaps/>
          <w:sz w:val="20"/>
          <w:szCs w:val="20"/>
          <w:vertAlign w:val="superscript"/>
          <w:lang w:val="es-ES"/>
        </w:rPr>
        <w:t>3</w:t>
      </w:r>
      <w:r w:rsidR="00C93551">
        <w:rPr>
          <w:b/>
          <w:bCs/>
          <w:sz w:val="20"/>
          <w:szCs w:val="20"/>
          <w:lang w:val="es-ES"/>
        </w:rPr>
        <w:t xml:space="preserve">, </w:t>
      </w:r>
      <w:r w:rsidR="00600F4F">
        <w:rPr>
          <w:b/>
          <w:bCs/>
          <w:sz w:val="20"/>
          <w:szCs w:val="20"/>
          <w:lang w:val="es-ES"/>
        </w:rPr>
        <w:t xml:space="preserve">R. </w:t>
      </w:r>
      <w:r w:rsidR="00B75751" w:rsidRPr="622396D5">
        <w:rPr>
          <w:b/>
          <w:bCs/>
          <w:sz w:val="20"/>
          <w:szCs w:val="20"/>
          <w:lang w:val="es-ES"/>
        </w:rPr>
        <w:t>Guzmán de V</w:t>
      </w:r>
      <w:r w:rsidR="00A25146" w:rsidRPr="622396D5">
        <w:rPr>
          <w:b/>
          <w:bCs/>
          <w:sz w:val="20"/>
          <w:szCs w:val="20"/>
          <w:lang w:val="es-ES"/>
        </w:rPr>
        <w:t>i</w:t>
      </w:r>
      <w:r w:rsidR="00B75751" w:rsidRPr="622396D5">
        <w:rPr>
          <w:b/>
          <w:bCs/>
          <w:sz w:val="20"/>
          <w:szCs w:val="20"/>
          <w:lang w:val="es-ES"/>
        </w:rPr>
        <w:t>lloria</w:t>
      </w:r>
      <w:r w:rsidR="008A6C68">
        <w:rPr>
          <w:b/>
          <w:bCs/>
          <w:smallCaps/>
          <w:sz w:val="20"/>
          <w:szCs w:val="20"/>
          <w:vertAlign w:val="superscript"/>
          <w:lang w:val="es-ES"/>
        </w:rPr>
        <w:t>4</w:t>
      </w:r>
    </w:p>
    <w:p w14:paraId="6D48490E" w14:textId="77777777" w:rsidR="002F2CDF" w:rsidRPr="00A561BF" w:rsidRDefault="002F2CDF" w:rsidP="002F2CDF">
      <w:pPr>
        <w:pStyle w:val="Default"/>
        <w:jc w:val="center"/>
        <w:rPr>
          <w:sz w:val="20"/>
          <w:szCs w:val="20"/>
          <w:lang w:val="es-ES"/>
        </w:rPr>
      </w:pPr>
    </w:p>
    <w:p w14:paraId="092786C4" w14:textId="77777777" w:rsidR="002F2CDF" w:rsidRPr="00A561BF" w:rsidRDefault="002F2CDF" w:rsidP="00D658B1">
      <w:pPr>
        <w:pStyle w:val="Default"/>
        <w:ind w:left="1416" w:hanging="1416"/>
        <w:jc w:val="center"/>
        <w:rPr>
          <w:sz w:val="20"/>
          <w:szCs w:val="20"/>
          <w:lang w:val="es-ES"/>
        </w:rPr>
      </w:pPr>
    </w:p>
    <w:p w14:paraId="4C69B73D" w14:textId="1B3F0526" w:rsidR="002F2CDF" w:rsidRPr="00E97A94" w:rsidRDefault="002F2CDF" w:rsidP="002F2CDF">
      <w:pPr>
        <w:jc w:val="center"/>
        <w:rPr>
          <w:sz w:val="18"/>
          <w:lang w:val="en-US"/>
        </w:rPr>
      </w:pPr>
      <w:r w:rsidRPr="00A561BF">
        <w:rPr>
          <w:sz w:val="18"/>
          <w:vertAlign w:val="superscript"/>
        </w:rPr>
        <w:t>1</w:t>
      </w:r>
      <w:r w:rsidR="00847C44" w:rsidRPr="00847C44">
        <w:rPr>
          <w:sz w:val="18"/>
          <w:szCs w:val="18"/>
        </w:rPr>
        <w:t xml:space="preserve"> </w:t>
      </w:r>
      <w:r w:rsidR="006E7122" w:rsidRPr="0992909F">
        <w:rPr>
          <w:sz w:val="18"/>
          <w:szCs w:val="18"/>
        </w:rPr>
        <w:t xml:space="preserve">Dpto. </w:t>
      </w:r>
      <w:r w:rsidR="006E7122">
        <w:rPr>
          <w:sz w:val="18"/>
          <w:szCs w:val="18"/>
        </w:rPr>
        <w:t>Ingeniería Mecánica</w:t>
      </w:r>
      <w:r w:rsidRPr="00A561BF">
        <w:rPr>
          <w:sz w:val="18"/>
        </w:rPr>
        <w:t xml:space="preserve">, Universidad </w:t>
      </w:r>
      <w:r w:rsidR="00093528" w:rsidRPr="00A561BF">
        <w:rPr>
          <w:sz w:val="18"/>
        </w:rPr>
        <w:t>de Salamanca</w:t>
      </w:r>
      <w:r w:rsidRPr="00A561BF">
        <w:rPr>
          <w:sz w:val="18"/>
        </w:rPr>
        <w:t xml:space="preserve">, </w:t>
      </w:r>
      <w:r w:rsidR="00093528" w:rsidRPr="00A561BF">
        <w:rPr>
          <w:sz w:val="18"/>
        </w:rPr>
        <w:t>España</w:t>
      </w:r>
      <w:r w:rsidRPr="00A561BF">
        <w:rPr>
          <w:sz w:val="18"/>
        </w:rPr>
        <w:t xml:space="preserve">. </w:t>
      </w:r>
      <w:r w:rsidRPr="00E97A94">
        <w:rPr>
          <w:sz w:val="18"/>
          <w:lang w:val="en-US"/>
        </w:rPr>
        <w:t xml:space="preserve">Email: </w:t>
      </w:r>
      <w:r w:rsidR="00093528" w:rsidRPr="00E97A94">
        <w:rPr>
          <w:sz w:val="18"/>
          <w:lang w:val="en-US"/>
        </w:rPr>
        <w:t>sabermaamri@usal.es</w:t>
      </w:r>
    </w:p>
    <w:p w14:paraId="0EA7752E" w14:textId="45566136" w:rsidR="002F2CDF" w:rsidRPr="00E97A94" w:rsidRDefault="002F2CDF" w:rsidP="00F071B2">
      <w:pPr>
        <w:jc w:val="center"/>
        <w:rPr>
          <w:sz w:val="18"/>
          <w:szCs w:val="18"/>
          <w:lang w:val="en-US"/>
        </w:rPr>
      </w:pPr>
      <w:r w:rsidRPr="00E97A94">
        <w:rPr>
          <w:rStyle w:val="FootnoteReference"/>
          <w:rFonts w:cs="Times New Roman"/>
          <w:sz w:val="16"/>
          <w:szCs w:val="16"/>
          <w:lang w:val="en-US"/>
        </w:rPr>
        <w:t xml:space="preserve">2 </w:t>
      </w:r>
      <w:r w:rsidR="1980C6B5" w:rsidRPr="00E97A94">
        <w:rPr>
          <w:sz w:val="18"/>
          <w:szCs w:val="18"/>
          <w:lang w:val="en-US"/>
        </w:rPr>
        <w:t xml:space="preserve">Dpto. </w:t>
      </w:r>
      <w:r w:rsidR="1980C6B5" w:rsidRPr="0992909F">
        <w:rPr>
          <w:sz w:val="18"/>
          <w:szCs w:val="18"/>
        </w:rPr>
        <w:t>Física Aplicada</w:t>
      </w:r>
      <w:r w:rsidRPr="5613C04A">
        <w:rPr>
          <w:sz w:val="18"/>
          <w:szCs w:val="18"/>
        </w:rPr>
        <w:t>, Universidad</w:t>
      </w:r>
      <w:r w:rsidR="002C5CCC" w:rsidRPr="5613C04A">
        <w:rPr>
          <w:sz w:val="18"/>
          <w:szCs w:val="18"/>
        </w:rPr>
        <w:t xml:space="preserve"> de Salamanca</w:t>
      </w:r>
      <w:r w:rsidRPr="5613C04A">
        <w:rPr>
          <w:sz w:val="18"/>
          <w:szCs w:val="18"/>
        </w:rPr>
        <w:t xml:space="preserve">, </w:t>
      </w:r>
      <w:r w:rsidR="002C5CCC" w:rsidRPr="5613C04A">
        <w:rPr>
          <w:sz w:val="18"/>
          <w:szCs w:val="18"/>
        </w:rPr>
        <w:t>España</w:t>
      </w:r>
      <w:r w:rsidRPr="5613C04A">
        <w:rPr>
          <w:sz w:val="18"/>
          <w:szCs w:val="18"/>
        </w:rPr>
        <w:t xml:space="preserve">. </w:t>
      </w:r>
      <w:r w:rsidRPr="00E97A94">
        <w:rPr>
          <w:sz w:val="18"/>
          <w:szCs w:val="18"/>
          <w:lang w:val="en-US"/>
        </w:rPr>
        <w:t xml:space="preserve">Email: </w:t>
      </w:r>
      <w:r w:rsidR="37457F22" w:rsidRPr="00E97A94">
        <w:rPr>
          <w:sz w:val="18"/>
          <w:szCs w:val="18"/>
          <w:lang w:val="en-US"/>
        </w:rPr>
        <w:t>bgvasallo</w:t>
      </w:r>
      <w:r w:rsidR="00F071B2" w:rsidRPr="00E97A94">
        <w:rPr>
          <w:sz w:val="18"/>
          <w:szCs w:val="18"/>
          <w:lang w:val="en-US"/>
        </w:rPr>
        <w:t>@usal.es</w:t>
      </w:r>
    </w:p>
    <w:p w14:paraId="49472D44" w14:textId="153F10C1" w:rsidR="002F2CDF" w:rsidRPr="00A561BF" w:rsidRDefault="002F2CDF" w:rsidP="002F2CDF">
      <w:pPr>
        <w:jc w:val="center"/>
        <w:rPr>
          <w:sz w:val="18"/>
        </w:rPr>
      </w:pPr>
      <w:r w:rsidRPr="00E97A94">
        <w:rPr>
          <w:rStyle w:val="FootnoteReference"/>
          <w:sz w:val="16"/>
          <w:szCs w:val="18"/>
          <w:lang w:val="en-US"/>
        </w:rPr>
        <w:t>3</w:t>
      </w:r>
      <w:r w:rsidRPr="00E97A94">
        <w:rPr>
          <w:sz w:val="18"/>
          <w:vertAlign w:val="superscript"/>
          <w:lang w:val="en-US"/>
        </w:rPr>
        <w:t xml:space="preserve"> </w:t>
      </w:r>
      <w:r w:rsidR="006E7122" w:rsidRPr="00E97A94">
        <w:rPr>
          <w:sz w:val="18"/>
          <w:szCs w:val="18"/>
          <w:lang w:val="en-US"/>
        </w:rPr>
        <w:t xml:space="preserve">Dpto. </w:t>
      </w:r>
      <w:r w:rsidR="006E7122">
        <w:rPr>
          <w:sz w:val="18"/>
          <w:szCs w:val="18"/>
        </w:rPr>
        <w:t>Ingeniería Mecánica</w:t>
      </w:r>
      <w:r w:rsidRPr="00A561BF">
        <w:rPr>
          <w:sz w:val="18"/>
        </w:rPr>
        <w:t xml:space="preserve">, Unidad académica, Universidad o Institución, País. Email: </w:t>
      </w:r>
      <w:r w:rsidR="00CD7A98">
        <w:rPr>
          <w:sz w:val="18"/>
        </w:rPr>
        <w:t>laguado</w:t>
      </w:r>
      <w:r w:rsidR="00F60162">
        <w:rPr>
          <w:sz w:val="18"/>
        </w:rPr>
        <w:t>@</w:t>
      </w:r>
      <w:r w:rsidR="00CD7A98">
        <w:rPr>
          <w:sz w:val="18"/>
        </w:rPr>
        <w:t>usal.es</w:t>
      </w:r>
    </w:p>
    <w:p w14:paraId="4AA07573" w14:textId="1312BD38" w:rsidR="002F2CDF" w:rsidRPr="00A561BF" w:rsidRDefault="002F2CDF" w:rsidP="002F2CDF">
      <w:pPr>
        <w:jc w:val="center"/>
        <w:rPr>
          <w:sz w:val="18"/>
          <w:szCs w:val="18"/>
        </w:rPr>
      </w:pPr>
      <w:r w:rsidRPr="0992909F">
        <w:rPr>
          <w:smallCaps/>
          <w:sz w:val="18"/>
          <w:szCs w:val="18"/>
          <w:vertAlign w:val="superscript"/>
        </w:rPr>
        <w:t xml:space="preserve">4 </w:t>
      </w:r>
      <w:r w:rsidR="00CD7A98" w:rsidRPr="0992909F">
        <w:rPr>
          <w:sz w:val="18"/>
          <w:szCs w:val="18"/>
        </w:rPr>
        <w:t>Dpto</w:t>
      </w:r>
      <w:r w:rsidR="00CD7A98">
        <w:rPr>
          <w:sz w:val="18"/>
          <w:szCs w:val="18"/>
        </w:rPr>
        <w:t>. Ingeniería</w:t>
      </w:r>
      <w:r w:rsidR="006E7122">
        <w:rPr>
          <w:sz w:val="18"/>
          <w:szCs w:val="18"/>
        </w:rPr>
        <w:t xml:space="preserve"> Mecánica</w:t>
      </w:r>
      <w:r w:rsidRPr="0992909F">
        <w:rPr>
          <w:sz w:val="18"/>
          <w:szCs w:val="18"/>
        </w:rPr>
        <w:t xml:space="preserve">, Unidad académica, Universidad o Institución, País. </w:t>
      </w:r>
      <w:r w:rsidR="753E3AB1" w:rsidRPr="0992909F">
        <w:rPr>
          <w:sz w:val="18"/>
          <w:szCs w:val="18"/>
        </w:rPr>
        <w:t xml:space="preserve">Email: </w:t>
      </w:r>
      <w:r w:rsidR="76E65C6F" w:rsidRPr="0992909F">
        <w:rPr>
          <w:sz w:val="18"/>
          <w:szCs w:val="18"/>
        </w:rPr>
        <w:t>roberto.guzman@usal.es</w:t>
      </w:r>
    </w:p>
    <w:p w14:paraId="36E687F5" w14:textId="3D941B87" w:rsidR="000166CA" w:rsidRPr="00A561BF" w:rsidRDefault="000166CA" w:rsidP="00425947">
      <w:pPr>
        <w:pStyle w:val="Default"/>
        <w:rPr>
          <w:bCs/>
          <w:sz w:val="18"/>
          <w:szCs w:val="16"/>
          <w:lang w:val="es-ES"/>
        </w:rPr>
      </w:pPr>
    </w:p>
    <w:p w14:paraId="1FF9BC06" w14:textId="77777777" w:rsidR="00323F6E" w:rsidRPr="00A561BF" w:rsidRDefault="00323F6E" w:rsidP="00130DAE">
      <w:pPr>
        <w:pStyle w:val="Default"/>
        <w:jc w:val="center"/>
        <w:rPr>
          <w:bCs/>
          <w:smallCaps/>
          <w:sz w:val="20"/>
          <w:szCs w:val="16"/>
          <w:lang w:val="es-ES"/>
        </w:rPr>
      </w:pPr>
    </w:p>
    <w:p w14:paraId="621F5585" w14:textId="77777777" w:rsidR="00D6669B" w:rsidRPr="00A561BF" w:rsidRDefault="00D6669B" w:rsidP="00323F6E">
      <w:pPr>
        <w:pStyle w:val="Default"/>
        <w:rPr>
          <w:lang w:val="es-ES"/>
        </w:rPr>
      </w:pPr>
    </w:p>
    <w:p w14:paraId="5D8858F4" w14:textId="006C9F13" w:rsidR="00E53539" w:rsidRPr="00A561BF" w:rsidRDefault="00E53539" w:rsidP="00323F6E">
      <w:pPr>
        <w:pStyle w:val="Default"/>
        <w:rPr>
          <w:lang w:val="es-ES"/>
        </w:rPr>
        <w:sectPr w:rsidR="00E53539" w:rsidRPr="00A561BF" w:rsidSect="0073610A">
          <w:headerReference w:type="even" r:id="rId8"/>
          <w:headerReference w:type="default" r:id="rId9"/>
          <w:headerReference w:type="first" r:id="rId10"/>
          <w:type w:val="continuous"/>
          <w:pgSz w:w="11906" w:h="16838" w:code="9"/>
          <w:pgMar w:top="1934" w:right="1418" w:bottom="1418" w:left="1418" w:header="1064" w:footer="709" w:gutter="0"/>
          <w:cols w:space="708"/>
          <w:titlePg/>
          <w:docGrid w:linePitch="360"/>
        </w:sectPr>
      </w:pPr>
    </w:p>
    <w:p w14:paraId="5DB392FE" w14:textId="77777777" w:rsidR="00E72566" w:rsidRPr="00A561BF" w:rsidRDefault="00830C3B" w:rsidP="00E53539">
      <w:pPr>
        <w:pStyle w:val="Default"/>
        <w:rPr>
          <w:b/>
          <w:sz w:val="20"/>
          <w:szCs w:val="20"/>
          <w:lang w:val="es-ES"/>
        </w:rPr>
      </w:pPr>
      <w:r w:rsidRPr="00A561BF">
        <w:rPr>
          <w:b/>
          <w:bCs/>
          <w:sz w:val="20"/>
          <w:szCs w:val="20"/>
          <w:lang w:val="es-ES"/>
        </w:rPr>
        <w:t>R</w:t>
      </w:r>
      <w:r w:rsidR="00905898" w:rsidRPr="00A561BF">
        <w:rPr>
          <w:b/>
          <w:bCs/>
          <w:sz w:val="20"/>
          <w:szCs w:val="20"/>
          <w:lang w:val="es-ES"/>
        </w:rPr>
        <w:t>esumen</w:t>
      </w:r>
    </w:p>
    <w:p w14:paraId="22BF9869" w14:textId="77777777" w:rsidR="00E72566" w:rsidRDefault="00E72566" w:rsidP="00E72566">
      <w:pPr>
        <w:pStyle w:val="Default"/>
        <w:rPr>
          <w:b/>
          <w:sz w:val="20"/>
          <w:szCs w:val="20"/>
          <w:lang w:val="es-ES"/>
        </w:rPr>
      </w:pPr>
    </w:p>
    <w:p w14:paraId="0101D00F" w14:textId="28CF52B9" w:rsidR="002B4BB9" w:rsidRDefault="001A0E96" w:rsidP="002071D5">
      <w:pPr>
        <w:pStyle w:val="Default"/>
        <w:jc w:val="both"/>
        <w:rPr>
          <w:rFonts w:cstheme="minorBidi"/>
          <w:sz w:val="20"/>
          <w:szCs w:val="20"/>
          <w:lang w:val="es-ES"/>
        </w:rPr>
      </w:pPr>
      <w:r w:rsidRPr="001A0E96">
        <w:rPr>
          <w:rFonts w:cstheme="minorBidi"/>
          <w:sz w:val="20"/>
          <w:szCs w:val="20"/>
          <w:lang w:val="es-ES"/>
        </w:rPr>
        <w:t>L</w:t>
      </w:r>
      <w:r w:rsidR="006D2546">
        <w:rPr>
          <w:rFonts w:cstheme="minorBidi"/>
          <w:sz w:val="20"/>
          <w:szCs w:val="20"/>
          <w:lang w:val="es-ES"/>
        </w:rPr>
        <w:t>a</w:t>
      </w:r>
      <w:r w:rsidR="0095240C" w:rsidRPr="0095240C">
        <w:rPr>
          <w:rFonts w:cstheme="minorBidi"/>
          <w:sz w:val="20"/>
          <w:szCs w:val="20"/>
          <w:lang w:val="es-ES"/>
        </w:rPr>
        <w:t xml:space="preserve"> soldadura por ultrasonidos (USW) de termoplásticos es un método de unión de bajo coste que elimina el uso de disolventes o adhesivos produciendo un calentamiento localizado en tiempos muy cortos.</w:t>
      </w:r>
      <w:r w:rsidR="006D2546">
        <w:rPr>
          <w:rFonts w:cstheme="minorBidi"/>
          <w:sz w:val="20"/>
          <w:szCs w:val="20"/>
          <w:lang w:val="es-ES"/>
        </w:rPr>
        <w:t xml:space="preserve"> </w:t>
      </w:r>
      <w:r w:rsidR="157BB234" w:rsidRPr="0992909F">
        <w:rPr>
          <w:rFonts w:cstheme="minorBidi"/>
          <w:sz w:val="20"/>
          <w:szCs w:val="20"/>
          <w:lang w:val="es-ES"/>
        </w:rPr>
        <w:t>E</w:t>
      </w:r>
      <w:r w:rsidR="12718073" w:rsidRPr="0992909F">
        <w:rPr>
          <w:rFonts w:cstheme="minorBidi"/>
          <w:sz w:val="20"/>
          <w:szCs w:val="20"/>
          <w:lang w:val="es-ES"/>
        </w:rPr>
        <w:t>l</w:t>
      </w:r>
      <w:r w:rsidR="0095240C" w:rsidRPr="0095240C">
        <w:rPr>
          <w:rFonts w:cstheme="minorBidi"/>
          <w:sz w:val="20"/>
          <w:szCs w:val="20"/>
          <w:lang w:val="es-ES"/>
        </w:rPr>
        <w:t xml:space="preserve"> proceso de soldadura lo hemos realizado de forma continua. Los materiales que se han van a unir son cintas de CFRTP de pequeño espesor (menos de 0.5 micrómetros) y de matriz semi-cristalina. Se ha podido comprobar </w:t>
      </w:r>
      <w:r w:rsidR="1080ED6A" w:rsidRPr="0992909F">
        <w:rPr>
          <w:rFonts w:cstheme="minorBidi"/>
          <w:sz w:val="20"/>
          <w:szCs w:val="20"/>
          <w:lang w:val="es-ES"/>
        </w:rPr>
        <w:t>que</w:t>
      </w:r>
      <w:r w:rsidR="0095240C" w:rsidRPr="0095240C">
        <w:rPr>
          <w:rFonts w:cstheme="minorBidi"/>
          <w:sz w:val="20"/>
          <w:szCs w:val="20"/>
          <w:lang w:val="es-ES"/>
        </w:rPr>
        <w:t xml:space="preserve"> con este proceso es posible obtener uniones con menos de 2% de porosidad y cristalinidad más </w:t>
      </w:r>
      <w:r w:rsidR="12718073" w:rsidRPr="0992909F">
        <w:rPr>
          <w:rFonts w:cstheme="minorBidi"/>
          <w:sz w:val="20"/>
          <w:szCs w:val="20"/>
          <w:lang w:val="es-ES"/>
        </w:rPr>
        <w:t>alta</w:t>
      </w:r>
      <w:r w:rsidR="0095240C" w:rsidRPr="0095240C">
        <w:rPr>
          <w:rFonts w:cstheme="minorBidi"/>
          <w:sz w:val="20"/>
          <w:szCs w:val="20"/>
          <w:lang w:val="es-ES"/>
        </w:rPr>
        <w:t xml:space="preserve"> del 20</w:t>
      </w:r>
      <w:r w:rsidR="12718073" w:rsidRPr="0992909F">
        <w:rPr>
          <w:rFonts w:cstheme="minorBidi"/>
          <w:sz w:val="20"/>
          <w:szCs w:val="20"/>
          <w:lang w:val="es-ES"/>
        </w:rPr>
        <w:t>%</w:t>
      </w:r>
      <w:r w:rsidR="47B32AD5" w:rsidRPr="0992909F">
        <w:rPr>
          <w:rFonts w:cstheme="minorBidi"/>
          <w:sz w:val="20"/>
          <w:szCs w:val="20"/>
          <w:lang w:val="es-ES"/>
        </w:rPr>
        <w:t>;</w:t>
      </w:r>
      <w:r w:rsidR="0095240C" w:rsidRPr="0095240C">
        <w:rPr>
          <w:rFonts w:cstheme="minorBidi"/>
          <w:sz w:val="20"/>
          <w:szCs w:val="20"/>
          <w:lang w:val="es-ES"/>
        </w:rPr>
        <w:t xml:space="preserve"> son valores muy positivos, teniendo en cuenta que es un proceso continuo.</w:t>
      </w:r>
    </w:p>
    <w:p w14:paraId="5253FC84" w14:textId="77777777" w:rsidR="00845B18" w:rsidRPr="006D2546" w:rsidRDefault="00845B18" w:rsidP="006D2546">
      <w:pPr>
        <w:pStyle w:val="Default"/>
        <w:rPr>
          <w:rFonts w:cstheme="minorBidi"/>
          <w:sz w:val="20"/>
          <w:szCs w:val="20"/>
          <w:lang w:val="es-ES"/>
        </w:rPr>
      </w:pPr>
    </w:p>
    <w:p w14:paraId="357A92A6" w14:textId="52B12438" w:rsidR="00845B18" w:rsidRPr="00A561BF" w:rsidRDefault="0083008D" w:rsidP="17D94562">
      <w:r w:rsidRPr="004974AC">
        <w:rPr>
          <w:b/>
        </w:rPr>
        <w:t>P</w:t>
      </w:r>
      <w:r w:rsidR="00905898" w:rsidRPr="004974AC">
        <w:rPr>
          <w:b/>
        </w:rPr>
        <w:t>alabras clave</w:t>
      </w:r>
      <w:r w:rsidR="00E72566" w:rsidRPr="004974AC">
        <w:rPr>
          <w:b/>
        </w:rPr>
        <w:t>:</w:t>
      </w:r>
      <w:r w:rsidR="00EE1D17" w:rsidRPr="004974AC">
        <w:rPr>
          <w:b/>
        </w:rPr>
        <w:t xml:space="preserve"> </w:t>
      </w:r>
      <w:r w:rsidR="001E5D54" w:rsidRPr="004974AC">
        <w:t>ultrasonidos</w:t>
      </w:r>
      <w:r w:rsidR="00D81A88" w:rsidRPr="004974AC">
        <w:t>;</w:t>
      </w:r>
      <w:r w:rsidR="001E5D54" w:rsidRPr="004974AC">
        <w:t xml:space="preserve"> termoplástico</w:t>
      </w:r>
      <w:r w:rsidR="00D81A88" w:rsidRPr="004974AC">
        <w:t>;</w:t>
      </w:r>
      <w:r w:rsidR="001E5D54" w:rsidRPr="004974AC">
        <w:t xml:space="preserve"> materiales compuestos</w:t>
      </w:r>
      <w:r w:rsidR="009B4D5F" w:rsidRPr="004974AC">
        <w:t>.</w:t>
      </w:r>
      <w:r w:rsidR="003C56D9">
        <w:t xml:space="preserve"> </w:t>
      </w:r>
    </w:p>
    <w:p w14:paraId="385D0DCB" w14:textId="77777777" w:rsidR="004974AC" w:rsidRPr="006D2546" w:rsidRDefault="004974AC" w:rsidP="00E53539">
      <w:pPr>
        <w:pStyle w:val="Default"/>
        <w:ind w:right="-232"/>
        <w:jc w:val="both"/>
        <w:rPr>
          <w:b/>
          <w:bCs/>
          <w:sz w:val="20"/>
          <w:szCs w:val="20"/>
          <w:lang w:val="es-ES"/>
        </w:rPr>
      </w:pPr>
    </w:p>
    <w:p w14:paraId="0B23A4CA" w14:textId="77777777" w:rsidR="004974AC" w:rsidRPr="006D2546" w:rsidRDefault="004974AC" w:rsidP="00E53539">
      <w:pPr>
        <w:pStyle w:val="Default"/>
        <w:ind w:right="-232"/>
        <w:jc w:val="both"/>
        <w:rPr>
          <w:b/>
          <w:bCs/>
          <w:sz w:val="20"/>
          <w:szCs w:val="20"/>
          <w:lang w:val="es-ES"/>
        </w:rPr>
      </w:pPr>
    </w:p>
    <w:p w14:paraId="73515D64" w14:textId="64E6F3CB" w:rsidR="00E72566" w:rsidRPr="00EB68CB" w:rsidRDefault="00E72566" w:rsidP="00E53539">
      <w:pPr>
        <w:pStyle w:val="Default"/>
        <w:ind w:right="-232"/>
        <w:jc w:val="both"/>
        <w:rPr>
          <w:b/>
          <w:sz w:val="20"/>
          <w:szCs w:val="20"/>
          <w:lang w:val="en-US"/>
        </w:rPr>
      </w:pPr>
      <w:r w:rsidRPr="00EB68CB">
        <w:rPr>
          <w:b/>
          <w:sz w:val="20"/>
          <w:szCs w:val="20"/>
          <w:lang w:val="en-US"/>
        </w:rPr>
        <w:t>A</w:t>
      </w:r>
      <w:r w:rsidR="00905898" w:rsidRPr="00EB68CB">
        <w:rPr>
          <w:b/>
          <w:sz w:val="20"/>
          <w:szCs w:val="20"/>
          <w:lang w:val="en-US"/>
        </w:rPr>
        <w:t>bstract</w:t>
      </w:r>
    </w:p>
    <w:p w14:paraId="1378C515" w14:textId="78F92BC7" w:rsidR="00E72566" w:rsidRPr="00EB68CB" w:rsidRDefault="00E72566" w:rsidP="00E72566">
      <w:pPr>
        <w:pStyle w:val="Default"/>
        <w:jc w:val="both"/>
        <w:rPr>
          <w:b/>
          <w:sz w:val="20"/>
          <w:szCs w:val="20"/>
          <w:lang w:val="en-US"/>
        </w:rPr>
      </w:pPr>
    </w:p>
    <w:p w14:paraId="615FDBA7" w14:textId="3AE8A723" w:rsidR="00845B18" w:rsidRPr="00094B39" w:rsidRDefault="007E06C7" w:rsidP="00FB73A9">
      <w:pPr>
        <w:rPr>
          <w:color w:val="000000"/>
          <w:lang w:val="en-US"/>
        </w:rPr>
      </w:pPr>
      <w:r w:rsidRPr="00094B39">
        <w:rPr>
          <w:color w:val="000000"/>
          <w:lang w:val="en-US"/>
        </w:rPr>
        <w:t>Ultrasonic welding (USW) of thermoplastics is a low-cost joining method that eliminates the use of solvents or adhesives, producing localized heating in a very short time.</w:t>
      </w:r>
      <w:r w:rsidR="00094B39" w:rsidRPr="00094B39">
        <w:rPr>
          <w:color w:val="000000"/>
          <w:lang w:val="en-US"/>
        </w:rPr>
        <w:t xml:space="preserve"> </w:t>
      </w:r>
      <w:r w:rsidRPr="00094B39">
        <w:rPr>
          <w:color w:val="000000"/>
          <w:lang w:val="en-US"/>
        </w:rPr>
        <w:t xml:space="preserve">We have carried out the welding process continuously. The materials joined are CFRTP tapes with a small thickness (less than 0.5 micrometers) and a semi-crystalline matrix. It has been possible to verify how with this process it is possible to obtain joints with less than 2% porosity and crystallinity higher than 20%, which are very positive values, </w:t>
      </w:r>
      <w:r w:rsidR="00094B39" w:rsidRPr="00094B39">
        <w:rPr>
          <w:color w:val="000000"/>
          <w:lang w:val="en-US"/>
        </w:rPr>
        <w:t>considering</w:t>
      </w:r>
      <w:r w:rsidRPr="00094B39">
        <w:rPr>
          <w:color w:val="000000"/>
          <w:lang w:val="en-US"/>
        </w:rPr>
        <w:t xml:space="preserve"> that it is a continuous process.</w:t>
      </w:r>
    </w:p>
    <w:p w14:paraId="240BC2DA" w14:textId="77777777" w:rsidR="007E06C7" w:rsidRPr="00A561BF" w:rsidRDefault="007E06C7" w:rsidP="007E06C7">
      <w:pPr>
        <w:rPr>
          <w:rStyle w:val="hps"/>
          <w:rFonts w:cs="Times New Roman"/>
          <w:color w:val="000000"/>
          <w:lang w:val="en-US"/>
        </w:rPr>
      </w:pPr>
    </w:p>
    <w:p w14:paraId="6FCE943A" w14:textId="5A6C0B2F" w:rsidR="00D6669B" w:rsidRPr="00A561BF" w:rsidRDefault="00032799" w:rsidP="00FB73A9">
      <w:pPr>
        <w:rPr>
          <w:color w:val="000000"/>
          <w:lang w:val="en-US"/>
        </w:rPr>
      </w:pPr>
      <w:r w:rsidRPr="004974AC">
        <w:rPr>
          <w:b/>
          <w:color w:val="000000"/>
          <w:lang w:val="en-US"/>
        </w:rPr>
        <w:t>K</w:t>
      </w:r>
      <w:r w:rsidR="00905898" w:rsidRPr="004974AC">
        <w:rPr>
          <w:b/>
          <w:color w:val="000000"/>
          <w:lang w:val="en-US"/>
        </w:rPr>
        <w:t>eywords</w:t>
      </w:r>
      <w:r w:rsidR="00284D6A" w:rsidRPr="004974AC">
        <w:rPr>
          <w:b/>
          <w:color w:val="000000"/>
          <w:lang w:val="en-US"/>
        </w:rPr>
        <w:t>:</w:t>
      </w:r>
      <w:r w:rsidR="00284D6A" w:rsidRPr="004974AC">
        <w:rPr>
          <w:lang w:val="en-US"/>
        </w:rPr>
        <w:t xml:space="preserve"> </w:t>
      </w:r>
      <w:r w:rsidR="008C224B" w:rsidRPr="004974AC">
        <w:rPr>
          <w:lang w:val="en-US"/>
        </w:rPr>
        <w:t>Ultrasonic</w:t>
      </w:r>
      <w:r w:rsidR="00D41213" w:rsidRPr="004974AC">
        <w:rPr>
          <w:lang w:val="en-US"/>
        </w:rPr>
        <w:t xml:space="preserve">; </w:t>
      </w:r>
      <w:r w:rsidR="008C224B" w:rsidRPr="004974AC">
        <w:rPr>
          <w:lang w:val="en-US"/>
        </w:rPr>
        <w:t>thermoplastic</w:t>
      </w:r>
      <w:r w:rsidR="0078133B" w:rsidRPr="004974AC">
        <w:rPr>
          <w:lang w:val="en-US"/>
        </w:rPr>
        <w:t xml:space="preserve">; </w:t>
      </w:r>
      <w:r w:rsidR="008C224B" w:rsidRPr="004974AC">
        <w:rPr>
          <w:lang w:val="en-US"/>
        </w:rPr>
        <w:t>composites materials.</w:t>
      </w:r>
    </w:p>
    <w:p w14:paraId="70B7966B" w14:textId="77777777" w:rsidR="009A4D29" w:rsidRPr="000B278F" w:rsidRDefault="009A4D29" w:rsidP="00FB73A9">
      <w:pPr>
        <w:rPr>
          <w:color w:val="000000"/>
          <w:lang w:val="en-US"/>
        </w:rPr>
      </w:pPr>
    </w:p>
    <w:p w14:paraId="59EF8E10" w14:textId="77777777" w:rsidR="00561135" w:rsidRPr="000B278F" w:rsidRDefault="00561135" w:rsidP="00FB73A9">
      <w:pPr>
        <w:rPr>
          <w:lang w:val="en-US"/>
        </w:rPr>
      </w:pPr>
    </w:p>
    <w:p w14:paraId="01198721" w14:textId="77777777" w:rsidR="00D6669B" w:rsidRDefault="00D6669B" w:rsidP="00FB73A9">
      <w:pPr>
        <w:rPr>
          <w:lang w:val="en-US"/>
        </w:rPr>
      </w:pPr>
    </w:p>
    <w:p w14:paraId="46B76469" w14:textId="232943C4" w:rsidR="00D6669B" w:rsidRPr="000B278F" w:rsidRDefault="00D6669B" w:rsidP="00FB73A9">
      <w:pPr>
        <w:rPr>
          <w:lang w:val="en-US"/>
        </w:rPr>
        <w:sectPr w:rsidR="00D6669B" w:rsidRPr="000B278F" w:rsidSect="0073610A">
          <w:type w:val="continuous"/>
          <w:pgSz w:w="11906" w:h="16838" w:code="9"/>
          <w:pgMar w:top="1418" w:right="1418" w:bottom="1418" w:left="1418" w:header="1064" w:footer="709" w:gutter="0"/>
          <w:cols w:space="340"/>
          <w:docGrid w:linePitch="360"/>
        </w:sectPr>
      </w:pPr>
    </w:p>
    <w:p w14:paraId="18AE9482" w14:textId="2A104C27" w:rsidR="00E72566" w:rsidRPr="00A561BF" w:rsidRDefault="009E037A" w:rsidP="00960B8F">
      <w:pPr>
        <w:pStyle w:val="Heading1"/>
      </w:pPr>
      <w:r w:rsidRPr="00A561BF">
        <w:t>I</w:t>
      </w:r>
      <w:r w:rsidR="00905898" w:rsidRPr="00A561BF">
        <w:t>ntroducción</w:t>
      </w:r>
    </w:p>
    <w:p w14:paraId="0B64F893" w14:textId="77777777" w:rsidR="00E11E49" w:rsidRDefault="00E11E49" w:rsidP="006F6C9F"/>
    <w:p w14:paraId="41D4CD4E" w14:textId="77777777" w:rsidR="0023307B" w:rsidRDefault="006F6C9F" w:rsidP="00CD10B4">
      <w:pPr>
        <w:spacing w:after="240"/>
      </w:pPr>
      <w:r>
        <w:t xml:space="preserve">Los compuestos de matriz polimérica reforzada con fibra de carbono (CFRP) son utilizados en cada </w:t>
      </w:r>
      <w:r w:rsidR="42F7C949">
        <w:t>vez</w:t>
      </w:r>
      <w:r>
        <w:t xml:space="preserve"> más </w:t>
      </w:r>
      <w:r w:rsidR="745A192A">
        <w:t>elementos, como</w:t>
      </w:r>
      <w:r>
        <w:t xml:space="preserve"> componentes estructurales de aviones como fuselaje y alas, rotores de helicópteros y aerogeneradores, </w:t>
      </w:r>
      <w:r w:rsidR="00413E05">
        <w:t>componentes de automoción</w:t>
      </w:r>
      <w:r w:rsidR="4DC6A073">
        <w:t xml:space="preserve">, </w:t>
      </w:r>
      <w:r w:rsidR="00FF6439">
        <w:t>etc. [</w:t>
      </w:r>
      <w:r>
        <w:t>1</w:t>
      </w:r>
      <w:r w:rsidR="003D7F0D">
        <w:t>,2</w:t>
      </w:r>
      <w:r>
        <w:t xml:space="preserve">]. </w:t>
      </w:r>
      <w:r w:rsidR="00806C64">
        <w:t xml:space="preserve">Estas estructuras se unen generalmente de forma mecánica, </w:t>
      </w:r>
      <w:r w:rsidR="1CC662C1">
        <w:t>c</w:t>
      </w:r>
      <w:r w:rsidR="61F771B4">
        <w:t>o</w:t>
      </w:r>
      <w:r w:rsidR="1CC662C1">
        <w:t>mo</w:t>
      </w:r>
      <w:r w:rsidR="00806C64">
        <w:t xml:space="preserve"> son las uniones remachadas,</w:t>
      </w:r>
      <w:r w:rsidR="0099790D">
        <w:t xml:space="preserve"> lo que da lugar a </w:t>
      </w:r>
      <w:r>
        <w:t xml:space="preserve">concentraciones de </w:t>
      </w:r>
      <w:r w:rsidR="0099790D">
        <w:t>tensiones</w:t>
      </w:r>
      <w:r>
        <w:t>, corrosión galvánica [</w:t>
      </w:r>
      <w:r w:rsidR="003D7F0D">
        <w:t>3</w:t>
      </w:r>
      <w:r>
        <w:t xml:space="preserve">, </w:t>
      </w:r>
      <w:r w:rsidR="003D7F0D">
        <w:t>4</w:t>
      </w:r>
      <w:r>
        <w:t xml:space="preserve">], </w:t>
      </w:r>
      <w:r w:rsidR="00F45660">
        <w:t xml:space="preserve">problemas por el </w:t>
      </w:r>
      <w:r>
        <w:t>desajuste del coeficiente de expansión térmic</w:t>
      </w:r>
      <w:r w:rsidR="00F45660">
        <w:t>a</w:t>
      </w:r>
      <w:r w:rsidR="00BA32E8">
        <w:t xml:space="preserve"> metal/composite</w:t>
      </w:r>
      <w:r w:rsidR="00F45660">
        <w:t xml:space="preserve">, </w:t>
      </w:r>
      <w:r>
        <w:t>daño de fibras de refuerzo inducido por</w:t>
      </w:r>
      <w:r w:rsidR="00101EDA">
        <w:t xml:space="preserve"> su</w:t>
      </w:r>
      <w:r>
        <w:t xml:space="preserve"> perforación y aumento de peso.</w:t>
      </w:r>
      <w:r w:rsidR="00E8450B">
        <w:t xml:space="preserve"> </w:t>
      </w:r>
      <w:r w:rsidR="00A90A1E">
        <w:t xml:space="preserve">Sin embargo, una de las ventajas de los </w:t>
      </w:r>
      <w:r w:rsidR="0090414A">
        <w:t>materiales compuestos de matriz termoplástica</w:t>
      </w:r>
      <w:r w:rsidR="00E8324F">
        <w:t xml:space="preserve"> </w:t>
      </w:r>
      <w:r w:rsidR="0056649C">
        <w:t xml:space="preserve">es la posibilidad </w:t>
      </w:r>
      <w:r w:rsidR="002A2160">
        <w:t xml:space="preserve">de unirlos mediante </w:t>
      </w:r>
      <w:r w:rsidR="0056649C">
        <w:t xml:space="preserve">procesos </w:t>
      </w:r>
      <w:r>
        <w:t>de soldadura</w:t>
      </w:r>
      <w:r w:rsidR="00E8324F">
        <w:t xml:space="preserve"> que evitarían estos inconvenientes. </w:t>
      </w:r>
      <w:r w:rsidR="1E02C975">
        <w:t>D</w:t>
      </w:r>
      <w:r w:rsidR="5E41E13D">
        <w:t>estaca</w:t>
      </w:r>
      <w:r w:rsidR="24CEE7E8">
        <w:t>mos</w:t>
      </w:r>
      <w:r w:rsidR="00E8324F">
        <w:t xml:space="preserve"> entre estos procesos la soldadura por </w:t>
      </w:r>
    </w:p>
    <w:p w14:paraId="56F8BABC" w14:textId="77777777" w:rsidR="0023307B" w:rsidRDefault="0023307B" w:rsidP="00CD10B4">
      <w:pPr>
        <w:spacing w:after="240"/>
      </w:pPr>
    </w:p>
    <w:p w14:paraId="316A1C10" w14:textId="1F208FD2" w:rsidR="00AB3C65" w:rsidRDefault="006F6C9F" w:rsidP="00CD10B4">
      <w:pPr>
        <w:spacing w:after="240"/>
      </w:pPr>
      <w:r>
        <w:t>inducción,</w:t>
      </w:r>
      <w:r w:rsidR="00E8324F">
        <w:t xml:space="preserve"> </w:t>
      </w:r>
      <w:r w:rsidR="4731AF57">
        <w:t xml:space="preserve">el </w:t>
      </w:r>
      <w:r w:rsidR="00E8324F">
        <w:t>calentamiento por</w:t>
      </w:r>
      <w:r>
        <w:t xml:space="preserve"> láser, </w:t>
      </w:r>
      <w:r w:rsidR="55EE1A86">
        <w:t xml:space="preserve">por </w:t>
      </w:r>
      <w:r>
        <w:t>infrarrojos</w:t>
      </w:r>
      <w:r w:rsidR="00D1667E">
        <w:t>,</w:t>
      </w:r>
      <w:r w:rsidR="00AD12D8">
        <w:t xml:space="preserve"> </w:t>
      </w:r>
      <w:r>
        <w:t>y la soldadura ultrasónica</w:t>
      </w:r>
      <w:r w:rsidR="00B35427">
        <w:t xml:space="preserve"> (USW)</w:t>
      </w:r>
      <w:r>
        <w:t xml:space="preserve"> [</w:t>
      </w:r>
      <w:r w:rsidR="003D7F0D">
        <w:t>5</w:t>
      </w:r>
      <w:r w:rsidR="00BC6A52">
        <w:t xml:space="preserve">, </w:t>
      </w:r>
      <w:r w:rsidR="003D7F0D">
        <w:t>6</w:t>
      </w:r>
      <w:r>
        <w:t>]</w:t>
      </w:r>
      <w:r w:rsidR="00B77692">
        <w:t>.</w:t>
      </w:r>
      <w:r w:rsidR="00E8450B">
        <w:t xml:space="preserve"> </w:t>
      </w:r>
    </w:p>
    <w:p w14:paraId="6C8C9097" w14:textId="1335B9E9" w:rsidR="002F5422" w:rsidRDefault="003F260F" w:rsidP="00E8450B">
      <w:r>
        <w:t xml:space="preserve">La </w:t>
      </w:r>
      <w:r w:rsidR="006F6C9F">
        <w:t xml:space="preserve">USW </w:t>
      </w:r>
      <w:r>
        <w:t>es</w:t>
      </w:r>
      <w:r w:rsidR="006F6C9F">
        <w:t xml:space="preserve"> una de las técnicas más eficientes para </w:t>
      </w:r>
      <w:r w:rsidR="00BC6A52">
        <w:t>soldar</w:t>
      </w:r>
      <w:r w:rsidR="006F6C9F">
        <w:t xml:space="preserve"> compuestos termoplásticos, debido a su alta velocidad de calentamiento [</w:t>
      </w:r>
      <w:r w:rsidR="003D7F0D">
        <w:t>7</w:t>
      </w:r>
      <w:r w:rsidR="006F6C9F">
        <w:t>]</w:t>
      </w:r>
      <w:r w:rsidR="00CF5020">
        <w:t>. Esta técnica</w:t>
      </w:r>
      <w:r w:rsidR="0042278F">
        <w:t xml:space="preserve"> </w:t>
      </w:r>
      <w:bookmarkStart w:id="2" w:name="_Hlk108520887"/>
      <w:r w:rsidR="008F409E" w:rsidRPr="008F409E">
        <w:t xml:space="preserve">se basa en la aplicación de vibraciones de alta frecuencia y baja amplitud (20-100 </w:t>
      </w:r>
      <w:r w:rsidR="00121B27">
        <w:rPr>
          <w:rFonts w:cs="Times New Roman"/>
        </w:rPr>
        <w:t>µ</w:t>
      </w:r>
      <w:r w:rsidR="008F409E" w:rsidRPr="008F409E">
        <w:t xml:space="preserve">m) </w:t>
      </w:r>
      <w:r w:rsidR="000E6CC5">
        <w:t>[</w:t>
      </w:r>
      <w:r w:rsidR="003D7F0D">
        <w:t>8</w:t>
      </w:r>
      <w:r w:rsidR="000E6CC5">
        <w:t>]</w:t>
      </w:r>
      <w:r w:rsidR="005E7C42">
        <w:t xml:space="preserve">, que son convertidas en oscilaciones mecánicas </w:t>
      </w:r>
      <w:r w:rsidR="003E1E02">
        <w:t xml:space="preserve">transferidas a la zona a </w:t>
      </w:r>
      <w:r w:rsidR="00AD5FC0">
        <w:t>unir mediante un</w:t>
      </w:r>
      <w:r w:rsidR="003E1E02">
        <w:t xml:space="preserve"> sonotrodo, tal </w:t>
      </w:r>
      <w:r w:rsidR="777E4C93">
        <w:t>c</w:t>
      </w:r>
      <w:r w:rsidR="64DB2F07">
        <w:t>omo</w:t>
      </w:r>
      <w:r w:rsidR="003E1E02">
        <w:t xml:space="preserve"> se indica en la </w:t>
      </w:r>
      <w:r w:rsidR="003E1E02" w:rsidRPr="0090278F">
        <w:rPr>
          <w:b/>
          <w:bCs/>
        </w:rPr>
        <w:t>figura</w:t>
      </w:r>
      <w:r w:rsidR="007E265B" w:rsidRPr="0090278F">
        <w:rPr>
          <w:b/>
          <w:bCs/>
        </w:rPr>
        <w:t xml:space="preserve"> </w:t>
      </w:r>
      <w:r w:rsidR="003E1E02" w:rsidRPr="0090278F">
        <w:rPr>
          <w:b/>
          <w:bCs/>
        </w:rPr>
        <w:t>1</w:t>
      </w:r>
      <w:r w:rsidR="003E1E02">
        <w:t xml:space="preserve">. </w:t>
      </w:r>
    </w:p>
    <w:p w14:paraId="77ABE78D" w14:textId="73EB482E" w:rsidR="00F352D3" w:rsidRPr="004B4593" w:rsidRDefault="004D2EFD" w:rsidP="00EC3BF3">
      <w:pPr>
        <w:spacing w:after="240"/>
      </w:pPr>
      <w:bookmarkStart w:id="3" w:name="_Ref472974566"/>
      <w:bookmarkEnd w:id="2"/>
      <w:r w:rsidRPr="004B4593">
        <w:t>El</w:t>
      </w:r>
      <w:r w:rsidR="0089196F" w:rsidRPr="004B4593">
        <w:t xml:space="preserve"> proceso de soldadura por ultrasonidos incluye dos etapas diferentes: una etapa de calentamiento conocida como fase de vibración en la que el polímero termoplástico se ablanda y se funde, y una fase de consolidación en la que la soldadura se enfría y </w:t>
      </w:r>
      <w:r w:rsidR="0089196F" w:rsidRPr="004B4593">
        <w:lastRenderedPageBreak/>
        <w:t xml:space="preserve">solidifica. El calor se produce de la siguiente manera: una </w:t>
      </w:r>
      <w:r w:rsidR="4268EBE8" w:rsidRPr="004B4593">
        <w:t>“</w:t>
      </w:r>
      <w:r w:rsidR="0089196F" w:rsidRPr="004B4593">
        <w:t>bocina</w:t>
      </w:r>
      <w:r w:rsidR="67E443CA" w:rsidRPr="004B4593">
        <w:t>”</w:t>
      </w:r>
      <w:r w:rsidR="0089196F" w:rsidRPr="004B4593">
        <w:t xml:space="preserve"> metálica, también conocida como sonotrodo </w:t>
      </w:r>
      <w:r w:rsidR="037CF9F8" w:rsidRPr="004B4593">
        <w:t xml:space="preserve">se sitúa sobre la pieza a soldar, </w:t>
      </w:r>
      <w:r w:rsidR="0CC8B24A" w:rsidRPr="004B4593">
        <w:t>que,</w:t>
      </w:r>
      <w:r w:rsidR="037CF9F8" w:rsidRPr="004B4593">
        <w:t xml:space="preserve"> a su vez, está apoyada sobre “yunque”</w:t>
      </w:r>
      <w:r w:rsidR="30ED6519" w:rsidRPr="004B4593">
        <w:t xml:space="preserve"> rígido</w:t>
      </w:r>
      <w:r w:rsidR="037CF9F8" w:rsidRPr="004B4593">
        <w:t xml:space="preserve">. </w:t>
      </w:r>
      <w:r w:rsidR="0089196F" w:rsidRPr="004B4593">
        <w:t>Al aplicar presión estática, el sonotrodo aplica transversalmente oscilaciones de baja amplitud y alta frecuencia en la interfaz de soldadura. La fricción superficial y viscoelástica genera calor en el contacto de la soldadura [</w:t>
      </w:r>
      <w:r w:rsidR="0018425D" w:rsidRPr="004B4593">
        <w:t>9</w:t>
      </w:r>
      <w:r w:rsidR="0089196F" w:rsidRPr="004B4593">
        <w:t>,</w:t>
      </w:r>
      <w:r w:rsidR="0018425D" w:rsidRPr="004B4593">
        <w:t>10</w:t>
      </w:r>
      <w:r w:rsidR="0089196F" w:rsidRPr="004B4593">
        <w:t>].</w:t>
      </w:r>
      <w:r w:rsidR="477B5FAD" w:rsidRPr="004B4593">
        <w:t xml:space="preserve"> Con el fin de concentrar el calor en la </w:t>
      </w:r>
      <w:r w:rsidR="477B5FAD" w:rsidRPr="004B4593">
        <w:t xml:space="preserve">interfase, se usan </w:t>
      </w:r>
      <w:r w:rsidR="00435E53" w:rsidRPr="004B4593">
        <w:t>filmes</w:t>
      </w:r>
      <w:r w:rsidR="477B5FAD" w:rsidRPr="004B4593">
        <w:t xml:space="preserve"> poliméricos conocidos como “energy director”</w:t>
      </w:r>
      <w:r w:rsidR="7BD7F3E9" w:rsidRPr="004B4593">
        <w:t>,</w:t>
      </w:r>
      <w:r w:rsidR="0089196F" w:rsidRPr="004B4593">
        <w:t xml:space="preserve"> [</w:t>
      </w:r>
      <w:r w:rsidR="0018425D" w:rsidRPr="004B4593">
        <w:t>11</w:t>
      </w:r>
      <w:r w:rsidR="0089196F" w:rsidRPr="004B4593">
        <w:t>]</w:t>
      </w:r>
      <w:r w:rsidR="00A94A04" w:rsidRPr="004B4593">
        <w:t>.</w:t>
      </w:r>
    </w:p>
    <w:p w14:paraId="3AB3C6BF" w14:textId="6753F5C3" w:rsidR="00EC3BF3" w:rsidRPr="004B4593" w:rsidRDefault="79A21117" w:rsidP="00EC3BF3">
      <w:r w:rsidRPr="004B4593">
        <w:t>La USW se puede aplicar de</w:t>
      </w:r>
      <w:r w:rsidR="00EC3BF3" w:rsidRPr="004B4593">
        <w:t xml:space="preserve"> </w:t>
      </w:r>
      <w:r w:rsidR="429BC23D" w:rsidRPr="004B4593">
        <w:t xml:space="preserve">forma </w:t>
      </w:r>
      <w:r w:rsidR="00EC3BF3" w:rsidRPr="004B4593">
        <w:t xml:space="preserve">estática </w:t>
      </w:r>
      <w:r w:rsidR="0041227D" w:rsidRPr="004B4593">
        <w:t>(puntos</w:t>
      </w:r>
      <w:r w:rsidR="00EC3BF3" w:rsidRPr="004B4593">
        <w:t xml:space="preserve">) </w:t>
      </w:r>
      <w:r w:rsidR="68C6EB3D" w:rsidRPr="004B4593">
        <w:t>o</w:t>
      </w:r>
      <w:r w:rsidR="00EC3BF3" w:rsidRPr="004B4593">
        <w:t xml:space="preserve"> continua [</w:t>
      </w:r>
      <w:r w:rsidR="0018425D" w:rsidRPr="004B4593">
        <w:t>10</w:t>
      </w:r>
      <w:r w:rsidR="00EC3BF3" w:rsidRPr="004B4593">
        <w:t xml:space="preserve">]. </w:t>
      </w:r>
      <w:r w:rsidR="6456E85D" w:rsidRPr="004B4593">
        <w:t>En la</w:t>
      </w:r>
      <w:r w:rsidR="00EC3BF3" w:rsidRPr="004B4593">
        <w:t xml:space="preserve"> soldadura estática, el sonotrodo permanece estacionario</w:t>
      </w:r>
      <w:r w:rsidR="5D9A7CE1" w:rsidRPr="004B4593">
        <w:t xml:space="preserve"> dando lugar a un punto de soldadura</w:t>
      </w:r>
      <w:r w:rsidR="00EC3BF3" w:rsidRPr="004B4593">
        <w:t xml:space="preserve">, mientras que, durante la soldadura </w:t>
      </w:r>
      <w:r w:rsidR="7ABD5CBA" w:rsidRPr="004B4593">
        <w:t>continua, el</w:t>
      </w:r>
      <w:r w:rsidR="4A9AA608" w:rsidRPr="004B4593">
        <w:t xml:space="preserve"> sonotrodo </w:t>
      </w:r>
      <w:r w:rsidR="00EC3BF3" w:rsidRPr="004B4593">
        <w:t xml:space="preserve">se mueve </w:t>
      </w:r>
      <w:r w:rsidR="29ED18A1" w:rsidRPr="004B4593">
        <w:t>dando</w:t>
      </w:r>
      <w:r w:rsidR="00EC3BF3" w:rsidRPr="004B4593">
        <w:t xml:space="preserve"> como resultado una costura. </w:t>
      </w:r>
    </w:p>
    <w:p w14:paraId="1F3767E8" w14:textId="225DD58D" w:rsidR="004D2EFD" w:rsidRDefault="004D2EFD" w:rsidP="0023307B">
      <w:pPr>
        <w:rPr>
          <w:b/>
          <w:sz w:val="18"/>
          <w:szCs w:val="18"/>
        </w:rPr>
        <w:sectPr w:rsidR="004D2EFD" w:rsidSect="0073610A">
          <w:type w:val="continuous"/>
          <w:pgSz w:w="11906" w:h="16838" w:code="9"/>
          <w:pgMar w:top="1134" w:right="1418" w:bottom="1418" w:left="1418" w:header="1064" w:footer="709" w:gutter="0"/>
          <w:cols w:num="2" w:space="335"/>
          <w:docGrid w:linePitch="360"/>
        </w:sectPr>
      </w:pPr>
    </w:p>
    <w:p w14:paraId="02E4C91E" w14:textId="77777777" w:rsidR="00250E4D" w:rsidRDefault="00250E4D" w:rsidP="0023307B">
      <w:pPr>
        <w:jc w:val="left"/>
      </w:pPr>
    </w:p>
    <w:p w14:paraId="120DC1AE" w14:textId="4B15156A" w:rsidR="0023307B" w:rsidRDefault="0023307B" w:rsidP="00FB1E37">
      <w:pPr>
        <w:ind w:left="1416"/>
        <w:jc w:val="left"/>
      </w:pPr>
    </w:p>
    <w:p w14:paraId="02E361D9" w14:textId="77777777" w:rsidR="001C07F3" w:rsidRDefault="001C07F3" w:rsidP="00FB1E37">
      <w:pPr>
        <w:ind w:left="1416"/>
        <w:jc w:val="left"/>
      </w:pPr>
    </w:p>
    <w:p w14:paraId="4C71A8EC" w14:textId="2A9CE495" w:rsidR="005A2982" w:rsidRDefault="001C07F3" w:rsidP="001C07F3">
      <w:pPr>
        <w:ind w:left="708"/>
        <w:jc w:val="left"/>
        <w:rPr>
          <w:b/>
          <w:sz w:val="18"/>
          <w:szCs w:val="18"/>
        </w:rPr>
        <w:sectPr w:rsidR="005A2982" w:rsidSect="005A2982">
          <w:type w:val="continuous"/>
          <w:pgSz w:w="11906" w:h="16838" w:code="9"/>
          <w:pgMar w:top="1134" w:right="1418" w:bottom="1418" w:left="1418" w:header="1064" w:footer="709" w:gutter="0"/>
          <w:cols w:space="335"/>
          <w:docGrid w:linePitch="360"/>
        </w:sectPr>
      </w:pPr>
      <w:r>
        <w:rPr>
          <w:b/>
          <w:noProof/>
          <w:sz w:val="18"/>
          <w:szCs w:val="18"/>
        </w:rPr>
        <mc:AlternateContent>
          <mc:Choice Requires="wps">
            <w:drawing>
              <wp:anchor distT="0" distB="0" distL="114300" distR="114300" simplePos="0" relativeHeight="251661315" behindDoc="0" locked="0" layoutInCell="1" allowOverlap="1" wp14:anchorId="204E7A3F" wp14:editId="78A30405">
                <wp:simplePos x="0" y="0"/>
                <wp:positionH relativeFrom="margin">
                  <wp:posOffset>1965929</wp:posOffset>
                </wp:positionH>
                <wp:positionV relativeFrom="paragraph">
                  <wp:posOffset>1335066</wp:posOffset>
                </wp:positionV>
                <wp:extent cx="1960821" cy="1029808"/>
                <wp:effectExtent l="38100" t="0" r="20955" b="56515"/>
                <wp:wrapNone/>
                <wp:docPr id="10" name="Straight Arrow Connector 10"/>
                <wp:cNvGraphicFramePr/>
                <a:graphic xmlns:a="http://schemas.openxmlformats.org/drawingml/2006/main">
                  <a:graphicData uri="http://schemas.microsoft.com/office/word/2010/wordprocessingShape">
                    <wps:wsp>
                      <wps:cNvCnPr/>
                      <wps:spPr>
                        <a:xfrm flipH="1">
                          <a:off x="0" y="0"/>
                          <a:ext cx="1960821" cy="1029808"/>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3E8C2FC" id="_x0000_t32" coordsize="21600,21600" o:spt="32" o:oned="t" path="m,l21600,21600e" filled="f">
                <v:path arrowok="t" fillok="f" o:connecttype="none"/>
                <o:lock v:ext="edit" shapetype="t"/>
              </v:shapetype>
              <v:shape id="Straight Arrow Connector 10" o:spid="_x0000_s1026" type="#_x0000_t32" style="position:absolute;margin-left:154.8pt;margin-top:105.1pt;width:154.4pt;height:81.1pt;flip:x;z-index:25166131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" strokecolor="black [3200]" strokeweight="1.5pt">
                <v:stroke endarrow="block" joinstyle="miter"/>
                <w10:wrap anchorx="margin"/>
              </v:shape>
            </w:pict>
          </mc:Fallback>
        </mc:AlternateContent>
      </w:r>
      <w:r>
        <w:rPr>
          <w:b/>
          <w:noProof/>
          <w:sz w:val="18"/>
          <w:szCs w:val="18"/>
        </w:rPr>
        <w:drawing>
          <wp:anchor distT="0" distB="0" distL="114300" distR="114300" simplePos="0" relativeHeight="251660291" behindDoc="0" locked="0" layoutInCell="1" allowOverlap="1" wp14:anchorId="76790C2D" wp14:editId="76204DB8">
            <wp:simplePos x="0" y="0"/>
            <wp:positionH relativeFrom="column">
              <wp:posOffset>3776567</wp:posOffset>
            </wp:positionH>
            <wp:positionV relativeFrom="paragraph">
              <wp:posOffset>238287</wp:posOffset>
            </wp:positionV>
            <wp:extent cx="1647825" cy="1478915"/>
            <wp:effectExtent l="0" t="0" r="9525" b="698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1647825" cy="1478915"/>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noProof/>
          <w:sz w:val="18"/>
          <w:szCs w:val="18"/>
        </w:rPr>
        <mc:AlternateContent>
          <mc:Choice Requires="wps">
            <w:drawing>
              <wp:anchor distT="0" distB="0" distL="114300" distR="114300" simplePos="0" relativeHeight="251662339" behindDoc="0" locked="0" layoutInCell="1" allowOverlap="1" wp14:anchorId="2740673F" wp14:editId="38D334C7">
                <wp:simplePos x="0" y="0"/>
                <wp:positionH relativeFrom="column">
                  <wp:posOffset>3844349</wp:posOffset>
                </wp:positionH>
                <wp:positionV relativeFrom="paragraph">
                  <wp:posOffset>267970</wp:posOffset>
                </wp:positionV>
                <wp:extent cx="1524000" cy="1428750"/>
                <wp:effectExtent l="19050" t="19050" r="19050" b="19050"/>
                <wp:wrapNone/>
                <wp:docPr id="11" name="Oval 11"/>
                <wp:cNvGraphicFramePr/>
                <a:graphic xmlns:a="http://schemas.openxmlformats.org/drawingml/2006/main">
                  <a:graphicData uri="http://schemas.microsoft.com/office/word/2010/wordprocessingShape">
                    <wps:wsp>
                      <wps:cNvSpPr/>
                      <wps:spPr>
                        <a:xfrm>
                          <a:off x="0" y="0"/>
                          <a:ext cx="1524000" cy="1428750"/>
                        </a:xfrm>
                        <a:prstGeom prst="ellipse">
                          <a:avLst/>
                        </a:prstGeom>
                        <a:noFill/>
                        <a:ln w="28575" cap="flat" cmpd="sng" algn="ctr">
                          <a:solidFill>
                            <a:srgbClr val="00B0F0"/>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2804BEF" id="Oval 11" o:spid="_x0000_s1026" style="position:absolute;margin-left:302.7pt;margin-top:21.1pt;width:120pt;height:112.5pt;z-index:2516623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" filled="f" strokecolor="#00b0f0" strokeweight="2.25pt"/>
            </w:pict>
          </mc:Fallback>
        </mc:AlternateContent>
      </w:r>
      <w:r>
        <w:rPr>
          <w:noProof/>
        </w:rPr>
        <mc:AlternateContent>
          <mc:Choice Requires="wps">
            <w:drawing>
              <wp:anchor distT="0" distB="0" distL="114300" distR="114300" simplePos="0" relativeHeight="251659267" behindDoc="0" locked="0" layoutInCell="1" allowOverlap="1" wp14:anchorId="1145A42D" wp14:editId="6359444F">
                <wp:simplePos x="0" y="0"/>
                <wp:positionH relativeFrom="column">
                  <wp:posOffset>1698625</wp:posOffset>
                </wp:positionH>
                <wp:positionV relativeFrom="paragraph">
                  <wp:posOffset>2318547</wp:posOffset>
                </wp:positionV>
                <wp:extent cx="287655" cy="287655"/>
                <wp:effectExtent l="19050" t="19050" r="17145" b="17145"/>
                <wp:wrapNone/>
                <wp:docPr id="6" name="Oval 6"/>
                <wp:cNvGraphicFramePr/>
                <a:graphic xmlns:a="http://schemas.openxmlformats.org/drawingml/2006/main">
                  <a:graphicData uri="http://schemas.microsoft.com/office/word/2010/wordprocessingShape">
                    <wps:wsp>
                      <wps:cNvSpPr/>
                      <wps:spPr>
                        <a:xfrm>
                          <a:off x="0" y="0"/>
                          <a:ext cx="287655" cy="287655"/>
                        </a:xfrm>
                        <a:prstGeom prst="ellipse">
                          <a:avLst/>
                        </a:prstGeom>
                        <a:noFill/>
                        <a:ln w="28575" cap="flat" cmpd="sng" algn="ctr">
                          <a:solidFill>
                            <a:srgbClr val="00B0F0"/>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16F6449" id="Oval 6" o:spid="_x0000_s1026" style="position:absolute;margin-left:133.75pt;margin-top:182.55pt;width:22.65pt;height:22.65pt;z-index:2516592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" filled="f" strokecolor="#00b0f0" strokeweight="2.25pt"/>
            </w:pict>
          </mc:Fallback>
        </mc:AlternateContent>
      </w:r>
      <w:r w:rsidR="00E53832" w:rsidRPr="004445C0">
        <w:rPr>
          <w:noProof/>
        </w:rPr>
        <w:drawing>
          <wp:inline distT="0" distB="0" distL="0" distR="0" wp14:anchorId="655AA331" wp14:editId="4C243149">
            <wp:extent cx="3150765" cy="2806995"/>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100" r="51590" b="4545"/>
                    <a:stretch/>
                  </pic:blipFill>
                  <pic:spPr bwMode="auto">
                    <a:xfrm>
                      <a:off x="0" y="0"/>
                      <a:ext cx="3219636" cy="2868351"/>
                    </a:xfrm>
                    <a:prstGeom prst="rect">
                      <a:avLst/>
                    </a:prstGeom>
                    <a:noFill/>
                    <a:ln>
                      <a:noFill/>
                    </a:ln>
                    <a:extLst>
                      <a:ext uri="{53640926-AAD7-44D8-BBD7-CCE9431645EC}">
                        <a14:shadowObscured xmlns:a14="http://schemas.microsoft.com/office/drawing/2010/main"/>
                      </a:ext>
                    </a:extLst>
                  </pic:spPr>
                </pic:pic>
              </a:graphicData>
            </a:graphic>
          </wp:inline>
        </w:drawing>
      </w:r>
      <w:r w:rsidR="001E792F" w:rsidRPr="001E792F">
        <w:t xml:space="preserve"> </w:t>
      </w:r>
      <w:r w:rsidR="001E792F">
        <w:t> </w:t>
      </w:r>
    </w:p>
    <w:p w14:paraId="3CC1FB2C" w14:textId="2897991F" w:rsidR="005269E7" w:rsidRPr="001E004B" w:rsidRDefault="005269E7" w:rsidP="00A5351C">
      <w:pPr>
        <w:spacing w:after="240"/>
        <w:jc w:val="center"/>
        <w:rPr>
          <w:sz w:val="18"/>
          <w:szCs w:val="18"/>
        </w:rPr>
      </w:pPr>
      <w:r w:rsidRPr="00B64B3A">
        <w:rPr>
          <w:b/>
          <w:bCs/>
          <w:sz w:val="18"/>
          <w:szCs w:val="18"/>
        </w:rPr>
        <w:t xml:space="preserve">Figura </w:t>
      </w:r>
      <w:r w:rsidRPr="00B64B3A">
        <w:rPr>
          <w:b/>
          <w:bCs/>
          <w:sz w:val="18"/>
          <w:szCs w:val="18"/>
        </w:rPr>
        <w:fldChar w:fldCharType="begin"/>
      </w:r>
      <w:r w:rsidRPr="00B64B3A">
        <w:rPr>
          <w:b/>
          <w:bCs/>
          <w:sz w:val="18"/>
          <w:szCs w:val="18"/>
        </w:rPr>
        <w:instrText xml:space="preserve"> SEQ Figura \* ARABIC </w:instrText>
      </w:r>
      <w:r w:rsidRPr="00B64B3A">
        <w:rPr>
          <w:b/>
          <w:bCs/>
          <w:sz w:val="18"/>
          <w:szCs w:val="18"/>
        </w:rPr>
        <w:fldChar w:fldCharType="separate"/>
      </w:r>
      <w:r w:rsidRPr="00B64B3A">
        <w:rPr>
          <w:b/>
          <w:bCs/>
          <w:noProof/>
          <w:sz w:val="18"/>
          <w:szCs w:val="18"/>
        </w:rPr>
        <w:t>1</w:t>
      </w:r>
      <w:r w:rsidRPr="00B64B3A">
        <w:rPr>
          <w:b/>
          <w:bCs/>
          <w:noProof/>
          <w:sz w:val="18"/>
          <w:szCs w:val="18"/>
        </w:rPr>
        <w:fldChar w:fldCharType="end"/>
      </w:r>
      <w:bookmarkEnd w:id="3"/>
      <w:r w:rsidRPr="001E004B">
        <w:rPr>
          <w:sz w:val="18"/>
          <w:szCs w:val="18"/>
        </w:rPr>
        <w:t xml:space="preserve">. </w:t>
      </w:r>
      <w:r w:rsidR="006B31CD" w:rsidRPr="001E004B">
        <w:rPr>
          <w:sz w:val="18"/>
          <w:szCs w:val="18"/>
        </w:rPr>
        <w:t>Esquema de la soldadora ultrasónica</w:t>
      </w:r>
      <w:r w:rsidR="00500BDF" w:rsidRPr="001E004B">
        <w:rPr>
          <w:sz w:val="18"/>
          <w:szCs w:val="18"/>
        </w:rPr>
        <w:t>.</w:t>
      </w:r>
    </w:p>
    <w:p w14:paraId="26BF2EF5" w14:textId="77777777" w:rsidR="005A2982" w:rsidRDefault="005A2982" w:rsidP="00A5351C">
      <w:pPr>
        <w:spacing w:after="240"/>
        <w:sectPr w:rsidR="005A2982" w:rsidSect="005A2982">
          <w:type w:val="continuous"/>
          <w:pgSz w:w="11906" w:h="16838" w:code="9"/>
          <w:pgMar w:top="1134" w:right="1418" w:bottom="1418" w:left="1418" w:header="1064" w:footer="709" w:gutter="0"/>
          <w:cols w:space="335"/>
          <w:docGrid w:linePitch="360"/>
        </w:sectPr>
      </w:pPr>
    </w:p>
    <w:p w14:paraId="76C8AC3B" w14:textId="62FD49A5" w:rsidR="00912D79" w:rsidRDefault="00523781" w:rsidP="00EA36ED">
      <w:pPr>
        <w:rPr>
          <w:rStyle w:val="normaltextrun"/>
          <w:color w:val="000000"/>
          <w:shd w:val="clear" w:color="auto" w:fill="FFFFFF"/>
        </w:rPr>
      </w:pPr>
      <w:r>
        <w:rPr>
          <w:rStyle w:val="normaltextrun"/>
          <w:color w:val="000000"/>
          <w:shd w:val="clear" w:color="auto" w:fill="FFFFFF"/>
        </w:rPr>
        <w:t>En este trabajo, se ha desarrollado un</w:t>
      </w:r>
      <w:r w:rsidR="007934DF" w:rsidRPr="007934DF">
        <w:rPr>
          <w:rStyle w:val="normaltextrun"/>
          <w:color w:val="000000"/>
          <w:shd w:val="clear" w:color="auto" w:fill="FFFFFF"/>
        </w:rPr>
        <w:t xml:space="preserve"> proceso continu</w:t>
      </w:r>
      <w:r w:rsidR="000A1F6E">
        <w:rPr>
          <w:rStyle w:val="normaltextrun"/>
          <w:color w:val="000000"/>
          <w:shd w:val="clear" w:color="auto" w:fill="FFFFFF"/>
        </w:rPr>
        <w:t>o</w:t>
      </w:r>
      <w:r w:rsidR="13F03879">
        <w:rPr>
          <w:rStyle w:val="normaltextrun"/>
          <w:color w:val="000000"/>
          <w:shd w:val="clear" w:color="auto" w:fill="FFFFFF"/>
        </w:rPr>
        <w:t xml:space="preserve"> de soldadura</w:t>
      </w:r>
      <w:r w:rsidR="007934DF" w:rsidRPr="007934DF">
        <w:rPr>
          <w:rStyle w:val="normaltextrun"/>
          <w:color w:val="000000"/>
          <w:shd w:val="clear" w:color="auto" w:fill="FFFFFF"/>
        </w:rPr>
        <w:t>, moviendo el sonotrodo de forma automática en la zona donde tiene lugar de soldadura. Los materiales que se han van a unir son cintas de CFRTP de pequeño espesor (menos de 0.</w:t>
      </w:r>
      <w:r w:rsidR="00BE303D">
        <w:rPr>
          <w:rStyle w:val="normaltextrun"/>
          <w:color w:val="000000"/>
          <w:shd w:val="clear" w:color="auto" w:fill="FFFFFF"/>
        </w:rPr>
        <w:t>2</w:t>
      </w:r>
      <w:r w:rsidR="007934DF" w:rsidRPr="007934DF">
        <w:rPr>
          <w:rStyle w:val="normaltextrun"/>
          <w:color w:val="000000"/>
          <w:shd w:val="clear" w:color="auto" w:fill="FFFFFF"/>
        </w:rPr>
        <w:t xml:space="preserve"> </w:t>
      </w:r>
      <w:r w:rsidR="00BE303D" w:rsidRPr="007934DF">
        <w:rPr>
          <w:rStyle w:val="normaltextrun"/>
          <w:color w:val="000000"/>
          <w:shd w:val="clear" w:color="auto" w:fill="FFFFFF"/>
        </w:rPr>
        <w:t>mi</w:t>
      </w:r>
      <w:r w:rsidR="00BE303D">
        <w:rPr>
          <w:rStyle w:val="normaltextrun"/>
          <w:color w:val="000000"/>
          <w:shd w:val="clear" w:color="auto" w:fill="FFFFFF"/>
        </w:rPr>
        <w:t>lí</w:t>
      </w:r>
      <w:r w:rsidR="00BE303D" w:rsidRPr="007934DF">
        <w:rPr>
          <w:rStyle w:val="normaltextrun"/>
          <w:color w:val="000000"/>
          <w:shd w:val="clear" w:color="auto" w:fill="FFFFFF"/>
        </w:rPr>
        <w:t>metros</w:t>
      </w:r>
      <w:r w:rsidR="007934DF" w:rsidRPr="007934DF">
        <w:rPr>
          <w:rStyle w:val="normaltextrun"/>
          <w:color w:val="000000"/>
          <w:shd w:val="clear" w:color="auto" w:fill="FFFFFF"/>
        </w:rPr>
        <w:t>) y de matriz semi</w:t>
      </w:r>
      <w:r w:rsidR="0063793A">
        <w:rPr>
          <w:rStyle w:val="normaltextrun"/>
          <w:color w:val="000000"/>
          <w:shd w:val="clear" w:color="auto" w:fill="FFFFFF"/>
        </w:rPr>
        <w:t>-</w:t>
      </w:r>
      <w:r w:rsidR="007934DF" w:rsidRPr="007934DF">
        <w:rPr>
          <w:rStyle w:val="normaltextrun"/>
          <w:color w:val="000000"/>
          <w:shd w:val="clear" w:color="auto" w:fill="FFFFFF"/>
        </w:rPr>
        <w:t>cristalina.</w:t>
      </w:r>
      <w:r w:rsidR="00EA36ED">
        <w:rPr>
          <w:rStyle w:val="normaltextrun"/>
          <w:color w:val="000000"/>
          <w:shd w:val="clear" w:color="auto" w:fill="FFFFFF"/>
        </w:rPr>
        <w:t xml:space="preserve"> </w:t>
      </w:r>
      <w:r w:rsidR="007934DF" w:rsidRPr="007934DF">
        <w:rPr>
          <w:rStyle w:val="normaltextrun"/>
          <w:color w:val="000000"/>
          <w:shd w:val="clear" w:color="auto" w:fill="FFFFFF"/>
        </w:rPr>
        <w:t>Una vez determinado el “set-up” ideal, se han estudiado diversos parámetros de procesado (presión en la unión, amplitud y velocidad de procesado) para optimizar las propiedades de la unión</w:t>
      </w:r>
      <w:r w:rsidR="00EA36ED">
        <w:rPr>
          <w:rStyle w:val="normaltextrun"/>
          <w:color w:val="000000"/>
          <w:shd w:val="clear" w:color="auto" w:fill="FFFFFF"/>
        </w:rPr>
        <w:t>.</w:t>
      </w:r>
      <w:r w:rsidR="007934DF" w:rsidRPr="007934DF">
        <w:rPr>
          <w:rStyle w:val="normaltextrun"/>
          <w:color w:val="000000"/>
          <w:shd w:val="clear" w:color="auto" w:fill="FFFFFF"/>
        </w:rPr>
        <w:t xml:space="preserve"> </w:t>
      </w:r>
    </w:p>
    <w:p w14:paraId="29FF3914" w14:textId="77777777" w:rsidR="00292425" w:rsidRDefault="00292425" w:rsidP="00EA36ED">
      <w:pPr>
        <w:rPr>
          <w:rStyle w:val="normaltextrun"/>
          <w:color w:val="000000"/>
          <w:shd w:val="clear" w:color="auto" w:fill="FFFFFF"/>
        </w:rPr>
      </w:pPr>
    </w:p>
    <w:p w14:paraId="28916E99" w14:textId="77777777" w:rsidR="00D6297E" w:rsidRDefault="00D6297E" w:rsidP="007934DF">
      <w:pPr>
        <w:rPr>
          <w:rStyle w:val="normaltextrun"/>
          <w:color w:val="000000"/>
          <w:shd w:val="clear" w:color="auto" w:fill="FFFFFF"/>
        </w:rPr>
      </w:pPr>
    </w:p>
    <w:p w14:paraId="039F14DC" w14:textId="4314A959" w:rsidR="009B4D5F" w:rsidRPr="00A561BF" w:rsidRDefault="00385C87" w:rsidP="006F6F59">
      <w:pPr>
        <w:pStyle w:val="Heading1"/>
        <w:rPr>
          <w:lang w:eastAsia="es-CO"/>
        </w:rPr>
      </w:pPr>
      <w:r w:rsidRPr="00385C87">
        <w:rPr>
          <w:lang w:eastAsia="es-CO"/>
        </w:rPr>
        <w:t>Materiales</w:t>
      </w:r>
    </w:p>
    <w:p w14:paraId="1BD12791" w14:textId="77777777" w:rsidR="00295F53" w:rsidRPr="00295F53" w:rsidRDefault="00295F53" w:rsidP="00CB4A47">
      <w:pPr>
        <w:rPr>
          <w:noProof/>
          <w:lang w:eastAsia="es-CO"/>
        </w:rPr>
      </w:pPr>
    </w:p>
    <w:p w14:paraId="729D6263" w14:textId="09B37828" w:rsidR="00DB57BB" w:rsidRPr="00DB57BB" w:rsidRDefault="00B6269F" w:rsidP="00DD322E">
      <w:pPr>
        <w:rPr>
          <w:rFonts w:cs="Times New Roman"/>
          <w:noProof/>
          <w:lang w:eastAsia="es-CO"/>
        </w:rPr>
      </w:pPr>
      <w:r w:rsidRPr="00B6269F">
        <w:rPr>
          <w:noProof/>
          <w:lang w:eastAsia="es-CO"/>
        </w:rPr>
        <w:t xml:space="preserve">El material utilizado en esta investigación es </w:t>
      </w:r>
      <w:r w:rsidR="00EA36ED">
        <w:rPr>
          <w:rFonts w:cs="Times New Roman"/>
          <w:noProof/>
          <w:lang w:eastAsia="es-CO"/>
        </w:rPr>
        <w:t>c</w:t>
      </w:r>
      <w:r w:rsidR="000B4FC1" w:rsidRPr="00DB57BB">
        <w:rPr>
          <w:rFonts w:cs="Times New Roman"/>
          <w:noProof/>
          <w:lang w:eastAsia="es-CO"/>
        </w:rPr>
        <w:t xml:space="preserve">inta de </w:t>
      </w:r>
      <w:r w:rsidR="00EA36ED" w:rsidRPr="00DB57BB">
        <w:rPr>
          <w:rFonts w:cs="Times New Roman"/>
          <w:noProof/>
          <w:lang w:eastAsia="es-CO"/>
        </w:rPr>
        <w:t xml:space="preserve">poliamida 6 </w:t>
      </w:r>
      <w:r w:rsidR="00EA36ED">
        <w:rPr>
          <w:rFonts w:cs="Times New Roman"/>
          <w:noProof/>
          <w:lang w:eastAsia="es-CO"/>
        </w:rPr>
        <w:t>reforzada con</w:t>
      </w:r>
      <w:r w:rsidR="000B4FC1" w:rsidRPr="00DB57BB">
        <w:rPr>
          <w:rFonts w:cs="Times New Roman"/>
          <w:noProof/>
          <w:lang w:eastAsia="es-CO"/>
        </w:rPr>
        <w:t xml:space="preserve"> fibra de carbono (CF/PA6)</w:t>
      </w:r>
      <w:r w:rsidR="00227F46">
        <w:rPr>
          <w:rFonts w:cs="Times New Roman"/>
          <w:noProof/>
          <w:lang w:eastAsia="es-CO"/>
        </w:rPr>
        <w:t xml:space="preserve"> con un </w:t>
      </w:r>
      <w:r w:rsidR="00227F46" w:rsidRPr="00227F46">
        <w:rPr>
          <w:rFonts w:cs="Times New Roman"/>
          <w:noProof/>
          <w:lang w:eastAsia="es-CO"/>
        </w:rPr>
        <w:t>espesor</w:t>
      </w:r>
      <w:r w:rsidR="00227F46">
        <w:rPr>
          <w:rFonts w:cs="Times New Roman"/>
          <w:noProof/>
          <w:lang w:eastAsia="es-CO"/>
        </w:rPr>
        <w:t xml:space="preserve"> de</w:t>
      </w:r>
      <w:r w:rsidR="00227F46" w:rsidRPr="00227F46">
        <w:rPr>
          <w:rFonts w:cs="Times New Roman"/>
          <w:noProof/>
          <w:lang w:eastAsia="es-CO"/>
        </w:rPr>
        <w:t xml:space="preserve"> 0,</w:t>
      </w:r>
      <w:r w:rsidR="00944AA6">
        <w:rPr>
          <w:rFonts w:cs="Times New Roman"/>
          <w:noProof/>
          <w:lang w:eastAsia="es-CO"/>
        </w:rPr>
        <w:t>2</w:t>
      </w:r>
      <w:r w:rsidR="00227F46" w:rsidRPr="00227F46">
        <w:rPr>
          <w:rFonts w:cs="Times New Roman"/>
          <w:noProof/>
          <w:lang w:eastAsia="es-CO"/>
        </w:rPr>
        <w:t xml:space="preserve"> mm</w:t>
      </w:r>
      <w:r w:rsidR="00227F46">
        <w:rPr>
          <w:rFonts w:cs="Times New Roman"/>
          <w:noProof/>
          <w:lang w:eastAsia="es-CO"/>
        </w:rPr>
        <w:t xml:space="preserve"> y</w:t>
      </w:r>
      <w:r w:rsidR="00227F46" w:rsidRPr="00227F46">
        <w:rPr>
          <w:rFonts w:cs="Times New Roman"/>
          <w:noProof/>
          <w:lang w:eastAsia="es-CO"/>
        </w:rPr>
        <w:t xml:space="preserve"> anchura: 6,35 mm</w:t>
      </w:r>
      <w:r w:rsidR="00DB57BB" w:rsidRPr="00DB57BB">
        <w:rPr>
          <w:rFonts w:cs="Times New Roman"/>
          <w:noProof/>
          <w:lang w:eastAsia="es-CO"/>
        </w:rPr>
        <w:t xml:space="preserve">. La </w:t>
      </w:r>
      <w:r w:rsidR="00497377">
        <w:rPr>
          <w:rFonts w:cs="Times New Roman"/>
          <w:noProof/>
          <w:lang w:eastAsia="es-CO"/>
        </w:rPr>
        <w:t>temperat</w:t>
      </w:r>
      <w:r w:rsidR="004838B5">
        <w:rPr>
          <w:rFonts w:cs="Times New Roman"/>
          <w:noProof/>
          <w:lang w:eastAsia="es-CO"/>
        </w:rPr>
        <w:t>u</w:t>
      </w:r>
      <w:r w:rsidR="00497377">
        <w:rPr>
          <w:rFonts w:cs="Times New Roman"/>
          <w:noProof/>
          <w:lang w:eastAsia="es-CO"/>
        </w:rPr>
        <w:t xml:space="preserve">ra de </w:t>
      </w:r>
      <w:r w:rsidR="22E442ED" w:rsidRPr="0992909F">
        <w:rPr>
          <w:rFonts w:cs="Times New Roman"/>
          <w:noProof/>
          <w:lang w:eastAsia="es-CO"/>
        </w:rPr>
        <w:t>trans</w:t>
      </w:r>
      <w:r w:rsidR="6D09AEC2" w:rsidRPr="0992909F">
        <w:rPr>
          <w:rFonts w:cs="Times New Roman"/>
          <w:noProof/>
          <w:lang w:eastAsia="es-CO"/>
        </w:rPr>
        <w:t>i</w:t>
      </w:r>
      <w:r w:rsidR="22E442ED" w:rsidRPr="0992909F">
        <w:rPr>
          <w:rFonts w:cs="Times New Roman"/>
          <w:noProof/>
          <w:lang w:eastAsia="es-CO"/>
        </w:rPr>
        <w:t>ción</w:t>
      </w:r>
      <w:r w:rsidR="00497377">
        <w:rPr>
          <w:rFonts w:cs="Times New Roman"/>
          <w:noProof/>
          <w:lang w:eastAsia="es-CO"/>
        </w:rPr>
        <w:t xml:space="preserve"> vítrea y la de fusión son </w:t>
      </w:r>
      <w:r w:rsidR="00DB57BB" w:rsidRPr="00DB57BB">
        <w:rPr>
          <w:rFonts w:cs="Times New Roman"/>
          <w:noProof/>
          <w:lang w:eastAsia="es-CO"/>
        </w:rPr>
        <w:t>58°C y 220°C, respectivamente.</w:t>
      </w:r>
    </w:p>
    <w:p w14:paraId="280BBB34" w14:textId="77777777" w:rsidR="009B4D5F" w:rsidRPr="00DB57BB" w:rsidRDefault="009B4D5F" w:rsidP="002E2C39">
      <w:pPr>
        <w:rPr>
          <w:noProof/>
          <w:lang w:eastAsia="es-CO"/>
        </w:rPr>
      </w:pPr>
    </w:p>
    <w:p w14:paraId="77084A38" w14:textId="7CFE490A" w:rsidR="0000301A" w:rsidRDefault="70135B7A" w:rsidP="00FA66D5">
      <w:pPr>
        <w:pStyle w:val="Heading1"/>
        <w:spacing w:after="240"/>
      </w:pPr>
      <w:r>
        <w:t>Me</w:t>
      </w:r>
      <w:r w:rsidR="0042101F">
        <w:t>todología</w:t>
      </w:r>
    </w:p>
    <w:p w14:paraId="215C3D93" w14:textId="2A45CA99" w:rsidR="009B4D5F" w:rsidRPr="00A561BF" w:rsidRDefault="00934B26" w:rsidP="00FA66D5">
      <w:pPr>
        <w:pStyle w:val="Heading2"/>
        <w:spacing w:after="240"/>
        <w:rPr>
          <w:noProof/>
        </w:rPr>
      </w:pPr>
      <w:r w:rsidRPr="00934B26">
        <w:t>Preparación de la muestra</w:t>
      </w:r>
    </w:p>
    <w:p w14:paraId="6AB2E8D2" w14:textId="207CD4BF" w:rsidR="009B4D5F" w:rsidRDefault="00EB020C" w:rsidP="6A1E1238">
      <w:pPr>
        <w:spacing w:after="240"/>
        <w:rPr>
          <w:noProof/>
        </w:rPr>
      </w:pPr>
      <w:r w:rsidRPr="001C07F3">
        <w:rPr>
          <w:rStyle w:val="normaltextrun"/>
          <w:color w:val="000000"/>
          <w:shd w:val="clear" w:color="auto" w:fill="FFFFFF"/>
        </w:rPr>
        <w:t>Los laminados compuestos termoplásticos utilizados para los experimentos de soldadura en este estudio esta</w:t>
      </w:r>
      <w:r w:rsidR="417DDA07" w:rsidRPr="001C07F3">
        <w:rPr>
          <w:rStyle w:val="normaltextrun"/>
          <w:color w:val="000000"/>
          <w:shd w:val="clear" w:color="auto" w:fill="FFFFFF"/>
        </w:rPr>
        <w:t>n</w:t>
      </w:r>
      <w:r w:rsidRPr="001C07F3">
        <w:rPr>
          <w:rStyle w:val="normaltextrun"/>
          <w:color w:val="000000"/>
          <w:shd w:val="clear" w:color="auto" w:fill="FFFFFF"/>
        </w:rPr>
        <w:t xml:space="preserve"> hechos de fibra de carbono</w:t>
      </w:r>
      <w:r w:rsidR="7342AB11" w:rsidRPr="001C07F3">
        <w:rPr>
          <w:rStyle w:val="normaltextrun"/>
          <w:color w:val="000000"/>
          <w:shd w:val="clear" w:color="auto" w:fill="FFFFFF"/>
        </w:rPr>
        <w:t xml:space="preserve"> unidireccional</w:t>
      </w:r>
      <w:r w:rsidRPr="001C07F3">
        <w:rPr>
          <w:rStyle w:val="normaltextrun"/>
          <w:color w:val="000000"/>
          <w:shd w:val="clear" w:color="auto" w:fill="FFFFFF"/>
        </w:rPr>
        <w:t xml:space="preserve"> impregnada con poliamida (CF/PA)</w:t>
      </w:r>
      <w:r w:rsidR="00D8328C" w:rsidRPr="001C07F3">
        <w:rPr>
          <w:rStyle w:val="normaltextrun"/>
          <w:color w:val="000000"/>
          <w:shd w:val="clear" w:color="auto" w:fill="FFFFFF"/>
        </w:rPr>
        <w:t>.</w:t>
      </w:r>
      <w:r w:rsidR="009A6A3F" w:rsidRPr="001C07F3">
        <w:rPr>
          <w:rStyle w:val="normaltextrun"/>
          <w:color w:val="000000"/>
          <w:shd w:val="clear" w:color="auto" w:fill="FFFFFF"/>
        </w:rPr>
        <w:t>L</w:t>
      </w:r>
      <w:r w:rsidR="00F7757C" w:rsidRPr="001C07F3">
        <w:rPr>
          <w:rStyle w:val="normaltextrun"/>
          <w:color w:val="000000"/>
          <w:shd w:val="clear" w:color="auto" w:fill="FFFFFF"/>
        </w:rPr>
        <w:t xml:space="preserve">as muestras fueron preparadas fundiendo </w:t>
      </w:r>
      <w:r w:rsidR="00B850FB" w:rsidRPr="001C07F3">
        <w:rPr>
          <w:rStyle w:val="normaltextrun"/>
          <w:color w:val="000000"/>
          <w:shd w:val="clear" w:color="auto" w:fill="FFFFFF"/>
        </w:rPr>
        <w:t>a</w:t>
      </w:r>
      <w:r w:rsidR="00F7757C" w:rsidRPr="001C07F3">
        <w:rPr>
          <w:rStyle w:val="normaltextrun"/>
          <w:color w:val="000000"/>
          <w:shd w:val="clear" w:color="auto" w:fill="FFFFFF"/>
        </w:rPr>
        <w:t xml:space="preserve"> temperatura</w:t>
      </w:r>
      <w:r w:rsidR="00F7757C" w:rsidRPr="6A1E1238">
        <w:rPr>
          <w:noProof/>
        </w:rPr>
        <w:t xml:space="preserve"> ambiente en diferentes condiciones de amplitud y velocidad de </w:t>
      </w:r>
      <w:r w:rsidR="009A6A3F" w:rsidRPr="6A1E1238">
        <w:rPr>
          <w:noProof/>
        </w:rPr>
        <w:t xml:space="preserve">desplazamiento del sonotrodo. En este trabajo se van a mostrar los resultados de </w:t>
      </w:r>
      <w:r w:rsidR="316EF381" w:rsidRPr="6A1E1238">
        <w:rPr>
          <w:noProof/>
        </w:rPr>
        <w:t>una</w:t>
      </w:r>
      <w:r w:rsidR="00280829" w:rsidRPr="6A1E1238">
        <w:rPr>
          <w:noProof/>
        </w:rPr>
        <w:t xml:space="preserve"> </w:t>
      </w:r>
      <w:r w:rsidR="00F7757C" w:rsidRPr="6A1E1238">
        <w:rPr>
          <w:noProof/>
        </w:rPr>
        <w:t xml:space="preserve">muestra </w:t>
      </w:r>
      <w:r w:rsidR="590C5925" w:rsidRPr="6A1E1238">
        <w:rPr>
          <w:noProof/>
        </w:rPr>
        <w:t>procesada con</w:t>
      </w:r>
      <w:r w:rsidR="6CBE3155" w:rsidRPr="6A1E1238">
        <w:rPr>
          <w:noProof/>
        </w:rPr>
        <w:t>siderando</w:t>
      </w:r>
      <w:r w:rsidR="590C5925" w:rsidRPr="6A1E1238">
        <w:rPr>
          <w:noProof/>
        </w:rPr>
        <w:t xml:space="preserve"> </w:t>
      </w:r>
      <w:r w:rsidR="006943B2" w:rsidRPr="6A1E1238">
        <w:rPr>
          <w:noProof/>
        </w:rPr>
        <w:t>14</w:t>
      </w:r>
      <w:r w:rsidR="00F7757C" w:rsidRPr="6A1E1238">
        <w:rPr>
          <w:noProof/>
        </w:rPr>
        <w:t>%</w:t>
      </w:r>
      <w:r w:rsidR="009A6A3F" w:rsidRPr="6A1E1238">
        <w:rPr>
          <w:noProof/>
        </w:rPr>
        <w:t xml:space="preserve"> de amplitud</w:t>
      </w:r>
      <w:r w:rsidR="628828E9" w:rsidRPr="6A1E1238">
        <w:rPr>
          <w:noProof/>
        </w:rPr>
        <w:t xml:space="preserve"> y</w:t>
      </w:r>
      <w:r w:rsidR="00F7757C" w:rsidRPr="6A1E1238">
        <w:rPr>
          <w:noProof/>
        </w:rPr>
        <w:t xml:space="preserve"> </w:t>
      </w:r>
      <w:r w:rsidR="006943B2" w:rsidRPr="6A1E1238">
        <w:rPr>
          <w:noProof/>
        </w:rPr>
        <w:t>2</w:t>
      </w:r>
      <w:r w:rsidR="00F7757C" w:rsidRPr="6A1E1238">
        <w:rPr>
          <w:noProof/>
        </w:rPr>
        <w:t xml:space="preserve"> mm/s</w:t>
      </w:r>
      <w:r w:rsidR="5CBCFAA5" w:rsidRPr="6A1E1238">
        <w:rPr>
          <w:noProof/>
        </w:rPr>
        <w:t xml:space="preserve"> </w:t>
      </w:r>
      <w:r w:rsidR="67BBBBA3" w:rsidRPr="6A1E1238">
        <w:rPr>
          <w:noProof/>
        </w:rPr>
        <w:t xml:space="preserve">de velocidad de desplazamiento </w:t>
      </w:r>
      <w:r w:rsidR="5CBCFAA5" w:rsidRPr="6A1E1238">
        <w:rPr>
          <w:noProof/>
        </w:rPr>
        <w:t>(S1</w:t>
      </w:r>
      <w:r w:rsidR="642F4A41" w:rsidRPr="6A1E1238">
        <w:rPr>
          <w:noProof/>
        </w:rPr>
        <w:t>)</w:t>
      </w:r>
      <w:r w:rsidR="0D3F4A85" w:rsidRPr="6A1E1238">
        <w:rPr>
          <w:noProof/>
        </w:rPr>
        <w:t>, y</w:t>
      </w:r>
      <w:r w:rsidR="59E726F4" w:rsidRPr="6A1E1238">
        <w:rPr>
          <w:noProof/>
        </w:rPr>
        <w:t xml:space="preserve"> </w:t>
      </w:r>
      <w:r w:rsidR="2E7007D3" w:rsidRPr="6A1E1238">
        <w:rPr>
          <w:noProof/>
        </w:rPr>
        <w:t xml:space="preserve">otra </w:t>
      </w:r>
      <w:r w:rsidR="00F7757C" w:rsidRPr="6A1E1238">
        <w:rPr>
          <w:noProof/>
        </w:rPr>
        <w:t xml:space="preserve">muestra </w:t>
      </w:r>
      <w:r w:rsidR="7966B235" w:rsidRPr="6A1E1238">
        <w:rPr>
          <w:noProof/>
        </w:rPr>
        <w:t>con</w:t>
      </w:r>
      <w:r w:rsidR="130B232E" w:rsidRPr="6A1E1238">
        <w:rPr>
          <w:noProof/>
        </w:rPr>
        <w:t>siderando</w:t>
      </w:r>
      <w:r w:rsidR="7966B235" w:rsidRPr="6A1E1238">
        <w:rPr>
          <w:noProof/>
        </w:rPr>
        <w:t xml:space="preserve"> </w:t>
      </w:r>
      <w:r w:rsidR="00F7757C" w:rsidRPr="6A1E1238">
        <w:rPr>
          <w:noProof/>
        </w:rPr>
        <w:t>1</w:t>
      </w:r>
      <w:r w:rsidR="00EE1E47" w:rsidRPr="6A1E1238">
        <w:rPr>
          <w:noProof/>
        </w:rPr>
        <w:t>5</w:t>
      </w:r>
      <w:r w:rsidR="00F7757C" w:rsidRPr="6A1E1238">
        <w:rPr>
          <w:noProof/>
        </w:rPr>
        <w:t>,5%</w:t>
      </w:r>
      <w:r w:rsidR="009A6A3F" w:rsidRPr="6A1E1238">
        <w:rPr>
          <w:noProof/>
        </w:rPr>
        <w:t xml:space="preserve"> de amplitud</w:t>
      </w:r>
      <w:r w:rsidR="2F209365" w:rsidRPr="6A1E1238">
        <w:rPr>
          <w:noProof/>
        </w:rPr>
        <w:t xml:space="preserve"> y</w:t>
      </w:r>
      <w:r w:rsidR="00F7757C" w:rsidRPr="6A1E1238">
        <w:rPr>
          <w:noProof/>
        </w:rPr>
        <w:t xml:space="preserve"> 5 mm/s</w:t>
      </w:r>
      <w:r w:rsidR="261C4981" w:rsidRPr="6A1E1238">
        <w:rPr>
          <w:noProof/>
        </w:rPr>
        <w:t xml:space="preserve"> (S2</w:t>
      </w:r>
      <w:r w:rsidR="642F4A41" w:rsidRPr="6A1E1238">
        <w:rPr>
          <w:noProof/>
        </w:rPr>
        <w:t>)</w:t>
      </w:r>
      <w:r w:rsidR="0D3F4A85" w:rsidRPr="6A1E1238">
        <w:rPr>
          <w:noProof/>
        </w:rPr>
        <w:t>.</w:t>
      </w:r>
      <w:r w:rsidR="33EAE65A" w:rsidRPr="6A1E1238">
        <w:rPr>
          <w:noProof/>
        </w:rPr>
        <w:t xml:space="preserve"> </w:t>
      </w:r>
      <w:r w:rsidR="0022011E" w:rsidRPr="6A1E1238">
        <w:rPr>
          <w:noProof/>
        </w:rPr>
        <w:t>Denominados e</w:t>
      </w:r>
      <w:r w:rsidR="33EAE65A" w:rsidRPr="6A1E1238">
        <w:rPr>
          <w:noProof/>
        </w:rPr>
        <w:t>l</w:t>
      </w:r>
      <w:r w:rsidR="00F82E6F" w:rsidRPr="6A1E1238">
        <w:rPr>
          <w:noProof/>
        </w:rPr>
        <w:t xml:space="preserve"> material suminsitrado </w:t>
      </w:r>
      <w:r w:rsidR="56093E1C" w:rsidRPr="6A1E1238">
        <w:rPr>
          <w:noProof/>
        </w:rPr>
        <w:t xml:space="preserve"> (sin procesar)</w:t>
      </w:r>
      <w:r w:rsidR="00F82E6F" w:rsidRPr="6A1E1238">
        <w:rPr>
          <w:noProof/>
        </w:rPr>
        <w:t xml:space="preserve"> S0. </w:t>
      </w:r>
    </w:p>
    <w:p w14:paraId="26EAD239" w14:textId="77777777" w:rsidR="005A131E" w:rsidRDefault="005A131E" w:rsidP="002E2C39">
      <w:pPr>
        <w:rPr>
          <w:noProof/>
        </w:rPr>
      </w:pPr>
    </w:p>
    <w:p w14:paraId="07AA72BF" w14:textId="098DCA33" w:rsidR="005A131E" w:rsidRDefault="005A131E" w:rsidP="00FA66D5">
      <w:pPr>
        <w:pStyle w:val="Heading2"/>
        <w:spacing w:after="240"/>
      </w:pPr>
      <w:r w:rsidRPr="005A131E">
        <w:rPr>
          <w:noProof/>
        </w:rPr>
        <w:t>Mediciones de temperatura</w:t>
      </w:r>
      <w:r w:rsidR="00B66435">
        <w:rPr>
          <w:noProof/>
        </w:rPr>
        <w:t xml:space="preserve"> y </w:t>
      </w:r>
      <w:r w:rsidR="0045077D" w:rsidRPr="0045077D">
        <w:rPr>
          <w:noProof/>
        </w:rPr>
        <w:t>potencia consumida en el proceso</w:t>
      </w:r>
    </w:p>
    <w:p w14:paraId="1C06D6B1" w14:textId="7E063F42" w:rsidR="00633C86" w:rsidRDefault="001E1FDF" w:rsidP="002E2C39">
      <w:r w:rsidRPr="001E1FDF">
        <w:t xml:space="preserve">Durante la soldadura ultrasónica se midieron las distribuciones de temperatura en la región de unión, </w:t>
      </w:r>
      <w:r w:rsidR="003A7102">
        <w:t xml:space="preserve">con el fin </w:t>
      </w:r>
      <w:r w:rsidR="68A9EAE6">
        <w:t>de</w:t>
      </w:r>
      <w:r w:rsidR="1CBDC65B">
        <w:t xml:space="preserve"> </w:t>
      </w:r>
      <w:r w:rsidR="106A7B8A">
        <w:t>caracterizar</w:t>
      </w:r>
      <w:r w:rsidRPr="001E1FDF">
        <w:t xml:space="preserve"> el comportamiento térmico y controlar el</w:t>
      </w:r>
      <w:r w:rsidR="003A7102">
        <w:t xml:space="preserve"> </w:t>
      </w:r>
      <w:r w:rsidRPr="001E1FDF">
        <w:t xml:space="preserve">proceso de soldadura </w:t>
      </w:r>
      <w:r w:rsidR="008E698A" w:rsidRPr="001E1FDF">
        <w:t>ultrasónica</w:t>
      </w:r>
      <w:r w:rsidR="007E265B">
        <w:t xml:space="preserve"> (</w:t>
      </w:r>
      <w:r w:rsidR="007E265B" w:rsidRPr="00350560">
        <w:rPr>
          <w:b/>
          <w:bCs/>
        </w:rPr>
        <w:t>Figura 2</w:t>
      </w:r>
      <w:r w:rsidR="5D97C29D">
        <w:t>)</w:t>
      </w:r>
      <w:r w:rsidR="5361063F">
        <w:t>.</w:t>
      </w:r>
    </w:p>
    <w:p w14:paraId="27B07D01" w14:textId="77777777" w:rsidR="00633C86" w:rsidRDefault="00633C86" w:rsidP="002E2C39"/>
    <w:p w14:paraId="1A6B7AF4" w14:textId="77777777" w:rsidR="00E17BBA" w:rsidRDefault="00E17BBA" w:rsidP="0992909F">
      <w:pPr>
        <w:jc w:val="center"/>
        <w:sectPr w:rsidR="00E17BBA" w:rsidSect="0073610A">
          <w:type w:val="continuous"/>
          <w:pgSz w:w="11906" w:h="16838" w:code="9"/>
          <w:pgMar w:top="1134" w:right="1418" w:bottom="1418" w:left="1418" w:header="1064" w:footer="709" w:gutter="0"/>
          <w:cols w:num="2" w:space="335"/>
          <w:docGrid w:linePitch="360"/>
        </w:sectPr>
      </w:pPr>
    </w:p>
    <w:p w14:paraId="1563C4AB" w14:textId="23017C90" w:rsidR="00633C86" w:rsidRDefault="001C3308" w:rsidP="0992909F">
      <w:pPr>
        <w:jc w:val="center"/>
      </w:pPr>
      <w:r>
        <w:rPr>
          <w:noProof/>
        </w:rPr>
        <w:lastRenderedPageBreak/>
        <w:drawing>
          <wp:inline distT="0" distB="0" distL="0" distR="0" wp14:anchorId="73DA24D4" wp14:editId="4158A1F8">
            <wp:extent cx="3996000" cy="1509823"/>
            <wp:effectExtent l="0" t="0" r="5080" b="0"/>
            <wp:docPr id="12994" name="Picture 1299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4" name="Picture 12994" descr="Diagram&#10;&#10;Description automatically generated"/>
                    <pic:cNvPicPr>
                      <a:picLocks noChangeAspect="1" noChangeArrowheads="1"/>
                    </pic:cNvPicPr>
                  </pic:nvPicPr>
                  <pic:blipFill rotWithShape="1">
                    <a:blip r:embed="rId13">
                      <a:extLst>
                        <a:ext uri="{28A0092B-C50C-407E-A947-70E740481C1C}">
                          <a14:useLocalDpi xmlns:a14="http://schemas.microsoft.com/office/drawing/2010/main" val="0"/>
                        </a:ext>
                      </a:extLst>
                    </a:blip>
                    <a:srcRect t="-9705" b="-23384"/>
                    <a:stretch/>
                  </pic:blipFill>
                  <pic:spPr bwMode="auto">
                    <a:xfrm>
                      <a:off x="0" y="0"/>
                      <a:ext cx="4045287" cy="1528445"/>
                    </a:xfrm>
                    <a:prstGeom prst="rect">
                      <a:avLst/>
                    </a:prstGeom>
                    <a:noFill/>
                    <a:ln>
                      <a:noFill/>
                    </a:ln>
                    <a:extLst>
                      <a:ext uri="{53640926-AAD7-44D8-BBD7-CCE9431645EC}">
                        <a14:shadowObscured xmlns:a14="http://schemas.microsoft.com/office/drawing/2010/main"/>
                      </a:ext>
                    </a:extLst>
                  </pic:spPr>
                </pic:pic>
              </a:graphicData>
            </a:graphic>
          </wp:inline>
        </w:drawing>
      </w:r>
    </w:p>
    <w:p w14:paraId="2858A64D" w14:textId="0226DA33" w:rsidR="00E17BBA" w:rsidRPr="0023307B" w:rsidRDefault="00AD5298" w:rsidP="0023307B">
      <w:pPr>
        <w:jc w:val="center"/>
        <w:rPr>
          <w:sz w:val="18"/>
          <w:szCs w:val="18"/>
        </w:rPr>
        <w:sectPr w:rsidR="00E17BBA" w:rsidRPr="0023307B" w:rsidSect="00E17BBA">
          <w:type w:val="continuous"/>
          <w:pgSz w:w="11906" w:h="16838" w:code="9"/>
          <w:pgMar w:top="1134" w:right="1418" w:bottom="1418" w:left="1418" w:header="1064" w:footer="709" w:gutter="0"/>
          <w:cols w:space="335"/>
          <w:docGrid w:linePitch="360"/>
        </w:sectPr>
      </w:pPr>
      <w:r w:rsidRPr="00B64B3A">
        <w:rPr>
          <w:b/>
          <w:bCs/>
          <w:sz w:val="18"/>
          <w:szCs w:val="18"/>
        </w:rPr>
        <w:t xml:space="preserve">Figura </w:t>
      </w:r>
      <w:r>
        <w:rPr>
          <w:b/>
          <w:bCs/>
          <w:sz w:val="18"/>
          <w:szCs w:val="18"/>
        </w:rPr>
        <w:t>2</w:t>
      </w:r>
      <w:r w:rsidRPr="001E004B">
        <w:rPr>
          <w:sz w:val="18"/>
          <w:szCs w:val="18"/>
        </w:rPr>
        <w:t xml:space="preserve">. </w:t>
      </w:r>
      <w:r w:rsidR="00C62D30" w:rsidRPr="00C62D30">
        <w:rPr>
          <w:sz w:val="18"/>
          <w:szCs w:val="18"/>
        </w:rPr>
        <w:t>Diagrama del módulo de medición de temperatura.</w:t>
      </w:r>
    </w:p>
    <w:p w14:paraId="7FAADC31" w14:textId="77777777" w:rsidR="0009076E" w:rsidRDefault="0009076E" w:rsidP="00D40C58"/>
    <w:p w14:paraId="7CBA711C" w14:textId="77777777" w:rsidR="0023307B" w:rsidRDefault="001E1FDF" w:rsidP="00D40C58">
      <w:r w:rsidRPr="001E1FDF">
        <w:t xml:space="preserve">En este proceso, cuatro termopares (tipo K, 0,127 mm de diámetro de OMEGA) </w:t>
      </w:r>
      <w:r w:rsidR="005B474A" w:rsidRPr="005B474A">
        <w:t xml:space="preserve">con amplificador de termopar tipo K </w:t>
      </w:r>
      <w:r w:rsidR="00BB16AB">
        <w:t>(</w:t>
      </w:r>
      <w:r w:rsidR="005B474A" w:rsidRPr="005B474A">
        <w:t>AD8495</w:t>
      </w:r>
      <w:r w:rsidR="00BB16AB">
        <w:t xml:space="preserve">, </w:t>
      </w:r>
      <w:r w:rsidR="00BB16AB" w:rsidRPr="00BB16AB">
        <w:t>Adafruit</w:t>
      </w:r>
      <w:r w:rsidR="00BB16AB">
        <w:t>)</w:t>
      </w:r>
      <w:r w:rsidR="00D745EF">
        <w:t xml:space="preserve"> </w:t>
      </w:r>
      <w:r w:rsidR="00D745EF" w:rsidRPr="00D745EF">
        <w:t xml:space="preserve">se </w:t>
      </w:r>
      <w:r w:rsidRPr="001E1FDF">
        <w:t xml:space="preserve">colocaron en la </w:t>
      </w:r>
    </w:p>
    <w:p w14:paraId="6198CBFB" w14:textId="77777777" w:rsidR="0023307B" w:rsidRDefault="0023307B" w:rsidP="00D40C58"/>
    <w:p w14:paraId="60C6149D" w14:textId="77777777" w:rsidR="0023307B" w:rsidRDefault="0023307B" w:rsidP="00D40C58"/>
    <w:p w14:paraId="7A0A3F65" w14:textId="3DD64948" w:rsidR="00402F83" w:rsidRDefault="001E1FDF" w:rsidP="00D40C58">
      <w:r w:rsidRPr="001E1FDF">
        <w:t>interfaz de unión de la muestra con una distancia de separación de 10 mm</w:t>
      </w:r>
      <w:r w:rsidR="00240A05">
        <w:t xml:space="preserve"> (</w:t>
      </w:r>
      <w:r w:rsidR="00240A05" w:rsidRPr="00EB3DF8">
        <w:rPr>
          <w:b/>
          <w:bCs/>
        </w:rPr>
        <w:t>Figura 3</w:t>
      </w:r>
      <w:r w:rsidR="00240A05">
        <w:t>)</w:t>
      </w:r>
      <w:r w:rsidR="00184348">
        <w:t>.</w:t>
      </w:r>
      <w:r w:rsidR="008E698A" w:rsidRPr="001E1FDF">
        <w:t xml:space="preserve"> </w:t>
      </w:r>
    </w:p>
    <w:p w14:paraId="47A87C33" w14:textId="77777777" w:rsidR="00676A3D" w:rsidRDefault="00676A3D" w:rsidP="00676A3D"/>
    <w:p w14:paraId="25F0D703" w14:textId="77777777" w:rsidR="00465FAB" w:rsidRDefault="00465FAB" w:rsidP="0097688B">
      <w:pPr>
        <w:jc w:val="center"/>
      </w:pPr>
    </w:p>
    <w:p w14:paraId="4E55BB63" w14:textId="77777777" w:rsidR="00A031AC" w:rsidRDefault="00A031AC" w:rsidP="00986D40">
      <w:pPr>
        <w:jc w:val="center"/>
        <w:rPr>
          <w:b/>
          <w:sz w:val="18"/>
          <w:szCs w:val="18"/>
        </w:rPr>
        <w:sectPr w:rsidR="00A031AC" w:rsidSect="0073610A">
          <w:type w:val="continuous"/>
          <w:pgSz w:w="11906" w:h="16838" w:code="9"/>
          <w:pgMar w:top="1134" w:right="1418" w:bottom="1418" w:left="1418" w:header="1064" w:footer="709" w:gutter="0"/>
          <w:cols w:num="2" w:space="335"/>
          <w:docGrid w:linePitch="360"/>
        </w:sectPr>
      </w:pPr>
    </w:p>
    <w:p w14:paraId="041F7DD5" w14:textId="77777777" w:rsidR="0023307B" w:rsidRDefault="0023307B" w:rsidP="00986D40">
      <w:pPr>
        <w:jc w:val="center"/>
        <w:rPr>
          <w:b/>
          <w:sz w:val="18"/>
          <w:szCs w:val="18"/>
        </w:rPr>
      </w:pPr>
    </w:p>
    <w:p w14:paraId="24F3C0CC" w14:textId="2A11B37D" w:rsidR="007418D6" w:rsidRDefault="008E15E3" w:rsidP="00986D40">
      <w:pPr>
        <w:jc w:val="center"/>
        <w:rPr>
          <w:b/>
          <w:sz w:val="18"/>
          <w:szCs w:val="18"/>
        </w:rPr>
      </w:pPr>
      <w:r w:rsidRPr="00F35433">
        <w:rPr>
          <w:noProof/>
        </w:rPr>
        <w:drawing>
          <wp:inline distT="0" distB="0" distL="0" distR="0" wp14:anchorId="0D17F087" wp14:editId="3F246AE9">
            <wp:extent cx="3911101" cy="1924493"/>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1420" t="7824" r="52997" b="21563"/>
                    <a:stretch/>
                  </pic:blipFill>
                  <pic:spPr bwMode="auto">
                    <a:xfrm>
                      <a:off x="0" y="0"/>
                      <a:ext cx="4012962" cy="1974615"/>
                    </a:xfrm>
                    <a:prstGeom prst="rect">
                      <a:avLst/>
                    </a:prstGeom>
                    <a:noFill/>
                    <a:ln>
                      <a:noFill/>
                    </a:ln>
                    <a:extLst>
                      <a:ext uri="{53640926-AAD7-44D8-BBD7-CCE9431645EC}">
                        <a14:shadowObscured xmlns:a14="http://schemas.microsoft.com/office/drawing/2010/main"/>
                      </a:ext>
                    </a:extLst>
                  </pic:spPr>
                </pic:pic>
              </a:graphicData>
            </a:graphic>
          </wp:inline>
        </w:drawing>
      </w:r>
    </w:p>
    <w:p w14:paraId="4E14C166" w14:textId="4304A9D2" w:rsidR="0097688B" w:rsidRDefault="0097688B" w:rsidP="0097688B">
      <w:pPr>
        <w:jc w:val="center"/>
        <w:rPr>
          <w:sz w:val="18"/>
          <w:szCs w:val="18"/>
        </w:rPr>
      </w:pPr>
      <w:r w:rsidRPr="00B64B3A">
        <w:rPr>
          <w:b/>
          <w:bCs/>
          <w:sz w:val="18"/>
          <w:szCs w:val="18"/>
        </w:rPr>
        <w:t xml:space="preserve">Figura </w:t>
      </w:r>
      <w:r w:rsidR="00012099">
        <w:rPr>
          <w:b/>
          <w:bCs/>
          <w:sz w:val="18"/>
          <w:szCs w:val="18"/>
        </w:rPr>
        <w:t>3</w:t>
      </w:r>
      <w:r w:rsidRPr="001E004B">
        <w:rPr>
          <w:sz w:val="18"/>
          <w:szCs w:val="18"/>
        </w:rPr>
        <w:t xml:space="preserve">. </w:t>
      </w:r>
      <w:r w:rsidR="001D6802" w:rsidRPr="001E004B">
        <w:rPr>
          <w:sz w:val="18"/>
          <w:szCs w:val="18"/>
        </w:rPr>
        <w:t>Esquema</w:t>
      </w:r>
      <w:r w:rsidR="001D6802">
        <w:rPr>
          <w:sz w:val="18"/>
          <w:szCs w:val="18"/>
        </w:rPr>
        <w:t xml:space="preserve"> de</w:t>
      </w:r>
      <w:r w:rsidR="001D6802" w:rsidRPr="001E004B">
        <w:rPr>
          <w:sz w:val="18"/>
          <w:szCs w:val="18"/>
        </w:rPr>
        <w:t xml:space="preserve"> </w:t>
      </w:r>
      <w:r w:rsidR="00064EF6" w:rsidRPr="00064EF6">
        <w:rPr>
          <w:sz w:val="18"/>
          <w:szCs w:val="18"/>
        </w:rPr>
        <w:t xml:space="preserve">configuración de la medición de temperatura </w:t>
      </w:r>
      <w:r w:rsidRPr="001E004B">
        <w:rPr>
          <w:sz w:val="18"/>
          <w:szCs w:val="18"/>
        </w:rPr>
        <w:t>de la soldadora ultrasónica.</w:t>
      </w:r>
    </w:p>
    <w:p w14:paraId="4A029F67" w14:textId="77777777" w:rsidR="00A031AC" w:rsidRDefault="00A031AC" w:rsidP="00CB61AD">
      <w:pPr>
        <w:jc w:val="left"/>
        <w:rPr>
          <w:sz w:val="18"/>
          <w:szCs w:val="18"/>
        </w:rPr>
        <w:sectPr w:rsidR="00A031AC" w:rsidSect="00A031AC">
          <w:type w:val="continuous"/>
          <w:pgSz w:w="11906" w:h="16838" w:code="9"/>
          <w:pgMar w:top="1134" w:right="1418" w:bottom="1418" w:left="1418" w:header="1064" w:footer="709" w:gutter="0"/>
          <w:cols w:space="335"/>
          <w:docGrid w:linePitch="360"/>
        </w:sectPr>
      </w:pPr>
    </w:p>
    <w:p w14:paraId="0E872268" w14:textId="77777777" w:rsidR="00CB61AD" w:rsidRDefault="00CB61AD" w:rsidP="00CB61AD">
      <w:pPr>
        <w:jc w:val="left"/>
        <w:rPr>
          <w:sz w:val="18"/>
          <w:szCs w:val="18"/>
        </w:rPr>
      </w:pPr>
    </w:p>
    <w:p w14:paraId="007E9DC9" w14:textId="77777777" w:rsidR="00567B63" w:rsidRDefault="00567B63" w:rsidP="00567B63"/>
    <w:p w14:paraId="709BCACB" w14:textId="37CD9225" w:rsidR="00B61AC7" w:rsidRDefault="004F0B4D" w:rsidP="00DB7DD6">
      <w:pPr>
        <w:pStyle w:val="Heading2"/>
        <w:spacing w:after="240"/>
      </w:pPr>
      <w:r w:rsidRPr="004F0B4D">
        <w:t>Caracterización óptica de la sección transversal</w:t>
      </w:r>
    </w:p>
    <w:p w14:paraId="10A2F126" w14:textId="7EA05373" w:rsidR="00B61AC7" w:rsidRDefault="00797ED6" w:rsidP="00BD377B">
      <w:pPr>
        <w:spacing w:after="240"/>
      </w:pPr>
      <w:r w:rsidRPr="00797ED6">
        <w:t>Para determinar la calidad de soldadura de las muestras mediante microscopio óptico, las muestras fueron embebidas en resina y pulidas</w:t>
      </w:r>
      <w:r w:rsidR="008C7A1C">
        <w:t xml:space="preserve">. </w:t>
      </w:r>
      <w:r w:rsidR="005F4C55">
        <w:t>Para la caracterización, se usó</w:t>
      </w:r>
      <w:r w:rsidR="008C7A1C">
        <w:t xml:space="preserve"> un</w:t>
      </w:r>
      <w:r w:rsidRPr="00797ED6">
        <w:t xml:space="preserve"> microscopio óptico ZEISS Axio Imager.M1m, con el software AxioVision para el procesamiento de imágenes.</w:t>
      </w:r>
    </w:p>
    <w:p w14:paraId="61B8A848" w14:textId="3BC7734C" w:rsidR="00CC3BF8" w:rsidRDefault="006C295D" w:rsidP="00CC3BF8">
      <w:pPr>
        <w:pStyle w:val="Heading2"/>
      </w:pPr>
      <w:r w:rsidRPr="006C295D">
        <w:t>Calorimetría diferencial de barrido (DSC)</w:t>
      </w:r>
    </w:p>
    <w:p w14:paraId="03730478" w14:textId="77777777" w:rsidR="0065407A" w:rsidRDefault="0065407A" w:rsidP="0065407A"/>
    <w:p w14:paraId="474E647D" w14:textId="2057101F" w:rsidR="004722BC" w:rsidRDefault="00D1443A" w:rsidP="0065407A">
      <w:r>
        <w:t>S</w:t>
      </w:r>
      <w:r w:rsidR="002A025B" w:rsidRPr="002A025B">
        <w:t>e utilizó un calorímetro diferencial de barrido Mettler Toledo DSC-1 (Mettler Toledo®) para obtener el grado de cristalización</w:t>
      </w:r>
      <w:r w:rsidR="00ED7271">
        <w:t xml:space="preserve"> </w:t>
      </w:r>
      <m:oMath>
        <m:sSub>
          <m:sSubPr>
            <m:ctrlPr>
              <w:rPr>
                <w:rFonts w:ascii="Cambria Math" w:hAnsi="Cambria Math"/>
              </w:rPr>
            </m:ctrlPr>
          </m:sSubPr>
          <m:e>
            <m:r>
              <m:rPr>
                <m:sty m:val="p"/>
              </m:rPr>
              <w:rPr>
                <w:rFonts w:ascii="Cambria Math" w:hAnsi="Cambria Math"/>
              </w:rPr>
              <m:t>(</m:t>
            </m:r>
            <m:r>
              <m:rPr>
                <m:sty m:val="bi"/>
              </m:rPr>
              <w:rPr>
                <w:rFonts w:ascii="Cambria Math" w:hAnsi="Cambria Math"/>
              </w:rPr>
              <m:t>χ</m:t>
            </m:r>
          </m:e>
          <m:sub>
            <m:r>
              <m:rPr>
                <m:sty m:val="bi"/>
              </m:rPr>
              <w:rPr>
                <w:rFonts w:ascii="Cambria Math" w:hAnsi="Cambria Math"/>
              </w:rPr>
              <m:t>c</m:t>
            </m:r>
          </m:sub>
        </m:sSub>
        <m:r>
          <m:rPr>
            <m:sty m:val="p"/>
          </m:rPr>
          <w:rPr>
            <w:rFonts w:ascii="Cambria Math" w:hAnsi="Cambria Math"/>
          </w:rPr>
          <m:t>)</m:t>
        </m:r>
      </m:oMath>
      <w:r w:rsidR="00ED7271" w:rsidRPr="00607D34">
        <w:t>,</w:t>
      </w:r>
      <w:r w:rsidR="002A025B" w:rsidRPr="002A025B">
        <w:t xml:space="preserve"> </w:t>
      </w:r>
      <w:r w:rsidR="065F1C47" w:rsidRPr="00607D34">
        <w:t>y</w:t>
      </w:r>
      <w:r w:rsidR="549A7D8E" w:rsidRPr="002A025B">
        <w:t xml:space="preserve"> </w:t>
      </w:r>
      <w:r w:rsidR="002A025B" w:rsidRPr="002A025B">
        <w:t>las temperaturas de</w:t>
      </w:r>
      <w:r w:rsidR="00401AF6">
        <w:t xml:space="preserve"> </w:t>
      </w:r>
      <w:r w:rsidR="002A025B" w:rsidRPr="002A025B">
        <w:t xml:space="preserve">fusión (Tm), de transición vítrea (Tg) y de cristalización (Tc). </w:t>
      </w:r>
    </w:p>
    <w:p w14:paraId="720E13BD" w14:textId="77777777" w:rsidR="00292425" w:rsidRDefault="002A025B" w:rsidP="00292425">
      <w:pPr>
        <w:spacing w:after="240"/>
      </w:pPr>
      <w:r w:rsidRPr="002A025B">
        <w:t>El peso de las muestras fue de 6 a 10 mg.</w:t>
      </w:r>
      <w:r w:rsidR="00D1443A">
        <w:t xml:space="preserve"> Las muestras se sometieron a </w:t>
      </w:r>
      <w:r w:rsidRPr="002A025B">
        <w:t>50ml/min</w:t>
      </w:r>
      <w:r w:rsidR="00D1443A">
        <w:t xml:space="preserve"> de nitrógeno</w:t>
      </w:r>
      <w:r w:rsidR="00E627D2">
        <w:t xml:space="preserve">. </w:t>
      </w:r>
      <w:r w:rsidR="6220093B">
        <w:t>Después</w:t>
      </w:r>
      <w:r w:rsidR="09BE5DF5">
        <w:t xml:space="preserve"> </w:t>
      </w:r>
      <w:r w:rsidRPr="002A025B">
        <w:t>se calent</w:t>
      </w:r>
      <w:r w:rsidR="00E627D2">
        <w:t>aron</w:t>
      </w:r>
      <w:r w:rsidRPr="002A025B">
        <w:t xml:space="preserve"> </w:t>
      </w:r>
      <w:r w:rsidR="00E627D2">
        <w:t>hasta</w:t>
      </w:r>
      <w:r w:rsidRPr="002A025B">
        <w:t xml:space="preserve"> 300°C, a una velocidad continua de 10°C/min</w:t>
      </w:r>
      <w:r w:rsidR="1C68CEE8">
        <w:t>.</w:t>
      </w:r>
      <w:r w:rsidR="549A7D8E">
        <w:t xml:space="preserve"> </w:t>
      </w:r>
      <w:r w:rsidR="011894EC">
        <w:t>Posteriormente,</w:t>
      </w:r>
      <w:r w:rsidRPr="002A025B">
        <w:t xml:space="preserve"> se mantuv</w:t>
      </w:r>
      <w:r w:rsidR="005E6FAF">
        <w:t>ieron</w:t>
      </w:r>
      <w:r w:rsidRPr="002A025B">
        <w:t xml:space="preserve"> durante 5 min para eliminar cualquier historial térmico previo</w:t>
      </w:r>
      <w:r w:rsidR="005E6FAF">
        <w:t xml:space="preserve">. </w:t>
      </w:r>
      <w:r w:rsidR="574E3B83">
        <w:t>Por último</w:t>
      </w:r>
      <w:r w:rsidR="005E6FAF">
        <w:t xml:space="preserve">, se enfriaron </w:t>
      </w:r>
      <w:r w:rsidR="5DB4D1E7">
        <w:t>las muestras</w:t>
      </w:r>
      <w:r w:rsidR="3FF37D71">
        <w:t xml:space="preserve"> </w:t>
      </w:r>
      <w:r w:rsidRPr="002A025B">
        <w:t>a 20°C a una velocidad de 10°C/min.</w:t>
      </w:r>
      <w:r w:rsidR="00292425">
        <w:t xml:space="preserve"> </w:t>
      </w:r>
      <w:r w:rsidR="00601C9D" w:rsidRPr="00601C9D">
        <w:t xml:space="preserve">Se utilizó el software de evaluación STARe para analizar los datos y calcular las diferentes propiedades térmicas. A partir del análisis </w:t>
      </w:r>
    </w:p>
    <w:p w14:paraId="3811F4CF" w14:textId="77777777" w:rsidR="00292425" w:rsidRDefault="00292425" w:rsidP="00292425">
      <w:pPr>
        <w:spacing w:after="240"/>
      </w:pPr>
    </w:p>
    <w:p w14:paraId="51EA3612" w14:textId="77777777" w:rsidR="00292425" w:rsidRDefault="00292425" w:rsidP="00292425">
      <w:pPr>
        <w:spacing w:after="240"/>
      </w:pPr>
    </w:p>
    <w:p w14:paraId="10656118" w14:textId="57C7E8BF" w:rsidR="00D96928" w:rsidRPr="0023307B" w:rsidRDefault="00687818" w:rsidP="00292425">
      <w:pPr>
        <w:spacing w:after="240"/>
      </w:pPr>
      <w:r>
        <w:t xml:space="preserve">                                                                                     </w:t>
      </w:r>
      <w:r w:rsidR="00601C9D" w:rsidRPr="00601C9D">
        <w:t>DSC, se calculó el grado de cristalinidad del compuesto termoplástico mediante la siguiente ecuación:</w:t>
      </w:r>
    </w:p>
    <w:p w14:paraId="7A9BEEF2" w14:textId="38885036" w:rsidR="00D96928" w:rsidRDefault="00000000" w:rsidP="00D96928">
      <w:pPr>
        <w:pStyle w:val="q-text"/>
        <w:spacing w:line="276" w:lineRule="auto"/>
        <w:ind w:firstLine="284"/>
        <w:rPr>
          <w:color w:val="000000" w:themeColor="text1"/>
          <w:sz w:val="20"/>
          <w:szCs w:val="20"/>
          <w:lang w:val="es-ES"/>
        </w:rPr>
      </w:pPr>
      <m:oMath>
        <m:sSub>
          <m:sSubPr>
            <m:ctrlPr>
              <w:rPr>
                <w:rFonts w:ascii="Cambria Math" w:hAnsi="Cambria Math"/>
                <w:color w:val="000000" w:themeColor="text1"/>
                <w:sz w:val="32"/>
                <w:szCs w:val="32"/>
              </w:rPr>
            </m:ctrlPr>
          </m:sSubPr>
          <m:e>
            <m:r>
              <w:rPr>
                <w:rFonts w:ascii="Cambria Math" w:hAnsi="Cambria Math"/>
                <w:color w:val="000000" w:themeColor="text1"/>
                <w:sz w:val="32"/>
                <w:szCs w:val="32"/>
              </w:rPr>
              <m:t>χ</m:t>
            </m:r>
          </m:e>
          <m:sub>
            <m:r>
              <w:rPr>
                <w:rFonts w:ascii="Cambria Math" w:hAnsi="Cambria Math"/>
                <w:color w:val="000000" w:themeColor="text1"/>
                <w:sz w:val="32"/>
                <w:szCs w:val="32"/>
              </w:rPr>
              <m:t>c</m:t>
            </m:r>
          </m:sub>
        </m:sSub>
        <m:r>
          <m:rPr>
            <m:sty m:val="p"/>
          </m:rPr>
          <w:rPr>
            <w:rFonts w:ascii="Cambria Math" w:hAnsi="Cambria Math"/>
            <w:color w:val="000000" w:themeColor="text1"/>
            <w:sz w:val="32"/>
            <w:szCs w:val="32"/>
            <w:lang w:val="es-ES"/>
          </w:rPr>
          <m:t xml:space="preserve">= </m:t>
        </m:r>
        <m:f>
          <m:fPr>
            <m:ctrlPr>
              <w:rPr>
                <w:rFonts w:ascii="Cambria Math" w:hAnsi="Cambria Math"/>
                <w:b/>
                <w:color w:val="000000" w:themeColor="text1"/>
                <w:sz w:val="32"/>
                <w:szCs w:val="32"/>
              </w:rPr>
            </m:ctrlPr>
          </m:fPr>
          <m:num>
            <m:sSub>
              <m:sSubPr>
                <m:ctrlPr>
                  <w:rPr>
                    <w:rFonts w:ascii="Cambria Math" w:hAnsi="Cambria Math"/>
                    <w:b/>
                    <w:color w:val="000000" w:themeColor="text1"/>
                    <w:sz w:val="32"/>
                    <w:szCs w:val="32"/>
                  </w:rPr>
                </m:ctrlPr>
              </m:sSubPr>
              <m:e>
                <m:r>
                  <m:rPr>
                    <m:sty m:val="b"/>
                  </m:rPr>
                  <w:rPr>
                    <w:rFonts w:ascii="Cambria Math" w:hAnsi="Cambria Math"/>
                    <w:color w:val="000000" w:themeColor="text1"/>
                    <w:sz w:val="32"/>
                    <w:szCs w:val="32"/>
                  </w:rPr>
                  <m:t>Δ</m:t>
                </m:r>
                <m:r>
                  <m:rPr>
                    <m:sty m:val="bi"/>
                  </m:rPr>
                  <w:rPr>
                    <w:rFonts w:ascii="Cambria Math" w:hAnsi="Cambria Math"/>
                    <w:color w:val="000000" w:themeColor="text1"/>
                    <w:sz w:val="32"/>
                    <w:szCs w:val="32"/>
                  </w:rPr>
                  <m:t>H</m:t>
                </m:r>
              </m:e>
              <m:sub>
                <m:r>
                  <m:rPr>
                    <m:sty m:val="bi"/>
                  </m:rPr>
                  <w:rPr>
                    <w:rFonts w:ascii="Cambria Math" w:hAnsi="Cambria Math"/>
                    <w:color w:val="000000" w:themeColor="text1"/>
                    <w:sz w:val="32"/>
                    <w:szCs w:val="32"/>
                  </w:rPr>
                  <m:t>m</m:t>
                </m:r>
              </m:sub>
            </m:sSub>
            <m:r>
              <m:rPr>
                <m:sty m:val="bi"/>
              </m:rPr>
              <w:rPr>
                <w:rFonts w:ascii="Cambria Math" w:hAnsi="Cambria Math"/>
                <w:color w:val="000000" w:themeColor="text1"/>
                <w:sz w:val="32"/>
                <w:szCs w:val="32"/>
                <w:lang w:val="es-ES"/>
              </w:rPr>
              <m:t>-</m:t>
            </m:r>
            <m:sSub>
              <m:sSubPr>
                <m:ctrlPr>
                  <w:rPr>
                    <w:rFonts w:ascii="Cambria Math" w:hAnsi="Cambria Math"/>
                    <w:b/>
                    <w:color w:val="000000" w:themeColor="text1"/>
                    <w:sz w:val="32"/>
                    <w:szCs w:val="32"/>
                  </w:rPr>
                </m:ctrlPr>
              </m:sSubPr>
              <m:e>
                <m:r>
                  <m:rPr>
                    <m:sty m:val="b"/>
                  </m:rPr>
                  <w:rPr>
                    <w:rFonts w:ascii="Cambria Math" w:hAnsi="Cambria Math"/>
                    <w:color w:val="000000" w:themeColor="text1"/>
                    <w:sz w:val="32"/>
                    <w:szCs w:val="32"/>
                  </w:rPr>
                  <m:t>Δ</m:t>
                </m:r>
                <m:r>
                  <m:rPr>
                    <m:sty m:val="bi"/>
                  </m:rPr>
                  <w:rPr>
                    <w:rFonts w:ascii="Cambria Math" w:hAnsi="Cambria Math"/>
                    <w:color w:val="000000" w:themeColor="text1"/>
                    <w:sz w:val="32"/>
                    <w:szCs w:val="32"/>
                  </w:rPr>
                  <m:t>H</m:t>
                </m:r>
              </m:e>
              <m:sub>
                <m:r>
                  <m:rPr>
                    <m:sty m:val="bi"/>
                  </m:rPr>
                  <w:rPr>
                    <w:rFonts w:ascii="Cambria Math" w:hAnsi="Cambria Math"/>
                    <w:color w:val="000000" w:themeColor="text1"/>
                    <w:sz w:val="32"/>
                    <w:szCs w:val="32"/>
                  </w:rPr>
                  <m:t>c</m:t>
                </m:r>
              </m:sub>
            </m:sSub>
          </m:num>
          <m:den>
            <m:sSubSup>
              <m:sSubSupPr>
                <m:ctrlPr>
                  <w:rPr>
                    <w:rFonts w:ascii="Cambria Math" w:hAnsi="Cambria Math"/>
                    <w:b/>
                    <w:color w:val="000000" w:themeColor="text1"/>
                    <w:sz w:val="32"/>
                    <w:szCs w:val="32"/>
                  </w:rPr>
                </m:ctrlPr>
              </m:sSubSupPr>
              <m:e>
                <m:r>
                  <m:rPr>
                    <m:sty m:val="b"/>
                  </m:rPr>
                  <w:rPr>
                    <w:rFonts w:ascii="Cambria Math" w:hAnsi="Cambria Math"/>
                    <w:color w:val="000000" w:themeColor="text1"/>
                    <w:sz w:val="32"/>
                    <w:szCs w:val="32"/>
                    <w:lang w:val="es-ES"/>
                  </w:rPr>
                  <m:t>(1-</m:t>
                </m:r>
                <m:r>
                  <m:rPr>
                    <m:sty m:val="bi"/>
                  </m:rPr>
                  <w:rPr>
                    <w:rFonts w:ascii="Cambria Math" w:hAnsi="Cambria Math"/>
                    <w:color w:val="000000" w:themeColor="text1"/>
                    <w:sz w:val="32"/>
                    <w:szCs w:val="32"/>
                  </w:rPr>
                  <m:t>f</m:t>
                </m:r>
                <m:r>
                  <m:rPr>
                    <m:sty m:val="b"/>
                  </m:rPr>
                  <w:rPr>
                    <w:rFonts w:ascii="Cambria Math" w:hAnsi="Cambria Math"/>
                    <w:color w:val="000000" w:themeColor="text1"/>
                    <w:sz w:val="32"/>
                    <w:szCs w:val="32"/>
                    <w:lang w:val="es-ES"/>
                  </w:rPr>
                  <m:t>)</m:t>
                </m:r>
                <m:r>
                  <m:rPr>
                    <m:sty m:val="b"/>
                  </m:rPr>
                  <w:rPr>
                    <w:rFonts w:ascii="Cambria Math" w:hAnsi="Cambria Math"/>
                    <w:color w:val="000000" w:themeColor="text1"/>
                    <w:sz w:val="32"/>
                    <w:szCs w:val="32"/>
                  </w:rPr>
                  <m:t>Δ</m:t>
                </m:r>
                <m:r>
                  <m:rPr>
                    <m:sty m:val="bi"/>
                  </m:rPr>
                  <w:rPr>
                    <w:rFonts w:ascii="Cambria Math" w:hAnsi="Cambria Math"/>
                    <w:color w:val="000000" w:themeColor="text1"/>
                    <w:sz w:val="32"/>
                    <w:szCs w:val="32"/>
                  </w:rPr>
                  <m:t>H</m:t>
                </m:r>
              </m:e>
              <m:sub>
                <m:r>
                  <m:rPr>
                    <m:sty m:val="bi"/>
                  </m:rPr>
                  <w:rPr>
                    <w:rFonts w:ascii="Cambria Math" w:hAnsi="Cambria Math"/>
                    <w:color w:val="000000" w:themeColor="text1"/>
                    <w:sz w:val="32"/>
                    <w:szCs w:val="32"/>
                  </w:rPr>
                  <m:t>m</m:t>
                </m:r>
              </m:sub>
              <m:sup>
                <m:r>
                  <m:rPr>
                    <m:sty m:val="bi"/>
                  </m:rPr>
                  <w:rPr>
                    <w:rFonts w:ascii="Cambria Math" w:hAnsi="Cambria Math"/>
                    <w:color w:val="000000" w:themeColor="text1"/>
                    <w:sz w:val="32"/>
                    <w:szCs w:val="32"/>
                    <w:lang w:val="es-ES"/>
                  </w:rPr>
                  <m:t>0</m:t>
                </m:r>
              </m:sup>
            </m:sSubSup>
          </m:den>
        </m:f>
        <m:r>
          <m:rPr>
            <m:sty m:val="p"/>
          </m:rPr>
          <w:rPr>
            <w:rFonts w:ascii="Cambria Math" w:hAnsi="Cambria Math"/>
            <w:color w:val="000000" w:themeColor="text1"/>
            <w:sz w:val="32"/>
            <w:szCs w:val="32"/>
            <w:lang w:val="es-ES"/>
          </w:rPr>
          <m:t xml:space="preserve"> X 100 %</m:t>
        </m:r>
      </m:oMath>
      <w:r w:rsidR="00DC5095" w:rsidRPr="008C2B21">
        <w:rPr>
          <w:color w:val="000000" w:themeColor="text1"/>
          <w:sz w:val="20"/>
          <w:szCs w:val="20"/>
          <w:lang w:val="es-ES"/>
        </w:rPr>
        <w:t xml:space="preserve">     </w:t>
      </w:r>
      <w:r w:rsidR="00DC5095">
        <w:rPr>
          <w:color w:val="000000" w:themeColor="text1"/>
          <w:sz w:val="20"/>
          <w:szCs w:val="20"/>
          <w:lang w:val="es-ES"/>
        </w:rPr>
        <w:t xml:space="preserve">      (1)</w:t>
      </w:r>
    </w:p>
    <w:p w14:paraId="66D4BAE1" w14:textId="5C792048" w:rsidR="00172FA5" w:rsidRDefault="64991EE8" w:rsidP="0060705A">
      <w:pPr>
        <w:pStyle w:val="q-text"/>
        <w:spacing w:before="0" w:beforeAutospacing="0" w:after="0" w:afterAutospacing="0" w:line="276" w:lineRule="auto"/>
        <w:jc w:val="both"/>
        <w:rPr>
          <w:sz w:val="20"/>
          <w:szCs w:val="20"/>
          <w:lang w:val="es-ES"/>
        </w:rPr>
      </w:pPr>
      <w:r w:rsidRPr="0992909F">
        <w:rPr>
          <w:color w:val="000000" w:themeColor="text1"/>
          <w:sz w:val="20"/>
          <w:szCs w:val="20"/>
          <w:lang w:val="es-ES"/>
        </w:rPr>
        <w:t>d</w:t>
      </w:r>
      <w:r w:rsidR="7968785B" w:rsidRPr="0992909F">
        <w:rPr>
          <w:color w:val="000000" w:themeColor="text1"/>
          <w:sz w:val="20"/>
          <w:szCs w:val="20"/>
          <w:lang w:val="es-ES"/>
        </w:rPr>
        <w:t>onde</w:t>
      </w:r>
      <w:r w:rsidR="2620833B" w:rsidRPr="0992909F">
        <w:rPr>
          <w:color w:val="000000" w:themeColor="text1"/>
          <w:sz w:val="20"/>
          <w:szCs w:val="20"/>
          <w:lang w:val="es-ES"/>
        </w:rPr>
        <w:t xml:space="preserve"> </w:t>
      </w:r>
      <w:r w:rsidR="00492136" w:rsidRPr="005D57FD">
        <w:rPr>
          <w:b/>
          <w:bCs/>
          <w:sz w:val="20"/>
          <w:szCs w:val="20"/>
        </w:rPr>
        <w:t>Δ</w:t>
      </w:r>
      <w:r w:rsidR="00492136" w:rsidRPr="005D57FD">
        <w:rPr>
          <w:b/>
          <w:bCs/>
          <w:sz w:val="20"/>
          <w:szCs w:val="20"/>
          <w:lang w:val="es-ES"/>
        </w:rPr>
        <w:t>Hm</w:t>
      </w:r>
      <w:r w:rsidR="00492136" w:rsidRPr="002D6270">
        <w:rPr>
          <w:sz w:val="20"/>
          <w:szCs w:val="20"/>
          <w:lang w:val="es-ES"/>
        </w:rPr>
        <w:t xml:space="preserve"> </w:t>
      </w:r>
      <w:r w:rsidR="00492136">
        <w:rPr>
          <w:sz w:val="20"/>
          <w:szCs w:val="20"/>
          <w:lang w:val="es-ES"/>
        </w:rPr>
        <w:t>y</w:t>
      </w:r>
      <w:r w:rsidR="00492136" w:rsidRPr="002D6270">
        <w:rPr>
          <w:sz w:val="20"/>
          <w:szCs w:val="20"/>
          <w:lang w:val="es-ES"/>
        </w:rPr>
        <w:t xml:space="preserve"> </w:t>
      </w:r>
      <w:r w:rsidR="00492136" w:rsidRPr="005D57FD">
        <w:rPr>
          <w:b/>
          <w:bCs/>
          <w:sz w:val="20"/>
          <w:szCs w:val="20"/>
        </w:rPr>
        <w:t>Δ</w:t>
      </w:r>
      <w:r w:rsidR="00492136" w:rsidRPr="005D57FD">
        <w:rPr>
          <w:b/>
          <w:bCs/>
          <w:sz w:val="20"/>
          <w:szCs w:val="20"/>
          <w:lang w:val="es-ES"/>
        </w:rPr>
        <w:t>Hc</w:t>
      </w:r>
      <w:r w:rsidR="00492136">
        <w:rPr>
          <w:sz w:val="20"/>
          <w:szCs w:val="20"/>
          <w:lang w:val="es-ES"/>
        </w:rPr>
        <w:t xml:space="preserve"> </w:t>
      </w:r>
      <w:r w:rsidR="00492136" w:rsidRPr="004C511B">
        <w:rPr>
          <w:color w:val="000000" w:themeColor="text1"/>
          <w:sz w:val="20"/>
          <w:szCs w:val="20"/>
          <w:lang w:val="es-ES"/>
        </w:rPr>
        <w:t>son</w:t>
      </w:r>
      <w:r w:rsidR="004C511B" w:rsidRPr="004C511B">
        <w:rPr>
          <w:color w:val="000000" w:themeColor="text1"/>
          <w:sz w:val="20"/>
          <w:szCs w:val="20"/>
          <w:lang w:val="es-ES"/>
        </w:rPr>
        <w:t xml:space="preserve"> las entalpías de fusión y cristalización en frío</w:t>
      </w:r>
      <w:r w:rsidR="5FE56A5E" w:rsidRPr="0992909F">
        <w:rPr>
          <w:color w:val="000000" w:themeColor="text1"/>
          <w:sz w:val="20"/>
          <w:szCs w:val="20"/>
          <w:lang w:val="es-ES"/>
        </w:rPr>
        <w:t>,</w:t>
      </w:r>
      <w:r w:rsidR="004C511B" w:rsidRPr="004C511B">
        <w:rPr>
          <w:color w:val="000000" w:themeColor="text1"/>
          <w:sz w:val="20"/>
          <w:szCs w:val="20"/>
          <w:lang w:val="es-ES"/>
        </w:rPr>
        <w:t xml:space="preserve"> </w:t>
      </w:r>
      <w:r w:rsidR="008A0470" w:rsidRPr="008A0470">
        <w:rPr>
          <w:sz w:val="20"/>
          <w:szCs w:val="20"/>
          <w:lang w:val="es-ES"/>
        </w:rPr>
        <w:t xml:space="preserve">respectivamente, ambas </w:t>
      </w:r>
      <w:r w:rsidR="1A934433" w:rsidRPr="0992909F">
        <w:rPr>
          <w:sz w:val="20"/>
          <w:szCs w:val="20"/>
          <w:lang w:val="es-ES"/>
        </w:rPr>
        <w:t>e</w:t>
      </w:r>
      <w:r w:rsidR="1242BFEE" w:rsidRPr="0992909F">
        <w:rPr>
          <w:sz w:val="20"/>
          <w:szCs w:val="20"/>
          <w:lang w:val="es-ES"/>
        </w:rPr>
        <w:t>xpresadas</w:t>
      </w:r>
      <w:r w:rsidR="008A0470" w:rsidRPr="008A0470">
        <w:rPr>
          <w:sz w:val="20"/>
          <w:szCs w:val="20"/>
          <w:lang w:val="es-ES"/>
        </w:rPr>
        <w:t xml:space="preserve"> en </w:t>
      </w:r>
      <w:r w:rsidR="008A0470" w:rsidRPr="005D57FD">
        <w:rPr>
          <w:b/>
          <w:bCs/>
          <w:sz w:val="20"/>
          <w:szCs w:val="20"/>
          <w:lang w:val="es-ES"/>
        </w:rPr>
        <w:t>J/g</w:t>
      </w:r>
      <w:r w:rsidR="00C358DC">
        <w:rPr>
          <w:sz w:val="20"/>
          <w:szCs w:val="20"/>
          <w:lang w:val="es-ES"/>
        </w:rPr>
        <w:t>.</w:t>
      </w:r>
      <w:r w:rsidR="5176534C" w:rsidRPr="0992909F">
        <w:rPr>
          <w:sz w:val="20"/>
          <w:szCs w:val="20"/>
          <w:lang w:val="es-ES"/>
        </w:rPr>
        <w:t xml:space="preserve"> </w:t>
      </w:r>
      <m:oMath>
        <m:sSubSup>
          <m:sSubSupPr>
            <m:ctrlPr>
              <w:rPr>
                <w:rFonts w:ascii="Cambria Math" w:hAnsi="Cambria Math"/>
                <w:sz w:val="20"/>
                <w:szCs w:val="20"/>
              </w:rPr>
            </m:ctrlPr>
          </m:sSubSupPr>
          <m:e>
            <m:r>
              <m:rPr>
                <m:sty m:val="bi"/>
              </m:rPr>
              <w:rPr>
                <w:rFonts w:ascii="Cambria Math" w:hAnsi="Cambria Math"/>
                <w:sz w:val="20"/>
                <w:szCs w:val="20"/>
              </w:rPr>
              <m:t>ΔH</m:t>
            </m:r>
          </m:e>
          <m:sub>
            <m:r>
              <m:rPr>
                <m:sty m:val="bi"/>
              </m:rPr>
              <w:rPr>
                <w:rFonts w:ascii="Cambria Math" w:hAnsi="Cambria Math"/>
                <w:sz w:val="20"/>
                <w:szCs w:val="20"/>
              </w:rPr>
              <m:t>m</m:t>
            </m:r>
          </m:sub>
          <m:sup>
            <m:r>
              <m:rPr>
                <m:sty m:val="b"/>
              </m:rPr>
              <w:rPr>
                <w:rFonts w:ascii="Cambria Math" w:hAnsi="Cambria Math"/>
                <w:sz w:val="20"/>
                <w:szCs w:val="20"/>
              </w:rPr>
              <m:t>0</m:t>
            </m:r>
          </m:sup>
        </m:sSubSup>
      </m:oMath>
      <w:r w:rsidR="00671FA1" w:rsidRPr="00671FA1">
        <w:rPr>
          <w:sz w:val="20"/>
          <w:szCs w:val="20"/>
          <w:lang w:val="es-ES"/>
        </w:rPr>
        <w:t xml:space="preserve"> es la entalpía de fusión de polímero 100% cristalino</w:t>
      </w:r>
      <w:r w:rsidR="0060705A">
        <w:rPr>
          <w:sz w:val="20"/>
          <w:szCs w:val="20"/>
          <w:lang w:val="es-ES"/>
        </w:rPr>
        <w:t>,</w:t>
      </w:r>
      <w:r w:rsidR="007E05F0" w:rsidRPr="007E05F0">
        <w:rPr>
          <w:sz w:val="20"/>
          <w:szCs w:val="20"/>
          <w:lang w:val="es-ES"/>
        </w:rPr>
        <w:t xml:space="preserve"> </w:t>
      </w:r>
      <w:r w:rsidR="3FBD7A1D">
        <w:rPr>
          <w:sz w:val="20"/>
          <w:szCs w:val="20"/>
          <w:lang w:val="es-ES"/>
        </w:rPr>
        <w:t>y</w:t>
      </w:r>
      <w:r w:rsidR="616748A2" w:rsidRPr="007E05F0">
        <w:rPr>
          <w:sz w:val="20"/>
          <w:szCs w:val="20"/>
          <w:lang w:val="es-ES"/>
        </w:rPr>
        <w:t xml:space="preserve"> </w:t>
      </w:r>
      <w:r w:rsidR="00434511" w:rsidRPr="00434511">
        <w:rPr>
          <w:b/>
          <w:bCs/>
          <w:i/>
          <w:iCs/>
          <w:sz w:val="20"/>
          <w:szCs w:val="20"/>
          <w:lang w:val="es-ES"/>
        </w:rPr>
        <w:t>f</w:t>
      </w:r>
      <w:r w:rsidR="007E05F0" w:rsidRPr="00434511">
        <w:rPr>
          <w:sz w:val="20"/>
          <w:szCs w:val="20"/>
          <w:lang w:val="es-ES"/>
        </w:rPr>
        <w:t xml:space="preserve"> </w:t>
      </w:r>
      <w:r w:rsidR="007E05F0" w:rsidRPr="007E05F0">
        <w:rPr>
          <w:sz w:val="20"/>
          <w:szCs w:val="20"/>
          <w:lang w:val="es-ES"/>
        </w:rPr>
        <w:t>es la fracción de peso por unidad de masa de refuerzo</w:t>
      </w:r>
      <w:r w:rsidR="00434511">
        <w:rPr>
          <w:sz w:val="20"/>
          <w:szCs w:val="20"/>
          <w:lang w:val="es-ES"/>
        </w:rPr>
        <w:t>.</w:t>
      </w:r>
      <w:r w:rsidR="00125970">
        <w:rPr>
          <w:sz w:val="20"/>
          <w:szCs w:val="20"/>
          <w:lang w:val="es-ES"/>
        </w:rPr>
        <w:t xml:space="preserve"> </w:t>
      </w:r>
      <m:oMath>
        <m:sSubSup>
          <m:sSubSupPr>
            <m:ctrlPr>
              <w:rPr>
                <w:rFonts w:ascii="Cambria Math" w:hAnsi="Cambria Math"/>
                <w:sz w:val="20"/>
                <w:szCs w:val="20"/>
              </w:rPr>
            </m:ctrlPr>
          </m:sSubSupPr>
          <m:e>
            <m:r>
              <m:rPr>
                <m:sty m:val="bi"/>
              </m:rPr>
              <w:rPr>
                <w:rFonts w:ascii="Cambria Math" w:hAnsi="Cambria Math"/>
                <w:sz w:val="20"/>
                <w:szCs w:val="20"/>
              </w:rPr>
              <m:t>ΔH</m:t>
            </m:r>
          </m:e>
          <m:sub>
            <m:r>
              <m:rPr>
                <m:sty m:val="bi"/>
              </m:rPr>
              <w:rPr>
                <w:rFonts w:ascii="Cambria Math" w:hAnsi="Cambria Math"/>
                <w:sz w:val="20"/>
                <w:szCs w:val="20"/>
              </w:rPr>
              <m:t>m</m:t>
            </m:r>
          </m:sub>
          <m:sup>
            <m:r>
              <m:rPr>
                <m:sty m:val="b"/>
              </m:rPr>
              <w:rPr>
                <w:rFonts w:ascii="Cambria Math" w:hAnsi="Cambria Math"/>
                <w:sz w:val="20"/>
                <w:szCs w:val="20"/>
              </w:rPr>
              <m:t>0</m:t>
            </m:r>
          </m:sup>
        </m:sSubSup>
      </m:oMath>
      <w:r w:rsidR="00125970" w:rsidRPr="00364DDE">
        <w:rPr>
          <w:sz w:val="20"/>
          <w:szCs w:val="20"/>
          <w:lang w:val="es-ES"/>
        </w:rPr>
        <w:t xml:space="preserve"> </w:t>
      </w:r>
      <w:r w:rsidR="00364DDE" w:rsidRPr="00364DDE">
        <w:rPr>
          <w:sz w:val="20"/>
          <w:szCs w:val="20"/>
          <w:lang w:val="es-ES"/>
        </w:rPr>
        <w:t>para PA</w:t>
      </w:r>
      <w:r w:rsidR="00026D2B">
        <w:rPr>
          <w:sz w:val="20"/>
          <w:szCs w:val="20"/>
          <w:lang w:val="es-ES"/>
        </w:rPr>
        <w:t>6</w:t>
      </w:r>
      <w:r w:rsidR="00364DDE" w:rsidRPr="00364DDE">
        <w:rPr>
          <w:sz w:val="20"/>
          <w:szCs w:val="20"/>
          <w:lang w:val="es-ES"/>
        </w:rPr>
        <w:t xml:space="preserve"> cristalina al 100% </w:t>
      </w:r>
      <w:r w:rsidR="00B307DB">
        <w:rPr>
          <w:sz w:val="20"/>
          <w:szCs w:val="20"/>
          <w:lang w:val="es-ES"/>
        </w:rPr>
        <w:t xml:space="preserve">es </w:t>
      </w:r>
      <w:r w:rsidR="00026D2B" w:rsidRPr="00026D2B">
        <w:rPr>
          <w:sz w:val="20"/>
          <w:szCs w:val="20"/>
          <w:lang w:val="es-ES"/>
        </w:rPr>
        <w:t>230 J/g</w:t>
      </w:r>
      <w:r w:rsidR="00026D2B">
        <w:rPr>
          <w:sz w:val="20"/>
          <w:szCs w:val="20"/>
          <w:lang w:val="es-ES"/>
        </w:rPr>
        <w:t xml:space="preserve"> [</w:t>
      </w:r>
      <w:r w:rsidR="00DB2CD1">
        <w:rPr>
          <w:sz w:val="20"/>
          <w:szCs w:val="20"/>
          <w:lang w:val="es-ES"/>
        </w:rPr>
        <w:t>12</w:t>
      </w:r>
      <w:r w:rsidR="00026D2B">
        <w:rPr>
          <w:sz w:val="20"/>
          <w:szCs w:val="20"/>
          <w:lang w:val="es-ES"/>
        </w:rPr>
        <w:t>].</w:t>
      </w:r>
    </w:p>
    <w:p w14:paraId="1923F45E" w14:textId="77777777" w:rsidR="00D34674" w:rsidRPr="0060705A" w:rsidRDefault="00D34674" w:rsidP="0060705A">
      <w:pPr>
        <w:pStyle w:val="q-text"/>
        <w:spacing w:before="0" w:beforeAutospacing="0" w:after="0" w:afterAutospacing="0" w:line="276" w:lineRule="auto"/>
        <w:jc w:val="both"/>
        <w:rPr>
          <w:sz w:val="20"/>
          <w:szCs w:val="20"/>
          <w:lang w:val="es-ES"/>
        </w:rPr>
      </w:pPr>
    </w:p>
    <w:p w14:paraId="0DBAA34C" w14:textId="0EF5DFAF" w:rsidR="00AC1B65" w:rsidRDefault="009B4D5F" w:rsidP="001E440D">
      <w:pPr>
        <w:pStyle w:val="Heading1"/>
        <w:spacing w:after="240"/>
      </w:pPr>
      <w:r w:rsidRPr="00A561BF">
        <w:t>Resultados</w:t>
      </w:r>
    </w:p>
    <w:p w14:paraId="5C0D7330" w14:textId="5D450F8D" w:rsidR="00375661" w:rsidRDefault="00172FA5" w:rsidP="00172FA5">
      <w:r>
        <w:t>Con el objetivo de</w:t>
      </w:r>
      <w:r w:rsidR="00375661">
        <w:t xml:space="preserve"> evaluar y optimizar los parámetros</w:t>
      </w:r>
      <w:r w:rsidR="00687818">
        <w:t xml:space="preserve"> </w:t>
      </w:r>
      <w:r w:rsidR="00375661">
        <w:t xml:space="preserve">de procesamiento de CF/PA durante el proceso </w:t>
      </w:r>
      <w:r w:rsidR="00BA1B40">
        <w:t>de soldadura</w:t>
      </w:r>
      <w:r w:rsidR="796F2676">
        <w:t>,</w:t>
      </w:r>
      <w:r w:rsidR="00375661">
        <w:t xml:space="preserve"> </w:t>
      </w:r>
      <w:r w:rsidR="00F30D73">
        <w:t xml:space="preserve">se analizó la temperatura durante </w:t>
      </w:r>
      <w:r w:rsidR="7D803A2F">
        <w:t>cada</w:t>
      </w:r>
      <w:r w:rsidR="00F30D73">
        <w:t xml:space="preserve"> proceso de soldadura, así como las muestras obtenidas. </w:t>
      </w:r>
    </w:p>
    <w:p w14:paraId="614048DD" w14:textId="3F86B657" w:rsidR="005338CB" w:rsidRDefault="00AC1B65" w:rsidP="001E440D">
      <w:pPr>
        <w:pStyle w:val="Heading2"/>
        <w:spacing w:after="240"/>
      </w:pPr>
      <w:r w:rsidRPr="00AC1B65">
        <w:lastRenderedPageBreak/>
        <w:t>Temperatura en la interfaz durante el proceso de soldadura</w:t>
      </w:r>
    </w:p>
    <w:p w14:paraId="4E2C7AB6" w14:textId="77777777" w:rsidR="00631AB7" w:rsidRDefault="00F43BF6" w:rsidP="00CC5B8A">
      <w:pPr>
        <w:spacing w:after="240"/>
      </w:pPr>
      <w:r>
        <w:t>En las muestras soldadas</w:t>
      </w:r>
      <w:r w:rsidR="00986C5C">
        <w:t xml:space="preserve">, se </w:t>
      </w:r>
      <w:r w:rsidR="04EF561F">
        <w:t>ajusta</w:t>
      </w:r>
      <w:r w:rsidR="59C32A00">
        <w:t>ron</w:t>
      </w:r>
      <w:r w:rsidR="00986C5C">
        <w:t xml:space="preserve"> la presión y la velocidad con el fin de llegar </w:t>
      </w:r>
      <w:r w:rsidR="00F238F5">
        <w:t xml:space="preserve">a la temperatura de fusión </w:t>
      </w:r>
    </w:p>
    <w:p w14:paraId="1D3F5C63" w14:textId="77777777" w:rsidR="00631AB7" w:rsidRDefault="00631AB7" w:rsidP="00CC5B8A">
      <w:pPr>
        <w:spacing w:after="240"/>
      </w:pPr>
    </w:p>
    <w:p w14:paraId="421C12A0" w14:textId="24E917B6" w:rsidR="00CC5B8A" w:rsidRDefault="00F238F5" w:rsidP="00CC5B8A">
      <w:pPr>
        <w:spacing w:after="240"/>
        <w:sectPr w:rsidR="00CC5B8A" w:rsidSect="0073610A">
          <w:type w:val="continuous"/>
          <w:pgSz w:w="11906" w:h="16838" w:code="9"/>
          <w:pgMar w:top="1134" w:right="1418" w:bottom="1418" w:left="1418" w:header="1064" w:footer="709" w:gutter="0"/>
          <w:cols w:num="2" w:space="335"/>
          <w:docGrid w:linePitch="360"/>
        </w:sectPr>
      </w:pPr>
      <w:r>
        <w:t>de la matriz</w:t>
      </w:r>
      <w:r w:rsidR="00986C5C">
        <w:t xml:space="preserve">, </w:t>
      </w:r>
      <w:r w:rsidR="199842CA">
        <w:t>como</w:t>
      </w:r>
      <w:r w:rsidR="00986C5C">
        <w:t xml:space="preserve"> se </w:t>
      </w:r>
      <w:r w:rsidR="006505BF">
        <w:t xml:space="preserve">observa </w:t>
      </w:r>
      <w:r w:rsidR="52C2E5FB">
        <w:t>en</w:t>
      </w:r>
      <w:r w:rsidR="56FB8B72">
        <w:t xml:space="preserve"> </w:t>
      </w:r>
      <w:r>
        <w:t xml:space="preserve">las </w:t>
      </w:r>
      <w:r w:rsidR="566A8B44" w:rsidRPr="0992909F">
        <w:rPr>
          <w:b/>
          <w:bCs/>
          <w:sz w:val="18"/>
          <w:szCs w:val="18"/>
        </w:rPr>
        <w:t>Figuras</w:t>
      </w:r>
      <w:r w:rsidR="566A8B44" w:rsidRPr="0992909F">
        <w:rPr>
          <w:sz w:val="18"/>
          <w:szCs w:val="18"/>
        </w:rPr>
        <w:t xml:space="preserve"> </w:t>
      </w:r>
      <w:r w:rsidR="566A8B44" w:rsidRPr="0992909F">
        <w:rPr>
          <w:b/>
          <w:bCs/>
          <w:sz w:val="18"/>
          <w:szCs w:val="18"/>
        </w:rPr>
        <w:t>4</w:t>
      </w:r>
      <w:r w:rsidR="566A8B44">
        <w:t xml:space="preserve"> y </w:t>
      </w:r>
      <w:r w:rsidR="566A8B44" w:rsidRPr="0992909F">
        <w:rPr>
          <w:b/>
          <w:bCs/>
          <w:sz w:val="18"/>
          <w:szCs w:val="18"/>
        </w:rPr>
        <w:t>5</w:t>
      </w:r>
      <w:r>
        <w:t xml:space="preserve"> para</w:t>
      </w:r>
      <w:r w:rsidR="00631AB7">
        <w:t xml:space="preserve"> </w:t>
      </w:r>
      <w:r>
        <w:t xml:space="preserve">dos muestras </w:t>
      </w:r>
      <w:r w:rsidR="6FD799B6">
        <w:t xml:space="preserve">S1 y S2, </w:t>
      </w:r>
      <w:r w:rsidR="00350C1D">
        <w:t>calentadas</w:t>
      </w:r>
      <w:r>
        <w:t xml:space="preserve"> en distintas condiciones</w:t>
      </w:r>
      <w:r w:rsidR="00CC5B8A">
        <w:t>.</w:t>
      </w:r>
    </w:p>
    <w:p w14:paraId="6801A322" w14:textId="43214958" w:rsidR="00E92557" w:rsidRDefault="00FA66D5" w:rsidP="00903347">
      <w:pPr>
        <w:rPr>
          <w:noProof/>
        </w:rPr>
        <w:sectPr w:rsidR="00E92557" w:rsidSect="00FA66D5">
          <w:type w:val="continuous"/>
          <w:pgSz w:w="11906" w:h="16838" w:code="9"/>
          <w:pgMar w:top="1134" w:right="1418" w:bottom="1418" w:left="1418" w:header="1064" w:footer="709" w:gutter="0"/>
          <w:cols w:space="335"/>
          <w:docGrid w:linePitch="360"/>
        </w:sectPr>
      </w:pPr>
      <w:r>
        <w:rPr>
          <w:noProof/>
        </w:rPr>
        <w:drawing>
          <wp:inline distT="0" distB="0" distL="0" distR="0" wp14:anchorId="20B7C3AC" wp14:editId="531FDB90">
            <wp:extent cx="5675600" cy="2849526"/>
            <wp:effectExtent l="0" t="0" r="0" b="8255"/>
            <wp:docPr id="63" name="Picture 6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Chart, line chart&#10;&#10;Description automatically generated"/>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9416" t="1091" r="-11890" b="1773"/>
                    <a:stretch/>
                  </pic:blipFill>
                  <pic:spPr bwMode="auto">
                    <a:xfrm>
                      <a:off x="0" y="0"/>
                      <a:ext cx="5715720" cy="2869669"/>
                    </a:xfrm>
                    <a:prstGeom prst="rect">
                      <a:avLst/>
                    </a:prstGeom>
                    <a:noFill/>
                    <a:ln>
                      <a:noFill/>
                    </a:ln>
                    <a:extLst>
                      <a:ext uri="{53640926-AAD7-44D8-BBD7-CCE9431645EC}">
                        <a14:shadowObscured xmlns:a14="http://schemas.microsoft.com/office/drawing/2010/main"/>
                      </a:ext>
                    </a:extLst>
                  </pic:spPr>
                </pic:pic>
              </a:graphicData>
            </a:graphic>
          </wp:inline>
        </w:drawing>
      </w:r>
    </w:p>
    <w:p w14:paraId="37F8397A" w14:textId="75D6E767" w:rsidR="00B209CB" w:rsidRPr="001E004B" w:rsidRDefault="00B209CB" w:rsidP="00B209CB">
      <w:pPr>
        <w:jc w:val="center"/>
        <w:rPr>
          <w:sz w:val="18"/>
          <w:szCs w:val="18"/>
        </w:rPr>
      </w:pPr>
      <w:r w:rsidRPr="007941AB">
        <w:rPr>
          <w:b/>
          <w:bCs/>
          <w:sz w:val="18"/>
          <w:szCs w:val="18"/>
        </w:rPr>
        <w:t xml:space="preserve">Figura </w:t>
      </w:r>
      <w:r w:rsidR="001E68C2">
        <w:rPr>
          <w:b/>
          <w:bCs/>
          <w:sz w:val="18"/>
          <w:szCs w:val="18"/>
        </w:rPr>
        <w:t>4</w:t>
      </w:r>
      <w:r w:rsidRPr="007941AB">
        <w:rPr>
          <w:b/>
          <w:bCs/>
          <w:sz w:val="18"/>
          <w:szCs w:val="18"/>
        </w:rPr>
        <w:t>.</w:t>
      </w:r>
      <w:r w:rsidRPr="007941AB">
        <w:rPr>
          <w:sz w:val="18"/>
          <w:szCs w:val="18"/>
        </w:rPr>
        <w:t xml:space="preserve"> </w:t>
      </w:r>
      <w:r w:rsidR="003B51F7" w:rsidRPr="003B51F7">
        <w:rPr>
          <w:sz w:val="18"/>
          <w:szCs w:val="18"/>
        </w:rPr>
        <w:t>Temperaturas máximas medidas en S</w:t>
      </w:r>
      <w:r w:rsidR="00F6787E">
        <w:rPr>
          <w:sz w:val="18"/>
          <w:szCs w:val="18"/>
        </w:rPr>
        <w:t>1</w:t>
      </w:r>
      <w:r w:rsidR="003B51F7" w:rsidRPr="003B51F7">
        <w:rPr>
          <w:sz w:val="18"/>
          <w:szCs w:val="18"/>
        </w:rPr>
        <w:t xml:space="preserve"> </w:t>
      </w:r>
      <w:r w:rsidR="00F6787E">
        <w:rPr>
          <w:sz w:val="18"/>
          <w:szCs w:val="18"/>
        </w:rPr>
        <w:t>(</w:t>
      </w:r>
      <w:r w:rsidR="00225834" w:rsidRPr="00626607">
        <w:t xml:space="preserve">14% de </w:t>
      </w:r>
      <w:r w:rsidR="6DDFC9F6">
        <w:t>amplitud</w:t>
      </w:r>
      <w:r w:rsidR="00225834" w:rsidRPr="00626607">
        <w:t xml:space="preserve"> y una velocidad de 2 mm/s</w:t>
      </w:r>
      <w:r w:rsidR="006A7D60">
        <w:rPr>
          <w:sz w:val="18"/>
          <w:szCs w:val="18"/>
        </w:rPr>
        <w:t>)</w:t>
      </w:r>
    </w:p>
    <w:p w14:paraId="21DC4810" w14:textId="77777777" w:rsidR="00E92557" w:rsidRDefault="00E92557" w:rsidP="005338CB">
      <w:pPr>
        <w:rPr>
          <w:noProof/>
        </w:rPr>
        <w:sectPr w:rsidR="00E92557" w:rsidSect="00E92557">
          <w:type w:val="continuous"/>
          <w:pgSz w:w="11906" w:h="16838" w:code="9"/>
          <w:pgMar w:top="1134" w:right="1418" w:bottom="1418" w:left="1418" w:header="1064" w:footer="709" w:gutter="0"/>
          <w:cols w:space="335"/>
          <w:docGrid w:linePitch="360"/>
        </w:sectPr>
      </w:pPr>
    </w:p>
    <w:p w14:paraId="6FB4C4AA" w14:textId="77777777" w:rsidR="002F6288" w:rsidRDefault="002F6288" w:rsidP="005338CB">
      <w:pPr>
        <w:rPr>
          <w:noProof/>
        </w:rPr>
      </w:pPr>
    </w:p>
    <w:p w14:paraId="2F975C50" w14:textId="77777777" w:rsidR="00E92557" w:rsidRDefault="00E92557" w:rsidP="005338CB">
      <w:pPr>
        <w:sectPr w:rsidR="00E92557" w:rsidSect="0073610A">
          <w:type w:val="continuous"/>
          <w:pgSz w:w="11906" w:h="16838" w:code="9"/>
          <w:pgMar w:top="1134" w:right="1418" w:bottom="1418" w:left="1418" w:header="1064" w:footer="709" w:gutter="0"/>
          <w:cols w:num="2" w:space="335"/>
          <w:docGrid w:linePitch="360"/>
        </w:sectPr>
      </w:pPr>
    </w:p>
    <w:p w14:paraId="729B9B39" w14:textId="77777777" w:rsidR="00EB3478" w:rsidRDefault="00EB3478" w:rsidP="006E33C3">
      <w:pPr>
        <w:jc w:val="center"/>
        <w:rPr>
          <w:noProof/>
        </w:rPr>
      </w:pPr>
    </w:p>
    <w:p w14:paraId="525A0C02" w14:textId="7966AA2E" w:rsidR="00464C77" w:rsidRDefault="008F1CFC" w:rsidP="006E33C3">
      <w:pPr>
        <w:jc w:val="center"/>
      </w:pPr>
      <w:r>
        <w:rPr>
          <w:noProof/>
        </w:rPr>
        <w:drawing>
          <wp:inline distT="0" distB="0" distL="0" distR="0" wp14:anchorId="03E126F6" wp14:editId="169CF63F">
            <wp:extent cx="4857115" cy="2998381"/>
            <wp:effectExtent l="0" t="0" r="635" b="0"/>
            <wp:docPr id="55" name="Picture 5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Chart, line chart&#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1824" t="751" r="922" b="1684"/>
                    <a:stretch/>
                  </pic:blipFill>
                  <pic:spPr bwMode="auto">
                    <a:xfrm>
                      <a:off x="0" y="0"/>
                      <a:ext cx="5007439" cy="3091179"/>
                    </a:xfrm>
                    <a:prstGeom prst="rect">
                      <a:avLst/>
                    </a:prstGeom>
                    <a:noFill/>
                    <a:ln>
                      <a:noFill/>
                    </a:ln>
                    <a:extLst>
                      <a:ext uri="{53640926-AAD7-44D8-BBD7-CCE9431645EC}">
                        <a14:shadowObscured xmlns:a14="http://schemas.microsoft.com/office/drawing/2010/main"/>
                      </a:ext>
                    </a:extLst>
                  </pic:spPr>
                </pic:pic>
              </a:graphicData>
            </a:graphic>
          </wp:inline>
        </w:drawing>
      </w:r>
    </w:p>
    <w:p w14:paraId="28A5D7BE" w14:textId="6E23B1B9" w:rsidR="003B51F7" w:rsidRDefault="003B51F7" w:rsidP="003B51F7">
      <w:pPr>
        <w:jc w:val="center"/>
        <w:rPr>
          <w:sz w:val="18"/>
          <w:szCs w:val="18"/>
        </w:rPr>
      </w:pPr>
      <w:r w:rsidRPr="007941AB">
        <w:rPr>
          <w:b/>
          <w:bCs/>
          <w:sz w:val="18"/>
          <w:szCs w:val="18"/>
        </w:rPr>
        <w:t xml:space="preserve">Figura </w:t>
      </w:r>
      <w:r w:rsidR="001E68C2">
        <w:rPr>
          <w:b/>
          <w:bCs/>
          <w:sz w:val="18"/>
          <w:szCs w:val="18"/>
        </w:rPr>
        <w:t>5</w:t>
      </w:r>
      <w:r w:rsidRPr="007941AB">
        <w:rPr>
          <w:b/>
          <w:bCs/>
          <w:sz w:val="18"/>
          <w:szCs w:val="18"/>
        </w:rPr>
        <w:t>.</w:t>
      </w:r>
      <w:r w:rsidRPr="007941AB">
        <w:rPr>
          <w:sz w:val="18"/>
          <w:szCs w:val="18"/>
        </w:rPr>
        <w:t xml:space="preserve"> </w:t>
      </w:r>
      <w:r w:rsidRPr="003B51F7">
        <w:rPr>
          <w:sz w:val="18"/>
          <w:szCs w:val="18"/>
        </w:rPr>
        <w:t>Temperaturas máximas medidas en S</w:t>
      </w:r>
      <w:r w:rsidR="00B107BF">
        <w:rPr>
          <w:sz w:val="18"/>
          <w:szCs w:val="18"/>
        </w:rPr>
        <w:t>2 (</w:t>
      </w:r>
      <w:r w:rsidR="00225834" w:rsidRPr="00D04DCE">
        <w:t xml:space="preserve">15,5% </w:t>
      </w:r>
      <w:r w:rsidR="70C699BD">
        <w:t xml:space="preserve">de amplitud </w:t>
      </w:r>
      <w:r w:rsidR="00225834" w:rsidRPr="00D04DCE">
        <w:t>y velocidad de soldadura de 5 mm/s</w:t>
      </w:r>
      <w:r w:rsidR="00B107BF">
        <w:rPr>
          <w:sz w:val="18"/>
          <w:szCs w:val="18"/>
        </w:rPr>
        <w:t>)</w:t>
      </w:r>
      <w:r w:rsidRPr="003B51F7">
        <w:rPr>
          <w:sz w:val="18"/>
          <w:szCs w:val="18"/>
        </w:rPr>
        <w:t xml:space="preserve"> </w:t>
      </w:r>
    </w:p>
    <w:p w14:paraId="00BA46B4" w14:textId="77777777" w:rsidR="00E92557" w:rsidRDefault="00E92557" w:rsidP="00F54AC0">
      <w:pPr>
        <w:rPr>
          <w:sz w:val="18"/>
          <w:szCs w:val="18"/>
        </w:rPr>
      </w:pPr>
    </w:p>
    <w:p w14:paraId="700534D8" w14:textId="77777777" w:rsidR="00CC5B8A" w:rsidRDefault="00CC5B8A" w:rsidP="00F54AC0">
      <w:pPr>
        <w:rPr>
          <w:sz w:val="18"/>
          <w:szCs w:val="18"/>
        </w:rPr>
      </w:pPr>
    </w:p>
    <w:p w14:paraId="5EE58154" w14:textId="22C80F71" w:rsidR="00631AB7" w:rsidRDefault="00631AB7" w:rsidP="00F54AC0">
      <w:pPr>
        <w:rPr>
          <w:sz w:val="18"/>
          <w:szCs w:val="18"/>
        </w:rPr>
        <w:sectPr w:rsidR="00631AB7" w:rsidSect="00E92557">
          <w:type w:val="continuous"/>
          <w:pgSz w:w="11906" w:h="16838" w:code="9"/>
          <w:pgMar w:top="1134" w:right="1418" w:bottom="1418" w:left="1418" w:header="1064" w:footer="709" w:gutter="0"/>
          <w:cols w:space="335"/>
          <w:docGrid w:linePitch="360"/>
        </w:sectPr>
      </w:pPr>
    </w:p>
    <w:p w14:paraId="27CE4349" w14:textId="77777777" w:rsidR="004C301A" w:rsidRPr="004C301A" w:rsidRDefault="004C301A" w:rsidP="004C301A"/>
    <w:p w14:paraId="3476AFD8" w14:textId="73CE6EEA" w:rsidR="00060EB2" w:rsidRDefault="00060EB2" w:rsidP="00060EB2">
      <w:pPr>
        <w:pStyle w:val="Heading2"/>
      </w:pPr>
      <w:r w:rsidRPr="00060EB2">
        <w:t>Caracterización morfológica</w:t>
      </w:r>
    </w:p>
    <w:p w14:paraId="60CF698F" w14:textId="77777777" w:rsidR="00203F64" w:rsidRDefault="00203F64" w:rsidP="00203F64"/>
    <w:p w14:paraId="7C95D044" w14:textId="77777777" w:rsidR="005E6F5A" w:rsidRDefault="005E6F5A" w:rsidP="00D84DC0">
      <w:pPr>
        <w:sectPr w:rsidR="005E6F5A" w:rsidSect="00867025">
          <w:type w:val="continuous"/>
          <w:pgSz w:w="11906" w:h="16838" w:code="9"/>
          <w:pgMar w:top="1134" w:right="1418" w:bottom="1418" w:left="1418" w:header="1064" w:footer="709" w:gutter="0"/>
          <w:cols w:space="335"/>
          <w:docGrid w:linePitch="360"/>
        </w:sectPr>
      </w:pPr>
    </w:p>
    <w:p w14:paraId="302D4F4F" w14:textId="66A7123D" w:rsidR="00EF54E9" w:rsidRPr="00B14E1C" w:rsidRDefault="00986C5C" w:rsidP="00631AB7">
      <w:pPr>
        <w:spacing w:after="240"/>
        <w:sectPr w:rsidR="00EF54E9" w:rsidRPr="00B14E1C" w:rsidSect="00671131">
          <w:type w:val="continuous"/>
          <w:pgSz w:w="11906" w:h="16838" w:code="9"/>
          <w:pgMar w:top="1134" w:right="1418" w:bottom="1418" w:left="1418" w:header="1064" w:footer="709" w:gutter="0"/>
          <w:cols w:num="2" w:space="335"/>
          <w:docGrid w:linePitch="360"/>
        </w:sectPr>
      </w:pPr>
      <w:r>
        <w:t xml:space="preserve">A </w:t>
      </w:r>
      <w:r w:rsidR="00D34674">
        <w:t>continuación,</w:t>
      </w:r>
      <w:r>
        <w:t xml:space="preserve"> se muestran las m</w:t>
      </w:r>
      <w:r w:rsidR="00E473B7" w:rsidRPr="00E473B7">
        <w:t xml:space="preserve">icrografías </w:t>
      </w:r>
      <w:r w:rsidR="00EF54E9" w:rsidRPr="00E473B7">
        <w:t>de laminados</w:t>
      </w:r>
      <w:r w:rsidR="00E473B7" w:rsidRPr="00E473B7">
        <w:t xml:space="preserve"> CF/PA. En la </w:t>
      </w:r>
      <w:r w:rsidR="00E473B7" w:rsidRPr="00B95873">
        <w:rPr>
          <w:b/>
          <w:bCs/>
        </w:rPr>
        <w:t xml:space="preserve">Figura </w:t>
      </w:r>
      <w:r w:rsidR="006619D7">
        <w:rPr>
          <w:b/>
          <w:bCs/>
        </w:rPr>
        <w:t>6</w:t>
      </w:r>
      <w:r w:rsidR="00E473B7" w:rsidRPr="00E473B7">
        <w:t xml:space="preserve"> se muestra </w:t>
      </w:r>
      <w:r>
        <w:t>el material sin procesar</w:t>
      </w:r>
      <w:r w:rsidR="16284DE2">
        <w:t xml:space="preserve"> (S0)</w:t>
      </w:r>
      <w:r w:rsidR="04EF561F">
        <w:t>,</w:t>
      </w:r>
      <w:r>
        <w:t xml:space="preserve"> </w:t>
      </w:r>
      <w:r w:rsidR="00E473B7" w:rsidRPr="00E473B7">
        <w:t xml:space="preserve">en la </w:t>
      </w:r>
      <w:r w:rsidR="00E473B7" w:rsidRPr="006619D7">
        <w:rPr>
          <w:b/>
          <w:bCs/>
        </w:rPr>
        <w:t xml:space="preserve">Figura </w:t>
      </w:r>
      <w:r w:rsidR="006619D7">
        <w:rPr>
          <w:b/>
          <w:bCs/>
        </w:rPr>
        <w:t>7</w:t>
      </w:r>
      <w:r w:rsidR="0E955EF9">
        <w:t>,</w:t>
      </w:r>
      <w:r w:rsidR="00E473B7" w:rsidRPr="00E473B7">
        <w:t xml:space="preserve"> el S1</w:t>
      </w:r>
      <w:r>
        <w:t xml:space="preserve"> (</w:t>
      </w:r>
      <w:r w:rsidR="01016C54">
        <w:t>1</w:t>
      </w:r>
      <w:r w:rsidR="03256501">
        <w:t>4</w:t>
      </w:r>
      <w:r w:rsidR="01016C54">
        <w:t xml:space="preserve">% </w:t>
      </w:r>
      <w:r w:rsidR="65B6CFFE">
        <w:t xml:space="preserve">de amplitud </w:t>
      </w:r>
      <w:r w:rsidR="00CB49BF" w:rsidRPr="00D04DCE">
        <w:t>y velocidad de soldadura de 5 mm/s</w:t>
      </w:r>
      <w:r>
        <w:t>)</w:t>
      </w:r>
      <w:r w:rsidR="00E473B7" w:rsidRPr="00E473B7">
        <w:t xml:space="preserve">, y en </w:t>
      </w:r>
      <w:r w:rsidR="00E473B7" w:rsidRPr="00E473B7">
        <w:t xml:space="preserve">la </w:t>
      </w:r>
      <w:r w:rsidR="00E473B7" w:rsidRPr="006619D7">
        <w:rPr>
          <w:b/>
          <w:bCs/>
        </w:rPr>
        <w:t xml:space="preserve">Figura </w:t>
      </w:r>
      <w:r w:rsidR="006619D7">
        <w:rPr>
          <w:b/>
          <w:bCs/>
        </w:rPr>
        <w:t>8</w:t>
      </w:r>
      <w:r w:rsidR="15B7AB63">
        <w:t>,</w:t>
      </w:r>
      <w:r w:rsidR="00E473B7" w:rsidRPr="00E473B7">
        <w:t xml:space="preserve"> el S2</w:t>
      </w:r>
      <w:r>
        <w:t xml:space="preserve"> (</w:t>
      </w:r>
      <w:r w:rsidR="04EF561F">
        <w:t xml:space="preserve">15,5% </w:t>
      </w:r>
      <w:r w:rsidR="7F7F1B8A">
        <w:t>de amplitud</w:t>
      </w:r>
      <w:r w:rsidRPr="00D04DCE">
        <w:t xml:space="preserve"> y velocidad de soldadura de 5 mm/s</w:t>
      </w:r>
      <w:r>
        <w:t>)</w:t>
      </w:r>
      <w:r w:rsidR="00E473B7" w:rsidRPr="00E473B7">
        <w:t>, respectivamente.</w:t>
      </w:r>
      <w:r w:rsidR="00631AB7">
        <w:t xml:space="preserve"> </w:t>
      </w:r>
      <w:r w:rsidR="00EF54E9" w:rsidRPr="0992909F">
        <w:t xml:space="preserve">En la </w:t>
      </w:r>
      <w:r w:rsidR="3B9CC21A" w:rsidRPr="0992909F">
        <w:rPr>
          <w:b/>
          <w:bCs/>
        </w:rPr>
        <w:t>F</w:t>
      </w:r>
      <w:r w:rsidR="709E072E" w:rsidRPr="0992909F">
        <w:rPr>
          <w:b/>
          <w:bCs/>
        </w:rPr>
        <w:t>igura</w:t>
      </w:r>
      <w:r w:rsidR="00EF54E9" w:rsidRPr="0992909F">
        <w:rPr>
          <w:b/>
        </w:rPr>
        <w:t xml:space="preserve"> </w:t>
      </w:r>
      <w:r w:rsidR="006E1A28" w:rsidRPr="0992909F">
        <w:rPr>
          <w:b/>
        </w:rPr>
        <w:t>7</w:t>
      </w:r>
      <w:r w:rsidR="002720C9" w:rsidRPr="0992909F">
        <w:rPr>
          <w:b/>
        </w:rPr>
        <w:t xml:space="preserve"> y</w:t>
      </w:r>
      <w:r w:rsidR="00B05DC4" w:rsidRPr="0992909F">
        <w:rPr>
          <w:b/>
        </w:rPr>
        <w:t xml:space="preserve"> </w:t>
      </w:r>
      <w:r w:rsidR="00B05DC4" w:rsidRPr="0992909F">
        <w:t xml:space="preserve">la </w:t>
      </w:r>
      <w:r w:rsidR="048438D4" w:rsidRPr="0992909F">
        <w:rPr>
          <w:b/>
          <w:bCs/>
        </w:rPr>
        <w:t>F</w:t>
      </w:r>
      <w:r w:rsidR="71FD01DB" w:rsidRPr="0992909F">
        <w:rPr>
          <w:b/>
          <w:bCs/>
        </w:rPr>
        <w:t>igura</w:t>
      </w:r>
      <w:r w:rsidR="002720C9" w:rsidRPr="0992909F">
        <w:rPr>
          <w:b/>
        </w:rPr>
        <w:t xml:space="preserve"> </w:t>
      </w:r>
      <w:r w:rsidR="006E1A28" w:rsidRPr="0992909F">
        <w:rPr>
          <w:b/>
        </w:rPr>
        <w:t>8</w:t>
      </w:r>
      <w:r w:rsidR="00EF54E9" w:rsidRPr="0992909F">
        <w:t xml:space="preserve"> podemos ver que las dos capas están bien unidas</w:t>
      </w:r>
      <w:r w:rsidR="002720C9" w:rsidRPr="0992909F">
        <w:t xml:space="preserve">, si bien en la </w:t>
      </w:r>
      <w:r w:rsidR="27D7574E" w:rsidRPr="0992909F">
        <w:t>muestra S2</w:t>
      </w:r>
      <w:r w:rsidR="37A12042" w:rsidRPr="0992909F">
        <w:t xml:space="preserve"> </w:t>
      </w:r>
      <w:r w:rsidR="3B665F13" w:rsidRPr="0992909F">
        <w:t>(</w:t>
      </w:r>
      <w:r w:rsidR="28DC55FC" w:rsidRPr="0992909F">
        <w:rPr>
          <w:b/>
          <w:bCs/>
        </w:rPr>
        <w:t>F</w:t>
      </w:r>
      <w:r w:rsidR="37A12042" w:rsidRPr="0992909F">
        <w:rPr>
          <w:b/>
          <w:bCs/>
        </w:rPr>
        <w:t>igura</w:t>
      </w:r>
      <w:r w:rsidR="002720C9" w:rsidRPr="0992909F">
        <w:rPr>
          <w:b/>
        </w:rPr>
        <w:t xml:space="preserve"> </w:t>
      </w:r>
      <w:r w:rsidR="006E1A28" w:rsidRPr="0992909F">
        <w:rPr>
          <w:b/>
        </w:rPr>
        <w:t>8</w:t>
      </w:r>
      <w:r w:rsidR="538B7116" w:rsidRPr="0992909F">
        <w:rPr>
          <w:b/>
          <w:bCs/>
        </w:rPr>
        <w:t>)</w:t>
      </w:r>
      <w:r w:rsidR="002720C9" w:rsidRPr="0992909F">
        <w:t xml:space="preserve"> hay una</w:t>
      </w:r>
      <w:r w:rsidR="0051311B" w:rsidRPr="0992909F">
        <w:t xml:space="preserve"> </w:t>
      </w:r>
      <w:r w:rsidR="0051311B" w:rsidRPr="0992909F">
        <w:lastRenderedPageBreak/>
        <w:t xml:space="preserve">zona </w:t>
      </w:r>
      <w:r w:rsidR="15A6A707" w:rsidRPr="0992909F">
        <w:t>d</w:t>
      </w:r>
      <w:r w:rsidR="7EB64B7D" w:rsidRPr="0992909F">
        <w:t>onde</w:t>
      </w:r>
      <w:r w:rsidR="0051311B" w:rsidRPr="0992909F">
        <w:t xml:space="preserve"> </w:t>
      </w:r>
      <w:r w:rsidR="00BE3611" w:rsidRPr="0992909F">
        <w:t>no se</w:t>
      </w:r>
      <w:r w:rsidR="0051311B" w:rsidRPr="0992909F">
        <w:t xml:space="preserve"> </w:t>
      </w:r>
      <w:r w:rsidR="00C24547" w:rsidRPr="0992909F">
        <w:t>ha producido</w:t>
      </w:r>
      <w:r w:rsidR="0051311B" w:rsidRPr="00B14E1C">
        <w:t xml:space="preserve"> la soldadura del material.</w:t>
      </w:r>
      <w:r w:rsidR="00C24547">
        <w:t xml:space="preserve"> </w:t>
      </w:r>
      <w:r w:rsidR="0051311B" w:rsidRPr="00687818">
        <w:t>Se pueden observar zonas co</w:t>
      </w:r>
      <w:r w:rsidR="0022240B" w:rsidRPr="00687818">
        <w:t xml:space="preserve">n huecos </w:t>
      </w:r>
      <w:r w:rsidR="00EF54E9" w:rsidRPr="00687818">
        <w:t xml:space="preserve">intra-laminares </w:t>
      </w:r>
      <w:r w:rsidR="007E0A05" w:rsidRPr="00687818">
        <w:t>se representan en las figuras 7 y 8 mediante flechas,</w:t>
      </w:r>
      <w:r w:rsidR="007E0A05">
        <w:t xml:space="preserve"> </w:t>
      </w:r>
      <w:r w:rsidR="0022240B" w:rsidRPr="00B14E1C">
        <w:t xml:space="preserve">por lo que se decidió usar el software ImageJ </w:t>
      </w:r>
      <w:r w:rsidR="0022240B" w:rsidRPr="00B14E1C">
        <w:t>para calcular la fracción volumétrica de huecos. E</w:t>
      </w:r>
      <w:r w:rsidR="00EF54E9" w:rsidRPr="00B14E1C">
        <w:t xml:space="preserve">n </w:t>
      </w:r>
      <w:r w:rsidR="0022240B" w:rsidRPr="00B14E1C">
        <w:t xml:space="preserve">el material </w:t>
      </w:r>
      <w:r w:rsidR="00D402ED" w:rsidRPr="00B14E1C">
        <w:t>suministrado</w:t>
      </w:r>
      <w:r w:rsidR="0022240B" w:rsidRPr="00B14E1C">
        <w:t xml:space="preserve"> medidos un</w:t>
      </w:r>
      <w:r w:rsidR="00EF54E9" w:rsidRPr="00B14E1C">
        <w:t xml:space="preserve"> 0,2 %</w:t>
      </w:r>
      <w:r w:rsidR="0022240B" w:rsidRPr="00B14E1C">
        <w:t xml:space="preserve"> de </w:t>
      </w:r>
      <w:r w:rsidR="4B8DE5FD" w:rsidRPr="0992909F">
        <w:t>hue</w:t>
      </w:r>
      <w:r w:rsidR="7F4FC919" w:rsidRPr="0992909F">
        <w:t>c</w:t>
      </w:r>
      <w:r w:rsidR="4B8DE5FD" w:rsidRPr="0992909F">
        <w:t>os</w:t>
      </w:r>
      <w:r w:rsidR="0022240B" w:rsidRPr="00B14E1C">
        <w:t xml:space="preserve">, mientras que en la muestra </w:t>
      </w:r>
      <w:r w:rsidR="00D402ED" w:rsidRPr="00B14E1C">
        <w:t xml:space="preserve">S1 y S2 se han medido </w:t>
      </w:r>
      <w:r w:rsidR="00C87D95" w:rsidRPr="00B14E1C">
        <w:t>un 1</w:t>
      </w:r>
      <w:r w:rsidR="00EF54E9" w:rsidRPr="00B14E1C">
        <w:t xml:space="preserve">,7 % </w:t>
      </w:r>
      <w:r w:rsidR="00C87D95" w:rsidRPr="00B14E1C">
        <w:t>y 3</w:t>
      </w:r>
      <w:r w:rsidR="00EF54E9" w:rsidRPr="00B14E1C">
        <w:t>,7 %</w:t>
      </w:r>
      <w:r w:rsidR="00D402ED" w:rsidRPr="00B14E1C">
        <w:t xml:space="preserve"> de huecos, respectivamente. </w:t>
      </w:r>
    </w:p>
    <w:p w14:paraId="1A63CBD9" w14:textId="77777777" w:rsidR="005E6F5A" w:rsidRDefault="005E6F5A" w:rsidP="00D84DC0">
      <w:pPr>
        <w:sectPr w:rsidR="005E6F5A" w:rsidSect="005E6F5A">
          <w:type w:val="continuous"/>
          <w:pgSz w:w="11906" w:h="16838" w:code="9"/>
          <w:pgMar w:top="1134" w:right="1418" w:bottom="1418" w:left="1418" w:header="1064" w:footer="709" w:gutter="0"/>
          <w:cols w:num="2" w:space="335"/>
          <w:docGrid w:linePitch="360"/>
        </w:sectPr>
      </w:pPr>
    </w:p>
    <w:p w14:paraId="228D1B54" w14:textId="77777777" w:rsidR="0009076E" w:rsidRDefault="0009076E" w:rsidP="00867025">
      <w:pPr>
        <w:jc w:val="center"/>
      </w:pPr>
    </w:p>
    <w:p w14:paraId="251049A0" w14:textId="19233B89" w:rsidR="009D4C11" w:rsidRDefault="00A26570" w:rsidP="00867025">
      <w:pPr>
        <w:jc w:val="center"/>
        <w:sectPr w:rsidR="009D4C11" w:rsidSect="00867025">
          <w:type w:val="continuous"/>
          <w:pgSz w:w="11906" w:h="16838" w:code="9"/>
          <w:pgMar w:top="1134" w:right="1418" w:bottom="1418" w:left="1418" w:header="1064" w:footer="709" w:gutter="0"/>
          <w:cols w:space="335"/>
          <w:docGrid w:linePitch="360"/>
        </w:sectPr>
      </w:pPr>
      <w:r>
        <w:rPr>
          <w:noProof/>
        </w:rPr>
        <w:drawing>
          <wp:inline distT="0" distB="0" distL="0" distR="0" wp14:anchorId="4745BD2A" wp14:editId="129D3449">
            <wp:extent cx="4733925" cy="2093264"/>
            <wp:effectExtent l="0" t="0" r="0" b="254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214" t="24091" r="214" b="2291"/>
                    <a:stretch/>
                  </pic:blipFill>
                  <pic:spPr bwMode="auto">
                    <a:xfrm>
                      <a:off x="0" y="0"/>
                      <a:ext cx="4787612" cy="2117003"/>
                    </a:xfrm>
                    <a:prstGeom prst="rect">
                      <a:avLst/>
                    </a:prstGeom>
                    <a:noFill/>
                    <a:ln>
                      <a:noFill/>
                    </a:ln>
                    <a:extLst>
                      <a:ext uri="{53640926-AAD7-44D8-BBD7-CCE9431645EC}">
                        <a14:shadowObscured xmlns:a14="http://schemas.microsoft.com/office/drawing/2010/main"/>
                      </a:ext>
                    </a:extLst>
                  </pic:spPr>
                </pic:pic>
              </a:graphicData>
            </a:graphic>
          </wp:inline>
        </w:drawing>
      </w:r>
    </w:p>
    <w:p w14:paraId="3F150F4A" w14:textId="6F697F95" w:rsidR="00F43EB3" w:rsidRDefault="00F43EB3" w:rsidP="00D84DC0"/>
    <w:p w14:paraId="6B54B566" w14:textId="075078C8" w:rsidR="00A1484F" w:rsidRPr="001E004B" w:rsidRDefault="00A1484F" w:rsidP="00A1484F">
      <w:pPr>
        <w:jc w:val="center"/>
        <w:rPr>
          <w:sz w:val="18"/>
          <w:szCs w:val="18"/>
        </w:rPr>
      </w:pPr>
      <w:r w:rsidRPr="00B64B3A">
        <w:rPr>
          <w:b/>
          <w:bCs/>
          <w:sz w:val="18"/>
          <w:szCs w:val="18"/>
        </w:rPr>
        <w:t xml:space="preserve">Figura </w:t>
      </w:r>
      <w:r w:rsidR="001E68C2">
        <w:rPr>
          <w:b/>
          <w:bCs/>
          <w:sz w:val="18"/>
          <w:szCs w:val="18"/>
        </w:rPr>
        <w:t>6</w:t>
      </w:r>
      <w:r w:rsidRPr="001E004B">
        <w:rPr>
          <w:sz w:val="18"/>
          <w:szCs w:val="18"/>
        </w:rPr>
        <w:t xml:space="preserve">. </w:t>
      </w:r>
      <w:r w:rsidRPr="00ED279E">
        <w:rPr>
          <w:sz w:val="18"/>
          <w:szCs w:val="18"/>
        </w:rPr>
        <w:t>Imagen de microscopio óptico de la vista transversal de una parte de</w:t>
      </w:r>
      <w:r w:rsidR="00CB49BF">
        <w:rPr>
          <w:sz w:val="18"/>
          <w:szCs w:val="18"/>
        </w:rPr>
        <w:t xml:space="preserve">l material </w:t>
      </w:r>
      <w:r w:rsidR="00DA699E">
        <w:rPr>
          <w:sz w:val="18"/>
          <w:szCs w:val="18"/>
        </w:rPr>
        <w:t>CF/PA</w:t>
      </w:r>
      <w:r w:rsidR="00CB49BF">
        <w:rPr>
          <w:sz w:val="18"/>
          <w:szCs w:val="18"/>
        </w:rPr>
        <w:t xml:space="preserve"> </w:t>
      </w:r>
      <w:proofErr w:type="spellStart"/>
      <w:r w:rsidR="01016C54" w:rsidRPr="0992909F">
        <w:rPr>
          <w:sz w:val="18"/>
          <w:szCs w:val="18"/>
        </w:rPr>
        <w:t>sumin</w:t>
      </w:r>
      <w:r w:rsidR="0C6FA7A7" w:rsidRPr="0992909F">
        <w:rPr>
          <w:sz w:val="18"/>
          <w:szCs w:val="18"/>
        </w:rPr>
        <w:t>i</w:t>
      </w:r>
      <w:r w:rsidR="01016C54" w:rsidRPr="0992909F">
        <w:rPr>
          <w:sz w:val="18"/>
          <w:szCs w:val="18"/>
        </w:rPr>
        <w:t>sitrado</w:t>
      </w:r>
      <w:proofErr w:type="spellEnd"/>
      <w:r w:rsidR="32DDE3AF" w:rsidRPr="0992909F">
        <w:rPr>
          <w:sz w:val="18"/>
          <w:szCs w:val="18"/>
        </w:rPr>
        <w:t>.</w:t>
      </w:r>
      <w:r w:rsidRPr="00ED279E">
        <w:rPr>
          <w:sz w:val="18"/>
          <w:szCs w:val="18"/>
        </w:rPr>
        <w:t xml:space="preserve"> Las fibras del laminado son perpendiculares al plano de la imagen.</w:t>
      </w:r>
    </w:p>
    <w:p w14:paraId="17179A6A" w14:textId="77777777" w:rsidR="00867025" w:rsidRDefault="00867025" w:rsidP="00D84DC0">
      <w:pPr>
        <w:sectPr w:rsidR="00867025" w:rsidSect="00867025">
          <w:type w:val="continuous"/>
          <w:pgSz w:w="11906" w:h="16838" w:code="9"/>
          <w:pgMar w:top="1134" w:right="1418" w:bottom="1418" w:left="1418" w:header="1064" w:footer="709" w:gutter="0"/>
          <w:cols w:space="335"/>
          <w:docGrid w:linePitch="360"/>
        </w:sectPr>
      </w:pPr>
    </w:p>
    <w:p w14:paraId="3C7052D8" w14:textId="77777777" w:rsidR="000E172B" w:rsidRDefault="000E172B" w:rsidP="004C301A">
      <w:pPr>
        <w:jc w:val="center"/>
      </w:pPr>
    </w:p>
    <w:p w14:paraId="3C2F294C" w14:textId="77777777" w:rsidR="000E172B" w:rsidRDefault="000E172B" w:rsidP="004C301A">
      <w:pPr>
        <w:jc w:val="center"/>
      </w:pPr>
    </w:p>
    <w:p w14:paraId="638946FE" w14:textId="7C6E2C2A" w:rsidR="00D84DC0" w:rsidRDefault="008A4776" w:rsidP="004C301A">
      <w:pPr>
        <w:jc w:val="center"/>
      </w:pPr>
      <w:r>
        <w:rPr>
          <w:noProof/>
        </w:rPr>
        <mc:AlternateContent>
          <mc:Choice Requires="wps">
            <w:drawing>
              <wp:anchor distT="0" distB="0" distL="114300" distR="114300" simplePos="0" relativeHeight="251658240" behindDoc="0" locked="0" layoutInCell="1" allowOverlap="1" wp14:anchorId="1F0D7A8E" wp14:editId="1427ADEB">
                <wp:simplePos x="0" y="0"/>
                <wp:positionH relativeFrom="column">
                  <wp:posOffset>3957320</wp:posOffset>
                </wp:positionH>
                <wp:positionV relativeFrom="paragraph">
                  <wp:posOffset>539750</wp:posOffset>
                </wp:positionV>
                <wp:extent cx="476250" cy="523875"/>
                <wp:effectExtent l="19050" t="19050" r="57150" b="47625"/>
                <wp:wrapNone/>
                <wp:docPr id="1" name="Straight Arrow Connector 1"/>
                <wp:cNvGraphicFramePr/>
                <a:graphic xmlns:a="http://schemas.openxmlformats.org/drawingml/2006/main">
                  <a:graphicData uri="http://schemas.microsoft.com/office/word/2010/wordprocessingShape">
                    <wps:wsp>
                      <wps:cNvCnPr/>
                      <wps:spPr>
                        <a:xfrm>
                          <a:off x="0" y="0"/>
                          <a:ext cx="476250" cy="523875"/>
                        </a:xfrm>
                        <a:prstGeom prst="straightConnector1">
                          <a:avLst/>
                        </a:prstGeom>
                        <a:ln w="38100">
                          <a:solidFill>
                            <a:srgbClr val="FF0000"/>
                          </a:solidFill>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Straight Arrow Connector 1" style="position:absolute;margin-left:311.6pt;margin-top:42.5pt;width:37.5pt;height:41.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red" strokeweight="3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" w14:anchorId="6598EC68">
                <v:stroke joinstyle="miter" endarrow="block"/>
              </v:shape>
            </w:pict>
          </mc:Fallback>
        </mc:AlternateContent>
      </w:r>
      <w:r>
        <w:rPr>
          <w:noProof/>
        </w:rPr>
        <mc:AlternateContent>
          <mc:Choice Requires="wps">
            <w:drawing>
              <wp:anchor distT="0" distB="0" distL="114300" distR="114300" simplePos="0" relativeHeight="251658241" behindDoc="0" locked="0" layoutInCell="1" allowOverlap="1" wp14:anchorId="47004DB1" wp14:editId="683A9ABF">
                <wp:simplePos x="0" y="0"/>
                <wp:positionH relativeFrom="column">
                  <wp:posOffset>1261745</wp:posOffset>
                </wp:positionH>
                <wp:positionV relativeFrom="paragraph">
                  <wp:posOffset>1092835</wp:posOffset>
                </wp:positionV>
                <wp:extent cx="476250" cy="523875"/>
                <wp:effectExtent l="19050" t="19050" r="57150" b="47625"/>
                <wp:wrapNone/>
                <wp:docPr id="2" name="Straight Arrow Connector 2"/>
                <wp:cNvGraphicFramePr/>
                <a:graphic xmlns:a="http://schemas.openxmlformats.org/drawingml/2006/main">
                  <a:graphicData uri="http://schemas.microsoft.com/office/word/2010/wordprocessingShape">
                    <wps:wsp>
                      <wps:cNvCnPr/>
                      <wps:spPr>
                        <a:xfrm>
                          <a:off x="0" y="0"/>
                          <a:ext cx="476250" cy="523875"/>
                        </a:xfrm>
                        <a:prstGeom prst="straightConnector1">
                          <a:avLst/>
                        </a:prstGeom>
                        <a:ln w="38100">
                          <a:solidFill>
                            <a:srgbClr val="FF0000"/>
                          </a:solidFill>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Straight Arrow Connector 2" style="position:absolute;margin-left:99.35pt;margin-top:86.05pt;width:37.5pt;height:41.2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red" strokeweight="3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" w14:anchorId="36D7F6AC">
                <v:stroke joinstyle="miter" endarrow="block"/>
              </v:shape>
            </w:pict>
          </mc:Fallback>
        </mc:AlternateContent>
      </w:r>
      <w:r w:rsidR="00D84DC0">
        <w:rPr>
          <w:noProof/>
        </w:rPr>
        <w:drawing>
          <wp:inline distT="0" distB="0" distL="0" distR="0" wp14:anchorId="49C9E845" wp14:editId="26A57E21">
            <wp:extent cx="4791075" cy="2456144"/>
            <wp:effectExtent l="0" t="0" r="0" b="1905"/>
            <wp:docPr id="21" name="Picture 2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text&#10;&#10;Description automatically generated"/>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4945" b="36544"/>
                    <a:stretch/>
                  </pic:blipFill>
                  <pic:spPr bwMode="auto">
                    <a:xfrm>
                      <a:off x="0" y="0"/>
                      <a:ext cx="4843439" cy="2482989"/>
                    </a:xfrm>
                    <a:prstGeom prst="rect">
                      <a:avLst/>
                    </a:prstGeom>
                    <a:noFill/>
                    <a:ln>
                      <a:noFill/>
                    </a:ln>
                    <a:extLst>
                      <a:ext uri="{53640926-AAD7-44D8-BBD7-CCE9431645EC}">
                        <a14:shadowObscured xmlns:a14="http://schemas.microsoft.com/office/drawing/2010/main"/>
                      </a:ext>
                    </a:extLst>
                  </pic:spPr>
                </pic:pic>
              </a:graphicData>
            </a:graphic>
          </wp:inline>
        </w:drawing>
      </w:r>
    </w:p>
    <w:p w14:paraId="2C4D5BEA" w14:textId="77777777" w:rsidR="004C301A" w:rsidRDefault="00D84DC0" w:rsidP="00EF54E9">
      <w:pPr>
        <w:jc w:val="center"/>
        <w:rPr>
          <w:sz w:val="18"/>
          <w:szCs w:val="18"/>
        </w:rPr>
      </w:pPr>
      <w:r w:rsidRPr="00B64B3A">
        <w:rPr>
          <w:b/>
          <w:bCs/>
          <w:sz w:val="18"/>
          <w:szCs w:val="18"/>
        </w:rPr>
        <w:t xml:space="preserve">Figura </w:t>
      </w:r>
      <w:r w:rsidR="001E68C2">
        <w:rPr>
          <w:b/>
          <w:bCs/>
          <w:sz w:val="18"/>
          <w:szCs w:val="18"/>
        </w:rPr>
        <w:t>7</w:t>
      </w:r>
      <w:r w:rsidRPr="001E004B">
        <w:rPr>
          <w:sz w:val="18"/>
          <w:szCs w:val="18"/>
        </w:rPr>
        <w:t xml:space="preserve">. </w:t>
      </w:r>
      <w:r w:rsidRPr="00ED279E">
        <w:rPr>
          <w:sz w:val="18"/>
          <w:szCs w:val="18"/>
        </w:rPr>
        <w:t xml:space="preserve">Imagen de microscopio óptico de la vista transversal de una parte de un compuesto de matriz de PA de fibra de carbono </w:t>
      </w:r>
      <w:r w:rsidR="00EF54E9" w:rsidRPr="00ED279E">
        <w:rPr>
          <w:sz w:val="18"/>
          <w:szCs w:val="18"/>
        </w:rPr>
        <w:t>continúa</w:t>
      </w:r>
      <w:r w:rsidR="00DC7FF7">
        <w:rPr>
          <w:sz w:val="18"/>
          <w:szCs w:val="18"/>
        </w:rPr>
        <w:t xml:space="preserve"> procesada a </w:t>
      </w:r>
      <w:r w:rsidR="00DC7FF7" w:rsidRPr="00626607">
        <w:t>14% de potencia y una velocidad de 2 mm/s</w:t>
      </w:r>
      <w:r w:rsidR="00DC7FF7">
        <w:rPr>
          <w:sz w:val="18"/>
          <w:szCs w:val="18"/>
        </w:rPr>
        <w:t xml:space="preserve">. </w:t>
      </w:r>
    </w:p>
    <w:p w14:paraId="535DEE6C" w14:textId="77777777" w:rsidR="00EB3478" w:rsidRDefault="00EB3478" w:rsidP="00EF54E9">
      <w:pPr>
        <w:jc w:val="center"/>
        <w:rPr>
          <w:sz w:val="18"/>
          <w:szCs w:val="18"/>
        </w:rPr>
      </w:pPr>
    </w:p>
    <w:p w14:paraId="25C93229" w14:textId="77777777" w:rsidR="00EB3478" w:rsidRDefault="00EB3478" w:rsidP="00EF54E9">
      <w:pPr>
        <w:jc w:val="center"/>
        <w:rPr>
          <w:sz w:val="18"/>
          <w:szCs w:val="18"/>
        </w:rPr>
      </w:pPr>
    </w:p>
    <w:p w14:paraId="1E9A24DA" w14:textId="55908EF5" w:rsidR="00EB3478" w:rsidRDefault="00EB3478" w:rsidP="00EF54E9">
      <w:pPr>
        <w:jc w:val="center"/>
        <w:rPr>
          <w:noProof/>
        </w:rPr>
        <w:sectPr w:rsidR="00EB3478" w:rsidSect="004C301A">
          <w:type w:val="continuous"/>
          <w:pgSz w:w="11906" w:h="16838" w:code="9"/>
          <w:pgMar w:top="1134" w:right="1418" w:bottom="1418" w:left="1418" w:header="1064" w:footer="709" w:gutter="0"/>
          <w:cols w:space="335"/>
          <w:docGrid w:linePitch="360"/>
        </w:sectPr>
      </w:pPr>
    </w:p>
    <w:p w14:paraId="37BE2F57" w14:textId="77777777" w:rsidR="007A441F" w:rsidRDefault="007A441F" w:rsidP="00203F64">
      <w:pPr>
        <w:rPr>
          <w:noProof/>
        </w:rPr>
      </w:pPr>
    </w:p>
    <w:p w14:paraId="0A6CF1B1" w14:textId="460CA84C" w:rsidR="00203F64" w:rsidRPr="00203F64" w:rsidRDefault="008A4776" w:rsidP="004C301A">
      <w:pPr>
        <w:jc w:val="center"/>
      </w:pPr>
      <w:r>
        <w:rPr>
          <w:noProof/>
        </w:rPr>
        <w:lastRenderedPageBreak/>
        <mc:AlternateContent>
          <mc:Choice Requires="wps">
            <w:drawing>
              <wp:anchor distT="0" distB="0" distL="114300" distR="114300" simplePos="0" relativeHeight="251658243" behindDoc="0" locked="0" layoutInCell="1" allowOverlap="1" wp14:anchorId="7FA61AE1" wp14:editId="0F5B16F0">
                <wp:simplePos x="0" y="0"/>
                <wp:positionH relativeFrom="column">
                  <wp:posOffset>4271645</wp:posOffset>
                </wp:positionH>
                <wp:positionV relativeFrom="paragraph">
                  <wp:posOffset>639445</wp:posOffset>
                </wp:positionV>
                <wp:extent cx="476250" cy="523875"/>
                <wp:effectExtent l="19050" t="19050" r="57150" b="47625"/>
                <wp:wrapNone/>
                <wp:docPr id="4" name="Straight Arrow Connector 4"/>
                <wp:cNvGraphicFramePr/>
                <a:graphic xmlns:a="http://schemas.openxmlformats.org/drawingml/2006/main">
                  <a:graphicData uri="http://schemas.microsoft.com/office/word/2010/wordprocessingShape">
                    <wps:wsp>
                      <wps:cNvCnPr/>
                      <wps:spPr>
                        <a:xfrm>
                          <a:off x="0" y="0"/>
                          <a:ext cx="476250" cy="523875"/>
                        </a:xfrm>
                        <a:prstGeom prst="straightConnector1">
                          <a:avLst/>
                        </a:prstGeom>
                        <a:ln w="38100">
                          <a:solidFill>
                            <a:srgbClr val="FF0000"/>
                          </a:solidFill>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Straight Arrow Connector 4" style="position:absolute;margin-left:336.35pt;margin-top:50.35pt;width:37.5pt;height:41.2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red" strokeweight="3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" w14:anchorId="270D6DD9">
                <v:stroke joinstyle="miter" endarrow="block"/>
              </v:shape>
            </w:pict>
          </mc:Fallback>
        </mc:AlternateContent>
      </w:r>
      <w:r>
        <w:rPr>
          <w:noProof/>
        </w:rPr>
        <mc:AlternateContent>
          <mc:Choice Requires="wps">
            <w:drawing>
              <wp:anchor distT="0" distB="0" distL="114300" distR="114300" simplePos="0" relativeHeight="251658242" behindDoc="0" locked="0" layoutInCell="1" allowOverlap="1" wp14:anchorId="7F71EBCC" wp14:editId="02082EE0">
                <wp:simplePos x="0" y="0"/>
                <wp:positionH relativeFrom="column">
                  <wp:posOffset>2185670</wp:posOffset>
                </wp:positionH>
                <wp:positionV relativeFrom="paragraph">
                  <wp:posOffset>715645</wp:posOffset>
                </wp:positionV>
                <wp:extent cx="476250" cy="523875"/>
                <wp:effectExtent l="19050" t="19050" r="57150" b="47625"/>
                <wp:wrapNone/>
                <wp:docPr id="3" name="Straight Arrow Connector 3"/>
                <wp:cNvGraphicFramePr/>
                <a:graphic xmlns:a="http://schemas.openxmlformats.org/drawingml/2006/main">
                  <a:graphicData uri="http://schemas.microsoft.com/office/word/2010/wordprocessingShape">
                    <wps:wsp>
                      <wps:cNvCnPr/>
                      <wps:spPr>
                        <a:xfrm>
                          <a:off x="0" y="0"/>
                          <a:ext cx="476250" cy="523875"/>
                        </a:xfrm>
                        <a:prstGeom prst="straightConnector1">
                          <a:avLst/>
                        </a:prstGeom>
                        <a:ln w="38100">
                          <a:solidFill>
                            <a:srgbClr val="FF0000"/>
                          </a:solidFill>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Straight Arrow Connector 3" style="position:absolute;margin-left:172.1pt;margin-top:56.35pt;width:37.5pt;height:41.2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red" strokeweight="3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" w14:anchorId="275CBAB5">
                <v:stroke joinstyle="miter" endarrow="block"/>
              </v:shape>
            </w:pict>
          </mc:Fallback>
        </mc:AlternateContent>
      </w:r>
      <w:r w:rsidR="00203F64">
        <w:rPr>
          <w:noProof/>
        </w:rPr>
        <w:drawing>
          <wp:inline distT="0" distB="0" distL="0" distR="0" wp14:anchorId="3BBD71E0" wp14:editId="092864E0">
            <wp:extent cx="4943475" cy="247319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t="14803" b="18489"/>
                    <a:stretch/>
                  </pic:blipFill>
                  <pic:spPr bwMode="auto">
                    <a:xfrm>
                      <a:off x="0" y="0"/>
                      <a:ext cx="5022009" cy="2512480"/>
                    </a:xfrm>
                    <a:prstGeom prst="rect">
                      <a:avLst/>
                    </a:prstGeom>
                    <a:noFill/>
                    <a:ln>
                      <a:noFill/>
                    </a:ln>
                    <a:extLst>
                      <a:ext uri="{53640926-AAD7-44D8-BBD7-CCE9431645EC}">
                        <a14:shadowObscured xmlns:a14="http://schemas.microsoft.com/office/drawing/2010/main"/>
                      </a:ext>
                    </a:extLst>
                  </pic:spPr>
                </pic:pic>
              </a:graphicData>
            </a:graphic>
          </wp:inline>
        </w:drawing>
      </w:r>
    </w:p>
    <w:p w14:paraId="1875CD25" w14:textId="3ABADC24" w:rsidR="004C301A" w:rsidRDefault="004963E1" w:rsidP="005325BB">
      <w:pPr>
        <w:jc w:val="center"/>
        <w:rPr>
          <w:sz w:val="18"/>
          <w:szCs w:val="18"/>
        </w:rPr>
      </w:pPr>
      <w:r w:rsidRPr="00B64B3A">
        <w:rPr>
          <w:b/>
          <w:bCs/>
          <w:sz w:val="18"/>
          <w:szCs w:val="18"/>
        </w:rPr>
        <w:t xml:space="preserve">Figura </w:t>
      </w:r>
      <w:r w:rsidR="001E68C2">
        <w:rPr>
          <w:b/>
          <w:bCs/>
          <w:sz w:val="18"/>
          <w:szCs w:val="18"/>
        </w:rPr>
        <w:t>8</w:t>
      </w:r>
      <w:r w:rsidRPr="001E004B">
        <w:rPr>
          <w:sz w:val="18"/>
          <w:szCs w:val="18"/>
        </w:rPr>
        <w:t>.</w:t>
      </w:r>
      <w:r w:rsidR="00B416C6" w:rsidRPr="00B416C6">
        <w:rPr>
          <w:sz w:val="18"/>
          <w:szCs w:val="18"/>
        </w:rPr>
        <w:t xml:space="preserve"> Imagen de microscopio óptico de la vista transversal de una parte de un compuesto de matriz de </w:t>
      </w:r>
      <w:r w:rsidR="00ED279E">
        <w:rPr>
          <w:sz w:val="18"/>
          <w:szCs w:val="18"/>
        </w:rPr>
        <w:t>PA</w:t>
      </w:r>
      <w:r w:rsidR="00B416C6" w:rsidRPr="00B416C6">
        <w:rPr>
          <w:sz w:val="18"/>
          <w:szCs w:val="18"/>
        </w:rPr>
        <w:t xml:space="preserve"> de fibra de carbono </w:t>
      </w:r>
      <w:r w:rsidR="00D402ED" w:rsidRPr="00B416C6">
        <w:rPr>
          <w:sz w:val="18"/>
          <w:szCs w:val="18"/>
        </w:rPr>
        <w:t>continúa</w:t>
      </w:r>
      <w:r w:rsidR="00DC7FF7">
        <w:rPr>
          <w:sz w:val="18"/>
          <w:szCs w:val="18"/>
        </w:rPr>
        <w:t xml:space="preserve"> procesada a </w:t>
      </w:r>
      <w:r w:rsidR="00DC7FF7" w:rsidRPr="00D04DCE">
        <w:t>potencia del 15,5% y velocidad de soldadura de 5 mm/s</w:t>
      </w:r>
      <w:r w:rsidR="00B416C6" w:rsidRPr="00B416C6">
        <w:rPr>
          <w:sz w:val="18"/>
          <w:szCs w:val="18"/>
        </w:rPr>
        <w:t xml:space="preserve">. </w:t>
      </w:r>
    </w:p>
    <w:p w14:paraId="4121F9F5" w14:textId="77777777" w:rsidR="00E43DD3" w:rsidRDefault="00E43DD3" w:rsidP="00C47A74">
      <w:pPr>
        <w:tabs>
          <w:tab w:val="center" w:pos="4535"/>
        </w:tabs>
        <w:rPr>
          <w:sz w:val="18"/>
          <w:szCs w:val="18"/>
        </w:rPr>
      </w:pPr>
    </w:p>
    <w:p w14:paraId="5C9225FF" w14:textId="77777777" w:rsidR="00EB3478" w:rsidRDefault="00EB3478" w:rsidP="00C47A74">
      <w:pPr>
        <w:tabs>
          <w:tab w:val="center" w:pos="4535"/>
        </w:tabs>
        <w:rPr>
          <w:sz w:val="18"/>
          <w:szCs w:val="18"/>
        </w:rPr>
      </w:pPr>
    </w:p>
    <w:p w14:paraId="083BF947" w14:textId="0A8F2379" w:rsidR="009B4D5F" w:rsidRDefault="00C13CAA" w:rsidP="00C13CAA">
      <w:pPr>
        <w:pStyle w:val="Heading2"/>
        <w:rPr>
          <w:noProof/>
        </w:rPr>
      </w:pPr>
      <w:r w:rsidRPr="00C13CAA">
        <w:rPr>
          <w:noProof/>
        </w:rPr>
        <w:t>Caracterización de calorimetría diferencial de barrido</w:t>
      </w:r>
    </w:p>
    <w:p w14:paraId="51EB104E" w14:textId="77777777" w:rsidR="000A659F" w:rsidRPr="000A659F" w:rsidRDefault="000A659F" w:rsidP="003D3A30">
      <w:pPr>
        <w:jc w:val="left"/>
      </w:pPr>
    </w:p>
    <w:p w14:paraId="090C8CC2" w14:textId="77777777" w:rsidR="002E5BFB" w:rsidRDefault="002E5BFB" w:rsidP="003D3A30">
      <w:pPr>
        <w:jc w:val="left"/>
        <w:sectPr w:rsidR="002E5BFB" w:rsidSect="00132A16">
          <w:type w:val="continuous"/>
          <w:pgSz w:w="11906" w:h="16838" w:code="9"/>
          <w:pgMar w:top="1134" w:right="1418" w:bottom="1418" w:left="1418" w:header="1064" w:footer="709" w:gutter="0"/>
          <w:cols w:space="335"/>
          <w:docGrid w:linePitch="360"/>
        </w:sectPr>
      </w:pPr>
    </w:p>
    <w:p w14:paraId="2DF52672" w14:textId="63E096A9" w:rsidR="00022CEF" w:rsidRDefault="001746A3" w:rsidP="004574B3">
      <w:r w:rsidRPr="001746A3">
        <w:t>Las propiedades térmicas de CF/PA se analizaron mediante análisis DSC para evaluar su cristalinidad.</w:t>
      </w:r>
      <w:r w:rsidR="006B6644">
        <w:t xml:space="preserve"> </w:t>
      </w:r>
    </w:p>
    <w:p w14:paraId="41809FC8" w14:textId="77777777" w:rsidR="002E5BFB" w:rsidRDefault="002E5BFB" w:rsidP="00154D23">
      <w:pPr>
        <w:jc w:val="center"/>
        <w:sectPr w:rsidR="002E5BFB" w:rsidSect="002E5BFB">
          <w:type w:val="continuous"/>
          <w:pgSz w:w="11906" w:h="16838" w:code="9"/>
          <w:pgMar w:top="1134" w:right="1418" w:bottom="1418" w:left="1418" w:header="1064" w:footer="709" w:gutter="0"/>
          <w:cols w:space="335"/>
          <w:docGrid w:linePitch="360"/>
        </w:sectPr>
      </w:pPr>
    </w:p>
    <w:p w14:paraId="215A044D" w14:textId="30D0C0A0" w:rsidR="00B97F30" w:rsidRDefault="00B97F30" w:rsidP="00154D23">
      <w:pPr>
        <w:jc w:val="center"/>
        <w:sectPr w:rsidR="00B97F30" w:rsidSect="0073610A">
          <w:type w:val="continuous"/>
          <w:pgSz w:w="11906" w:h="16838" w:code="9"/>
          <w:pgMar w:top="1134" w:right="1418" w:bottom="1418" w:left="1418" w:header="1064" w:footer="709" w:gutter="0"/>
          <w:cols w:num="2" w:space="335"/>
          <w:docGrid w:linePitch="360"/>
        </w:sectPr>
      </w:pPr>
    </w:p>
    <w:p w14:paraId="5F845F5D" w14:textId="77777777" w:rsidR="00CF7765" w:rsidRDefault="00CF7765" w:rsidP="00154D23">
      <w:pPr>
        <w:jc w:val="center"/>
      </w:pPr>
    </w:p>
    <w:p w14:paraId="7143F97C" w14:textId="3AEADF46" w:rsidR="00A80B65" w:rsidRDefault="002413A7" w:rsidP="00154D23">
      <w:pPr>
        <w:jc w:val="center"/>
      </w:pPr>
      <w:r>
        <w:rPr>
          <w:noProof/>
        </w:rPr>
        <w:drawing>
          <wp:inline distT="0" distB="0" distL="0" distR="0" wp14:anchorId="1F8EF506" wp14:editId="06890ED9">
            <wp:extent cx="5550987" cy="3171825"/>
            <wp:effectExtent l="0" t="0" r="0" b="0"/>
            <wp:docPr id="51" name="Picture 5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Diagram&#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b="-1597"/>
                    <a:stretch/>
                  </pic:blipFill>
                  <pic:spPr bwMode="auto">
                    <a:xfrm>
                      <a:off x="0" y="0"/>
                      <a:ext cx="5692196" cy="3252512"/>
                    </a:xfrm>
                    <a:prstGeom prst="rect">
                      <a:avLst/>
                    </a:prstGeom>
                    <a:noFill/>
                    <a:ln>
                      <a:noFill/>
                    </a:ln>
                    <a:extLst>
                      <a:ext uri="{53640926-AAD7-44D8-BBD7-CCE9431645EC}">
                        <a14:shadowObscured xmlns:a14="http://schemas.microsoft.com/office/drawing/2010/main"/>
                      </a:ext>
                    </a:extLst>
                  </pic:spPr>
                </pic:pic>
              </a:graphicData>
            </a:graphic>
          </wp:inline>
        </w:drawing>
      </w:r>
    </w:p>
    <w:p w14:paraId="1563BABE" w14:textId="5C17C42F" w:rsidR="00B97F30" w:rsidRDefault="00012099" w:rsidP="00394F4A">
      <w:pPr>
        <w:jc w:val="center"/>
        <w:sectPr w:rsidR="00B97F30" w:rsidSect="00B97F30">
          <w:type w:val="continuous"/>
          <w:pgSz w:w="11906" w:h="16838" w:code="9"/>
          <w:pgMar w:top="1134" w:right="1418" w:bottom="1418" w:left="1418" w:header="1064" w:footer="709" w:gutter="0"/>
          <w:cols w:space="335"/>
          <w:docGrid w:linePitch="360"/>
        </w:sectPr>
      </w:pPr>
      <w:r w:rsidRPr="007941AB">
        <w:rPr>
          <w:b/>
          <w:bCs/>
          <w:sz w:val="18"/>
          <w:szCs w:val="18"/>
        </w:rPr>
        <w:t xml:space="preserve">Figura </w:t>
      </w:r>
      <w:r w:rsidR="001E68C2">
        <w:rPr>
          <w:b/>
          <w:bCs/>
          <w:sz w:val="18"/>
          <w:szCs w:val="18"/>
        </w:rPr>
        <w:t>9</w:t>
      </w:r>
      <w:r w:rsidRPr="007941AB">
        <w:rPr>
          <w:b/>
          <w:bCs/>
          <w:sz w:val="18"/>
          <w:szCs w:val="18"/>
        </w:rPr>
        <w:t>.</w:t>
      </w:r>
      <w:r w:rsidRPr="007941AB">
        <w:rPr>
          <w:sz w:val="18"/>
          <w:szCs w:val="18"/>
        </w:rPr>
        <w:t xml:space="preserve"> </w:t>
      </w:r>
      <w:r w:rsidR="00A109DB">
        <w:rPr>
          <w:sz w:val="18"/>
          <w:szCs w:val="18"/>
        </w:rPr>
        <w:t>C</w:t>
      </w:r>
      <w:r w:rsidR="00251EC7" w:rsidRPr="00251EC7">
        <w:rPr>
          <w:sz w:val="18"/>
          <w:szCs w:val="18"/>
        </w:rPr>
        <w:t xml:space="preserve">urva de flujo de calor DSC representativa para el punto de fusión y la entalpía de la determinación de cambio de fase de las muestras </w:t>
      </w:r>
      <w:r w:rsidR="00A109DB">
        <w:rPr>
          <w:sz w:val="18"/>
          <w:szCs w:val="18"/>
        </w:rPr>
        <w:t>S0, S1, S2</w:t>
      </w:r>
      <w:r w:rsidR="00251EC7">
        <w:rPr>
          <w:sz w:val="18"/>
          <w:szCs w:val="18"/>
        </w:rPr>
        <w:t xml:space="preserve"> </w:t>
      </w:r>
      <w:r w:rsidR="0021706A">
        <w:rPr>
          <w:sz w:val="18"/>
          <w:szCs w:val="18"/>
        </w:rPr>
        <w:t>(Exo Up).</w:t>
      </w:r>
    </w:p>
    <w:p w14:paraId="02BDECDB" w14:textId="77777777" w:rsidR="00394F4A" w:rsidRDefault="00394F4A" w:rsidP="00C13CAA">
      <w:pPr>
        <w:sectPr w:rsidR="00394F4A" w:rsidSect="0073610A">
          <w:type w:val="continuous"/>
          <w:pgSz w:w="11906" w:h="16838" w:code="9"/>
          <w:pgMar w:top="1134" w:right="1418" w:bottom="1418" w:left="1418" w:header="1064" w:footer="709" w:gutter="0"/>
          <w:cols w:num="2" w:space="335"/>
          <w:docGrid w:linePitch="360"/>
        </w:sectPr>
      </w:pPr>
    </w:p>
    <w:p w14:paraId="716C5987" w14:textId="77777777" w:rsidR="008C15C4" w:rsidRDefault="00721432" w:rsidP="00A62D48">
      <w:pPr>
        <w:pStyle w:val="TablaTtulo"/>
        <w:spacing w:before="0" w:after="200"/>
        <w:rPr>
          <w:noProof/>
        </w:rPr>
      </w:pPr>
      <w:r>
        <w:t xml:space="preserve">Como se puede ver en </w:t>
      </w:r>
      <w:r w:rsidR="00A62D48">
        <w:t xml:space="preserve">la </w:t>
      </w:r>
      <w:r w:rsidR="129B373D" w:rsidRPr="0992909F">
        <w:rPr>
          <w:b/>
          <w:bCs/>
        </w:rPr>
        <w:t>F</w:t>
      </w:r>
      <w:r w:rsidR="1CBB1EA2" w:rsidRPr="0992909F">
        <w:rPr>
          <w:b/>
          <w:bCs/>
        </w:rPr>
        <w:t>igura</w:t>
      </w:r>
      <w:r w:rsidR="00A62D48" w:rsidRPr="00031141">
        <w:rPr>
          <w:b/>
          <w:bCs/>
        </w:rPr>
        <w:t xml:space="preserve"> </w:t>
      </w:r>
      <w:r w:rsidR="00031141" w:rsidRPr="00031141">
        <w:rPr>
          <w:b/>
          <w:bCs/>
        </w:rPr>
        <w:t>9</w:t>
      </w:r>
      <w:r w:rsidR="00A62D48">
        <w:t xml:space="preserve">, la muestra </w:t>
      </w:r>
      <w:r w:rsidR="002A302D">
        <w:t>suministrada</w:t>
      </w:r>
      <w:r w:rsidR="00A62D48">
        <w:t xml:space="preserve"> presenta una fracción cristalina más alta que las muestras soldadas. Se ha calculado un 32% de </w:t>
      </w:r>
      <w:r w:rsidR="00A62D48">
        <w:t xml:space="preserve">fracción cristalina para el polímero suministrado </w:t>
      </w:r>
      <w:r w:rsidR="002A302D">
        <w:t xml:space="preserve">frente </w:t>
      </w:r>
      <w:r w:rsidR="5106D0E6">
        <w:t>a</w:t>
      </w:r>
      <w:r w:rsidR="1CBB1EA2">
        <w:t>l</w:t>
      </w:r>
      <w:r w:rsidR="00A62D48">
        <w:t xml:space="preserve"> 18-21% para las muestras soldadas (</w:t>
      </w:r>
      <w:r w:rsidR="25D6E435">
        <w:t>T</w:t>
      </w:r>
      <w:r w:rsidR="1CBB1EA2">
        <w:t>abla</w:t>
      </w:r>
      <w:r w:rsidR="00A62D48">
        <w:t xml:space="preserve"> 1)</w:t>
      </w:r>
      <w:r w:rsidR="00DE1CC6">
        <w:t xml:space="preserve">. </w:t>
      </w:r>
      <w:r w:rsidR="002D434D">
        <w:t xml:space="preserve"> </w:t>
      </w:r>
      <w:r w:rsidR="00843E60">
        <w:t xml:space="preserve"> La </w:t>
      </w:r>
      <w:r w:rsidR="00FF4A43">
        <w:t>temperatura de</w:t>
      </w:r>
      <w:r w:rsidR="00843E60">
        <w:t xml:space="preserve"> fusión de </w:t>
      </w:r>
      <w:r w:rsidR="00FF4A43">
        <w:t>todas las</w:t>
      </w:r>
      <w:r w:rsidR="00843E60">
        <w:t xml:space="preserve"> muestras es 222 </w:t>
      </w:r>
      <w:r w:rsidR="00843E60" w:rsidRPr="00322A69">
        <w:rPr>
          <w:noProof/>
        </w:rPr>
        <w:t>°C</w:t>
      </w:r>
      <w:r w:rsidR="00981AE7">
        <w:rPr>
          <w:noProof/>
        </w:rPr>
        <w:t>.</w:t>
      </w:r>
    </w:p>
    <w:p w14:paraId="5D58F56D" w14:textId="1E2A9063" w:rsidR="008A4776" w:rsidRDefault="008A4776" w:rsidP="00A62D48">
      <w:pPr>
        <w:pStyle w:val="TablaTtulo"/>
        <w:spacing w:before="0" w:after="200"/>
        <w:sectPr w:rsidR="008A4776" w:rsidSect="00016B47">
          <w:type w:val="continuous"/>
          <w:pgSz w:w="11906" w:h="16838" w:code="9"/>
          <w:pgMar w:top="1134" w:right="1418" w:bottom="1418" w:left="1418" w:header="1064" w:footer="709" w:gutter="0"/>
          <w:cols w:num="2" w:space="335"/>
          <w:docGrid w:linePitch="360"/>
        </w:sectPr>
      </w:pPr>
    </w:p>
    <w:p w14:paraId="07ACD70C" w14:textId="77777777" w:rsidR="00A23E53" w:rsidRDefault="00A23E53" w:rsidP="00A23E53">
      <w:pPr>
        <w:rPr>
          <w:noProof/>
        </w:rPr>
      </w:pPr>
    </w:p>
    <w:p w14:paraId="177D06B9" w14:textId="77777777" w:rsidR="008A4776" w:rsidRDefault="008A4776" w:rsidP="00A23E53">
      <w:pPr>
        <w:rPr>
          <w:noProof/>
        </w:rPr>
      </w:pPr>
    </w:p>
    <w:p w14:paraId="347E1A54" w14:textId="77777777" w:rsidR="008A4776" w:rsidRDefault="008A4776" w:rsidP="00A23E53">
      <w:pPr>
        <w:rPr>
          <w:noProof/>
        </w:rPr>
      </w:pPr>
    </w:p>
    <w:p w14:paraId="70158FC3" w14:textId="77777777" w:rsidR="008A4776" w:rsidRDefault="008A4776" w:rsidP="00A23E53">
      <w:pPr>
        <w:rPr>
          <w:noProof/>
        </w:rPr>
      </w:pPr>
    </w:p>
    <w:tbl>
      <w:tblPr>
        <w:tblStyle w:val="TableGrid"/>
        <w:tblW w:w="0" w:type="auto"/>
        <w:jc w:val="center"/>
        <w:tblLayout w:type="fixed"/>
        <w:tblLook w:val="04A0" w:firstRow="1" w:lastRow="0" w:firstColumn="1" w:lastColumn="0" w:noHBand="0" w:noVBand="1"/>
      </w:tblPr>
      <w:tblGrid>
        <w:gridCol w:w="1501"/>
        <w:gridCol w:w="1501"/>
        <w:gridCol w:w="1502"/>
        <w:gridCol w:w="1445"/>
      </w:tblGrid>
      <w:tr w:rsidR="00A23E53" w:rsidRPr="00A561BF" w14:paraId="3F5B0948" w14:textId="77777777" w:rsidTr="00981AE7">
        <w:trPr>
          <w:trHeight w:val="476"/>
          <w:jc w:val="center"/>
        </w:trPr>
        <w:tc>
          <w:tcPr>
            <w:tcW w:w="5949" w:type="dxa"/>
            <w:gridSpan w:val="4"/>
            <w:tcBorders>
              <w:left w:val="single" w:sz="4" w:space="0" w:color="auto"/>
              <w:right w:val="single" w:sz="4" w:space="0" w:color="auto"/>
            </w:tcBorders>
            <w:shd w:val="clear" w:color="auto" w:fill="E7E6E6" w:themeFill="background2"/>
            <w:vAlign w:val="center"/>
          </w:tcPr>
          <w:p w14:paraId="2AC76ADA" w14:textId="77777777" w:rsidR="00A23E53" w:rsidRPr="00A561BF" w:rsidRDefault="00A23E53">
            <w:pPr>
              <w:jc w:val="center"/>
              <w:rPr>
                <w:noProof/>
                <w:lang w:eastAsia="es-CO"/>
              </w:rPr>
            </w:pPr>
            <w:r w:rsidRPr="00A561BF">
              <w:rPr>
                <w:noProof/>
                <w:lang w:eastAsia="es-CO"/>
              </w:rPr>
              <w:lastRenderedPageBreak/>
              <w:t xml:space="preserve">Tabla </w:t>
            </w:r>
            <w:r w:rsidRPr="003967FF">
              <w:rPr>
                <w:noProof/>
                <w:lang w:eastAsia="es-CO"/>
              </w:rPr>
              <w:t>1. Propiedades de la materia prima CF/PA y muestras soldadas</w:t>
            </w:r>
          </w:p>
        </w:tc>
      </w:tr>
      <w:tr w:rsidR="00A62D48" w:rsidRPr="00A561BF" w14:paraId="64E9CBE9" w14:textId="77777777" w:rsidTr="00981AE7">
        <w:trPr>
          <w:cantSplit/>
          <w:trHeight w:val="738"/>
          <w:jc w:val="center"/>
        </w:trPr>
        <w:tc>
          <w:tcPr>
            <w:tcW w:w="1501" w:type="dxa"/>
            <w:tcBorders>
              <w:left w:val="single" w:sz="4" w:space="0" w:color="auto"/>
              <w:right w:val="single" w:sz="4" w:space="0" w:color="auto"/>
            </w:tcBorders>
            <w:vAlign w:val="center"/>
          </w:tcPr>
          <w:p w14:paraId="227FF210" w14:textId="77777777" w:rsidR="00A62D48" w:rsidRPr="00A561BF" w:rsidRDefault="00A62D48">
            <w:pPr>
              <w:jc w:val="center"/>
              <w:rPr>
                <w:noProof/>
                <w:lang w:eastAsia="es-CO"/>
              </w:rPr>
            </w:pPr>
            <w:r w:rsidRPr="00593442">
              <w:rPr>
                <w:noProof/>
                <w:lang w:eastAsia="es-CO"/>
              </w:rPr>
              <w:t>Código de</w:t>
            </w:r>
            <w:r>
              <w:rPr>
                <w:noProof/>
                <w:lang w:eastAsia="es-CO"/>
              </w:rPr>
              <w:t xml:space="preserve"> muestra</w:t>
            </w:r>
          </w:p>
        </w:tc>
        <w:tc>
          <w:tcPr>
            <w:tcW w:w="1501" w:type="dxa"/>
            <w:tcBorders>
              <w:left w:val="single" w:sz="4" w:space="0" w:color="auto"/>
              <w:right w:val="single" w:sz="4" w:space="0" w:color="auto"/>
            </w:tcBorders>
            <w:vAlign w:val="center"/>
          </w:tcPr>
          <w:p w14:paraId="7DF2E91D" w14:textId="1DE1F58E" w:rsidR="00A62D48" w:rsidRPr="00A561BF" w:rsidRDefault="00A62D48">
            <w:pPr>
              <w:jc w:val="center"/>
              <w:rPr>
                <w:noProof/>
                <w:lang w:eastAsia="es-CO"/>
              </w:rPr>
            </w:pPr>
            <w:r>
              <w:rPr>
                <w:noProof/>
                <w:lang w:eastAsia="es-CO"/>
              </w:rPr>
              <w:t>Fracción de huecos</w:t>
            </w:r>
            <w:r w:rsidRPr="00322A69">
              <w:rPr>
                <w:noProof/>
                <w:lang w:eastAsia="es-CO"/>
              </w:rPr>
              <w:t xml:space="preserve"> </w:t>
            </w:r>
            <w:r>
              <w:rPr>
                <w:noProof/>
                <w:lang w:eastAsia="es-CO"/>
              </w:rPr>
              <w:t>(%)</w:t>
            </w:r>
          </w:p>
        </w:tc>
        <w:tc>
          <w:tcPr>
            <w:tcW w:w="1502" w:type="dxa"/>
            <w:tcBorders>
              <w:left w:val="single" w:sz="4" w:space="0" w:color="auto"/>
              <w:right w:val="single" w:sz="4" w:space="0" w:color="auto"/>
            </w:tcBorders>
            <w:vAlign w:val="center"/>
          </w:tcPr>
          <w:p w14:paraId="6AE5EB87" w14:textId="05A00C53" w:rsidR="00A62D48" w:rsidRPr="00A561BF" w:rsidRDefault="00A62D48">
            <w:pPr>
              <w:jc w:val="center"/>
              <w:rPr>
                <w:noProof/>
                <w:lang w:eastAsia="es-CO"/>
              </w:rPr>
            </w:pPr>
            <w:r>
              <w:rPr>
                <w:noProof/>
                <w:lang w:eastAsia="es-CO"/>
              </w:rPr>
              <w:t>Fracción</w:t>
            </w:r>
            <w:r w:rsidRPr="0021357F">
              <w:rPr>
                <w:noProof/>
                <w:lang w:eastAsia="es-CO"/>
              </w:rPr>
              <w:t xml:space="preserve"> </w:t>
            </w:r>
            <w:r w:rsidRPr="00867983">
              <w:rPr>
                <w:noProof/>
                <w:lang w:eastAsia="es-CO"/>
              </w:rPr>
              <w:t xml:space="preserve">de matriz </w:t>
            </w:r>
            <w:r>
              <w:rPr>
                <w:noProof/>
                <w:lang w:eastAsia="es-CO"/>
              </w:rPr>
              <w:t>(%)</w:t>
            </w:r>
          </w:p>
        </w:tc>
        <w:tc>
          <w:tcPr>
            <w:tcW w:w="1445" w:type="dxa"/>
            <w:tcBorders>
              <w:left w:val="single" w:sz="4" w:space="0" w:color="auto"/>
              <w:right w:val="single" w:sz="4" w:space="0" w:color="auto"/>
            </w:tcBorders>
            <w:vAlign w:val="center"/>
          </w:tcPr>
          <w:p w14:paraId="11898CC3" w14:textId="77777777" w:rsidR="00A62D48" w:rsidRPr="00A561BF" w:rsidRDefault="00A62D48">
            <w:pPr>
              <w:jc w:val="center"/>
              <w:rPr>
                <w:noProof/>
                <w:lang w:eastAsia="es-CO"/>
              </w:rPr>
            </w:pPr>
            <w:r w:rsidRPr="008B6264">
              <w:rPr>
                <w:noProof/>
                <w:lang w:eastAsia="es-CO"/>
              </w:rPr>
              <w:t>Cristalinidad</w:t>
            </w:r>
            <w:r>
              <w:rPr>
                <w:noProof/>
                <w:lang w:eastAsia="es-CO"/>
              </w:rPr>
              <w:t xml:space="preserve"> (%)</w:t>
            </w:r>
          </w:p>
        </w:tc>
      </w:tr>
      <w:tr w:rsidR="00A62D48" w:rsidRPr="00A561BF" w14:paraId="00FFDEBC" w14:textId="77777777" w:rsidTr="00981AE7">
        <w:trPr>
          <w:trHeight w:val="521"/>
          <w:jc w:val="center"/>
        </w:trPr>
        <w:tc>
          <w:tcPr>
            <w:tcW w:w="1501" w:type="dxa"/>
            <w:tcBorders>
              <w:left w:val="single" w:sz="4" w:space="0" w:color="auto"/>
              <w:right w:val="single" w:sz="4" w:space="0" w:color="auto"/>
            </w:tcBorders>
            <w:vAlign w:val="center"/>
          </w:tcPr>
          <w:p w14:paraId="784096E3" w14:textId="77777777" w:rsidR="00A62D48" w:rsidRDefault="00A62D48">
            <w:pPr>
              <w:jc w:val="center"/>
              <w:rPr>
                <w:noProof/>
                <w:lang w:eastAsia="es-CO"/>
              </w:rPr>
            </w:pPr>
            <w:r>
              <w:rPr>
                <w:noProof/>
                <w:lang w:eastAsia="es-CO"/>
              </w:rPr>
              <w:t>S0, muestra sin tratar</w:t>
            </w:r>
          </w:p>
        </w:tc>
        <w:tc>
          <w:tcPr>
            <w:tcW w:w="1501" w:type="dxa"/>
            <w:tcBorders>
              <w:left w:val="single" w:sz="4" w:space="0" w:color="auto"/>
              <w:right w:val="single" w:sz="4" w:space="0" w:color="auto"/>
            </w:tcBorders>
            <w:vAlign w:val="center"/>
          </w:tcPr>
          <w:p w14:paraId="1B94B169" w14:textId="77777777" w:rsidR="00A62D48" w:rsidRPr="00A561BF" w:rsidRDefault="00A62D48">
            <w:pPr>
              <w:jc w:val="center"/>
              <w:rPr>
                <w:noProof/>
                <w:lang w:eastAsia="es-CO"/>
              </w:rPr>
            </w:pPr>
            <w:r>
              <w:rPr>
                <w:noProof/>
                <w:lang w:eastAsia="es-CO"/>
              </w:rPr>
              <w:t>0.</w:t>
            </w:r>
            <w:r w:rsidRPr="5969588C">
              <w:rPr>
                <w:noProof/>
                <w:lang w:eastAsia="es-CO"/>
              </w:rPr>
              <w:t>2</w:t>
            </w:r>
          </w:p>
        </w:tc>
        <w:tc>
          <w:tcPr>
            <w:tcW w:w="1502" w:type="dxa"/>
            <w:tcBorders>
              <w:left w:val="single" w:sz="4" w:space="0" w:color="auto"/>
              <w:right w:val="single" w:sz="4" w:space="0" w:color="auto"/>
            </w:tcBorders>
            <w:vAlign w:val="center"/>
          </w:tcPr>
          <w:p w14:paraId="3266D965" w14:textId="77777777" w:rsidR="00A62D48" w:rsidRPr="00A561BF" w:rsidRDefault="00A62D48">
            <w:pPr>
              <w:jc w:val="center"/>
              <w:rPr>
                <w:noProof/>
                <w:lang w:eastAsia="es-CO"/>
              </w:rPr>
            </w:pPr>
            <w:r w:rsidRPr="5969588C">
              <w:rPr>
                <w:noProof/>
                <w:lang w:eastAsia="es-CO"/>
              </w:rPr>
              <w:t>53</w:t>
            </w:r>
          </w:p>
        </w:tc>
        <w:tc>
          <w:tcPr>
            <w:tcW w:w="1445" w:type="dxa"/>
            <w:tcBorders>
              <w:left w:val="single" w:sz="4" w:space="0" w:color="auto"/>
              <w:right w:val="single" w:sz="4" w:space="0" w:color="auto"/>
            </w:tcBorders>
            <w:vAlign w:val="center"/>
          </w:tcPr>
          <w:p w14:paraId="2EAEBFC6" w14:textId="77777777" w:rsidR="00A62D48" w:rsidRPr="00A561BF" w:rsidRDefault="00A62D48">
            <w:pPr>
              <w:jc w:val="center"/>
              <w:rPr>
                <w:noProof/>
                <w:lang w:eastAsia="es-CO"/>
              </w:rPr>
            </w:pPr>
            <w:r w:rsidRPr="5969588C">
              <w:rPr>
                <w:noProof/>
                <w:lang w:eastAsia="es-CO"/>
              </w:rPr>
              <w:t>32</w:t>
            </w:r>
          </w:p>
        </w:tc>
      </w:tr>
      <w:tr w:rsidR="00A62D48" w:rsidRPr="00A561BF" w14:paraId="1070F311" w14:textId="77777777" w:rsidTr="00981AE7">
        <w:trPr>
          <w:trHeight w:val="475"/>
          <w:jc w:val="center"/>
        </w:trPr>
        <w:tc>
          <w:tcPr>
            <w:tcW w:w="1501" w:type="dxa"/>
            <w:tcBorders>
              <w:left w:val="single" w:sz="4" w:space="0" w:color="auto"/>
              <w:right w:val="single" w:sz="4" w:space="0" w:color="auto"/>
            </w:tcBorders>
            <w:vAlign w:val="center"/>
          </w:tcPr>
          <w:p w14:paraId="73107091" w14:textId="77777777" w:rsidR="00A62D48" w:rsidRPr="00A561BF" w:rsidRDefault="00A62D48">
            <w:pPr>
              <w:jc w:val="center"/>
              <w:rPr>
                <w:noProof/>
                <w:lang w:eastAsia="es-CO"/>
              </w:rPr>
            </w:pPr>
            <w:r>
              <w:rPr>
                <w:noProof/>
                <w:lang w:eastAsia="es-CO"/>
              </w:rPr>
              <w:t>Exp 07, 14%, 2 mm/s S1</w:t>
            </w:r>
          </w:p>
        </w:tc>
        <w:tc>
          <w:tcPr>
            <w:tcW w:w="1501" w:type="dxa"/>
            <w:tcBorders>
              <w:left w:val="single" w:sz="4" w:space="0" w:color="auto"/>
              <w:right w:val="single" w:sz="4" w:space="0" w:color="auto"/>
            </w:tcBorders>
            <w:vAlign w:val="center"/>
          </w:tcPr>
          <w:p w14:paraId="64956B09" w14:textId="77777777" w:rsidR="00A62D48" w:rsidRPr="00A561BF" w:rsidRDefault="00A62D48">
            <w:pPr>
              <w:jc w:val="center"/>
              <w:rPr>
                <w:noProof/>
                <w:lang w:eastAsia="es-CO"/>
              </w:rPr>
            </w:pPr>
            <w:r>
              <w:rPr>
                <w:noProof/>
                <w:lang w:eastAsia="es-CO"/>
              </w:rPr>
              <w:t>1.</w:t>
            </w:r>
            <w:r w:rsidRPr="5969588C">
              <w:rPr>
                <w:noProof/>
                <w:lang w:eastAsia="es-CO"/>
              </w:rPr>
              <w:t>7</w:t>
            </w:r>
          </w:p>
        </w:tc>
        <w:tc>
          <w:tcPr>
            <w:tcW w:w="1502" w:type="dxa"/>
            <w:tcBorders>
              <w:left w:val="single" w:sz="4" w:space="0" w:color="auto"/>
              <w:right w:val="single" w:sz="4" w:space="0" w:color="auto"/>
            </w:tcBorders>
            <w:vAlign w:val="center"/>
          </w:tcPr>
          <w:p w14:paraId="533836F9" w14:textId="77777777" w:rsidR="00A62D48" w:rsidRPr="00A561BF" w:rsidRDefault="00A62D48">
            <w:pPr>
              <w:jc w:val="center"/>
              <w:rPr>
                <w:noProof/>
                <w:lang w:eastAsia="es-CO"/>
              </w:rPr>
            </w:pPr>
            <w:r>
              <w:rPr>
                <w:noProof/>
                <w:lang w:eastAsia="es-CO"/>
              </w:rPr>
              <w:t>62</w:t>
            </w:r>
          </w:p>
        </w:tc>
        <w:tc>
          <w:tcPr>
            <w:tcW w:w="1445" w:type="dxa"/>
            <w:tcBorders>
              <w:left w:val="single" w:sz="4" w:space="0" w:color="auto"/>
              <w:right w:val="single" w:sz="4" w:space="0" w:color="auto"/>
            </w:tcBorders>
            <w:vAlign w:val="center"/>
          </w:tcPr>
          <w:p w14:paraId="2EA1CE37" w14:textId="77777777" w:rsidR="00A62D48" w:rsidRPr="00A561BF" w:rsidRDefault="00A62D48">
            <w:pPr>
              <w:jc w:val="center"/>
              <w:rPr>
                <w:noProof/>
                <w:lang w:eastAsia="es-CO"/>
              </w:rPr>
            </w:pPr>
            <w:r>
              <w:rPr>
                <w:noProof/>
                <w:lang w:eastAsia="es-CO"/>
              </w:rPr>
              <w:t>18</w:t>
            </w:r>
          </w:p>
        </w:tc>
      </w:tr>
      <w:tr w:rsidR="00A62D48" w:rsidRPr="00A561BF" w14:paraId="1DE0C641" w14:textId="77777777" w:rsidTr="00981AE7">
        <w:trPr>
          <w:trHeight w:val="509"/>
          <w:jc w:val="center"/>
        </w:trPr>
        <w:tc>
          <w:tcPr>
            <w:tcW w:w="1501" w:type="dxa"/>
            <w:tcBorders>
              <w:left w:val="single" w:sz="4" w:space="0" w:color="auto"/>
              <w:right w:val="single" w:sz="4" w:space="0" w:color="auto"/>
            </w:tcBorders>
            <w:vAlign w:val="center"/>
          </w:tcPr>
          <w:p w14:paraId="582999E8" w14:textId="77777777" w:rsidR="00A62D48" w:rsidRPr="00A561BF" w:rsidRDefault="00A62D48">
            <w:pPr>
              <w:jc w:val="center"/>
              <w:rPr>
                <w:noProof/>
                <w:lang w:eastAsia="es-CO"/>
              </w:rPr>
            </w:pPr>
            <w:r>
              <w:rPr>
                <w:noProof/>
                <w:lang w:eastAsia="es-CO"/>
              </w:rPr>
              <w:t>Exp 12,15.5%, 5 mm S2</w:t>
            </w:r>
          </w:p>
        </w:tc>
        <w:tc>
          <w:tcPr>
            <w:tcW w:w="1501" w:type="dxa"/>
            <w:tcBorders>
              <w:left w:val="single" w:sz="4" w:space="0" w:color="auto"/>
              <w:right w:val="single" w:sz="4" w:space="0" w:color="auto"/>
            </w:tcBorders>
            <w:vAlign w:val="center"/>
          </w:tcPr>
          <w:p w14:paraId="1F70D8FA" w14:textId="77777777" w:rsidR="00A62D48" w:rsidRPr="00A561BF" w:rsidRDefault="00A62D48">
            <w:pPr>
              <w:jc w:val="center"/>
              <w:rPr>
                <w:noProof/>
                <w:lang w:eastAsia="es-CO"/>
              </w:rPr>
            </w:pPr>
            <w:r>
              <w:rPr>
                <w:noProof/>
                <w:lang w:eastAsia="es-CO"/>
              </w:rPr>
              <w:t>3.</w:t>
            </w:r>
            <w:r w:rsidRPr="5969588C">
              <w:rPr>
                <w:noProof/>
                <w:lang w:eastAsia="es-CO"/>
              </w:rPr>
              <w:t>7</w:t>
            </w:r>
          </w:p>
        </w:tc>
        <w:tc>
          <w:tcPr>
            <w:tcW w:w="1502" w:type="dxa"/>
            <w:tcBorders>
              <w:left w:val="single" w:sz="4" w:space="0" w:color="auto"/>
              <w:right w:val="single" w:sz="4" w:space="0" w:color="auto"/>
            </w:tcBorders>
            <w:vAlign w:val="center"/>
          </w:tcPr>
          <w:p w14:paraId="4740A3DF" w14:textId="77777777" w:rsidR="00A62D48" w:rsidRPr="00A561BF" w:rsidRDefault="00A62D48">
            <w:pPr>
              <w:jc w:val="center"/>
              <w:rPr>
                <w:noProof/>
                <w:lang w:eastAsia="es-CO"/>
              </w:rPr>
            </w:pPr>
            <w:r w:rsidRPr="5969588C">
              <w:rPr>
                <w:noProof/>
                <w:lang w:eastAsia="es-CO"/>
              </w:rPr>
              <w:t>62</w:t>
            </w:r>
          </w:p>
        </w:tc>
        <w:tc>
          <w:tcPr>
            <w:tcW w:w="1445" w:type="dxa"/>
            <w:tcBorders>
              <w:left w:val="single" w:sz="4" w:space="0" w:color="auto"/>
              <w:right w:val="single" w:sz="4" w:space="0" w:color="auto"/>
            </w:tcBorders>
            <w:vAlign w:val="center"/>
          </w:tcPr>
          <w:p w14:paraId="15DB6C91" w14:textId="77777777" w:rsidR="00A62D48" w:rsidRPr="00A561BF" w:rsidRDefault="00A62D48">
            <w:pPr>
              <w:jc w:val="center"/>
              <w:rPr>
                <w:noProof/>
                <w:lang w:eastAsia="es-CO"/>
              </w:rPr>
            </w:pPr>
            <w:r w:rsidRPr="5969588C">
              <w:rPr>
                <w:noProof/>
                <w:lang w:eastAsia="es-CO"/>
              </w:rPr>
              <w:t>21</w:t>
            </w:r>
          </w:p>
        </w:tc>
      </w:tr>
    </w:tbl>
    <w:p w14:paraId="4B344BF9" w14:textId="1326B7E8" w:rsidR="00394F4A" w:rsidRDefault="00394F4A" w:rsidP="00A23E53">
      <w:pPr>
        <w:tabs>
          <w:tab w:val="left" w:pos="765"/>
        </w:tabs>
        <w:rPr>
          <w:noProof/>
        </w:rPr>
        <w:sectPr w:rsidR="00394F4A" w:rsidSect="00394F4A">
          <w:type w:val="continuous"/>
          <w:pgSz w:w="11906" w:h="16838" w:code="9"/>
          <w:pgMar w:top="1134" w:right="1418" w:bottom="1418" w:left="1418" w:header="1064" w:footer="709" w:gutter="0"/>
          <w:cols w:space="335"/>
          <w:docGrid w:linePitch="360"/>
        </w:sectPr>
      </w:pPr>
    </w:p>
    <w:p w14:paraId="3253188B" w14:textId="77777777" w:rsidR="00A23E53" w:rsidRDefault="00A23E53" w:rsidP="00A23E53"/>
    <w:p w14:paraId="7FD6CBF7" w14:textId="7C7B9907" w:rsidR="009B4D5F" w:rsidRPr="00A561BF" w:rsidRDefault="009B4D5F" w:rsidP="006F6F59">
      <w:pPr>
        <w:pStyle w:val="Heading1"/>
      </w:pPr>
      <w:r w:rsidRPr="00A561BF">
        <w:t>Conclusiones</w:t>
      </w:r>
    </w:p>
    <w:p w14:paraId="64E022C8" w14:textId="77777777" w:rsidR="002A7339" w:rsidRDefault="002A7339" w:rsidP="002E2C39">
      <w:pPr>
        <w:rPr>
          <w:noProof/>
        </w:rPr>
      </w:pPr>
    </w:p>
    <w:p w14:paraId="51AB38A3" w14:textId="0ECC50C7" w:rsidR="009B4D5F" w:rsidRDefault="5969588C" w:rsidP="00D74520">
      <w:r w:rsidRPr="5969588C">
        <w:rPr>
          <w:noProof/>
        </w:rPr>
        <w:t xml:space="preserve">Hemos estudiado el proceso de soldadura continua de </w:t>
      </w:r>
      <w:r w:rsidR="00183AB7">
        <w:rPr>
          <w:noProof/>
        </w:rPr>
        <w:t xml:space="preserve">materiales compuestos de </w:t>
      </w:r>
      <w:r w:rsidR="58A27049" w:rsidRPr="0992909F">
        <w:rPr>
          <w:noProof/>
        </w:rPr>
        <w:t>matriz</w:t>
      </w:r>
      <w:r w:rsidR="00183AB7">
        <w:rPr>
          <w:noProof/>
        </w:rPr>
        <w:t xml:space="preserve"> termoplásticos. En la Tabla 1, se muestran</w:t>
      </w:r>
      <w:r w:rsidR="00E56C8F">
        <w:rPr>
          <w:noProof/>
        </w:rPr>
        <w:t xml:space="preserve"> resumidos</w:t>
      </w:r>
      <w:r w:rsidR="00183AB7">
        <w:rPr>
          <w:noProof/>
        </w:rPr>
        <w:t xml:space="preserve"> los resultados más relevantes </w:t>
      </w:r>
      <w:r w:rsidR="00B83934">
        <w:rPr>
          <w:noProof/>
        </w:rPr>
        <w:t xml:space="preserve">de este trabajo. </w:t>
      </w:r>
      <w:r w:rsidRPr="5969588C">
        <w:rPr>
          <w:noProof/>
        </w:rPr>
        <w:t xml:space="preserve"> Dado que el </w:t>
      </w:r>
      <w:r w:rsidR="008C6D54">
        <w:rPr>
          <w:noProof/>
        </w:rPr>
        <w:t>USW</w:t>
      </w:r>
      <w:r w:rsidRPr="5969588C">
        <w:rPr>
          <w:noProof/>
        </w:rPr>
        <w:t xml:space="preserve"> es un proceso de calentamiento rápido, es posible alcanzar fácilmente altas temperaturas en la </w:t>
      </w:r>
      <w:r w:rsidR="59A2CB50" w:rsidRPr="0992909F">
        <w:rPr>
          <w:noProof/>
        </w:rPr>
        <w:t>interfa</w:t>
      </w:r>
      <w:r w:rsidR="7ADEBC55" w:rsidRPr="0992909F">
        <w:rPr>
          <w:noProof/>
        </w:rPr>
        <w:t>z.</w:t>
      </w:r>
      <w:r w:rsidRPr="5969588C">
        <w:rPr>
          <w:noProof/>
        </w:rPr>
        <w:t xml:space="preserve"> Sin embargo, dado que el proceso de enfriamiento es también rápido, el grado de cristalinidad de las muestras soldadas es significativamente menor que el de las muestras sin procesar. En cuanto a la calidad de las muestras, hemos llegado a porosidades tan bajas como 1,</w:t>
      </w:r>
      <w:r w:rsidR="008C6D54">
        <w:rPr>
          <w:noProof/>
        </w:rPr>
        <w:t>7</w:t>
      </w:r>
      <w:r w:rsidRPr="5969588C">
        <w:rPr>
          <w:noProof/>
        </w:rPr>
        <w:t>%.</w:t>
      </w:r>
      <w:r w:rsidR="002A302D">
        <w:rPr>
          <w:noProof/>
        </w:rPr>
        <w:t xml:space="preserve"> Por tanto,</w:t>
      </w:r>
      <w:r w:rsidR="5106D0E6" w:rsidRPr="0992909F">
        <w:rPr>
          <w:noProof/>
        </w:rPr>
        <w:t xml:space="preserve"> </w:t>
      </w:r>
      <w:r w:rsidR="2063489D" w:rsidRPr="0992909F">
        <w:rPr>
          <w:noProof/>
        </w:rPr>
        <w:t>consideramos que</w:t>
      </w:r>
      <w:r w:rsidR="002A302D">
        <w:rPr>
          <w:noProof/>
        </w:rPr>
        <w:t xml:space="preserve"> el proceso</w:t>
      </w:r>
      <w:r w:rsidR="00701C15">
        <w:rPr>
          <w:noProof/>
        </w:rPr>
        <w:t xml:space="preserve"> </w:t>
      </w:r>
      <w:r w:rsidR="002A302D">
        <w:rPr>
          <w:noProof/>
        </w:rPr>
        <w:t>de soldadura de</w:t>
      </w:r>
      <w:r w:rsidR="6FFA21D3" w:rsidRPr="0992909F">
        <w:rPr>
          <w:noProof/>
        </w:rPr>
        <w:t xml:space="preserve"> </w:t>
      </w:r>
      <w:r w:rsidR="00D74520">
        <w:rPr>
          <w:noProof/>
        </w:rPr>
        <w:t>f</w:t>
      </w:r>
      <w:r w:rsidR="002A302D">
        <w:rPr>
          <w:noProof/>
        </w:rPr>
        <w:t>orma</w:t>
      </w:r>
      <w:r w:rsidR="00D74520">
        <w:rPr>
          <w:noProof/>
        </w:rPr>
        <w:t xml:space="preserve"> </w:t>
      </w:r>
      <w:r w:rsidR="5106D0E6" w:rsidRPr="0992909F">
        <w:rPr>
          <w:noProof/>
        </w:rPr>
        <w:t>cont</w:t>
      </w:r>
      <w:r w:rsidR="560DAF1F" w:rsidRPr="0992909F">
        <w:rPr>
          <w:noProof/>
        </w:rPr>
        <w:t>i</w:t>
      </w:r>
      <w:r w:rsidR="5106D0E6" w:rsidRPr="0992909F">
        <w:rPr>
          <w:noProof/>
        </w:rPr>
        <w:t xml:space="preserve">nua </w:t>
      </w:r>
      <w:r w:rsidR="58A1976A" w:rsidRPr="0992909F">
        <w:rPr>
          <w:noProof/>
        </w:rPr>
        <w:t>es</w:t>
      </w:r>
      <w:r w:rsidR="002A302D">
        <w:rPr>
          <w:noProof/>
        </w:rPr>
        <w:t xml:space="preserve"> viable para realizar la unión de cintas de materiales termoplásticos. </w:t>
      </w:r>
    </w:p>
    <w:p w14:paraId="3A46E38E" w14:textId="16A1B605" w:rsidR="009B4D5F" w:rsidRPr="00A561BF" w:rsidRDefault="009B4D5F" w:rsidP="002E2C39">
      <w:pPr>
        <w:rPr>
          <w:noProof/>
        </w:rPr>
      </w:pPr>
    </w:p>
    <w:p w14:paraId="4C949FEB" w14:textId="4ED1FCAA" w:rsidR="009B4D5F" w:rsidRPr="00A561BF" w:rsidRDefault="009B4D5F" w:rsidP="006F6F59">
      <w:pPr>
        <w:pStyle w:val="Heading1"/>
      </w:pPr>
      <w:r w:rsidRPr="00A561BF">
        <w:t>Agradecimientos</w:t>
      </w:r>
    </w:p>
    <w:p w14:paraId="044638ED" w14:textId="77777777" w:rsidR="00B45602" w:rsidRDefault="00B45602" w:rsidP="002E2C39">
      <w:pPr>
        <w:rPr>
          <w:noProof/>
        </w:rPr>
      </w:pPr>
    </w:p>
    <w:p w14:paraId="18DD1086" w14:textId="4D8C80C7" w:rsidR="009B4D5F" w:rsidRPr="00A561BF" w:rsidRDefault="3564905A" w:rsidP="3564905A">
      <w:pPr>
        <w:rPr>
          <w:noProof/>
          <w:lang w:eastAsia="es-CO"/>
        </w:rPr>
      </w:pPr>
      <w:r w:rsidRPr="3564905A">
        <w:rPr>
          <w:noProof/>
        </w:rPr>
        <w:t xml:space="preserve">Este trabajo fue apoyado por el Ministerio de Economía y Competitividad de España (Proyecto </w:t>
      </w:r>
      <w:r w:rsidRPr="00057073">
        <w:rPr>
          <w:rFonts w:eastAsia="Times New Roman" w:cs="Times New Roman"/>
          <w:noProof/>
        </w:rPr>
        <w:t>BIOINSP-CFRP,</w:t>
      </w:r>
      <w:r w:rsidRPr="3564905A">
        <w:rPr>
          <w:noProof/>
        </w:rPr>
        <w:t xml:space="preserve"> </w:t>
      </w:r>
      <w:r w:rsidRPr="3564905A">
        <w:rPr>
          <w:rFonts w:asciiTheme="majorBidi" w:eastAsia="Arial" w:hAnsiTheme="majorBidi" w:cstheme="majorBidi"/>
          <w:noProof/>
        </w:rPr>
        <w:t>PID2020-119003GB-I00 financiado por MCIN/ AEI /10.13039/501100011033</w:t>
      </w:r>
      <w:r w:rsidRPr="3564905A">
        <w:rPr>
          <w:noProof/>
        </w:rPr>
        <w:t xml:space="preserve">). R. Guzmán de Villoria recibió apoyo financiero a través de una beca Beatriz Galindo (BEAGAL18/00091) otorgada por el Ministerio de Educación, Cultura y Deporte de España. Saber Maamri recibió el apoyo financiero del Ministerio de Educación Superior e Investigación Científica de Argelia, a través de la beca argelina de formación residencial en el extranjero. </w:t>
      </w:r>
    </w:p>
    <w:p w14:paraId="1266629D" w14:textId="518F3D43" w:rsidR="0F2A0883" w:rsidRDefault="0F2A0883" w:rsidP="0F2A0883">
      <w:pPr>
        <w:rPr>
          <w:noProof/>
        </w:rPr>
      </w:pPr>
    </w:p>
    <w:p w14:paraId="4696520F" w14:textId="12CF6D4D" w:rsidR="009B4D5F" w:rsidRDefault="009B4D5F" w:rsidP="007541F3">
      <w:pPr>
        <w:rPr>
          <w:noProof/>
        </w:rPr>
      </w:pPr>
    </w:p>
    <w:p w14:paraId="4AC0D538" w14:textId="77777777" w:rsidR="00BA1B40" w:rsidRPr="00A561BF" w:rsidRDefault="00BA1B40" w:rsidP="007541F3">
      <w:pPr>
        <w:rPr>
          <w:noProof/>
        </w:rPr>
      </w:pPr>
    </w:p>
    <w:p w14:paraId="40093F06" w14:textId="5FE334F1" w:rsidR="009B4D5F" w:rsidRPr="00A561BF" w:rsidRDefault="009B4D5F" w:rsidP="00960B8F">
      <w:pPr>
        <w:pStyle w:val="Heading1"/>
      </w:pPr>
      <w:r w:rsidRPr="00A561BF">
        <w:t>R</w:t>
      </w:r>
      <w:r w:rsidR="006E4429" w:rsidRPr="00A561BF">
        <w:t>eferencias</w:t>
      </w:r>
    </w:p>
    <w:p w14:paraId="3DC397C8" w14:textId="77777777" w:rsidR="009B4D5F" w:rsidRPr="00A561BF" w:rsidRDefault="009B4D5F" w:rsidP="007541F3">
      <w:pPr>
        <w:rPr>
          <w:noProof/>
        </w:rPr>
      </w:pPr>
    </w:p>
    <w:p w14:paraId="5CFEFEE5" w14:textId="7B64409D" w:rsidR="00E97A94" w:rsidRDefault="00C74B3E" w:rsidP="00163AF8">
      <w:pPr>
        <w:rPr>
          <w:noProof/>
          <w:lang w:val="en-US"/>
        </w:rPr>
      </w:pPr>
      <w:bookmarkStart w:id="4" w:name="_Hlk108515354"/>
      <w:r w:rsidRPr="00133461">
        <w:rPr>
          <w:noProof/>
        </w:rPr>
        <w:t xml:space="preserve">[1] </w:t>
      </w:r>
      <w:r w:rsidR="00E97A94" w:rsidRPr="00133461">
        <w:rPr>
          <w:noProof/>
        </w:rPr>
        <w:t>Wen</w:t>
      </w:r>
      <w:r w:rsidR="00F50C78" w:rsidRPr="00133461">
        <w:rPr>
          <w:noProof/>
        </w:rPr>
        <w:t>.</w:t>
      </w:r>
      <w:r w:rsidR="00E97A94" w:rsidRPr="00133461">
        <w:rPr>
          <w:noProof/>
        </w:rPr>
        <w:t xml:space="preserve"> J, Xia</w:t>
      </w:r>
      <w:r w:rsidR="0037642B" w:rsidRPr="00133461">
        <w:rPr>
          <w:noProof/>
        </w:rPr>
        <w:t>.</w:t>
      </w:r>
      <w:r w:rsidR="00E97A94" w:rsidRPr="00133461">
        <w:rPr>
          <w:noProof/>
        </w:rPr>
        <w:t xml:space="preserve"> Z</w:t>
      </w:r>
      <w:r w:rsidR="0032424C" w:rsidRPr="00133461">
        <w:rPr>
          <w:noProof/>
        </w:rPr>
        <w:t>,</w:t>
      </w:r>
      <w:r w:rsidR="00E97A94" w:rsidRPr="00133461">
        <w:rPr>
          <w:noProof/>
        </w:rPr>
        <w:t xml:space="preserve"> Choy</w:t>
      </w:r>
      <w:r w:rsidR="0032424C" w:rsidRPr="00133461">
        <w:rPr>
          <w:noProof/>
        </w:rPr>
        <w:t>.</w:t>
      </w:r>
      <w:r w:rsidR="00E97A94" w:rsidRPr="00133461">
        <w:rPr>
          <w:noProof/>
        </w:rPr>
        <w:t xml:space="preserve"> </w:t>
      </w:r>
      <w:r w:rsidR="00E97A94" w:rsidRPr="00E97A94">
        <w:rPr>
          <w:noProof/>
          <w:lang w:val="en-US"/>
        </w:rPr>
        <w:t>F</w:t>
      </w:r>
      <w:r w:rsidR="0032424C">
        <w:rPr>
          <w:noProof/>
          <w:lang w:val="en-US"/>
        </w:rPr>
        <w:t>,</w:t>
      </w:r>
      <w:r w:rsidR="00E97A94" w:rsidRPr="00E97A94">
        <w:rPr>
          <w:noProof/>
          <w:lang w:val="en-US"/>
        </w:rPr>
        <w:t xml:space="preserve"> </w:t>
      </w:r>
      <w:r w:rsidR="007220BA" w:rsidRPr="008579ED">
        <w:rPr>
          <w:noProof/>
          <w:lang w:val="en-US"/>
        </w:rPr>
        <w:t>“</w:t>
      </w:r>
      <w:r w:rsidR="00E97A94" w:rsidRPr="00E97A94">
        <w:rPr>
          <w:noProof/>
          <w:lang w:val="en-US"/>
        </w:rPr>
        <w:t>Damage detection of carbon fiber reinforced polymer composites via electrical resistance measurement</w:t>
      </w:r>
      <w:r w:rsidR="008579ED" w:rsidRPr="008579ED">
        <w:rPr>
          <w:noProof/>
          <w:lang w:val="en-US"/>
        </w:rPr>
        <w:t>”</w:t>
      </w:r>
      <w:r w:rsidR="00E97A94" w:rsidRPr="00E97A94">
        <w:rPr>
          <w:noProof/>
          <w:lang w:val="en-US"/>
        </w:rPr>
        <w:t xml:space="preserve">. </w:t>
      </w:r>
      <w:r w:rsidR="00E97A94" w:rsidRPr="00914BA5">
        <w:rPr>
          <w:noProof/>
          <w:lang w:val="en-US"/>
        </w:rPr>
        <w:t>Composites Part B: Engineering, 42(1), pp.77-86</w:t>
      </w:r>
      <w:r w:rsidR="00914BA5" w:rsidRPr="00914BA5">
        <w:rPr>
          <w:noProof/>
          <w:lang w:val="en-US"/>
        </w:rPr>
        <w:t xml:space="preserve">, </w:t>
      </w:r>
      <w:r w:rsidR="00914BA5" w:rsidRPr="00E97A94">
        <w:rPr>
          <w:noProof/>
          <w:lang w:val="en-US"/>
        </w:rPr>
        <w:t>2011</w:t>
      </w:r>
      <w:r w:rsidR="00914BA5">
        <w:rPr>
          <w:noProof/>
          <w:lang w:val="en-US"/>
        </w:rPr>
        <w:t>.</w:t>
      </w:r>
    </w:p>
    <w:p w14:paraId="0E4D2CCF" w14:textId="3F828E3C" w:rsidR="00326F60" w:rsidRPr="00903347" w:rsidRDefault="00163AF8" w:rsidP="0018425D">
      <w:pPr>
        <w:spacing w:after="240"/>
        <w:jc w:val="left"/>
        <w:rPr>
          <w:color w:val="0563C1" w:themeColor="hyperlink"/>
          <w:u w:val="single"/>
          <w:lang w:val="en-US"/>
        </w:rPr>
      </w:pPr>
      <w:r w:rsidRPr="00133461">
        <w:rPr>
          <w:noProof/>
          <w:lang w:val="en-US"/>
        </w:rPr>
        <w:t>[PDF].</w:t>
      </w:r>
      <w:r w:rsidR="00BA67D5" w:rsidRPr="00133461">
        <w:rPr>
          <w:noProof/>
          <w:lang w:val="en-US"/>
        </w:rPr>
        <w:t xml:space="preserve"> </w:t>
      </w:r>
      <w:r w:rsidRPr="00903347">
        <w:rPr>
          <w:noProof/>
          <w:lang w:val="en-US"/>
        </w:rPr>
        <w:t xml:space="preserve">Disponible en: </w:t>
      </w:r>
      <w:r w:rsidR="00133461" w:rsidRPr="00133461">
        <w:rPr>
          <w:rStyle w:val="Hyperlink"/>
          <w:lang w:val="en-US"/>
        </w:rPr>
        <w:t>https://doi.org/10.1016/j.compositesb.2010.08.005</w:t>
      </w:r>
    </w:p>
    <w:p w14:paraId="36D3B377" w14:textId="34E69E21" w:rsidR="00804ED3" w:rsidRDefault="00207945" w:rsidP="00FF7932">
      <w:pPr>
        <w:jc w:val="left"/>
        <w:rPr>
          <w:noProof/>
          <w:lang w:val="en-US"/>
        </w:rPr>
      </w:pPr>
      <w:r w:rsidRPr="00C66B3A">
        <w:rPr>
          <w:noProof/>
          <w:lang w:val="en-US"/>
        </w:rPr>
        <w:t xml:space="preserve">[2] Buragohain, M. K. </w:t>
      </w:r>
      <w:r w:rsidR="005A74E0" w:rsidRPr="008579ED">
        <w:rPr>
          <w:noProof/>
          <w:lang w:val="en-US"/>
        </w:rPr>
        <w:t>“</w:t>
      </w:r>
      <w:r w:rsidRPr="00207945">
        <w:rPr>
          <w:noProof/>
          <w:lang w:val="en-US"/>
        </w:rPr>
        <w:t>Composite structures: design, mechanics, analysis, manufacturing, and testing</w:t>
      </w:r>
      <w:r w:rsidR="00AC2262" w:rsidRPr="008579ED">
        <w:rPr>
          <w:noProof/>
          <w:lang w:val="en-US"/>
        </w:rPr>
        <w:t>”</w:t>
      </w:r>
      <w:r w:rsidRPr="00207945">
        <w:rPr>
          <w:noProof/>
          <w:lang w:val="en-US"/>
        </w:rPr>
        <w:t>. CRC press.</w:t>
      </w:r>
      <w:r w:rsidR="009A04A4" w:rsidRPr="00C66B3A">
        <w:rPr>
          <w:noProof/>
          <w:lang w:val="en-US"/>
        </w:rPr>
        <w:t xml:space="preserve"> 2017</w:t>
      </w:r>
      <w:r w:rsidR="00C66B3A">
        <w:rPr>
          <w:noProof/>
          <w:lang w:val="en-US"/>
        </w:rPr>
        <w:t>.</w:t>
      </w:r>
    </w:p>
    <w:p w14:paraId="122EE52E" w14:textId="77777777" w:rsidR="00BA1B40" w:rsidRDefault="00BA1B40" w:rsidP="00E97A94">
      <w:pPr>
        <w:rPr>
          <w:noProof/>
          <w:lang w:val="en-US"/>
        </w:rPr>
      </w:pPr>
    </w:p>
    <w:p w14:paraId="1D84E701" w14:textId="77777777" w:rsidR="00BA1B40" w:rsidRDefault="00BA1B40" w:rsidP="00E97A94">
      <w:pPr>
        <w:rPr>
          <w:noProof/>
          <w:lang w:val="en-US"/>
        </w:rPr>
      </w:pPr>
    </w:p>
    <w:p w14:paraId="7EC0DD71" w14:textId="77777777" w:rsidR="00BA1B40" w:rsidRDefault="00BA1B40" w:rsidP="00E97A94">
      <w:pPr>
        <w:rPr>
          <w:noProof/>
          <w:lang w:val="en-US"/>
        </w:rPr>
      </w:pPr>
    </w:p>
    <w:p w14:paraId="01812CA5" w14:textId="0E9ED793" w:rsidR="00C66B3A" w:rsidRPr="00133461" w:rsidRDefault="00C66B3A" w:rsidP="00E97A94">
      <w:pPr>
        <w:rPr>
          <w:noProof/>
          <w:lang w:val="en-US"/>
        </w:rPr>
      </w:pPr>
      <w:r w:rsidRPr="00133461">
        <w:rPr>
          <w:noProof/>
          <w:lang w:val="en-US"/>
        </w:rPr>
        <w:t>[PDF]. Disponible en:</w:t>
      </w:r>
    </w:p>
    <w:bookmarkEnd w:id="4"/>
    <w:p w14:paraId="4D2F7CB4" w14:textId="5F1C7687" w:rsidR="00B51DF3" w:rsidRPr="00133461" w:rsidRDefault="00EB2A4C" w:rsidP="00EB2A4C">
      <w:pPr>
        <w:spacing w:after="240"/>
        <w:rPr>
          <w:noProof/>
          <w:lang w:val="en-US"/>
        </w:rPr>
      </w:pPr>
      <w:r w:rsidRPr="00EB2A4C">
        <w:rPr>
          <w:rStyle w:val="Hyperlink"/>
          <w:lang w:val="en-US"/>
        </w:rPr>
        <w:t>https://doi.org/10.1201/9781315268057</w:t>
      </w:r>
    </w:p>
    <w:p w14:paraId="0EB644DE" w14:textId="4D021D29" w:rsidR="002A67E9" w:rsidRDefault="004450DE" w:rsidP="00604A6E">
      <w:pPr>
        <w:rPr>
          <w:noProof/>
          <w:lang w:val="en-US"/>
        </w:rPr>
      </w:pPr>
      <w:r w:rsidRPr="00717D59">
        <w:rPr>
          <w:noProof/>
          <w:lang w:val="en-US"/>
        </w:rPr>
        <w:t>[</w:t>
      </w:r>
      <w:r w:rsidR="00207945">
        <w:rPr>
          <w:noProof/>
          <w:lang w:val="en-US"/>
        </w:rPr>
        <w:t>3</w:t>
      </w:r>
      <w:r w:rsidRPr="00717D59">
        <w:rPr>
          <w:noProof/>
          <w:lang w:val="en-US"/>
        </w:rPr>
        <w:t xml:space="preserve">] </w:t>
      </w:r>
      <w:r w:rsidR="002A67E9" w:rsidRPr="002A67E9">
        <w:rPr>
          <w:noProof/>
          <w:lang w:val="en-US"/>
        </w:rPr>
        <w:t>Tucker</w:t>
      </w:r>
      <w:r w:rsidR="002A67E9">
        <w:rPr>
          <w:noProof/>
          <w:lang w:val="en-US"/>
        </w:rPr>
        <w:t>.</w:t>
      </w:r>
      <w:r w:rsidR="002A67E9" w:rsidRPr="002A67E9">
        <w:rPr>
          <w:noProof/>
          <w:lang w:val="en-US"/>
        </w:rPr>
        <w:t xml:space="preserve"> W.C, Brown</w:t>
      </w:r>
      <w:r w:rsidR="00AC2262">
        <w:rPr>
          <w:noProof/>
          <w:lang w:val="en-US"/>
        </w:rPr>
        <w:t>.</w:t>
      </w:r>
      <w:r w:rsidR="002A67E9" w:rsidRPr="002A67E9">
        <w:rPr>
          <w:noProof/>
          <w:lang w:val="en-US"/>
        </w:rPr>
        <w:t xml:space="preserve"> R. and Russell</w:t>
      </w:r>
      <w:r w:rsidR="00AC2262">
        <w:rPr>
          <w:noProof/>
          <w:lang w:val="en-US"/>
        </w:rPr>
        <w:t>.</w:t>
      </w:r>
      <w:r w:rsidR="002A67E9" w:rsidRPr="002A67E9">
        <w:rPr>
          <w:noProof/>
          <w:lang w:val="en-US"/>
        </w:rPr>
        <w:t xml:space="preserve"> L. </w:t>
      </w:r>
      <w:r w:rsidR="00AC2262" w:rsidRPr="008579ED">
        <w:rPr>
          <w:noProof/>
          <w:lang w:val="en-US"/>
        </w:rPr>
        <w:t>“</w:t>
      </w:r>
      <w:r w:rsidR="002A67E9" w:rsidRPr="002A67E9">
        <w:rPr>
          <w:noProof/>
          <w:lang w:val="en-US"/>
        </w:rPr>
        <w:t>Corrosion between a graphite/polymer composite and metals</w:t>
      </w:r>
      <w:r w:rsidR="00AC2262" w:rsidRPr="008579ED">
        <w:rPr>
          <w:noProof/>
          <w:lang w:val="en-US"/>
        </w:rPr>
        <w:t>”</w:t>
      </w:r>
      <w:r w:rsidR="002A67E9" w:rsidRPr="002A67E9">
        <w:rPr>
          <w:noProof/>
          <w:lang w:val="en-US"/>
        </w:rPr>
        <w:t xml:space="preserve">. Journal of composite materials, 24(1), pp.92-102. </w:t>
      </w:r>
      <w:r w:rsidR="00AC2262" w:rsidRPr="002A67E9">
        <w:rPr>
          <w:noProof/>
          <w:lang w:val="en-US"/>
        </w:rPr>
        <w:t>1990</w:t>
      </w:r>
      <w:r w:rsidR="00604A6E">
        <w:rPr>
          <w:noProof/>
          <w:lang w:val="en-US"/>
        </w:rPr>
        <w:t>.</w:t>
      </w:r>
    </w:p>
    <w:p w14:paraId="17A87142" w14:textId="77777777" w:rsidR="00604A6E" w:rsidRPr="00133461" w:rsidRDefault="00604A6E" w:rsidP="00604A6E">
      <w:pPr>
        <w:rPr>
          <w:noProof/>
          <w:lang w:val="en-US"/>
        </w:rPr>
      </w:pPr>
      <w:r w:rsidRPr="00133461">
        <w:rPr>
          <w:noProof/>
          <w:lang w:val="en-US"/>
        </w:rPr>
        <w:t>[PDF]. Disponible en:</w:t>
      </w:r>
    </w:p>
    <w:p w14:paraId="68716B93" w14:textId="77777777" w:rsidR="00CF6B17" w:rsidRDefault="00CF6B17" w:rsidP="00121259">
      <w:pPr>
        <w:rPr>
          <w:rStyle w:val="Hyperlink"/>
          <w:lang w:val="en-US"/>
        </w:rPr>
      </w:pPr>
      <w:r w:rsidRPr="00CF6B17">
        <w:rPr>
          <w:rStyle w:val="Hyperlink"/>
          <w:lang w:val="en-US"/>
        </w:rPr>
        <w:t xml:space="preserve">https://doi.org/10.1177/002199839002400105 </w:t>
      </w:r>
    </w:p>
    <w:p w14:paraId="29B3A406" w14:textId="15C9593E" w:rsidR="0020435B" w:rsidRDefault="00D77F45" w:rsidP="00CF6B17">
      <w:pPr>
        <w:spacing w:before="240"/>
        <w:rPr>
          <w:noProof/>
          <w:lang w:val="en-US"/>
        </w:rPr>
      </w:pPr>
      <w:r>
        <w:rPr>
          <w:noProof/>
          <w:lang w:val="en-US"/>
        </w:rPr>
        <w:t>[</w:t>
      </w:r>
      <w:r w:rsidR="00207945">
        <w:rPr>
          <w:noProof/>
          <w:lang w:val="en-US"/>
        </w:rPr>
        <w:t>4</w:t>
      </w:r>
      <w:r>
        <w:rPr>
          <w:noProof/>
          <w:lang w:val="en-US"/>
        </w:rPr>
        <w:t xml:space="preserve">] </w:t>
      </w:r>
      <w:r w:rsidR="0020435B" w:rsidRPr="0020435B">
        <w:rPr>
          <w:noProof/>
          <w:lang w:val="en-US"/>
        </w:rPr>
        <w:t>Jiang</w:t>
      </w:r>
      <w:r w:rsidR="0020435B">
        <w:rPr>
          <w:noProof/>
          <w:lang w:val="en-US"/>
        </w:rPr>
        <w:t>.</w:t>
      </w:r>
      <w:r w:rsidR="0020435B" w:rsidRPr="0020435B">
        <w:rPr>
          <w:noProof/>
          <w:lang w:val="en-US"/>
        </w:rPr>
        <w:t xml:space="preserve"> B, Chen</w:t>
      </w:r>
      <w:r w:rsidR="0020435B">
        <w:rPr>
          <w:noProof/>
          <w:lang w:val="en-US"/>
        </w:rPr>
        <w:t>.</w:t>
      </w:r>
      <w:r w:rsidR="0020435B" w:rsidRPr="0020435B">
        <w:rPr>
          <w:noProof/>
          <w:lang w:val="en-US"/>
        </w:rPr>
        <w:t xml:space="preserve"> Q</w:t>
      </w:r>
      <w:r w:rsidR="0020435B">
        <w:rPr>
          <w:noProof/>
          <w:lang w:val="en-US"/>
        </w:rPr>
        <w:t>,</w:t>
      </w:r>
      <w:r w:rsidR="0020435B" w:rsidRPr="0020435B">
        <w:rPr>
          <w:noProof/>
          <w:lang w:val="en-US"/>
        </w:rPr>
        <w:t xml:space="preserve"> and Yang</w:t>
      </w:r>
      <w:r w:rsidR="0020435B">
        <w:rPr>
          <w:noProof/>
          <w:lang w:val="en-US"/>
        </w:rPr>
        <w:t>.</w:t>
      </w:r>
      <w:r w:rsidR="0020435B" w:rsidRPr="0020435B">
        <w:rPr>
          <w:noProof/>
          <w:lang w:val="en-US"/>
        </w:rPr>
        <w:t xml:space="preserve"> J. </w:t>
      </w:r>
      <w:r w:rsidR="0020435B" w:rsidRPr="008579ED">
        <w:rPr>
          <w:noProof/>
          <w:lang w:val="en-US"/>
        </w:rPr>
        <w:t>“</w:t>
      </w:r>
      <w:r w:rsidR="0020435B" w:rsidRPr="0020435B">
        <w:rPr>
          <w:noProof/>
          <w:lang w:val="en-US"/>
        </w:rPr>
        <w:t>Advances in joining technology of carbon fiber-reinforced thermoplastic composite materials and aluminum alloys</w:t>
      </w:r>
      <w:r w:rsidR="0020435B" w:rsidRPr="008579ED">
        <w:rPr>
          <w:noProof/>
          <w:lang w:val="en-US"/>
        </w:rPr>
        <w:t>”</w:t>
      </w:r>
      <w:r w:rsidR="0020435B" w:rsidRPr="0020435B">
        <w:rPr>
          <w:noProof/>
          <w:lang w:val="en-US"/>
        </w:rPr>
        <w:t>. The International Journal of Advanced Manufacturing Technology, 110(9), pp.2631-2649. 2020</w:t>
      </w:r>
      <w:r w:rsidR="0020435B">
        <w:rPr>
          <w:noProof/>
          <w:lang w:val="en-US"/>
        </w:rPr>
        <w:t>.</w:t>
      </w:r>
    </w:p>
    <w:p w14:paraId="200D1907" w14:textId="77777777" w:rsidR="00121259" w:rsidRPr="00133461" w:rsidRDefault="00121259" w:rsidP="00121259">
      <w:pPr>
        <w:rPr>
          <w:noProof/>
          <w:lang w:val="en-US"/>
        </w:rPr>
      </w:pPr>
      <w:r w:rsidRPr="00133461">
        <w:rPr>
          <w:noProof/>
          <w:lang w:val="en-US"/>
        </w:rPr>
        <w:t>[PDF]. Disponible en:</w:t>
      </w:r>
    </w:p>
    <w:p w14:paraId="7B364CC1" w14:textId="4297C94B" w:rsidR="00A40B44" w:rsidRPr="00A40B44" w:rsidRDefault="00A40B44" w:rsidP="00121259">
      <w:pPr>
        <w:spacing w:after="240"/>
        <w:rPr>
          <w:rStyle w:val="Hyperlink"/>
          <w:lang w:val="en-US"/>
        </w:rPr>
      </w:pPr>
      <w:r w:rsidRPr="00A40B44">
        <w:rPr>
          <w:rStyle w:val="Hyperlink"/>
          <w:lang w:val="en-US"/>
        </w:rPr>
        <w:t>https://doi.org/10.1007/s00170-020-06021-2</w:t>
      </w:r>
    </w:p>
    <w:p w14:paraId="3BE04967" w14:textId="5F663AB8" w:rsidR="00D14840" w:rsidRDefault="00C21F65" w:rsidP="001454A7">
      <w:pPr>
        <w:rPr>
          <w:noProof/>
          <w:lang w:val="en-US"/>
        </w:rPr>
      </w:pPr>
      <w:r>
        <w:rPr>
          <w:noProof/>
          <w:lang w:val="en-US"/>
        </w:rPr>
        <w:t>[</w:t>
      </w:r>
      <w:r w:rsidR="00207945">
        <w:rPr>
          <w:noProof/>
          <w:lang w:val="en-US"/>
        </w:rPr>
        <w:t>5</w:t>
      </w:r>
      <w:r>
        <w:rPr>
          <w:noProof/>
          <w:lang w:val="en-US"/>
        </w:rPr>
        <w:t>]</w:t>
      </w:r>
      <w:r w:rsidR="00740115">
        <w:rPr>
          <w:noProof/>
          <w:lang w:val="en-US"/>
        </w:rPr>
        <w:t xml:space="preserve"> </w:t>
      </w:r>
      <w:r w:rsidR="00D14840" w:rsidRPr="00D14840">
        <w:rPr>
          <w:noProof/>
          <w:lang w:val="en-US"/>
        </w:rPr>
        <w:t>Yousefpour</w:t>
      </w:r>
      <w:r w:rsidR="000F4585">
        <w:rPr>
          <w:noProof/>
          <w:lang w:val="en-US"/>
        </w:rPr>
        <w:t>.</w:t>
      </w:r>
      <w:r w:rsidR="00D14840" w:rsidRPr="00D14840">
        <w:rPr>
          <w:noProof/>
          <w:lang w:val="en-US"/>
        </w:rPr>
        <w:t xml:space="preserve"> A, Hojjati</w:t>
      </w:r>
      <w:r w:rsidR="000F4585">
        <w:rPr>
          <w:noProof/>
          <w:lang w:val="en-US"/>
        </w:rPr>
        <w:t>.</w:t>
      </w:r>
      <w:r w:rsidR="00D14840" w:rsidRPr="00D14840">
        <w:rPr>
          <w:noProof/>
          <w:lang w:val="en-US"/>
        </w:rPr>
        <w:t xml:space="preserve"> M</w:t>
      </w:r>
      <w:r w:rsidR="000F4585">
        <w:rPr>
          <w:noProof/>
          <w:lang w:val="en-US"/>
        </w:rPr>
        <w:t>,</w:t>
      </w:r>
      <w:r w:rsidR="00D14840" w:rsidRPr="00D14840">
        <w:rPr>
          <w:noProof/>
          <w:lang w:val="en-US"/>
        </w:rPr>
        <w:t xml:space="preserve"> and Immarigeon</w:t>
      </w:r>
      <w:r w:rsidR="000F4585">
        <w:rPr>
          <w:noProof/>
          <w:lang w:val="en-US"/>
        </w:rPr>
        <w:t>.</w:t>
      </w:r>
      <w:r w:rsidR="00D14840" w:rsidRPr="00D14840">
        <w:rPr>
          <w:noProof/>
          <w:lang w:val="en-US"/>
        </w:rPr>
        <w:t xml:space="preserve"> J.P.</w:t>
      </w:r>
      <w:r w:rsidR="00723EDF">
        <w:rPr>
          <w:noProof/>
          <w:lang w:val="en-US"/>
        </w:rPr>
        <w:t xml:space="preserve"> </w:t>
      </w:r>
      <w:r w:rsidR="00723EDF" w:rsidRPr="008579ED">
        <w:rPr>
          <w:noProof/>
          <w:lang w:val="en-US"/>
        </w:rPr>
        <w:t>“</w:t>
      </w:r>
      <w:r w:rsidR="00D14840" w:rsidRPr="00D14840">
        <w:rPr>
          <w:noProof/>
          <w:lang w:val="en-US"/>
        </w:rPr>
        <w:t>Fusion bonding/welding of thermoplastic composites</w:t>
      </w:r>
      <w:r w:rsidR="00723EDF" w:rsidRPr="008579ED">
        <w:rPr>
          <w:noProof/>
          <w:lang w:val="en-US"/>
        </w:rPr>
        <w:t>”</w:t>
      </w:r>
      <w:r w:rsidR="00D14840" w:rsidRPr="00D14840">
        <w:rPr>
          <w:noProof/>
          <w:lang w:val="en-US"/>
        </w:rPr>
        <w:t xml:space="preserve">. Journal of Thermoplastic composite materials, 17(4), pp.303-341. </w:t>
      </w:r>
      <w:r w:rsidR="00723EDF" w:rsidRPr="00D14840">
        <w:rPr>
          <w:noProof/>
          <w:lang w:val="en-US"/>
        </w:rPr>
        <w:t>2004</w:t>
      </w:r>
      <w:r w:rsidR="00723EDF">
        <w:rPr>
          <w:noProof/>
          <w:lang w:val="en-US"/>
        </w:rPr>
        <w:t>.</w:t>
      </w:r>
    </w:p>
    <w:p w14:paraId="6A545FFE" w14:textId="41F3883D" w:rsidR="00B204F2" w:rsidRPr="00133461" w:rsidRDefault="00B204F2" w:rsidP="001454A7">
      <w:pPr>
        <w:rPr>
          <w:noProof/>
          <w:lang w:val="en-US"/>
        </w:rPr>
      </w:pPr>
      <w:r w:rsidRPr="00133461">
        <w:rPr>
          <w:noProof/>
          <w:lang w:val="en-US"/>
        </w:rPr>
        <w:t>[PDF]. Disponible en:</w:t>
      </w:r>
    </w:p>
    <w:p w14:paraId="27647B95" w14:textId="6B6708D3" w:rsidR="00B204F2" w:rsidRPr="00133461" w:rsidRDefault="00B204F2" w:rsidP="00907222">
      <w:pPr>
        <w:spacing w:after="240"/>
        <w:rPr>
          <w:rStyle w:val="Hyperlink"/>
          <w:lang w:val="en-US"/>
        </w:rPr>
      </w:pPr>
      <w:r w:rsidRPr="00133461">
        <w:rPr>
          <w:rStyle w:val="Hyperlink"/>
          <w:lang w:val="en-US"/>
        </w:rPr>
        <w:t>https://journals.sagepub.com/doi/pdf/10.1177/0892705704045187</w:t>
      </w:r>
    </w:p>
    <w:p w14:paraId="2EA143DB" w14:textId="7D2899C1" w:rsidR="001758BF" w:rsidRDefault="00EB7FE5" w:rsidP="004870F9">
      <w:pPr>
        <w:rPr>
          <w:noProof/>
          <w:lang w:val="en-US"/>
        </w:rPr>
      </w:pPr>
      <w:r>
        <w:rPr>
          <w:noProof/>
          <w:lang w:val="en-US"/>
        </w:rPr>
        <w:t>[</w:t>
      </w:r>
      <w:r w:rsidR="00207945">
        <w:rPr>
          <w:noProof/>
          <w:lang w:val="en-US"/>
        </w:rPr>
        <w:t>6</w:t>
      </w:r>
      <w:r>
        <w:rPr>
          <w:noProof/>
          <w:lang w:val="en-US"/>
        </w:rPr>
        <w:t xml:space="preserve">] </w:t>
      </w:r>
      <w:r w:rsidR="001758BF" w:rsidRPr="001758BF">
        <w:rPr>
          <w:noProof/>
          <w:lang w:val="en-US"/>
        </w:rPr>
        <w:t>Aydin</w:t>
      </w:r>
      <w:r w:rsidR="0050777A">
        <w:rPr>
          <w:noProof/>
          <w:lang w:val="en-US"/>
        </w:rPr>
        <w:t>.</w:t>
      </w:r>
      <w:r w:rsidR="001758BF" w:rsidRPr="001758BF">
        <w:rPr>
          <w:noProof/>
          <w:lang w:val="en-US"/>
        </w:rPr>
        <w:t xml:space="preserve"> M. </w:t>
      </w:r>
      <w:r w:rsidR="00592F59" w:rsidRPr="008579ED">
        <w:rPr>
          <w:noProof/>
          <w:lang w:val="en-US"/>
        </w:rPr>
        <w:t>“</w:t>
      </w:r>
      <w:r w:rsidR="001758BF" w:rsidRPr="001758BF">
        <w:rPr>
          <w:noProof/>
          <w:lang w:val="en-US"/>
        </w:rPr>
        <w:t>Friction weldability of a PA 6 polymer</w:t>
      </w:r>
      <w:r w:rsidR="00592F59" w:rsidRPr="008579ED">
        <w:rPr>
          <w:noProof/>
          <w:lang w:val="en-US"/>
        </w:rPr>
        <w:t>”</w:t>
      </w:r>
      <w:r w:rsidR="00592F59">
        <w:rPr>
          <w:noProof/>
          <w:lang w:val="en-US"/>
        </w:rPr>
        <w:t xml:space="preserve"> </w:t>
      </w:r>
      <w:r w:rsidR="001758BF" w:rsidRPr="001758BF">
        <w:rPr>
          <w:noProof/>
          <w:lang w:val="en-US"/>
        </w:rPr>
        <w:t>. Materials Testing, 57(3), pp.214-219. 2015</w:t>
      </w:r>
      <w:r w:rsidR="003D20B2">
        <w:rPr>
          <w:noProof/>
          <w:lang w:val="en-US"/>
        </w:rPr>
        <w:t>.</w:t>
      </w:r>
    </w:p>
    <w:p w14:paraId="2FBDAEB5" w14:textId="77777777" w:rsidR="003D20B2" w:rsidRPr="00133461" w:rsidRDefault="003D20B2" w:rsidP="003D20B2">
      <w:pPr>
        <w:rPr>
          <w:noProof/>
          <w:lang w:val="en-US"/>
        </w:rPr>
      </w:pPr>
      <w:r w:rsidRPr="00133461">
        <w:rPr>
          <w:noProof/>
          <w:lang w:val="en-US"/>
        </w:rPr>
        <w:t>[PDF]. Disponible en:</w:t>
      </w:r>
    </w:p>
    <w:p w14:paraId="106AC025" w14:textId="77777777" w:rsidR="003F5B9B" w:rsidRDefault="003F5B9B" w:rsidP="00730133">
      <w:pPr>
        <w:rPr>
          <w:rStyle w:val="Hyperlink"/>
          <w:lang w:val="en-US"/>
        </w:rPr>
      </w:pPr>
      <w:r w:rsidRPr="003F5B9B">
        <w:rPr>
          <w:rStyle w:val="Hyperlink"/>
          <w:lang w:val="en-US"/>
        </w:rPr>
        <w:t xml:space="preserve">https://doi.org/10.3139/120.110702 </w:t>
      </w:r>
    </w:p>
    <w:p w14:paraId="22FD4A0C" w14:textId="4E6193AA" w:rsidR="00D42C0E" w:rsidRDefault="00E35458" w:rsidP="003F5B9B">
      <w:pPr>
        <w:spacing w:before="240"/>
        <w:rPr>
          <w:noProof/>
          <w:lang w:val="en-US"/>
        </w:rPr>
      </w:pPr>
      <w:r>
        <w:rPr>
          <w:noProof/>
          <w:lang w:val="en-US"/>
        </w:rPr>
        <w:t>[</w:t>
      </w:r>
      <w:r w:rsidR="00207945">
        <w:rPr>
          <w:noProof/>
          <w:lang w:val="en-US"/>
        </w:rPr>
        <w:t>7</w:t>
      </w:r>
      <w:r>
        <w:rPr>
          <w:noProof/>
          <w:lang w:val="en-US"/>
        </w:rPr>
        <w:t xml:space="preserve">] </w:t>
      </w:r>
      <w:r w:rsidR="00D42C0E" w:rsidRPr="00D42C0E">
        <w:rPr>
          <w:noProof/>
          <w:lang w:val="en-US"/>
        </w:rPr>
        <w:t>Lee</w:t>
      </w:r>
      <w:r w:rsidR="00E7320A">
        <w:rPr>
          <w:noProof/>
          <w:lang w:val="en-US"/>
        </w:rPr>
        <w:t>.</w:t>
      </w:r>
      <w:r w:rsidR="00D42C0E" w:rsidRPr="00D42C0E">
        <w:rPr>
          <w:noProof/>
          <w:lang w:val="en-US"/>
        </w:rPr>
        <w:t xml:space="preserve"> T.H</w:t>
      </w:r>
      <w:r w:rsidR="00E7320A">
        <w:rPr>
          <w:noProof/>
          <w:lang w:val="en-US"/>
        </w:rPr>
        <w:t>,</w:t>
      </w:r>
      <w:r w:rsidR="00D42C0E" w:rsidRPr="00D42C0E">
        <w:rPr>
          <w:noProof/>
          <w:lang w:val="en-US"/>
        </w:rPr>
        <w:t xml:space="preserve"> Fan</w:t>
      </w:r>
      <w:r w:rsidR="00E7320A">
        <w:rPr>
          <w:noProof/>
          <w:lang w:val="en-US"/>
        </w:rPr>
        <w:t>.</w:t>
      </w:r>
      <w:r w:rsidR="00D42C0E" w:rsidRPr="00D42C0E">
        <w:rPr>
          <w:noProof/>
          <w:lang w:val="en-US"/>
        </w:rPr>
        <w:t xml:space="preserve"> H.T</w:t>
      </w:r>
      <w:r w:rsidR="00E7320A">
        <w:rPr>
          <w:noProof/>
          <w:lang w:val="en-US"/>
        </w:rPr>
        <w:t>,</w:t>
      </w:r>
      <w:r w:rsidR="00D42C0E" w:rsidRPr="00D42C0E">
        <w:rPr>
          <w:noProof/>
          <w:lang w:val="en-US"/>
        </w:rPr>
        <w:t xml:space="preserve"> Li</w:t>
      </w:r>
      <w:r w:rsidR="00E7320A">
        <w:rPr>
          <w:noProof/>
          <w:lang w:val="en-US"/>
        </w:rPr>
        <w:t xml:space="preserve">. </w:t>
      </w:r>
      <w:r w:rsidR="00D42C0E" w:rsidRPr="00D42C0E">
        <w:rPr>
          <w:noProof/>
          <w:lang w:val="en-US"/>
        </w:rPr>
        <w:t>Y. Shriver</w:t>
      </w:r>
      <w:r w:rsidR="00557CC6">
        <w:rPr>
          <w:noProof/>
          <w:lang w:val="en-US"/>
        </w:rPr>
        <w:t>.</w:t>
      </w:r>
      <w:r w:rsidR="00D42C0E" w:rsidRPr="00D42C0E">
        <w:rPr>
          <w:noProof/>
          <w:lang w:val="en-US"/>
        </w:rPr>
        <w:t xml:space="preserve"> D, Arinez</w:t>
      </w:r>
      <w:r w:rsidR="00592F59">
        <w:rPr>
          <w:noProof/>
          <w:lang w:val="en-US"/>
        </w:rPr>
        <w:t>.</w:t>
      </w:r>
      <w:r w:rsidR="00D42C0E" w:rsidRPr="00D42C0E">
        <w:rPr>
          <w:noProof/>
          <w:lang w:val="en-US"/>
        </w:rPr>
        <w:t xml:space="preserve"> J, Xiao</w:t>
      </w:r>
      <w:r w:rsidR="00592F59">
        <w:rPr>
          <w:noProof/>
          <w:lang w:val="en-US"/>
        </w:rPr>
        <w:t>.</w:t>
      </w:r>
      <w:r w:rsidR="00D42C0E" w:rsidRPr="00D42C0E">
        <w:rPr>
          <w:noProof/>
          <w:lang w:val="en-US"/>
        </w:rPr>
        <w:t xml:space="preserve"> G</w:t>
      </w:r>
      <w:r w:rsidR="00592F59">
        <w:rPr>
          <w:noProof/>
          <w:lang w:val="en-US"/>
        </w:rPr>
        <w:t>,</w:t>
      </w:r>
      <w:r w:rsidR="00D42C0E" w:rsidRPr="00D42C0E">
        <w:rPr>
          <w:noProof/>
          <w:lang w:val="en-US"/>
        </w:rPr>
        <w:t xml:space="preserve"> and Banu</w:t>
      </w:r>
      <w:r w:rsidR="00592F59">
        <w:rPr>
          <w:noProof/>
          <w:lang w:val="en-US"/>
        </w:rPr>
        <w:t>.</w:t>
      </w:r>
      <w:r w:rsidR="00D42C0E" w:rsidRPr="00D42C0E">
        <w:rPr>
          <w:noProof/>
          <w:lang w:val="en-US"/>
        </w:rPr>
        <w:t xml:space="preserve"> M. </w:t>
      </w:r>
      <w:r w:rsidR="00592F59" w:rsidRPr="008579ED">
        <w:rPr>
          <w:noProof/>
          <w:lang w:val="en-US"/>
        </w:rPr>
        <w:t>“</w:t>
      </w:r>
      <w:r w:rsidR="00D42C0E" w:rsidRPr="00D42C0E">
        <w:rPr>
          <w:noProof/>
          <w:lang w:val="en-US"/>
        </w:rPr>
        <w:t>Enhanced performance of ultrasonic welding of short carbon fiber polymer composites through control of morphological parameters</w:t>
      </w:r>
      <w:r w:rsidR="004870F9" w:rsidRPr="008579ED">
        <w:rPr>
          <w:noProof/>
          <w:lang w:val="en-US"/>
        </w:rPr>
        <w:t>”</w:t>
      </w:r>
      <w:r w:rsidR="00D42C0E" w:rsidRPr="00D42C0E">
        <w:rPr>
          <w:noProof/>
          <w:lang w:val="en-US"/>
        </w:rPr>
        <w:t xml:space="preserve">. Journal of Manufacturing Science and Engineering, 142(1), p.011009. </w:t>
      </w:r>
      <w:r w:rsidR="00592F59" w:rsidRPr="00D42C0E">
        <w:rPr>
          <w:noProof/>
          <w:lang w:val="en-US"/>
        </w:rPr>
        <w:t>2020</w:t>
      </w:r>
      <w:r w:rsidR="00592F59">
        <w:rPr>
          <w:noProof/>
          <w:lang w:val="en-US"/>
        </w:rPr>
        <w:t>.</w:t>
      </w:r>
    </w:p>
    <w:p w14:paraId="4C936F25" w14:textId="7798F955" w:rsidR="004870F9" w:rsidRPr="00133461" w:rsidRDefault="00730133" w:rsidP="008C7AAF">
      <w:pPr>
        <w:rPr>
          <w:noProof/>
          <w:lang w:val="en-US"/>
        </w:rPr>
      </w:pPr>
      <w:r w:rsidRPr="00133461">
        <w:rPr>
          <w:noProof/>
          <w:lang w:val="en-US"/>
        </w:rPr>
        <w:t>[PDF]. Disponible en:</w:t>
      </w:r>
    </w:p>
    <w:p w14:paraId="42522394" w14:textId="50A8618A" w:rsidR="007B1066" w:rsidRDefault="007B1066" w:rsidP="007B1066">
      <w:pPr>
        <w:spacing w:after="240"/>
        <w:rPr>
          <w:rStyle w:val="Hyperlink"/>
          <w:lang w:val="en-US"/>
        </w:rPr>
      </w:pPr>
      <w:r w:rsidRPr="007B1066">
        <w:rPr>
          <w:rStyle w:val="Hyperlink"/>
          <w:lang w:val="en-US"/>
        </w:rPr>
        <w:t>https://doi.org/10.1115/1.4045444</w:t>
      </w:r>
    </w:p>
    <w:p w14:paraId="016ED0AA" w14:textId="5DD4D3C0" w:rsidR="000E6CC5" w:rsidRDefault="00266030" w:rsidP="00F43DB7">
      <w:pPr>
        <w:rPr>
          <w:noProof/>
          <w:lang w:val="en-US"/>
        </w:rPr>
      </w:pPr>
      <w:r>
        <w:rPr>
          <w:noProof/>
          <w:lang w:val="en-US"/>
        </w:rPr>
        <w:t>[</w:t>
      </w:r>
      <w:r w:rsidR="00207945">
        <w:rPr>
          <w:noProof/>
          <w:lang w:val="en-US"/>
        </w:rPr>
        <w:t>8</w:t>
      </w:r>
      <w:r>
        <w:rPr>
          <w:noProof/>
          <w:lang w:val="en-US"/>
        </w:rPr>
        <w:t xml:space="preserve">] </w:t>
      </w:r>
      <w:r w:rsidR="0063169C" w:rsidRPr="0063169C">
        <w:rPr>
          <w:noProof/>
          <w:lang w:val="en-US"/>
        </w:rPr>
        <w:t>Jones</w:t>
      </w:r>
      <w:r w:rsidR="0063169C">
        <w:rPr>
          <w:noProof/>
          <w:lang w:val="en-US"/>
        </w:rPr>
        <w:t>.</w:t>
      </w:r>
      <w:r w:rsidR="0063169C" w:rsidRPr="0063169C">
        <w:rPr>
          <w:noProof/>
          <w:lang w:val="en-US"/>
        </w:rPr>
        <w:t xml:space="preserve"> I. </w:t>
      </w:r>
      <w:r w:rsidR="0063169C" w:rsidRPr="008579ED">
        <w:rPr>
          <w:noProof/>
          <w:lang w:val="en-US"/>
        </w:rPr>
        <w:t>“</w:t>
      </w:r>
      <w:r w:rsidR="0063169C" w:rsidRPr="0063169C">
        <w:rPr>
          <w:noProof/>
          <w:lang w:val="en-US"/>
        </w:rPr>
        <w:t>Ultrasonic and dielectric welding of textiles</w:t>
      </w:r>
      <w:r w:rsidR="0063169C" w:rsidRPr="008579ED">
        <w:rPr>
          <w:noProof/>
          <w:lang w:val="en-US"/>
        </w:rPr>
        <w:t>”</w:t>
      </w:r>
      <w:r w:rsidR="0063169C" w:rsidRPr="0063169C">
        <w:rPr>
          <w:noProof/>
          <w:lang w:val="en-US"/>
        </w:rPr>
        <w:t>. Joining Textiles, pp.374-397. 2013</w:t>
      </w:r>
      <w:r w:rsidR="0063169C">
        <w:rPr>
          <w:noProof/>
          <w:lang w:val="en-US"/>
        </w:rPr>
        <w:t>.</w:t>
      </w:r>
    </w:p>
    <w:p w14:paraId="73FD0D73" w14:textId="4DF9F295" w:rsidR="00F43DB7" w:rsidRDefault="00F43DB7" w:rsidP="00F43DB7">
      <w:pPr>
        <w:rPr>
          <w:noProof/>
          <w:lang w:val="en-US"/>
        </w:rPr>
      </w:pPr>
      <w:r w:rsidRPr="00133461">
        <w:rPr>
          <w:noProof/>
          <w:lang w:val="en-US"/>
        </w:rPr>
        <w:lastRenderedPageBreak/>
        <w:t>[PDF]. Disponible en:</w:t>
      </w:r>
    </w:p>
    <w:p w14:paraId="7003FB5F" w14:textId="77777777" w:rsidR="003944C5" w:rsidRDefault="003944C5" w:rsidP="0018425D">
      <w:pPr>
        <w:spacing w:after="240"/>
        <w:rPr>
          <w:rStyle w:val="Hyperlink"/>
          <w:lang w:val="en-US"/>
        </w:rPr>
      </w:pPr>
      <w:r w:rsidRPr="003944C5">
        <w:rPr>
          <w:rStyle w:val="Hyperlink"/>
          <w:lang w:val="en-US"/>
        </w:rPr>
        <w:t xml:space="preserve">https://doi.org/10.1533/9780857093967.3.374 </w:t>
      </w:r>
    </w:p>
    <w:p w14:paraId="2BB856F5" w14:textId="0709034F" w:rsidR="00C665F9" w:rsidRPr="0018425D" w:rsidRDefault="007268AC" w:rsidP="007541F3">
      <w:pPr>
        <w:rPr>
          <w:noProof/>
          <w:lang w:val="en-US"/>
        </w:rPr>
      </w:pPr>
      <w:r w:rsidRPr="00903347">
        <w:rPr>
          <w:noProof/>
          <w:color w:val="C00000"/>
          <w:lang w:val="en-US"/>
        </w:rPr>
        <w:t>[</w:t>
      </w:r>
      <w:r w:rsidR="0018425D" w:rsidRPr="0018425D">
        <w:rPr>
          <w:noProof/>
          <w:lang w:val="en-US"/>
        </w:rPr>
        <w:t>9</w:t>
      </w:r>
      <w:r w:rsidRPr="0018425D">
        <w:rPr>
          <w:noProof/>
          <w:lang w:val="en-US"/>
        </w:rPr>
        <w:t xml:space="preserve">] Palardy. G, Shi. H, Levy. A, Le Corre. S and Villegas. I.F. </w:t>
      </w:r>
      <w:r w:rsidRPr="008579ED">
        <w:rPr>
          <w:noProof/>
          <w:lang w:val="en-US"/>
        </w:rPr>
        <w:t>“</w:t>
      </w:r>
      <w:r w:rsidRPr="0018425D">
        <w:rPr>
          <w:noProof/>
          <w:lang w:val="en-US"/>
        </w:rPr>
        <w:t>A study on amplitude transmission in ultrasonic welding of thermoplastic composites</w:t>
      </w:r>
      <w:r w:rsidRPr="008579ED">
        <w:rPr>
          <w:noProof/>
          <w:lang w:val="en-US"/>
        </w:rPr>
        <w:t>”</w:t>
      </w:r>
      <w:r w:rsidRPr="0018425D">
        <w:rPr>
          <w:noProof/>
          <w:lang w:val="en-US"/>
        </w:rPr>
        <w:t>. Composites Part A: Applied Science and Manufacturing, 113, pp.339-349. 2018.</w:t>
      </w:r>
    </w:p>
    <w:p w14:paraId="05407FA0" w14:textId="2094B0E5" w:rsidR="00F9488C" w:rsidRPr="0018425D" w:rsidRDefault="00F9488C" w:rsidP="007541F3">
      <w:pPr>
        <w:rPr>
          <w:noProof/>
          <w:lang w:val="en-US"/>
        </w:rPr>
      </w:pPr>
      <w:r w:rsidRPr="0018425D">
        <w:rPr>
          <w:noProof/>
          <w:lang w:val="en-US"/>
        </w:rPr>
        <w:t>[PDF]. Disponible en:</w:t>
      </w:r>
    </w:p>
    <w:p w14:paraId="46A9C78D" w14:textId="31367DFE" w:rsidR="00B314E6" w:rsidRDefault="00000000" w:rsidP="0018425D">
      <w:pPr>
        <w:spacing w:after="240"/>
        <w:rPr>
          <w:rStyle w:val="Hyperlink"/>
          <w:lang w:val="en-US"/>
        </w:rPr>
      </w:pPr>
      <w:hyperlink r:id="rId21" w:history="1">
        <w:r w:rsidR="00B314E6" w:rsidRPr="002A3824">
          <w:rPr>
            <w:rStyle w:val="Hyperlink"/>
            <w:lang w:val="en-US"/>
          </w:rPr>
          <w:t>https://doi.org/10.1016/j.compositesa.2018.07.033</w:t>
        </w:r>
      </w:hyperlink>
    </w:p>
    <w:p w14:paraId="3CDE96A9" w14:textId="04622BDE" w:rsidR="00B314E6" w:rsidRPr="0018425D" w:rsidRDefault="00B314E6" w:rsidP="007541F3">
      <w:pPr>
        <w:rPr>
          <w:noProof/>
          <w:lang w:val="en-US"/>
        </w:rPr>
      </w:pPr>
      <w:r w:rsidRPr="0018425D">
        <w:rPr>
          <w:noProof/>
          <w:lang w:val="en-US"/>
        </w:rPr>
        <w:t>[</w:t>
      </w:r>
      <w:r w:rsidR="0018425D" w:rsidRPr="0018425D">
        <w:rPr>
          <w:noProof/>
          <w:lang w:val="en-US"/>
        </w:rPr>
        <w:t>10</w:t>
      </w:r>
      <w:r w:rsidRPr="0018425D">
        <w:rPr>
          <w:noProof/>
          <w:lang w:val="en-US"/>
        </w:rPr>
        <w:t xml:space="preserve">] Villegas. I.F. </w:t>
      </w:r>
      <w:r w:rsidRPr="008579ED">
        <w:rPr>
          <w:noProof/>
          <w:lang w:val="en-US"/>
        </w:rPr>
        <w:t>“</w:t>
      </w:r>
      <w:r w:rsidRPr="0018425D">
        <w:rPr>
          <w:noProof/>
          <w:lang w:val="en-US"/>
        </w:rPr>
        <w:t>Ultrasonic welding of thermoplastic composites</w:t>
      </w:r>
      <w:r w:rsidRPr="008579ED">
        <w:rPr>
          <w:noProof/>
          <w:lang w:val="en-US"/>
        </w:rPr>
        <w:t>”</w:t>
      </w:r>
      <w:r w:rsidRPr="0018425D">
        <w:rPr>
          <w:noProof/>
          <w:lang w:val="en-US"/>
        </w:rPr>
        <w:t>. Frontiers in Materials, 6, p.291. 2019.</w:t>
      </w:r>
    </w:p>
    <w:p w14:paraId="6BFE171A" w14:textId="77777777" w:rsidR="00B314E6" w:rsidRPr="0018425D" w:rsidRDefault="00B314E6" w:rsidP="00B314E6">
      <w:pPr>
        <w:rPr>
          <w:noProof/>
          <w:lang w:val="en-US"/>
        </w:rPr>
      </w:pPr>
      <w:r w:rsidRPr="0018425D">
        <w:rPr>
          <w:noProof/>
          <w:lang w:val="en-US"/>
        </w:rPr>
        <w:t>[PDF]. Disponible en:</w:t>
      </w:r>
    </w:p>
    <w:p w14:paraId="44D9A0E4" w14:textId="2B99625B" w:rsidR="00B314E6" w:rsidRDefault="00000000" w:rsidP="000D719B">
      <w:pPr>
        <w:spacing w:after="240"/>
        <w:rPr>
          <w:rStyle w:val="Hyperlink"/>
          <w:lang w:val="en-US"/>
        </w:rPr>
      </w:pPr>
      <w:hyperlink r:id="rId22" w:history="1">
        <w:r w:rsidR="000D719B" w:rsidRPr="002A3824">
          <w:rPr>
            <w:rStyle w:val="Hyperlink"/>
            <w:lang w:val="en-US"/>
          </w:rPr>
          <w:t>https://doi.org/10.3389/fmats.2019.00291</w:t>
        </w:r>
      </w:hyperlink>
    </w:p>
    <w:p w14:paraId="06B10A40" w14:textId="2EF4C3F3" w:rsidR="000D719B" w:rsidRPr="0018425D" w:rsidRDefault="000D719B" w:rsidP="000C6914">
      <w:pPr>
        <w:rPr>
          <w:noProof/>
          <w:lang w:val="en-US"/>
        </w:rPr>
      </w:pPr>
      <w:r w:rsidRPr="0018425D">
        <w:rPr>
          <w:noProof/>
          <w:lang w:val="en-US"/>
        </w:rPr>
        <w:t>[</w:t>
      </w:r>
      <w:r w:rsidR="0018425D" w:rsidRPr="0018425D">
        <w:rPr>
          <w:noProof/>
          <w:lang w:val="en-US"/>
        </w:rPr>
        <w:t>11</w:t>
      </w:r>
      <w:r w:rsidRPr="0018425D">
        <w:rPr>
          <w:noProof/>
          <w:lang w:val="en-US"/>
        </w:rPr>
        <w:t xml:space="preserve">] Jongbloed. B, Teuwen. J, Palardy. G, Fernandez Villegas. I. and Benedictus. R. </w:t>
      </w:r>
      <w:r w:rsidRPr="008579ED">
        <w:rPr>
          <w:noProof/>
          <w:lang w:val="en-US"/>
        </w:rPr>
        <w:t>“</w:t>
      </w:r>
      <w:r w:rsidRPr="0018425D">
        <w:rPr>
          <w:noProof/>
          <w:lang w:val="en-US"/>
        </w:rPr>
        <w:t>Continuous ultrasonic welding of thermoplastic composites: Enhancing the weld uniformity by changing the energy director</w:t>
      </w:r>
      <w:r w:rsidRPr="008579ED">
        <w:rPr>
          <w:noProof/>
          <w:lang w:val="en-US"/>
        </w:rPr>
        <w:t>”</w:t>
      </w:r>
      <w:r w:rsidRPr="0018425D">
        <w:rPr>
          <w:noProof/>
          <w:lang w:val="en-US"/>
        </w:rPr>
        <w:t>. Journal of Composite Materials, 54(15), pp.2023-2035. 2020.</w:t>
      </w:r>
    </w:p>
    <w:p w14:paraId="580E9395" w14:textId="77777777" w:rsidR="000D719B" w:rsidRPr="0018425D" w:rsidRDefault="000D719B" w:rsidP="000D719B">
      <w:pPr>
        <w:rPr>
          <w:noProof/>
          <w:lang w:val="en-US"/>
        </w:rPr>
      </w:pPr>
      <w:r w:rsidRPr="0018425D">
        <w:rPr>
          <w:noProof/>
          <w:lang w:val="en-US"/>
        </w:rPr>
        <w:t>[PDF]. Disponible en:</w:t>
      </w:r>
    </w:p>
    <w:p w14:paraId="19A1322C" w14:textId="5B825C7A" w:rsidR="000D719B" w:rsidRPr="00903347" w:rsidRDefault="00000000" w:rsidP="00AD56A1">
      <w:pPr>
        <w:rPr>
          <w:rStyle w:val="Hyperlink"/>
          <w:lang w:val="en-US"/>
        </w:rPr>
      </w:pPr>
      <w:hyperlink r:id="rId23" w:history="1">
        <w:r w:rsidR="0018425D" w:rsidRPr="00903347">
          <w:rPr>
            <w:rStyle w:val="Hyperlink"/>
            <w:lang w:val="en-US"/>
          </w:rPr>
          <w:t>https://doi.org/10.1177/0021998319890405</w:t>
        </w:r>
      </w:hyperlink>
    </w:p>
    <w:p w14:paraId="7FD990A7" w14:textId="77777777" w:rsidR="0018425D" w:rsidRDefault="0018425D" w:rsidP="0018425D">
      <w:pPr>
        <w:spacing w:before="240"/>
        <w:rPr>
          <w:noProof/>
          <w:lang w:val="en-US"/>
        </w:rPr>
      </w:pPr>
      <w:r w:rsidRPr="00CD7271">
        <w:rPr>
          <w:noProof/>
        </w:rPr>
        <w:t>[</w:t>
      </w:r>
      <w:r>
        <w:rPr>
          <w:noProof/>
        </w:rPr>
        <w:t>12</w:t>
      </w:r>
      <w:r w:rsidRPr="00CD7271">
        <w:rPr>
          <w:noProof/>
        </w:rPr>
        <w:t>]</w:t>
      </w:r>
      <w:r>
        <w:rPr>
          <w:noProof/>
        </w:rPr>
        <w:t xml:space="preserve"> </w:t>
      </w:r>
      <w:r w:rsidRPr="0008017B">
        <w:rPr>
          <w:noProof/>
        </w:rPr>
        <w:t>Klata</w:t>
      </w:r>
      <w:r>
        <w:rPr>
          <w:noProof/>
        </w:rPr>
        <w:t>.</w:t>
      </w:r>
      <w:r w:rsidRPr="0008017B">
        <w:rPr>
          <w:noProof/>
        </w:rPr>
        <w:t xml:space="preserve"> E, Van de Velde</w:t>
      </w:r>
      <w:r>
        <w:rPr>
          <w:noProof/>
        </w:rPr>
        <w:t>.</w:t>
      </w:r>
      <w:r w:rsidRPr="0008017B">
        <w:rPr>
          <w:noProof/>
        </w:rPr>
        <w:t xml:space="preserve"> </w:t>
      </w:r>
      <w:r w:rsidRPr="00D71FEF">
        <w:rPr>
          <w:noProof/>
          <w:lang w:val="en-US"/>
        </w:rPr>
        <w:t xml:space="preserve">K, and Krucińska. I. </w:t>
      </w:r>
      <w:r w:rsidRPr="008579ED">
        <w:rPr>
          <w:noProof/>
          <w:lang w:val="en-US"/>
        </w:rPr>
        <w:t>“</w:t>
      </w:r>
      <w:r w:rsidRPr="0008017B">
        <w:rPr>
          <w:noProof/>
          <w:lang w:val="en-US"/>
        </w:rPr>
        <w:t>DSC investigations of polyamide 6 in hybrid GF/PA 6 yarns and composites</w:t>
      </w:r>
      <w:r w:rsidRPr="008579ED">
        <w:rPr>
          <w:noProof/>
          <w:lang w:val="en-US"/>
        </w:rPr>
        <w:t>”</w:t>
      </w:r>
      <w:r w:rsidRPr="0008017B">
        <w:rPr>
          <w:noProof/>
          <w:lang w:val="en-US"/>
        </w:rPr>
        <w:t xml:space="preserve">. </w:t>
      </w:r>
      <w:r w:rsidRPr="00D71FEF">
        <w:rPr>
          <w:noProof/>
          <w:lang w:val="en-US"/>
        </w:rPr>
        <w:t>Polymer testing, 22(8), pp.929-937. 2003.</w:t>
      </w:r>
    </w:p>
    <w:p w14:paraId="588F5C57" w14:textId="77777777" w:rsidR="0018425D" w:rsidRPr="00133461" w:rsidRDefault="0018425D" w:rsidP="0018425D">
      <w:pPr>
        <w:rPr>
          <w:noProof/>
          <w:lang w:val="en-US"/>
        </w:rPr>
      </w:pPr>
      <w:r w:rsidRPr="00133461">
        <w:rPr>
          <w:noProof/>
          <w:lang w:val="en-US"/>
        </w:rPr>
        <w:t>[PDF]. Disponible en:</w:t>
      </w:r>
    </w:p>
    <w:p w14:paraId="0ED6513F" w14:textId="77777777" w:rsidR="0018425D" w:rsidRDefault="00000000" w:rsidP="0018425D">
      <w:pPr>
        <w:rPr>
          <w:rStyle w:val="Hyperlink"/>
          <w:lang w:val="en-US"/>
        </w:rPr>
      </w:pPr>
      <w:hyperlink r:id="rId24" w:history="1">
        <w:r w:rsidR="0018425D" w:rsidRPr="002A3824">
          <w:rPr>
            <w:rStyle w:val="Hyperlink"/>
            <w:lang w:val="en-US"/>
          </w:rPr>
          <w:t>https://doi.org/10.1016/S0142-9418(03)00043-6</w:t>
        </w:r>
      </w:hyperlink>
    </w:p>
    <w:p w14:paraId="3ECAC6BE" w14:textId="77777777" w:rsidR="0018425D" w:rsidRPr="0018425D" w:rsidRDefault="0018425D" w:rsidP="00AD56A1">
      <w:pPr>
        <w:rPr>
          <w:noProof/>
          <w:color w:val="C00000"/>
          <w:lang w:val="en-US"/>
        </w:rPr>
      </w:pPr>
    </w:p>
    <w:sectPr w:rsidR="0018425D" w:rsidRPr="0018425D" w:rsidSect="0073610A">
      <w:type w:val="continuous"/>
      <w:pgSz w:w="11906" w:h="16838" w:code="9"/>
      <w:pgMar w:top="1134" w:right="1418" w:bottom="1418" w:left="1418" w:header="1064" w:footer="709" w:gutter="0"/>
      <w:cols w:num="2" w:space="33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13E011" w14:textId="77777777" w:rsidR="006757A8" w:rsidRDefault="006757A8" w:rsidP="00FB73A9">
      <w:r>
        <w:separator/>
      </w:r>
    </w:p>
  </w:endnote>
  <w:endnote w:type="continuationSeparator" w:id="0">
    <w:p w14:paraId="2C4EA9F0" w14:textId="77777777" w:rsidR="006757A8" w:rsidRDefault="006757A8" w:rsidP="00FB73A9">
      <w:r>
        <w:continuationSeparator/>
      </w:r>
    </w:p>
  </w:endnote>
  <w:endnote w:type="continuationNotice" w:id="1">
    <w:p w14:paraId="2E129653" w14:textId="77777777" w:rsidR="006757A8" w:rsidRDefault="006757A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quare721 Cn BT">
    <w:altName w:val="Arial"/>
    <w:charset w:val="00"/>
    <w:family w:val="swiss"/>
    <w:pitch w:val="variable"/>
    <w:sig w:usb0="00000001" w:usb1="1000204A" w:usb2="00000000" w:usb3="00000000" w:csb0="0000001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D68F0E" w14:textId="77777777" w:rsidR="006757A8" w:rsidRDefault="006757A8" w:rsidP="00FB73A9">
      <w:r>
        <w:separator/>
      </w:r>
    </w:p>
  </w:footnote>
  <w:footnote w:type="continuationSeparator" w:id="0">
    <w:p w14:paraId="74A7FCE2" w14:textId="77777777" w:rsidR="006757A8" w:rsidRDefault="006757A8" w:rsidP="00FB73A9">
      <w:r>
        <w:continuationSeparator/>
      </w:r>
    </w:p>
  </w:footnote>
  <w:footnote w:type="continuationNotice" w:id="1">
    <w:p w14:paraId="0D524EB6" w14:textId="77777777" w:rsidR="006757A8" w:rsidRDefault="006757A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BFAFF" w14:textId="5E21F354" w:rsidR="00D452D6" w:rsidRPr="00426533" w:rsidRDefault="00D452D6" w:rsidP="00FB73A9">
    <w:pPr>
      <w:pStyle w:val="Header"/>
      <w:rPr>
        <w:rFonts w:cs="Times New Roman"/>
      </w:rPr>
    </w:pPr>
    <w:r w:rsidRPr="00426533">
      <w:rPr>
        <w:rFonts w:cs="Times New Roman"/>
        <w:b/>
        <w:noProof/>
        <w:sz w:val="16"/>
        <w:szCs w:val="16"/>
        <w:lang w:eastAsia="es-ES"/>
      </w:rPr>
      <mc:AlternateContent>
        <mc:Choice Requires="wps">
          <w:drawing>
            <wp:anchor distT="45720" distB="45720" distL="114300" distR="114300" simplePos="0" relativeHeight="251658240" behindDoc="0" locked="0" layoutInCell="1" allowOverlap="1" wp14:anchorId="63A720B6" wp14:editId="1258719C">
              <wp:simplePos x="0" y="0"/>
              <wp:positionH relativeFrom="column">
                <wp:posOffset>3951605</wp:posOffset>
              </wp:positionH>
              <wp:positionV relativeFrom="paragraph">
                <wp:posOffset>3810</wp:posOffset>
              </wp:positionV>
              <wp:extent cx="2108200" cy="225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D452D6" w:rsidRPr="004906A8" w:rsidRDefault="004906A8" w:rsidP="00830C3B">
                          <w:pPr>
                            <w:jc w:val="right"/>
                            <w:rPr>
                              <w:sz w:val="16"/>
                              <w:szCs w:val="16"/>
                            </w:rPr>
                          </w:pPr>
                          <w:r>
                            <w:rPr>
                              <w:sz w:val="16"/>
                              <w:szCs w:val="16"/>
                            </w:rPr>
                            <w:t>XV CIBIM</w:t>
                          </w:r>
                          <w:r w:rsidR="004A17B4">
                            <w:rPr>
                              <w:sz w:val="16"/>
                              <w:szCs w:val="16"/>
                            </w:rPr>
                            <w:t xml:space="preserve">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type id="_x0000_t202" coordsize="21600,21600" o:spt="202" path="m,l,21600r21600,l21600,xe" w14:anchorId="63A720B6">
              <v:stroke joinstyle="miter"/>
              <v:path gradientshapeok="t" o:connecttype="rect"/>
            </v:shapetype>
            <v:shape id="Cuadro de texto 2" style="position:absolute;left:0;text-align:left;margin-left:311.15pt;margin-top:.3pt;width:166pt;height:17.7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">
              <v:textbox>
                <w:txbxContent>
                  <w:p w:rsidRPr="004906A8" w:rsidR="00D452D6" w:rsidP="00830C3B" w:rsidRDefault="004906A8" w14:paraId="1D8D36D6" w14:textId="70FE4F96">
                    <w:pPr>
                      <w:jc w:val="right"/>
                      <w:rPr>
                        <w:sz w:val="16"/>
                        <w:szCs w:val="16"/>
                      </w:rPr>
                    </w:pPr>
                    <w:r>
                      <w:rPr>
                        <w:sz w:val="16"/>
                        <w:szCs w:val="16"/>
                      </w:rPr>
                      <w:t>XV CIBIM</w:t>
                    </w:r>
                    <w:r w:rsidR="004A17B4">
                      <w:rPr>
                        <w:sz w:val="16"/>
                        <w:szCs w:val="16"/>
                      </w:rPr>
                      <w:t xml:space="preserve">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220E74" w:rsidRPr="00220E74">
      <w:rPr>
        <w:rFonts w:cs="Times New Roman"/>
        <w:b/>
        <w:noProof/>
        <w:sz w:val="16"/>
        <w:szCs w:val="16"/>
      </w:rPr>
      <w:t>2</w:t>
    </w:r>
    <w:r w:rsidRPr="00426533">
      <w:rPr>
        <w:rFonts w:cs="Times New Roman"/>
        <w:b/>
        <w:sz w:val="16"/>
        <w:szCs w:val="16"/>
      </w:rPr>
      <w:fldChar w:fldCharType="end"/>
    </w:r>
  </w:p>
  <w:p w14:paraId="7F0915D4" w14:textId="77777777" w:rsidR="00D452D6" w:rsidRDefault="00D452D6" w:rsidP="00FB73A9">
    <w:pPr>
      <w:pStyle w:val="Header"/>
      <w:rPr>
        <w:rFonts w:ascii="Square721 Cn BT" w:hAnsi="Square721 Cn BT"/>
      </w:rPr>
    </w:pPr>
  </w:p>
  <w:p w14:paraId="52F070CB" w14:textId="6A761940" w:rsidR="00D452D6" w:rsidRPr="00463356" w:rsidRDefault="00D452D6" w:rsidP="00FB73A9">
    <w:pPr>
      <w:pStyle w:val="Header"/>
      <w:rPr>
        <w:rFonts w:ascii="Square721 Cn BT" w:hAnsi="Square721 Cn BT"/>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AD298" w14:textId="3BF17730" w:rsidR="00D452D6" w:rsidRDefault="00D452D6" w:rsidP="00463356">
    <w:pPr>
      <w:pStyle w:val="Header"/>
      <w:tabs>
        <w:tab w:val="clear" w:pos="8838"/>
      </w:tabs>
      <w:jc w:val="right"/>
      <w:rPr>
        <w:rFonts w:ascii="Square721 Cn BT" w:hAnsi="Square721 Cn BT"/>
      </w:rPr>
    </w:pPr>
    <w:r>
      <w:rPr>
        <w:noProof/>
        <w:lang w:eastAsia="es-ES"/>
      </w:rPr>
      <mc:AlternateContent>
        <mc:Choice Requires="wps">
          <w:drawing>
            <wp:anchor distT="45720" distB="45720" distL="114300" distR="114300" simplePos="0" relativeHeight="251658241" behindDoc="0" locked="0" layoutInCell="1" allowOverlap="1" wp14:anchorId="57B69813" wp14:editId="660B238B">
              <wp:simplePos x="0" y="0"/>
              <wp:positionH relativeFrom="column">
                <wp:posOffset>-90805</wp:posOffset>
              </wp:positionH>
              <wp:positionV relativeFrom="paragraph">
                <wp:posOffset>-21590</wp:posOffset>
              </wp:positionV>
              <wp:extent cx="4613910" cy="264795"/>
              <wp:effectExtent l="0" t="0" r="0" b="1905"/>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3910" cy="264795"/>
                      </a:xfrm>
                      <a:prstGeom prst="rect">
                        <a:avLst/>
                      </a:prstGeom>
                      <a:solidFill>
                        <a:srgbClr val="FFFFFF"/>
                      </a:solidFill>
                      <a:ln w="9525">
                        <a:noFill/>
                        <a:miter lim="800000"/>
                        <a:headEnd/>
                        <a:tailEnd/>
                      </a:ln>
                    </wps:spPr>
                    <wps:txbx>
                      <w:txbxContent>
                        <w:p w14:paraId="50872779" w14:textId="45806667" w:rsidR="00D452D6" w:rsidRPr="00FB73A9" w:rsidRDefault="00375F84" w:rsidP="00FB73A9">
                          <w:pPr>
                            <w:rPr>
                              <w:sz w:val="16"/>
                              <w:szCs w:val="16"/>
                            </w:rPr>
                          </w:pPr>
                          <w:r w:rsidRPr="00375F84">
                            <w:rPr>
                              <w:sz w:val="16"/>
                              <w:szCs w:val="16"/>
                            </w:rPr>
                            <w:t>Soldadura por ultrasonidos continua en termoplásticos reforzados de fibra de carbon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type id="_x0000_t202" coordsize="21600,21600" o:spt="202" path="m,l,21600r21600,l21600,xe" w14:anchorId="57B69813">
              <v:stroke joinstyle="miter"/>
              <v:path gradientshapeok="t" o:connecttype="rect"/>
            </v:shapetype>
            <v:shape id="_x0000_s1027" style="position:absolute;left:0;text-align:left;margin-left:-7.15pt;margin-top:-1.7pt;width:363.3pt;height:20.85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">
              <v:textbox>
                <w:txbxContent>
                  <w:p w:rsidRPr="00FB73A9" w:rsidR="00D452D6" w:rsidP="00FB73A9" w:rsidRDefault="00375F84" w14:paraId="50872779" w14:textId="45806667">
                    <w:pPr>
                      <w:rPr>
                        <w:sz w:val="16"/>
                        <w:szCs w:val="16"/>
                      </w:rPr>
                    </w:pPr>
                    <w:r w:rsidRPr="00375F84">
                      <w:rPr>
                        <w:sz w:val="16"/>
                        <w:szCs w:val="16"/>
                      </w:rPr>
                      <w:t>Soldadura por ultrasonidos continua en termoplásticos reforzados de fibra de carbono</w:t>
                    </w:r>
                  </w:p>
                </w:txbxContent>
              </v:textbox>
              <w10:wrap type="square"/>
            </v:shape>
          </w:pict>
        </mc:Fallback>
      </mc:AlternateConten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Pr>
            <w:rFonts w:ascii="Square721 Cn BT" w:hAnsi="Square721 Cn BT"/>
          </w:rPr>
          <w:t xml:space="preserve">                           </w: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220E74" w:rsidRPr="00220E74">
          <w:rPr>
            <w:rFonts w:cs="Times New Roman"/>
            <w:b/>
            <w:noProof/>
            <w:sz w:val="16"/>
            <w:szCs w:val="16"/>
          </w:rPr>
          <w:t>3</w:t>
        </w:r>
        <w:r w:rsidRPr="00426533">
          <w:rPr>
            <w:rFonts w:cs="Times New Roman"/>
            <w:b/>
            <w:sz w:val="16"/>
            <w:szCs w:val="16"/>
          </w:rPr>
          <w:fldChar w:fldCharType="end"/>
        </w:r>
      </w:sdtContent>
    </w:sdt>
  </w:p>
  <w:p w14:paraId="0D93E715" w14:textId="77777777" w:rsidR="00D452D6" w:rsidRDefault="00D452D6" w:rsidP="00463356">
    <w:pPr>
      <w:pStyle w:val="Header"/>
      <w:tabs>
        <w:tab w:val="clear" w:pos="8838"/>
      </w:tabs>
      <w:jc w:val="right"/>
      <w:rPr>
        <w:rFonts w:ascii="Square721 Cn BT" w:hAnsi="Square721 Cn BT"/>
      </w:rPr>
    </w:pPr>
  </w:p>
  <w:p w14:paraId="6250F50B" w14:textId="77777777" w:rsidR="00D452D6" w:rsidRPr="00463356" w:rsidRDefault="00D452D6" w:rsidP="00463356">
    <w:pPr>
      <w:pStyle w:val="Header"/>
      <w:tabs>
        <w:tab w:val="clear" w:pos="8838"/>
      </w:tabs>
      <w:jc w:val="right"/>
      <w:rPr>
        <w:rFonts w:ascii="Square721 Cn BT" w:hAnsi="Square721 Cn B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83F40" w14:textId="1AEEB326" w:rsidR="00D519CE" w:rsidRPr="00F61111" w:rsidRDefault="00B57717" w:rsidP="00D519CE">
    <w:pPr>
      <w:pStyle w:val="Header"/>
      <w:tabs>
        <w:tab w:val="left" w:pos="460"/>
      </w:tabs>
      <w:rPr>
        <w:rFonts w:cs="Times New Roman"/>
        <w:color w:val="003B68"/>
      </w:rPr>
    </w:pPr>
    <w:r w:rsidRPr="00F61111">
      <w:rPr>
        <w:noProof/>
        <w:color w:val="003B68"/>
        <w:lang w:eastAsia="es-ES"/>
      </w:rPr>
      <w:drawing>
        <wp:anchor distT="0" distB="0" distL="114300" distR="114300" simplePos="0" relativeHeight="251658243"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13"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0030362A" w:rsidRPr="00F61111">
      <w:rPr>
        <w:rFonts w:cs="Times New Roman"/>
        <w:color w:val="003B68"/>
      </w:rPr>
      <w:t xml:space="preserve">XV </w:t>
    </w:r>
    <w:r w:rsidR="00744D7B" w:rsidRPr="00F61111">
      <w:rPr>
        <w:rFonts w:cs="Times New Roman"/>
        <w:color w:val="003B68"/>
      </w:rPr>
      <w:t xml:space="preserve">Congreso Iberoamericano de Ingeniería Mecánica </w:t>
    </w:r>
  </w:p>
  <w:p w14:paraId="07A60962" w14:textId="47D5A734" w:rsidR="00744D7B" w:rsidRPr="00F61111" w:rsidRDefault="00456E40" w:rsidP="00D519CE">
    <w:pPr>
      <w:pStyle w:val="Header"/>
      <w:tabs>
        <w:tab w:val="left" w:pos="460"/>
      </w:tabs>
      <w:rPr>
        <w:rFonts w:cs="Times New Roman"/>
        <w:color w:val="003B68"/>
      </w:rPr>
    </w:pPr>
    <w:r w:rsidRPr="00F61111">
      <w:rPr>
        <w:rFonts w:cs="Times New Roman"/>
        <w:color w:val="003B68"/>
      </w:rPr>
      <w:t xml:space="preserve">XV </w:t>
    </w:r>
    <w:proofErr w:type="spellStart"/>
    <w:r w:rsidR="00744D7B" w:rsidRPr="00F61111">
      <w:rPr>
        <w:rFonts w:cs="Times New Roman"/>
        <w:color w:val="003B68"/>
      </w:rPr>
      <w:t>Congresso</w:t>
    </w:r>
    <w:proofErr w:type="spellEnd"/>
    <w:r w:rsidR="00744D7B" w:rsidRPr="00F61111">
      <w:rPr>
        <w:rFonts w:cs="Times New Roman"/>
        <w:color w:val="003B68"/>
      </w:rPr>
      <w:t xml:space="preserve"> </w:t>
    </w:r>
    <w:proofErr w:type="gramStart"/>
    <w:r w:rsidR="00744D7B" w:rsidRPr="00F61111">
      <w:rPr>
        <w:rFonts w:cs="Times New Roman"/>
        <w:color w:val="003B68"/>
      </w:rPr>
      <w:t>Ibero-</w:t>
    </w:r>
    <w:r w:rsidR="005713F2" w:rsidRPr="00F61111">
      <w:rPr>
        <w:rFonts w:cs="Times New Roman"/>
        <w:color w:val="003B68"/>
      </w:rPr>
      <w:t>a</w:t>
    </w:r>
    <w:r w:rsidR="00744D7B" w:rsidRPr="00F61111">
      <w:rPr>
        <w:rFonts w:cs="Times New Roman"/>
        <w:color w:val="003B68"/>
      </w:rPr>
      <w:t>mericano</w:t>
    </w:r>
    <w:proofErr w:type="gramEnd"/>
    <w:r w:rsidR="00744D7B" w:rsidRPr="00F61111">
      <w:rPr>
        <w:rFonts w:cs="Times New Roman"/>
        <w:color w:val="003B68"/>
      </w:rPr>
      <w:t xml:space="preserve"> de </w:t>
    </w:r>
    <w:proofErr w:type="spellStart"/>
    <w:r w:rsidR="00744D7B" w:rsidRPr="00F61111">
      <w:rPr>
        <w:rFonts w:cs="Times New Roman"/>
        <w:color w:val="003B68"/>
      </w:rPr>
      <w:t>Engenharia</w:t>
    </w:r>
    <w:proofErr w:type="spellEnd"/>
    <w:r w:rsidR="00744D7B" w:rsidRPr="00F61111">
      <w:rPr>
        <w:rFonts w:cs="Times New Roman"/>
        <w:color w:val="003B68"/>
      </w:rPr>
      <w:t xml:space="preserve"> </w:t>
    </w:r>
    <w:proofErr w:type="spellStart"/>
    <w:r w:rsidR="00744D7B" w:rsidRPr="00F61111">
      <w:rPr>
        <w:rFonts w:cs="Times New Roman"/>
        <w:color w:val="003B68"/>
      </w:rPr>
      <w:t>Mecânica</w:t>
    </w:r>
    <w:proofErr w:type="spellEnd"/>
  </w:p>
  <w:p w14:paraId="2CB69E92" w14:textId="058D5B28" w:rsidR="00D452D6" w:rsidRPr="00F61111" w:rsidRDefault="002D6396" w:rsidP="00744D7B">
    <w:pPr>
      <w:pStyle w:val="Header"/>
      <w:rPr>
        <w:color w:val="003B68"/>
      </w:rPr>
    </w:pPr>
    <w:r w:rsidRPr="00F61111">
      <w:rPr>
        <w:rFonts w:cs="Times New Roman"/>
        <w:noProof/>
        <w:color w:val="003B68"/>
        <w:lang w:eastAsia="es-ES"/>
      </w:rPr>
      <mc:AlternateContent>
        <mc:Choice Requires="wps">
          <w:drawing>
            <wp:anchor distT="0" distB="0" distL="114300" distR="114300" simplePos="0" relativeHeight="251658242" behindDoc="0" locked="0" layoutInCell="1" allowOverlap="1" wp14:anchorId="5D9909C3" wp14:editId="41FB8D8D">
              <wp:simplePos x="0" y="0"/>
              <wp:positionH relativeFrom="margin">
                <wp:align>left</wp:align>
              </wp:positionH>
              <wp:positionV relativeFrom="paragraph">
                <wp:posOffset>253365</wp:posOffset>
              </wp:positionV>
              <wp:extent cx="5760000" cy="8626"/>
              <wp:effectExtent l="0" t="0" r="31750" b="29845"/>
              <wp:wrapNone/>
              <wp:docPr id="251"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line id="Straight Connector 251"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spid="_x0000_s1026" strokecolor="#005392" strokeweight="1pt" from="0,19.95pt" to="453.55pt,20.65pt" w14:anchorId="125170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">
              <v:stroke joinstyle="miter"/>
              <w10:wrap anchorx="margin"/>
            </v:line>
          </w:pict>
        </mc:Fallback>
      </mc:AlternateContent>
    </w:r>
    <w:r w:rsidR="00456E40" w:rsidRPr="00F61111">
      <w:rPr>
        <w:rFonts w:cs="Times New Roman"/>
        <w:color w:val="003B68"/>
      </w:rPr>
      <w:t>Madrid</w:t>
    </w:r>
    <w:r w:rsidR="00744D7B" w:rsidRPr="00F61111">
      <w:rPr>
        <w:rFonts w:cs="Times New Roman"/>
        <w:color w:val="003B68"/>
      </w:rPr>
      <w:t xml:space="preserve">, </w:t>
    </w:r>
    <w:r w:rsidR="00031853" w:rsidRPr="00F61111">
      <w:rPr>
        <w:rFonts w:cs="Times New Roman"/>
        <w:color w:val="003B68"/>
      </w:rPr>
      <w:t xml:space="preserve">España, 22-24 de </w:t>
    </w:r>
    <w:r w:rsidR="00530DB1" w:rsidRPr="00F61111">
      <w:rPr>
        <w:rFonts w:cs="Times New Roman"/>
        <w:color w:val="003B68"/>
      </w:rPr>
      <w:t>noviembre de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8"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9"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4"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78325F0F"/>
    <w:multiLevelType w:val="multilevel"/>
    <w:tmpl w:val="84764364"/>
    <w:lvl w:ilvl="0">
      <w:start w:val="1"/>
      <w:numFmt w:val="decimal"/>
      <w:pStyle w:val="Heading1"/>
      <w:suff w:val="space"/>
      <w:lvlText w:val="%1."/>
      <w:lvlJc w:val="left"/>
      <w:pPr>
        <w:ind w:left="0" w:firstLine="0"/>
      </w:pPr>
      <w:rPr>
        <w:rFonts w:hint="default"/>
      </w:rPr>
    </w:lvl>
    <w:lvl w:ilvl="1">
      <w:start w:val="1"/>
      <w:numFmt w:val="decimal"/>
      <w:pStyle w:val="Heading2"/>
      <w:isLgl/>
      <w:suff w:val="space"/>
      <w:lvlText w:val="%1.%2."/>
      <w:lvlJc w:val="left"/>
      <w:pPr>
        <w:ind w:left="142" w:firstLine="0"/>
      </w:pPr>
      <w:rPr>
        <w:rFonts w:hint="default"/>
      </w:rPr>
    </w:lvl>
    <w:lvl w:ilvl="2">
      <w:start w:val="1"/>
      <w:numFmt w:val="decimal"/>
      <w:pStyle w:val="Heading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1807236524">
    <w:abstractNumId w:val="4"/>
  </w:num>
  <w:num w:numId="2" w16cid:durableId="1327201089">
    <w:abstractNumId w:val="15"/>
  </w:num>
  <w:num w:numId="3" w16cid:durableId="1523788169">
    <w:abstractNumId w:val="9"/>
  </w:num>
  <w:num w:numId="4" w16cid:durableId="1177110552">
    <w:abstractNumId w:val="2"/>
  </w:num>
  <w:num w:numId="5" w16cid:durableId="1578050895">
    <w:abstractNumId w:val="0"/>
  </w:num>
  <w:num w:numId="6" w16cid:durableId="2064719680">
    <w:abstractNumId w:val="13"/>
  </w:num>
  <w:num w:numId="7" w16cid:durableId="1790972234">
    <w:abstractNumId w:val="10"/>
  </w:num>
  <w:num w:numId="8" w16cid:durableId="2045866916">
    <w:abstractNumId w:val="11"/>
  </w:num>
  <w:num w:numId="9" w16cid:durableId="612781963">
    <w:abstractNumId w:val="14"/>
  </w:num>
  <w:num w:numId="10" w16cid:durableId="1517768369">
    <w:abstractNumId w:val="1"/>
  </w:num>
  <w:num w:numId="11" w16cid:durableId="1337806304">
    <w:abstractNumId w:val="3"/>
  </w:num>
  <w:num w:numId="12" w16cid:durableId="962732564">
    <w:abstractNumId w:val="6"/>
  </w:num>
  <w:num w:numId="13" w16cid:durableId="719137177">
    <w:abstractNumId w:val="12"/>
  </w:num>
  <w:num w:numId="14" w16cid:durableId="315450374">
    <w:abstractNumId w:val="7"/>
  </w:num>
  <w:num w:numId="15" w16cid:durableId="1115759261">
    <w:abstractNumId w:val="5"/>
  </w:num>
  <w:num w:numId="16" w16cid:durableId="1834224545">
    <w:abstractNumId w:val="8"/>
  </w:num>
  <w:num w:numId="17" w16cid:durableId="70270528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08"/>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MwNDUHYjMDCwtzCyUdpeDU4uLM/DyQAsNaAGNqtREsAAAA"/>
  </w:docVars>
  <w:rsids>
    <w:rsidRoot w:val="00E72566"/>
    <w:rsid w:val="00000465"/>
    <w:rsid w:val="00002DF3"/>
    <w:rsid w:val="0000301A"/>
    <w:rsid w:val="00003E68"/>
    <w:rsid w:val="00004BB1"/>
    <w:rsid w:val="00005864"/>
    <w:rsid w:val="00006DD1"/>
    <w:rsid w:val="000079AE"/>
    <w:rsid w:val="00010B55"/>
    <w:rsid w:val="00010BB3"/>
    <w:rsid w:val="00012099"/>
    <w:rsid w:val="00014332"/>
    <w:rsid w:val="00014497"/>
    <w:rsid w:val="000163CA"/>
    <w:rsid w:val="000166CA"/>
    <w:rsid w:val="000167A3"/>
    <w:rsid w:val="00016A99"/>
    <w:rsid w:val="00016B47"/>
    <w:rsid w:val="00017577"/>
    <w:rsid w:val="00020428"/>
    <w:rsid w:val="00021DAA"/>
    <w:rsid w:val="00022CEF"/>
    <w:rsid w:val="00022DB1"/>
    <w:rsid w:val="00026683"/>
    <w:rsid w:val="00026D2B"/>
    <w:rsid w:val="00031141"/>
    <w:rsid w:val="000312B6"/>
    <w:rsid w:val="00031853"/>
    <w:rsid w:val="00032799"/>
    <w:rsid w:val="00032E60"/>
    <w:rsid w:val="00037E57"/>
    <w:rsid w:val="000408E6"/>
    <w:rsid w:val="00040BD4"/>
    <w:rsid w:val="00041A65"/>
    <w:rsid w:val="0004224C"/>
    <w:rsid w:val="00043C2F"/>
    <w:rsid w:val="000478F9"/>
    <w:rsid w:val="000500AD"/>
    <w:rsid w:val="00050AE4"/>
    <w:rsid w:val="000521D4"/>
    <w:rsid w:val="000552A0"/>
    <w:rsid w:val="0005693D"/>
    <w:rsid w:val="00056C70"/>
    <w:rsid w:val="00057073"/>
    <w:rsid w:val="00060941"/>
    <w:rsid w:val="00060EB2"/>
    <w:rsid w:val="00061479"/>
    <w:rsid w:val="00061F49"/>
    <w:rsid w:val="00063DED"/>
    <w:rsid w:val="00064087"/>
    <w:rsid w:val="00064E7D"/>
    <w:rsid w:val="00064EF6"/>
    <w:rsid w:val="0006594F"/>
    <w:rsid w:val="00065E68"/>
    <w:rsid w:val="00067B58"/>
    <w:rsid w:val="00067C6F"/>
    <w:rsid w:val="00070173"/>
    <w:rsid w:val="00070C18"/>
    <w:rsid w:val="000716C7"/>
    <w:rsid w:val="000724A4"/>
    <w:rsid w:val="00074859"/>
    <w:rsid w:val="00075C38"/>
    <w:rsid w:val="0007732B"/>
    <w:rsid w:val="0007AA30"/>
    <w:rsid w:val="0008017B"/>
    <w:rsid w:val="00083E73"/>
    <w:rsid w:val="000855FA"/>
    <w:rsid w:val="0009076E"/>
    <w:rsid w:val="000917D1"/>
    <w:rsid w:val="000921B2"/>
    <w:rsid w:val="0009328B"/>
    <w:rsid w:val="00093528"/>
    <w:rsid w:val="00093E80"/>
    <w:rsid w:val="00094B39"/>
    <w:rsid w:val="00095786"/>
    <w:rsid w:val="00095903"/>
    <w:rsid w:val="0009613D"/>
    <w:rsid w:val="000A1F6E"/>
    <w:rsid w:val="000A2F40"/>
    <w:rsid w:val="000A4BAA"/>
    <w:rsid w:val="000A4F1B"/>
    <w:rsid w:val="000A4FDF"/>
    <w:rsid w:val="000A5028"/>
    <w:rsid w:val="000A659F"/>
    <w:rsid w:val="000B139B"/>
    <w:rsid w:val="000B278F"/>
    <w:rsid w:val="000B2E24"/>
    <w:rsid w:val="000B3CED"/>
    <w:rsid w:val="000B42FA"/>
    <w:rsid w:val="000B4FC1"/>
    <w:rsid w:val="000C550D"/>
    <w:rsid w:val="000C562D"/>
    <w:rsid w:val="000C5AAB"/>
    <w:rsid w:val="000C6914"/>
    <w:rsid w:val="000C7F71"/>
    <w:rsid w:val="000D2D86"/>
    <w:rsid w:val="000D4F8F"/>
    <w:rsid w:val="000D5773"/>
    <w:rsid w:val="000D5B59"/>
    <w:rsid w:val="000D6E58"/>
    <w:rsid w:val="000D719B"/>
    <w:rsid w:val="000E0117"/>
    <w:rsid w:val="000E10B6"/>
    <w:rsid w:val="000E172B"/>
    <w:rsid w:val="000E1B09"/>
    <w:rsid w:val="000E2927"/>
    <w:rsid w:val="000E2953"/>
    <w:rsid w:val="000E39A2"/>
    <w:rsid w:val="000E6CC5"/>
    <w:rsid w:val="000E7CF7"/>
    <w:rsid w:val="000F3849"/>
    <w:rsid w:val="000F4585"/>
    <w:rsid w:val="000F5EA5"/>
    <w:rsid w:val="00100102"/>
    <w:rsid w:val="00101EDA"/>
    <w:rsid w:val="00102377"/>
    <w:rsid w:val="00104272"/>
    <w:rsid w:val="00105214"/>
    <w:rsid w:val="001111A1"/>
    <w:rsid w:val="00117AB9"/>
    <w:rsid w:val="001204E9"/>
    <w:rsid w:val="00121259"/>
    <w:rsid w:val="00121B27"/>
    <w:rsid w:val="00124F8A"/>
    <w:rsid w:val="00125970"/>
    <w:rsid w:val="00125BB6"/>
    <w:rsid w:val="00126351"/>
    <w:rsid w:val="00126617"/>
    <w:rsid w:val="0012687A"/>
    <w:rsid w:val="00127A20"/>
    <w:rsid w:val="00130DAE"/>
    <w:rsid w:val="00131D4D"/>
    <w:rsid w:val="001322EC"/>
    <w:rsid w:val="00132A16"/>
    <w:rsid w:val="00133461"/>
    <w:rsid w:val="00134543"/>
    <w:rsid w:val="001362DF"/>
    <w:rsid w:val="00137B95"/>
    <w:rsid w:val="00140025"/>
    <w:rsid w:val="00144700"/>
    <w:rsid w:val="001454A7"/>
    <w:rsid w:val="00153D4E"/>
    <w:rsid w:val="00153EE6"/>
    <w:rsid w:val="00154D23"/>
    <w:rsid w:val="00156538"/>
    <w:rsid w:val="001566C3"/>
    <w:rsid w:val="00156CE0"/>
    <w:rsid w:val="00157756"/>
    <w:rsid w:val="00162073"/>
    <w:rsid w:val="00162587"/>
    <w:rsid w:val="001630DE"/>
    <w:rsid w:val="00163AF8"/>
    <w:rsid w:val="001660F9"/>
    <w:rsid w:val="001707A9"/>
    <w:rsid w:val="0017204D"/>
    <w:rsid w:val="00172FA5"/>
    <w:rsid w:val="001746A3"/>
    <w:rsid w:val="001758BF"/>
    <w:rsid w:val="001767D3"/>
    <w:rsid w:val="00181EB5"/>
    <w:rsid w:val="00183AB7"/>
    <w:rsid w:val="0018425D"/>
    <w:rsid w:val="00184348"/>
    <w:rsid w:val="00186200"/>
    <w:rsid w:val="001864A9"/>
    <w:rsid w:val="00186E57"/>
    <w:rsid w:val="001905E0"/>
    <w:rsid w:val="001919A9"/>
    <w:rsid w:val="00194BB4"/>
    <w:rsid w:val="0019619F"/>
    <w:rsid w:val="001A0E96"/>
    <w:rsid w:val="001A2337"/>
    <w:rsid w:val="001A5CC9"/>
    <w:rsid w:val="001A63AF"/>
    <w:rsid w:val="001A7969"/>
    <w:rsid w:val="001B1D46"/>
    <w:rsid w:val="001B3DCD"/>
    <w:rsid w:val="001B42E5"/>
    <w:rsid w:val="001B523C"/>
    <w:rsid w:val="001C07F3"/>
    <w:rsid w:val="001C0A4E"/>
    <w:rsid w:val="001C295A"/>
    <w:rsid w:val="001C3308"/>
    <w:rsid w:val="001D2923"/>
    <w:rsid w:val="001D6802"/>
    <w:rsid w:val="001E004B"/>
    <w:rsid w:val="001E0B4F"/>
    <w:rsid w:val="001E1867"/>
    <w:rsid w:val="001E1FDF"/>
    <w:rsid w:val="001E440D"/>
    <w:rsid w:val="001E4AFF"/>
    <w:rsid w:val="001E5D54"/>
    <w:rsid w:val="001E68C2"/>
    <w:rsid w:val="001E6AC7"/>
    <w:rsid w:val="001E6AD2"/>
    <w:rsid w:val="001E7075"/>
    <w:rsid w:val="001E792F"/>
    <w:rsid w:val="001E7B17"/>
    <w:rsid w:val="001F04B3"/>
    <w:rsid w:val="001F31CF"/>
    <w:rsid w:val="001F549D"/>
    <w:rsid w:val="001F6ABA"/>
    <w:rsid w:val="002001EB"/>
    <w:rsid w:val="00201711"/>
    <w:rsid w:val="00202BA3"/>
    <w:rsid w:val="00203934"/>
    <w:rsid w:val="00203F64"/>
    <w:rsid w:val="0020435B"/>
    <w:rsid w:val="002071D5"/>
    <w:rsid w:val="002073D4"/>
    <w:rsid w:val="00207945"/>
    <w:rsid w:val="00210130"/>
    <w:rsid w:val="00211049"/>
    <w:rsid w:val="00211742"/>
    <w:rsid w:val="00211EFE"/>
    <w:rsid w:val="0021357F"/>
    <w:rsid w:val="00215FA5"/>
    <w:rsid w:val="00216C6B"/>
    <w:rsid w:val="0021706A"/>
    <w:rsid w:val="00217582"/>
    <w:rsid w:val="0022011E"/>
    <w:rsid w:val="00220E74"/>
    <w:rsid w:val="0022240B"/>
    <w:rsid w:val="00223AA2"/>
    <w:rsid w:val="00225834"/>
    <w:rsid w:val="00227F46"/>
    <w:rsid w:val="00230715"/>
    <w:rsid w:val="00231B92"/>
    <w:rsid w:val="00232C56"/>
    <w:rsid w:val="0023307B"/>
    <w:rsid w:val="00233229"/>
    <w:rsid w:val="002345DE"/>
    <w:rsid w:val="0023476A"/>
    <w:rsid w:val="0023636F"/>
    <w:rsid w:val="00237C92"/>
    <w:rsid w:val="0024057F"/>
    <w:rsid w:val="00240A05"/>
    <w:rsid w:val="00240A3D"/>
    <w:rsid w:val="002413A7"/>
    <w:rsid w:val="00241B35"/>
    <w:rsid w:val="00241CFE"/>
    <w:rsid w:val="00241FEB"/>
    <w:rsid w:val="00250E4D"/>
    <w:rsid w:val="0025112C"/>
    <w:rsid w:val="002514D5"/>
    <w:rsid w:val="00251EC7"/>
    <w:rsid w:val="00253CEE"/>
    <w:rsid w:val="00254805"/>
    <w:rsid w:val="00255A10"/>
    <w:rsid w:val="00256058"/>
    <w:rsid w:val="00256072"/>
    <w:rsid w:val="00256E8A"/>
    <w:rsid w:val="00260857"/>
    <w:rsid w:val="00261349"/>
    <w:rsid w:val="00264366"/>
    <w:rsid w:val="00264726"/>
    <w:rsid w:val="00266030"/>
    <w:rsid w:val="00267BF3"/>
    <w:rsid w:val="00270B1C"/>
    <w:rsid w:val="00270D49"/>
    <w:rsid w:val="002720C9"/>
    <w:rsid w:val="002746ED"/>
    <w:rsid w:val="00276AB7"/>
    <w:rsid w:val="00277FE3"/>
    <w:rsid w:val="00280829"/>
    <w:rsid w:val="00282755"/>
    <w:rsid w:val="00284D6A"/>
    <w:rsid w:val="00292425"/>
    <w:rsid w:val="002928F5"/>
    <w:rsid w:val="00292B25"/>
    <w:rsid w:val="00293B20"/>
    <w:rsid w:val="00294366"/>
    <w:rsid w:val="002950D5"/>
    <w:rsid w:val="00295F42"/>
    <w:rsid w:val="00295F53"/>
    <w:rsid w:val="00296010"/>
    <w:rsid w:val="00296A7F"/>
    <w:rsid w:val="00296E49"/>
    <w:rsid w:val="00296E4B"/>
    <w:rsid w:val="002A025B"/>
    <w:rsid w:val="002A2160"/>
    <w:rsid w:val="002A2E5E"/>
    <w:rsid w:val="002A302D"/>
    <w:rsid w:val="002A52B7"/>
    <w:rsid w:val="002A67E9"/>
    <w:rsid w:val="002A7339"/>
    <w:rsid w:val="002A7A58"/>
    <w:rsid w:val="002B1613"/>
    <w:rsid w:val="002B2E65"/>
    <w:rsid w:val="002B315F"/>
    <w:rsid w:val="002B4BB9"/>
    <w:rsid w:val="002C4AB4"/>
    <w:rsid w:val="002C5CCC"/>
    <w:rsid w:val="002C7108"/>
    <w:rsid w:val="002D2FCA"/>
    <w:rsid w:val="002D434D"/>
    <w:rsid w:val="002D5912"/>
    <w:rsid w:val="002D5DEC"/>
    <w:rsid w:val="002D6270"/>
    <w:rsid w:val="002D6396"/>
    <w:rsid w:val="002E272B"/>
    <w:rsid w:val="002E2C39"/>
    <w:rsid w:val="002E30B3"/>
    <w:rsid w:val="002E4DF1"/>
    <w:rsid w:val="002E5BFB"/>
    <w:rsid w:val="002F1494"/>
    <w:rsid w:val="002F2CDF"/>
    <w:rsid w:val="002F5422"/>
    <w:rsid w:val="002F6288"/>
    <w:rsid w:val="002F6933"/>
    <w:rsid w:val="00300169"/>
    <w:rsid w:val="00300BC8"/>
    <w:rsid w:val="003021D3"/>
    <w:rsid w:val="0030242D"/>
    <w:rsid w:val="00302E89"/>
    <w:rsid w:val="0030362A"/>
    <w:rsid w:val="00310E0D"/>
    <w:rsid w:val="00311726"/>
    <w:rsid w:val="0031181C"/>
    <w:rsid w:val="00312B7C"/>
    <w:rsid w:val="003134B7"/>
    <w:rsid w:val="00315184"/>
    <w:rsid w:val="00315E48"/>
    <w:rsid w:val="003160FE"/>
    <w:rsid w:val="0031679C"/>
    <w:rsid w:val="00320D78"/>
    <w:rsid w:val="00321734"/>
    <w:rsid w:val="00322A69"/>
    <w:rsid w:val="00323F6E"/>
    <w:rsid w:val="0032424C"/>
    <w:rsid w:val="003252E2"/>
    <w:rsid w:val="00326850"/>
    <w:rsid w:val="00326CF1"/>
    <w:rsid w:val="00326F60"/>
    <w:rsid w:val="003277A9"/>
    <w:rsid w:val="003329B6"/>
    <w:rsid w:val="00334142"/>
    <w:rsid w:val="00336FD4"/>
    <w:rsid w:val="00340436"/>
    <w:rsid w:val="00344784"/>
    <w:rsid w:val="003461CD"/>
    <w:rsid w:val="00347187"/>
    <w:rsid w:val="00350560"/>
    <w:rsid w:val="00350C1D"/>
    <w:rsid w:val="003524B9"/>
    <w:rsid w:val="00352BF2"/>
    <w:rsid w:val="00355342"/>
    <w:rsid w:val="00355BFF"/>
    <w:rsid w:val="003560EF"/>
    <w:rsid w:val="00363313"/>
    <w:rsid w:val="003638BC"/>
    <w:rsid w:val="0036394E"/>
    <w:rsid w:val="00363D74"/>
    <w:rsid w:val="00364DDE"/>
    <w:rsid w:val="00366831"/>
    <w:rsid w:val="00367256"/>
    <w:rsid w:val="00367DB8"/>
    <w:rsid w:val="003713B8"/>
    <w:rsid w:val="00375168"/>
    <w:rsid w:val="00375661"/>
    <w:rsid w:val="00375F84"/>
    <w:rsid w:val="0037642B"/>
    <w:rsid w:val="0037740B"/>
    <w:rsid w:val="00377776"/>
    <w:rsid w:val="0038242A"/>
    <w:rsid w:val="00382BC5"/>
    <w:rsid w:val="00383817"/>
    <w:rsid w:val="00385010"/>
    <w:rsid w:val="00385C87"/>
    <w:rsid w:val="00387873"/>
    <w:rsid w:val="0039188A"/>
    <w:rsid w:val="003924B1"/>
    <w:rsid w:val="0039267B"/>
    <w:rsid w:val="00393BC5"/>
    <w:rsid w:val="003944C5"/>
    <w:rsid w:val="003945B7"/>
    <w:rsid w:val="00394F4A"/>
    <w:rsid w:val="003967FF"/>
    <w:rsid w:val="00397327"/>
    <w:rsid w:val="00397767"/>
    <w:rsid w:val="003A0976"/>
    <w:rsid w:val="003A099C"/>
    <w:rsid w:val="003A7102"/>
    <w:rsid w:val="003A78C5"/>
    <w:rsid w:val="003A7A58"/>
    <w:rsid w:val="003B0B02"/>
    <w:rsid w:val="003B0EB7"/>
    <w:rsid w:val="003B2602"/>
    <w:rsid w:val="003B3417"/>
    <w:rsid w:val="003B3D5A"/>
    <w:rsid w:val="003B49C2"/>
    <w:rsid w:val="003B51F7"/>
    <w:rsid w:val="003B62C4"/>
    <w:rsid w:val="003C0DDA"/>
    <w:rsid w:val="003C133C"/>
    <w:rsid w:val="003C3BE0"/>
    <w:rsid w:val="003C3CD8"/>
    <w:rsid w:val="003C4CE9"/>
    <w:rsid w:val="003C56D9"/>
    <w:rsid w:val="003C6922"/>
    <w:rsid w:val="003C751A"/>
    <w:rsid w:val="003D03B5"/>
    <w:rsid w:val="003D11A1"/>
    <w:rsid w:val="003D131B"/>
    <w:rsid w:val="003D20B2"/>
    <w:rsid w:val="003D3A30"/>
    <w:rsid w:val="003D3E9D"/>
    <w:rsid w:val="003D578F"/>
    <w:rsid w:val="003D5C6F"/>
    <w:rsid w:val="003D7F0D"/>
    <w:rsid w:val="003E0B5B"/>
    <w:rsid w:val="003E1E02"/>
    <w:rsid w:val="003E5D1B"/>
    <w:rsid w:val="003E76B0"/>
    <w:rsid w:val="003F09A9"/>
    <w:rsid w:val="003F260F"/>
    <w:rsid w:val="003F27F6"/>
    <w:rsid w:val="003F396B"/>
    <w:rsid w:val="003F497A"/>
    <w:rsid w:val="003F5B9B"/>
    <w:rsid w:val="003F73DB"/>
    <w:rsid w:val="004009FF"/>
    <w:rsid w:val="00401AF6"/>
    <w:rsid w:val="00401F1A"/>
    <w:rsid w:val="00402F83"/>
    <w:rsid w:val="00403D02"/>
    <w:rsid w:val="00405E56"/>
    <w:rsid w:val="00405ED2"/>
    <w:rsid w:val="00410E38"/>
    <w:rsid w:val="004110C7"/>
    <w:rsid w:val="0041128A"/>
    <w:rsid w:val="00412249"/>
    <w:rsid w:val="0041227D"/>
    <w:rsid w:val="00413BCF"/>
    <w:rsid w:val="00413E05"/>
    <w:rsid w:val="00413EBC"/>
    <w:rsid w:val="00414052"/>
    <w:rsid w:val="0042101F"/>
    <w:rsid w:val="0042278F"/>
    <w:rsid w:val="00422993"/>
    <w:rsid w:val="00425947"/>
    <w:rsid w:val="00426533"/>
    <w:rsid w:val="00433271"/>
    <w:rsid w:val="00434511"/>
    <w:rsid w:val="00434C8B"/>
    <w:rsid w:val="00435746"/>
    <w:rsid w:val="00435E53"/>
    <w:rsid w:val="00436F6D"/>
    <w:rsid w:val="00443D1D"/>
    <w:rsid w:val="004450DE"/>
    <w:rsid w:val="0045077D"/>
    <w:rsid w:val="00450D4F"/>
    <w:rsid w:val="00451205"/>
    <w:rsid w:val="0045173C"/>
    <w:rsid w:val="00452BE7"/>
    <w:rsid w:val="00453EDE"/>
    <w:rsid w:val="00455B98"/>
    <w:rsid w:val="00456E40"/>
    <w:rsid w:val="004574B3"/>
    <w:rsid w:val="00457D47"/>
    <w:rsid w:val="004608A0"/>
    <w:rsid w:val="00463356"/>
    <w:rsid w:val="004641C9"/>
    <w:rsid w:val="00464C77"/>
    <w:rsid w:val="004655D7"/>
    <w:rsid w:val="00465FAB"/>
    <w:rsid w:val="0046643A"/>
    <w:rsid w:val="004668E1"/>
    <w:rsid w:val="0046728C"/>
    <w:rsid w:val="004722BC"/>
    <w:rsid w:val="00473C62"/>
    <w:rsid w:val="00474BF4"/>
    <w:rsid w:val="004758B3"/>
    <w:rsid w:val="00475F14"/>
    <w:rsid w:val="00477C26"/>
    <w:rsid w:val="00477DB2"/>
    <w:rsid w:val="00482DA3"/>
    <w:rsid w:val="004838B5"/>
    <w:rsid w:val="00484200"/>
    <w:rsid w:val="00485A9F"/>
    <w:rsid w:val="004870F9"/>
    <w:rsid w:val="004906A8"/>
    <w:rsid w:val="00491D55"/>
    <w:rsid w:val="00491D97"/>
    <w:rsid w:val="00492136"/>
    <w:rsid w:val="0049256F"/>
    <w:rsid w:val="00492BF5"/>
    <w:rsid w:val="004954EB"/>
    <w:rsid w:val="004963E1"/>
    <w:rsid w:val="00497377"/>
    <w:rsid w:val="004974AC"/>
    <w:rsid w:val="0049751D"/>
    <w:rsid w:val="00497F6E"/>
    <w:rsid w:val="004A17B4"/>
    <w:rsid w:val="004A4281"/>
    <w:rsid w:val="004A4BD9"/>
    <w:rsid w:val="004A6915"/>
    <w:rsid w:val="004A7941"/>
    <w:rsid w:val="004B2672"/>
    <w:rsid w:val="004B4593"/>
    <w:rsid w:val="004B6281"/>
    <w:rsid w:val="004C1607"/>
    <w:rsid w:val="004C1FFC"/>
    <w:rsid w:val="004C301A"/>
    <w:rsid w:val="004C3F4B"/>
    <w:rsid w:val="004C430A"/>
    <w:rsid w:val="004C511B"/>
    <w:rsid w:val="004C5140"/>
    <w:rsid w:val="004C6E42"/>
    <w:rsid w:val="004C76EE"/>
    <w:rsid w:val="004C7858"/>
    <w:rsid w:val="004D2EFD"/>
    <w:rsid w:val="004D5FAD"/>
    <w:rsid w:val="004D6AA0"/>
    <w:rsid w:val="004E0209"/>
    <w:rsid w:val="004E098D"/>
    <w:rsid w:val="004E0B56"/>
    <w:rsid w:val="004E21B4"/>
    <w:rsid w:val="004E55C4"/>
    <w:rsid w:val="004E5CEE"/>
    <w:rsid w:val="004E7A7D"/>
    <w:rsid w:val="004F0B4D"/>
    <w:rsid w:val="00500BDF"/>
    <w:rsid w:val="00501C60"/>
    <w:rsid w:val="00502363"/>
    <w:rsid w:val="00504245"/>
    <w:rsid w:val="00507171"/>
    <w:rsid w:val="0050777A"/>
    <w:rsid w:val="005110D6"/>
    <w:rsid w:val="00511633"/>
    <w:rsid w:val="00512533"/>
    <w:rsid w:val="0051311B"/>
    <w:rsid w:val="0051321C"/>
    <w:rsid w:val="00514062"/>
    <w:rsid w:val="00522006"/>
    <w:rsid w:val="005224C7"/>
    <w:rsid w:val="00522D8D"/>
    <w:rsid w:val="00523781"/>
    <w:rsid w:val="005269E7"/>
    <w:rsid w:val="00527EC1"/>
    <w:rsid w:val="00530DB1"/>
    <w:rsid w:val="0053176C"/>
    <w:rsid w:val="005325BB"/>
    <w:rsid w:val="005335B2"/>
    <w:rsid w:val="005338CB"/>
    <w:rsid w:val="0053696A"/>
    <w:rsid w:val="0054092E"/>
    <w:rsid w:val="00540B8D"/>
    <w:rsid w:val="00542BBE"/>
    <w:rsid w:val="00543C52"/>
    <w:rsid w:val="005479B5"/>
    <w:rsid w:val="00550886"/>
    <w:rsid w:val="0055098D"/>
    <w:rsid w:val="00551CFC"/>
    <w:rsid w:val="005522CA"/>
    <w:rsid w:val="00555DAC"/>
    <w:rsid w:val="00557CC6"/>
    <w:rsid w:val="00561135"/>
    <w:rsid w:val="00561DFC"/>
    <w:rsid w:val="0056201A"/>
    <w:rsid w:val="0056649C"/>
    <w:rsid w:val="00566CD3"/>
    <w:rsid w:val="00567B63"/>
    <w:rsid w:val="0057013E"/>
    <w:rsid w:val="005705C8"/>
    <w:rsid w:val="005713F2"/>
    <w:rsid w:val="00571A8A"/>
    <w:rsid w:val="005724C1"/>
    <w:rsid w:val="00576EE6"/>
    <w:rsid w:val="0058008A"/>
    <w:rsid w:val="00583487"/>
    <w:rsid w:val="00587719"/>
    <w:rsid w:val="00587A3E"/>
    <w:rsid w:val="00592F59"/>
    <w:rsid w:val="00593312"/>
    <w:rsid w:val="00593442"/>
    <w:rsid w:val="00594123"/>
    <w:rsid w:val="00596065"/>
    <w:rsid w:val="00596CC2"/>
    <w:rsid w:val="005A1113"/>
    <w:rsid w:val="005A131E"/>
    <w:rsid w:val="005A2982"/>
    <w:rsid w:val="005A2AD4"/>
    <w:rsid w:val="005A3898"/>
    <w:rsid w:val="005A6EA3"/>
    <w:rsid w:val="005A74E0"/>
    <w:rsid w:val="005B07DC"/>
    <w:rsid w:val="005B0FF9"/>
    <w:rsid w:val="005B1A8B"/>
    <w:rsid w:val="005B28F4"/>
    <w:rsid w:val="005B312E"/>
    <w:rsid w:val="005B474A"/>
    <w:rsid w:val="005B4A6B"/>
    <w:rsid w:val="005C27D1"/>
    <w:rsid w:val="005C44F0"/>
    <w:rsid w:val="005D0DF1"/>
    <w:rsid w:val="005D3BA5"/>
    <w:rsid w:val="005D4349"/>
    <w:rsid w:val="005D4E3D"/>
    <w:rsid w:val="005D57FD"/>
    <w:rsid w:val="005D7A15"/>
    <w:rsid w:val="005E17FC"/>
    <w:rsid w:val="005E4583"/>
    <w:rsid w:val="005E59C3"/>
    <w:rsid w:val="005E6689"/>
    <w:rsid w:val="005E6F5A"/>
    <w:rsid w:val="005E6FAF"/>
    <w:rsid w:val="005E7C42"/>
    <w:rsid w:val="005E7D66"/>
    <w:rsid w:val="005E7DE2"/>
    <w:rsid w:val="005F1C0B"/>
    <w:rsid w:val="005F423B"/>
    <w:rsid w:val="005F45FD"/>
    <w:rsid w:val="005F4C55"/>
    <w:rsid w:val="005F61AA"/>
    <w:rsid w:val="00600F4F"/>
    <w:rsid w:val="00601C88"/>
    <w:rsid w:val="00601C9D"/>
    <w:rsid w:val="00602223"/>
    <w:rsid w:val="00602F63"/>
    <w:rsid w:val="00603D04"/>
    <w:rsid w:val="00604A6E"/>
    <w:rsid w:val="00606895"/>
    <w:rsid w:val="0060705A"/>
    <w:rsid w:val="006123B7"/>
    <w:rsid w:val="0061386D"/>
    <w:rsid w:val="006146A3"/>
    <w:rsid w:val="00617520"/>
    <w:rsid w:val="006206D6"/>
    <w:rsid w:val="0062204F"/>
    <w:rsid w:val="00622D9D"/>
    <w:rsid w:val="00623007"/>
    <w:rsid w:val="00626358"/>
    <w:rsid w:val="00626607"/>
    <w:rsid w:val="0063103B"/>
    <w:rsid w:val="0063169C"/>
    <w:rsid w:val="00631AB7"/>
    <w:rsid w:val="00631AC9"/>
    <w:rsid w:val="00633C86"/>
    <w:rsid w:val="00634F49"/>
    <w:rsid w:val="006371D9"/>
    <w:rsid w:val="006374D3"/>
    <w:rsid w:val="0063793A"/>
    <w:rsid w:val="00640747"/>
    <w:rsid w:val="006409CA"/>
    <w:rsid w:val="00641374"/>
    <w:rsid w:val="006413BE"/>
    <w:rsid w:val="0064490C"/>
    <w:rsid w:val="00644AB5"/>
    <w:rsid w:val="00645C9F"/>
    <w:rsid w:val="0064771E"/>
    <w:rsid w:val="006505BF"/>
    <w:rsid w:val="006505C4"/>
    <w:rsid w:val="0065096E"/>
    <w:rsid w:val="00652269"/>
    <w:rsid w:val="0065407A"/>
    <w:rsid w:val="006552BB"/>
    <w:rsid w:val="006561F5"/>
    <w:rsid w:val="0065643F"/>
    <w:rsid w:val="00660803"/>
    <w:rsid w:val="006619D7"/>
    <w:rsid w:val="00662B2B"/>
    <w:rsid w:val="00663982"/>
    <w:rsid w:val="00663A68"/>
    <w:rsid w:val="00663F69"/>
    <w:rsid w:val="00664203"/>
    <w:rsid w:val="00664D7B"/>
    <w:rsid w:val="006657A8"/>
    <w:rsid w:val="00665899"/>
    <w:rsid w:val="00671131"/>
    <w:rsid w:val="00671FA1"/>
    <w:rsid w:val="006757A8"/>
    <w:rsid w:val="00676A3D"/>
    <w:rsid w:val="0068016D"/>
    <w:rsid w:val="00684BF8"/>
    <w:rsid w:val="006855DD"/>
    <w:rsid w:val="00686DB2"/>
    <w:rsid w:val="00687818"/>
    <w:rsid w:val="0069190D"/>
    <w:rsid w:val="00692A9E"/>
    <w:rsid w:val="006933BC"/>
    <w:rsid w:val="0069357E"/>
    <w:rsid w:val="006943B2"/>
    <w:rsid w:val="00697D8B"/>
    <w:rsid w:val="006A2847"/>
    <w:rsid w:val="006A4019"/>
    <w:rsid w:val="006A5AE4"/>
    <w:rsid w:val="006A5CB1"/>
    <w:rsid w:val="006A7D60"/>
    <w:rsid w:val="006B0B60"/>
    <w:rsid w:val="006B1718"/>
    <w:rsid w:val="006B201A"/>
    <w:rsid w:val="006B31CD"/>
    <w:rsid w:val="006B38EB"/>
    <w:rsid w:val="006B3AB3"/>
    <w:rsid w:val="006B5C1A"/>
    <w:rsid w:val="006B6644"/>
    <w:rsid w:val="006B7489"/>
    <w:rsid w:val="006C1659"/>
    <w:rsid w:val="006C295D"/>
    <w:rsid w:val="006C4437"/>
    <w:rsid w:val="006C48B9"/>
    <w:rsid w:val="006C5F0C"/>
    <w:rsid w:val="006D01C5"/>
    <w:rsid w:val="006D2546"/>
    <w:rsid w:val="006D39C6"/>
    <w:rsid w:val="006D5418"/>
    <w:rsid w:val="006E1A28"/>
    <w:rsid w:val="006E220E"/>
    <w:rsid w:val="006E274D"/>
    <w:rsid w:val="006E33C3"/>
    <w:rsid w:val="006E4429"/>
    <w:rsid w:val="006E4DA5"/>
    <w:rsid w:val="006E6271"/>
    <w:rsid w:val="006E7122"/>
    <w:rsid w:val="006E78A3"/>
    <w:rsid w:val="006E7BFB"/>
    <w:rsid w:val="006F0AE3"/>
    <w:rsid w:val="006F148E"/>
    <w:rsid w:val="006F211A"/>
    <w:rsid w:val="006F26E8"/>
    <w:rsid w:val="006F4759"/>
    <w:rsid w:val="006F4BB4"/>
    <w:rsid w:val="006F5A17"/>
    <w:rsid w:val="006F5D5E"/>
    <w:rsid w:val="006F6C9F"/>
    <w:rsid w:val="006F6F59"/>
    <w:rsid w:val="00701C15"/>
    <w:rsid w:val="0070293C"/>
    <w:rsid w:val="00703045"/>
    <w:rsid w:val="00703F4D"/>
    <w:rsid w:val="00703F72"/>
    <w:rsid w:val="00706D63"/>
    <w:rsid w:val="00707FD9"/>
    <w:rsid w:val="0071178A"/>
    <w:rsid w:val="00712689"/>
    <w:rsid w:val="0071353F"/>
    <w:rsid w:val="00716475"/>
    <w:rsid w:val="00717D59"/>
    <w:rsid w:val="007207D9"/>
    <w:rsid w:val="007211B3"/>
    <w:rsid w:val="00721432"/>
    <w:rsid w:val="007220BA"/>
    <w:rsid w:val="00723CD5"/>
    <w:rsid w:val="00723EDF"/>
    <w:rsid w:val="00724849"/>
    <w:rsid w:val="0072502C"/>
    <w:rsid w:val="0072569A"/>
    <w:rsid w:val="007268AC"/>
    <w:rsid w:val="00730133"/>
    <w:rsid w:val="00732F63"/>
    <w:rsid w:val="00734D88"/>
    <w:rsid w:val="0073610A"/>
    <w:rsid w:val="00740115"/>
    <w:rsid w:val="00740E10"/>
    <w:rsid w:val="007411B7"/>
    <w:rsid w:val="007418D6"/>
    <w:rsid w:val="00742AA9"/>
    <w:rsid w:val="007432E4"/>
    <w:rsid w:val="00743DEF"/>
    <w:rsid w:val="00743EA0"/>
    <w:rsid w:val="00744C7D"/>
    <w:rsid w:val="00744D7B"/>
    <w:rsid w:val="00745322"/>
    <w:rsid w:val="007478C3"/>
    <w:rsid w:val="00750DDE"/>
    <w:rsid w:val="00751976"/>
    <w:rsid w:val="00753104"/>
    <w:rsid w:val="007541F3"/>
    <w:rsid w:val="00754931"/>
    <w:rsid w:val="00754CBB"/>
    <w:rsid w:val="007556FF"/>
    <w:rsid w:val="00757AD2"/>
    <w:rsid w:val="00761E17"/>
    <w:rsid w:val="00764D86"/>
    <w:rsid w:val="007651C9"/>
    <w:rsid w:val="00766109"/>
    <w:rsid w:val="00766FC3"/>
    <w:rsid w:val="00767C33"/>
    <w:rsid w:val="00773B4D"/>
    <w:rsid w:val="00777337"/>
    <w:rsid w:val="00777D45"/>
    <w:rsid w:val="00780509"/>
    <w:rsid w:val="00780E13"/>
    <w:rsid w:val="0078133B"/>
    <w:rsid w:val="00781597"/>
    <w:rsid w:val="00781A16"/>
    <w:rsid w:val="007828EB"/>
    <w:rsid w:val="007844B4"/>
    <w:rsid w:val="007845FD"/>
    <w:rsid w:val="007854D4"/>
    <w:rsid w:val="00785543"/>
    <w:rsid w:val="00785880"/>
    <w:rsid w:val="007901CA"/>
    <w:rsid w:val="00792A44"/>
    <w:rsid w:val="007934DF"/>
    <w:rsid w:val="00794163"/>
    <w:rsid w:val="007941AB"/>
    <w:rsid w:val="00795438"/>
    <w:rsid w:val="00796017"/>
    <w:rsid w:val="00796F2A"/>
    <w:rsid w:val="0079704E"/>
    <w:rsid w:val="00797ED6"/>
    <w:rsid w:val="007A07D7"/>
    <w:rsid w:val="007A0F58"/>
    <w:rsid w:val="007A118A"/>
    <w:rsid w:val="007A273D"/>
    <w:rsid w:val="007A3371"/>
    <w:rsid w:val="007A441F"/>
    <w:rsid w:val="007B015A"/>
    <w:rsid w:val="007B1066"/>
    <w:rsid w:val="007B128C"/>
    <w:rsid w:val="007B2CB1"/>
    <w:rsid w:val="007B3F67"/>
    <w:rsid w:val="007B57D3"/>
    <w:rsid w:val="007B6E93"/>
    <w:rsid w:val="007B7A21"/>
    <w:rsid w:val="007C4674"/>
    <w:rsid w:val="007C543A"/>
    <w:rsid w:val="007C60F9"/>
    <w:rsid w:val="007C77BC"/>
    <w:rsid w:val="007C77E3"/>
    <w:rsid w:val="007D193A"/>
    <w:rsid w:val="007D2E9F"/>
    <w:rsid w:val="007D2F38"/>
    <w:rsid w:val="007D3824"/>
    <w:rsid w:val="007D50B6"/>
    <w:rsid w:val="007D77FE"/>
    <w:rsid w:val="007D7AB7"/>
    <w:rsid w:val="007E05F0"/>
    <w:rsid w:val="007E06C7"/>
    <w:rsid w:val="007E0A05"/>
    <w:rsid w:val="007E0E0A"/>
    <w:rsid w:val="007E1603"/>
    <w:rsid w:val="007E2578"/>
    <w:rsid w:val="007E265B"/>
    <w:rsid w:val="007E5264"/>
    <w:rsid w:val="007E529F"/>
    <w:rsid w:val="007E77C5"/>
    <w:rsid w:val="007F0976"/>
    <w:rsid w:val="007F45D8"/>
    <w:rsid w:val="007F784C"/>
    <w:rsid w:val="00803946"/>
    <w:rsid w:val="00804717"/>
    <w:rsid w:val="00804988"/>
    <w:rsid w:val="00804ED3"/>
    <w:rsid w:val="00805EEF"/>
    <w:rsid w:val="00806C64"/>
    <w:rsid w:val="00806FF8"/>
    <w:rsid w:val="00810930"/>
    <w:rsid w:val="008112D7"/>
    <w:rsid w:val="008217CC"/>
    <w:rsid w:val="00824F07"/>
    <w:rsid w:val="008252F5"/>
    <w:rsid w:val="0082639C"/>
    <w:rsid w:val="00826632"/>
    <w:rsid w:val="0083008D"/>
    <w:rsid w:val="008300E6"/>
    <w:rsid w:val="00830C3B"/>
    <w:rsid w:val="00830CD8"/>
    <w:rsid w:val="0083175D"/>
    <w:rsid w:val="00831E4E"/>
    <w:rsid w:val="00832A11"/>
    <w:rsid w:val="008340AC"/>
    <w:rsid w:val="00834A97"/>
    <w:rsid w:val="008367A9"/>
    <w:rsid w:val="0084275A"/>
    <w:rsid w:val="00843869"/>
    <w:rsid w:val="00843E60"/>
    <w:rsid w:val="00845B18"/>
    <w:rsid w:val="0084680B"/>
    <w:rsid w:val="008476AD"/>
    <w:rsid w:val="00847C44"/>
    <w:rsid w:val="00851867"/>
    <w:rsid w:val="008555D3"/>
    <w:rsid w:val="00856581"/>
    <w:rsid w:val="008579ED"/>
    <w:rsid w:val="00861F6C"/>
    <w:rsid w:val="00862DE8"/>
    <w:rsid w:val="00862FF5"/>
    <w:rsid w:val="00867025"/>
    <w:rsid w:val="00867296"/>
    <w:rsid w:val="008674AD"/>
    <w:rsid w:val="00867983"/>
    <w:rsid w:val="008709CA"/>
    <w:rsid w:val="008804DD"/>
    <w:rsid w:val="008838CF"/>
    <w:rsid w:val="00883AF0"/>
    <w:rsid w:val="0089196F"/>
    <w:rsid w:val="008939D8"/>
    <w:rsid w:val="00895CFC"/>
    <w:rsid w:val="008A0470"/>
    <w:rsid w:val="008A1B31"/>
    <w:rsid w:val="008A2B5B"/>
    <w:rsid w:val="008A41E5"/>
    <w:rsid w:val="008A4776"/>
    <w:rsid w:val="008A6C68"/>
    <w:rsid w:val="008B0F40"/>
    <w:rsid w:val="008B11ED"/>
    <w:rsid w:val="008B15E0"/>
    <w:rsid w:val="008B2977"/>
    <w:rsid w:val="008B31C8"/>
    <w:rsid w:val="008B40B2"/>
    <w:rsid w:val="008B6264"/>
    <w:rsid w:val="008B7FDA"/>
    <w:rsid w:val="008C15C4"/>
    <w:rsid w:val="008C224B"/>
    <w:rsid w:val="008C2507"/>
    <w:rsid w:val="008C2B21"/>
    <w:rsid w:val="008C3950"/>
    <w:rsid w:val="008C6D54"/>
    <w:rsid w:val="008C7A1C"/>
    <w:rsid w:val="008C7AAF"/>
    <w:rsid w:val="008C7C81"/>
    <w:rsid w:val="008D37DB"/>
    <w:rsid w:val="008D4C22"/>
    <w:rsid w:val="008D574E"/>
    <w:rsid w:val="008D5BD4"/>
    <w:rsid w:val="008E07EE"/>
    <w:rsid w:val="008E15E3"/>
    <w:rsid w:val="008E2F0A"/>
    <w:rsid w:val="008E36DE"/>
    <w:rsid w:val="008E39AB"/>
    <w:rsid w:val="008E4A2C"/>
    <w:rsid w:val="008E5A23"/>
    <w:rsid w:val="008E698A"/>
    <w:rsid w:val="008E7E01"/>
    <w:rsid w:val="008F02BE"/>
    <w:rsid w:val="008F0EE4"/>
    <w:rsid w:val="008F1629"/>
    <w:rsid w:val="008F1CFC"/>
    <w:rsid w:val="008F409E"/>
    <w:rsid w:val="008F47D4"/>
    <w:rsid w:val="008F5A13"/>
    <w:rsid w:val="008F72E0"/>
    <w:rsid w:val="0090058A"/>
    <w:rsid w:val="0090278F"/>
    <w:rsid w:val="00903347"/>
    <w:rsid w:val="0090414A"/>
    <w:rsid w:val="0090415C"/>
    <w:rsid w:val="00905898"/>
    <w:rsid w:val="00906178"/>
    <w:rsid w:val="00906269"/>
    <w:rsid w:val="00907222"/>
    <w:rsid w:val="00910105"/>
    <w:rsid w:val="00912D79"/>
    <w:rsid w:val="00914A22"/>
    <w:rsid w:val="00914BA5"/>
    <w:rsid w:val="00914DFD"/>
    <w:rsid w:val="00914FD6"/>
    <w:rsid w:val="00915C81"/>
    <w:rsid w:val="009207ED"/>
    <w:rsid w:val="00920DDD"/>
    <w:rsid w:val="009229AA"/>
    <w:rsid w:val="00922C91"/>
    <w:rsid w:val="0092485A"/>
    <w:rsid w:val="00925365"/>
    <w:rsid w:val="0093304A"/>
    <w:rsid w:val="00934B26"/>
    <w:rsid w:val="009359D0"/>
    <w:rsid w:val="00935FA3"/>
    <w:rsid w:val="00937E21"/>
    <w:rsid w:val="00940578"/>
    <w:rsid w:val="00941124"/>
    <w:rsid w:val="0094215B"/>
    <w:rsid w:val="00943386"/>
    <w:rsid w:val="00944AA6"/>
    <w:rsid w:val="00946635"/>
    <w:rsid w:val="00946DBB"/>
    <w:rsid w:val="00947157"/>
    <w:rsid w:val="00951980"/>
    <w:rsid w:val="00952055"/>
    <w:rsid w:val="0095240C"/>
    <w:rsid w:val="00952B99"/>
    <w:rsid w:val="00957597"/>
    <w:rsid w:val="00960B8F"/>
    <w:rsid w:val="00961A87"/>
    <w:rsid w:val="00963049"/>
    <w:rsid w:val="009631B1"/>
    <w:rsid w:val="009636E9"/>
    <w:rsid w:val="00965DF1"/>
    <w:rsid w:val="00967F1B"/>
    <w:rsid w:val="0097075C"/>
    <w:rsid w:val="00971CF1"/>
    <w:rsid w:val="0097688B"/>
    <w:rsid w:val="009769CC"/>
    <w:rsid w:val="00976D4B"/>
    <w:rsid w:val="00976E11"/>
    <w:rsid w:val="009779C8"/>
    <w:rsid w:val="00981AE7"/>
    <w:rsid w:val="0098656B"/>
    <w:rsid w:val="00986C5C"/>
    <w:rsid w:val="00986D40"/>
    <w:rsid w:val="00987011"/>
    <w:rsid w:val="00987F60"/>
    <w:rsid w:val="00994F51"/>
    <w:rsid w:val="00996224"/>
    <w:rsid w:val="00996E64"/>
    <w:rsid w:val="0099790D"/>
    <w:rsid w:val="009A04A4"/>
    <w:rsid w:val="009A0724"/>
    <w:rsid w:val="009A3F9B"/>
    <w:rsid w:val="009A4157"/>
    <w:rsid w:val="009A4781"/>
    <w:rsid w:val="009A4D29"/>
    <w:rsid w:val="009A6A3F"/>
    <w:rsid w:val="009B000C"/>
    <w:rsid w:val="009B4B73"/>
    <w:rsid w:val="009B4D5F"/>
    <w:rsid w:val="009B592E"/>
    <w:rsid w:val="009B754F"/>
    <w:rsid w:val="009C126F"/>
    <w:rsid w:val="009C161F"/>
    <w:rsid w:val="009C2728"/>
    <w:rsid w:val="009C2B2D"/>
    <w:rsid w:val="009C32FC"/>
    <w:rsid w:val="009C3CAC"/>
    <w:rsid w:val="009C79AF"/>
    <w:rsid w:val="009D3438"/>
    <w:rsid w:val="009D4A86"/>
    <w:rsid w:val="009D4C11"/>
    <w:rsid w:val="009D5BC4"/>
    <w:rsid w:val="009E037A"/>
    <w:rsid w:val="009E0CC5"/>
    <w:rsid w:val="009E177C"/>
    <w:rsid w:val="009E1B2F"/>
    <w:rsid w:val="009E1DDF"/>
    <w:rsid w:val="009E22DC"/>
    <w:rsid w:val="009E40C2"/>
    <w:rsid w:val="009E5564"/>
    <w:rsid w:val="009E5B02"/>
    <w:rsid w:val="009E5F55"/>
    <w:rsid w:val="009F30E2"/>
    <w:rsid w:val="009F3713"/>
    <w:rsid w:val="009F41A5"/>
    <w:rsid w:val="009F5D68"/>
    <w:rsid w:val="009F6003"/>
    <w:rsid w:val="00A00A8B"/>
    <w:rsid w:val="00A031AC"/>
    <w:rsid w:val="00A109DB"/>
    <w:rsid w:val="00A10A48"/>
    <w:rsid w:val="00A10E9A"/>
    <w:rsid w:val="00A112B3"/>
    <w:rsid w:val="00A1484F"/>
    <w:rsid w:val="00A16572"/>
    <w:rsid w:val="00A20ADF"/>
    <w:rsid w:val="00A20B20"/>
    <w:rsid w:val="00A22528"/>
    <w:rsid w:val="00A225C8"/>
    <w:rsid w:val="00A23E53"/>
    <w:rsid w:val="00A25146"/>
    <w:rsid w:val="00A26570"/>
    <w:rsid w:val="00A2721E"/>
    <w:rsid w:val="00A27339"/>
    <w:rsid w:val="00A30A9B"/>
    <w:rsid w:val="00A3187E"/>
    <w:rsid w:val="00A326C5"/>
    <w:rsid w:val="00A32E70"/>
    <w:rsid w:val="00A352DF"/>
    <w:rsid w:val="00A35A23"/>
    <w:rsid w:val="00A36264"/>
    <w:rsid w:val="00A365AC"/>
    <w:rsid w:val="00A40B44"/>
    <w:rsid w:val="00A425BA"/>
    <w:rsid w:val="00A45915"/>
    <w:rsid w:val="00A45B82"/>
    <w:rsid w:val="00A46EE1"/>
    <w:rsid w:val="00A50278"/>
    <w:rsid w:val="00A5140D"/>
    <w:rsid w:val="00A52DEE"/>
    <w:rsid w:val="00A5351C"/>
    <w:rsid w:val="00A53A2C"/>
    <w:rsid w:val="00A561BF"/>
    <w:rsid w:val="00A60D18"/>
    <w:rsid w:val="00A62A28"/>
    <w:rsid w:val="00A62D48"/>
    <w:rsid w:val="00A64838"/>
    <w:rsid w:val="00A64CCD"/>
    <w:rsid w:val="00A65A88"/>
    <w:rsid w:val="00A67A9B"/>
    <w:rsid w:val="00A74404"/>
    <w:rsid w:val="00A751E1"/>
    <w:rsid w:val="00A80B65"/>
    <w:rsid w:val="00A83F18"/>
    <w:rsid w:val="00A84CB6"/>
    <w:rsid w:val="00A85C55"/>
    <w:rsid w:val="00A87F73"/>
    <w:rsid w:val="00A90A1E"/>
    <w:rsid w:val="00A9112E"/>
    <w:rsid w:val="00A94A04"/>
    <w:rsid w:val="00AA0379"/>
    <w:rsid w:val="00AA0534"/>
    <w:rsid w:val="00AA13CC"/>
    <w:rsid w:val="00AA4150"/>
    <w:rsid w:val="00AA5FE4"/>
    <w:rsid w:val="00AB1E45"/>
    <w:rsid w:val="00AB3C65"/>
    <w:rsid w:val="00AB530C"/>
    <w:rsid w:val="00AC0B61"/>
    <w:rsid w:val="00AC1578"/>
    <w:rsid w:val="00AC191A"/>
    <w:rsid w:val="00AC1B65"/>
    <w:rsid w:val="00AC2262"/>
    <w:rsid w:val="00AC752A"/>
    <w:rsid w:val="00AC7ED5"/>
    <w:rsid w:val="00AD12D8"/>
    <w:rsid w:val="00AD16A4"/>
    <w:rsid w:val="00AD1AC6"/>
    <w:rsid w:val="00AD2E34"/>
    <w:rsid w:val="00AD370D"/>
    <w:rsid w:val="00AD5298"/>
    <w:rsid w:val="00AD56A1"/>
    <w:rsid w:val="00AD5FC0"/>
    <w:rsid w:val="00AD692A"/>
    <w:rsid w:val="00AD6B5F"/>
    <w:rsid w:val="00AE10E7"/>
    <w:rsid w:val="00AE1D54"/>
    <w:rsid w:val="00AE322B"/>
    <w:rsid w:val="00AE3C9D"/>
    <w:rsid w:val="00AE51D3"/>
    <w:rsid w:val="00AE6BC7"/>
    <w:rsid w:val="00AF0701"/>
    <w:rsid w:val="00AF167B"/>
    <w:rsid w:val="00AF4F1C"/>
    <w:rsid w:val="00AF597E"/>
    <w:rsid w:val="00AF59BC"/>
    <w:rsid w:val="00AF64E0"/>
    <w:rsid w:val="00B01B0B"/>
    <w:rsid w:val="00B03E1B"/>
    <w:rsid w:val="00B05DC4"/>
    <w:rsid w:val="00B06642"/>
    <w:rsid w:val="00B07CC7"/>
    <w:rsid w:val="00B104B2"/>
    <w:rsid w:val="00B107BF"/>
    <w:rsid w:val="00B11C7D"/>
    <w:rsid w:val="00B127F0"/>
    <w:rsid w:val="00B1370D"/>
    <w:rsid w:val="00B1410A"/>
    <w:rsid w:val="00B14E1C"/>
    <w:rsid w:val="00B162B5"/>
    <w:rsid w:val="00B170DC"/>
    <w:rsid w:val="00B201AE"/>
    <w:rsid w:val="00B204F2"/>
    <w:rsid w:val="00B209CB"/>
    <w:rsid w:val="00B22F9D"/>
    <w:rsid w:val="00B24181"/>
    <w:rsid w:val="00B24914"/>
    <w:rsid w:val="00B259EC"/>
    <w:rsid w:val="00B30466"/>
    <w:rsid w:val="00B307DB"/>
    <w:rsid w:val="00B314E6"/>
    <w:rsid w:val="00B31CDB"/>
    <w:rsid w:val="00B330C2"/>
    <w:rsid w:val="00B35427"/>
    <w:rsid w:val="00B4142C"/>
    <w:rsid w:val="00B416C6"/>
    <w:rsid w:val="00B42F8C"/>
    <w:rsid w:val="00B45384"/>
    <w:rsid w:val="00B45602"/>
    <w:rsid w:val="00B46219"/>
    <w:rsid w:val="00B467AF"/>
    <w:rsid w:val="00B47C55"/>
    <w:rsid w:val="00B500CE"/>
    <w:rsid w:val="00B51DF3"/>
    <w:rsid w:val="00B529EC"/>
    <w:rsid w:val="00B546CE"/>
    <w:rsid w:val="00B551AA"/>
    <w:rsid w:val="00B56029"/>
    <w:rsid w:val="00B57717"/>
    <w:rsid w:val="00B57973"/>
    <w:rsid w:val="00B57B67"/>
    <w:rsid w:val="00B57E96"/>
    <w:rsid w:val="00B61AC7"/>
    <w:rsid w:val="00B6269F"/>
    <w:rsid w:val="00B63FCE"/>
    <w:rsid w:val="00B64B3A"/>
    <w:rsid w:val="00B651F1"/>
    <w:rsid w:val="00B66435"/>
    <w:rsid w:val="00B705F8"/>
    <w:rsid w:val="00B71ADF"/>
    <w:rsid w:val="00B73276"/>
    <w:rsid w:val="00B75751"/>
    <w:rsid w:val="00B768CB"/>
    <w:rsid w:val="00B77692"/>
    <w:rsid w:val="00B80822"/>
    <w:rsid w:val="00B80E61"/>
    <w:rsid w:val="00B8269D"/>
    <w:rsid w:val="00B82A19"/>
    <w:rsid w:val="00B83934"/>
    <w:rsid w:val="00B850FB"/>
    <w:rsid w:val="00B90EB6"/>
    <w:rsid w:val="00B914D9"/>
    <w:rsid w:val="00B9202C"/>
    <w:rsid w:val="00B95873"/>
    <w:rsid w:val="00B96A00"/>
    <w:rsid w:val="00B97F30"/>
    <w:rsid w:val="00BA1B40"/>
    <w:rsid w:val="00BA317A"/>
    <w:rsid w:val="00BA32E8"/>
    <w:rsid w:val="00BA67D5"/>
    <w:rsid w:val="00BA6C97"/>
    <w:rsid w:val="00BB054B"/>
    <w:rsid w:val="00BB131D"/>
    <w:rsid w:val="00BB16AB"/>
    <w:rsid w:val="00BB2BB3"/>
    <w:rsid w:val="00BB31FD"/>
    <w:rsid w:val="00BB7E0E"/>
    <w:rsid w:val="00BC018C"/>
    <w:rsid w:val="00BC01CF"/>
    <w:rsid w:val="00BC1D35"/>
    <w:rsid w:val="00BC2186"/>
    <w:rsid w:val="00BC4729"/>
    <w:rsid w:val="00BC4B7E"/>
    <w:rsid w:val="00BC5570"/>
    <w:rsid w:val="00BC6198"/>
    <w:rsid w:val="00BC6A52"/>
    <w:rsid w:val="00BD06D0"/>
    <w:rsid w:val="00BD1561"/>
    <w:rsid w:val="00BD377B"/>
    <w:rsid w:val="00BD4371"/>
    <w:rsid w:val="00BD7D1A"/>
    <w:rsid w:val="00BD7E0D"/>
    <w:rsid w:val="00BE0AE9"/>
    <w:rsid w:val="00BE303D"/>
    <w:rsid w:val="00BE3611"/>
    <w:rsid w:val="00BE5184"/>
    <w:rsid w:val="00BF0E65"/>
    <w:rsid w:val="00BF1AB8"/>
    <w:rsid w:val="00BF46F0"/>
    <w:rsid w:val="00BF5296"/>
    <w:rsid w:val="00BF5520"/>
    <w:rsid w:val="00C013E3"/>
    <w:rsid w:val="00C017CF"/>
    <w:rsid w:val="00C018C4"/>
    <w:rsid w:val="00C0214F"/>
    <w:rsid w:val="00C04495"/>
    <w:rsid w:val="00C05085"/>
    <w:rsid w:val="00C067FC"/>
    <w:rsid w:val="00C06DE7"/>
    <w:rsid w:val="00C078CF"/>
    <w:rsid w:val="00C13CAA"/>
    <w:rsid w:val="00C140C8"/>
    <w:rsid w:val="00C14429"/>
    <w:rsid w:val="00C14D24"/>
    <w:rsid w:val="00C169C6"/>
    <w:rsid w:val="00C171DE"/>
    <w:rsid w:val="00C20FD1"/>
    <w:rsid w:val="00C217C9"/>
    <w:rsid w:val="00C21F65"/>
    <w:rsid w:val="00C22277"/>
    <w:rsid w:val="00C23097"/>
    <w:rsid w:val="00C24547"/>
    <w:rsid w:val="00C24EAF"/>
    <w:rsid w:val="00C32D8C"/>
    <w:rsid w:val="00C358DC"/>
    <w:rsid w:val="00C41F94"/>
    <w:rsid w:val="00C421F0"/>
    <w:rsid w:val="00C42436"/>
    <w:rsid w:val="00C42D36"/>
    <w:rsid w:val="00C455C5"/>
    <w:rsid w:val="00C4631F"/>
    <w:rsid w:val="00C47A74"/>
    <w:rsid w:val="00C501A2"/>
    <w:rsid w:val="00C5141A"/>
    <w:rsid w:val="00C5529D"/>
    <w:rsid w:val="00C55E9F"/>
    <w:rsid w:val="00C602C0"/>
    <w:rsid w:val="00C62D18"/>
    <w:rsid w:val="00C62D30"/>
    <w:rsid w:val="00C665F9"/>
    <w:rsid w:val="00C66B3A"/>
    <w:rsid w:val="00C67077"/>
    <w:rsid w:val="00C67AC1"/>
    <w:rsid w:val="00C70AF9"/>
    <w:rsid w:val="00C7269F"/>
    <w:rsid w:val="00C74B3E"/>
    <w:rsid w:val="00C75055"/>
    <w:rsid w:val="00C750C9"/>
    <w:rsid w:val="00C8097B"/>
    <w:rsid w:val="00C8136E"/>
    <w:rsid w:val="00C8245C"/>
    <w:rsid w:val="00C8756A"/>
    <w:rsid w:val="00C87975"/>
    <w:rsid w:val="00C87D95"/>
    <w:rsid w:val="00C90597"/>
    <w:rsid w:val="00C93551"/>
    <w:rsid w:val="00C95EC3"/>
    <w:rsid w:val="00C97579"/>
    <w:rsid w:val="00CA0837"/>
    <w:rsid w:val="00CA469E"/>
    <w:rsid w:val="00CA4D62"/>
    <w:rsid w:val="00CA57DC"/>
    <w:rsid w:val="00CA689D"/>
    <w:rsid w:val="00CA6E9E"/>
    <w:rsid w:val="00CB2FDF"/>
    <w:rsid w:val="00CB3E7F"/>
    <w:rsid w:val="00CB49BF"/>
    <w:rsid w:val="00CB49E1"/>
    <w:rsid w:val="00CB4A47"/>
    <w:rsid w:val="00CB58A3"/>
    <w:rsid w:val="00CB61AD"/>
    <w:rsid w:val="00CB7B16"/>
    <w:rsid w:val="00CB7B6E"/>
    <w:rsid w:val="00CC0103"/>
    <w:rsid w:val="00CC292B"/>
    <w:rsid w:val="00CC3BF8"/>
    <w:rsid w:val="00CC3E20"/>
    <w:rsid w:val="00CC4AB1"/>
    <w:rsid w:val="00CC5B8A"/>
    <w:rsid w:val="00CC63F4"/>
    <w:rsid w:val="00CC7B90"/>
    <w:rsid w:val="00CC7F64"/>
    <w:rsid w:val="00CD10B4"/>
    <w:rsid w:val="00CD2A7B"/>
    <w:rsid w:val="00CD3010"/>
    <w:rsid w:val="00CD31D4"/>
    <w:rsid w:val="00CD43F3"/>
    <w:rsid w:val="00CD4C1A"/>
    <w:rsid w:val="00CD59EE"/>
    <w:rsid w:val="00CD6DA0"/>
    <w:rsid w:val="00CD7271"/>
    <w:rsid w:val="00CD7A98"/>
    <w:rsid w:val="00CE1E06"/>
    <w:rsid w:val="00CE3094"/>
    <w:rsid w:val="00CE68EC"/>
    <w:rsid w:val="00CF0E5B"/>
    <w:rsid w:val="00CF248E"/>
    <w:rsid w:val="00CF5020"/>
    <w:rsid w:val="00CF6496"/>
    <w:rsid w:val="00CF6B17"/>
    <w:rsid w:val="00CF6FBB"/>
    <w:rsid w:val="00CF74B2"/>
    <w:rsid w:val="00CF7765"/>
    <w:rsid w:val="00D01BF9"/>
    <w:rsid w:val="00D01CD2"/>
    <w:rsid w:val="00D03A90"/>
    <w:rsid w:val="00D04DCE"/>
    <w:rsid w:val="00D056C4"/>
    <w:rsid w:val="00D061CE"/>
    <w:rsid w:val="00D0688D"/>
    <w:rsid w:val="00D07CD4"/>
    <w:rsid w:val="00D10124"/>
    <w:rsid w:val="00D10EDD"/>
    <w:rsid w:val="00D11187"/>
    <w:rsid w:val="00D12382"/>
    <w:rsid w:val="00D12B96"/>
    <w:rsid w:val="00D1398D"/>
    <w:rsid w:val="00D14135"/>
    <w:rsid w:val="00D1443A"/>
    <w:rsid w:val="00D14445"/>
    <w:rsid w:val="00D14840"/>
    <w:rsid w:val="00D1667E"/>
    <w:rsid w:val="00D170DB"/>
    <w:rsid w:val="00D234AE"/>
    <w:rsid w:val="00D27539"/>
    <w:rsid w:val="00D27DB6"/>
    <w:rsid w:val="00D30033"/>
    <w:rsid w:val="00D330B3"/>
    <w:rsid w:val="00D3334B"/>
    <w:rsid w:val="00D334A3"/>
    <w:rsid w:val="00D34674"/>
    <w:rsid w:val="00D350A3"/>
    <w:rsid w:val="00D373CB"/>
    <w:rsid w:val="00D402ED"/>
    <w:rsid w:val="00D40ADC"/>
    <w:rsid w:val="00D40C58"/>
    <w:rsid w:val="00D41213"/>
    <w:rsid w:val="00D4206A"/>
    <w:rsid w:val="00D42C0E"/>
    <w:rsid w:val="00D44211"/>
    <w:rsid w:val="00D4484D"/>
    <w:rsid w:val="00D452D6"/>
    <w:rsid w:val="00D45D8F"/>
    <w:rsid w:val="00D500C9"/>
    <w:rsid w:val="00D50CA7"/>
    <w:rsid w:val="00D519CE"/>
    <w:rsid w:val="00D51A2C"/>
    <w:rsid w:val="00D51B90"/>
    <w:rsid w:val="00D522B6"/>
    <w:rsid w:val="00D52B1A"/>
    <w:rsid w:val="00D540D5"/>
    <w:rsid w:val="00D54FB2"/>
    <w:rsid w:val="00D559EB"/>
    <w:rsid w:val="00D57B58"/>
    <w:rsid w:val="00D6226B"/>
    <w:rsid w:val="00D6297E"/>
    <w:rsid w:val="00D64F54"/>
    <w:rsid w:val="00D658B1"/>
    <w:rsid w:val="00D66063"/>
    <w:rsid w:val="00D6669B"/>
    <w:rsid w:val="00D67BEE"/>
    <w:rsid w:val="00D701B6"/>
    <w:rsid w:val="00D7035D"/>
    <w:rsid w:val="00D7175C"/>
    <w:rsid w:val="00D71FEF"/>
    <w:rsid w:val="00D72BDA"/>
    <w:rsid w:val="00D73A78"/>
    <w:rsid w:val="00D74520"/>
    <w:rsid w:val="00D745EF"/>
    <w:rsid w:val="00D763C6"/>
    <w:rsid w:val="00D76415"/>
    <w:rsid w:val="00D76CD1"/>
    <w:rsid w:val="00D77F45"/>
    <w:rsid w:val="00D81045"/>
    <w:rsid w:val="00D81A88"/>
    <w:rsid w:val="00D831CA"/>
    <w:rsid w:val="00D8328C"/>
    <w:rsid w:val="00D84162"/>
    <w:rsid w:val="00D84DC0"/>
    <w:rsid w:val="00D931EE"/>
    <w:rsid w:val="00D96928"/>
    <w:rsid w:val="00D96B2B"/>
    <w:rsid w:val="00D96E5C"/>
    <w:rsid w:val="00DA008E"/>
    <w:rsid w:val="00DA0BCD"/>
    <w:rsid w:val="00DA0E22"/>
    <w:rsid w:val="00DA1C32"/>
    <w:rsid w:val="00DA5D26"/>
    <w:rsid w:val="00DA60D6"/>
    <w:rsid w:val="00DA699E"/>
    <w:rsid w:val="00DA6B01"/>
    <w:rsid w:val="00DA6B2F"/>
    <w:rsid w:val="00DB21B1"/>
    <w:rsid w:val="00DB2CD1"/>
    <w:rsid w:val="00DB545D"/>
    <w:rsid w:val="00DB57BB"/>
    <w:rsid w:val="00DB7DD6"/>
    <w:rsid w:val="00DC2564"/>
    <w:rsid w:val="00DC5095"/>
    <w:rsid w:val="00DC58F0"/>
    <w:rsid w:val="00DC7FF7"/>
    <w:rsid w:val="00DD0093"/>
    <w:rsid w:val="00DD0143"/>
    <w:rsid w:val="00DD224F"/>
    <w:rsid w:val="00DD322E"/>
    <w:rsid w:val="00DD4D54"/>
    <w:rsid w:val="00DE0A3D"/>
    <w:rsid w:val="00DE1CC6"/>
    <w:rsid w:val="00DE31FF"/>
    <w:rsid w:val="00DE4155"/>
    <w:rsid w:val="00DE5A68"/>
    <w:rsid w:val="00DE5DA4"/>
    <w:rsid w:val="00DE777B"/>
    <w:rsid w:val="00DF15E3"/>
    <w:rsid w:val="00DF375C"/>
    <w:rsid w:val="00DF3C25"/>
    <w:rsid w:val="00DF45A2"/>
    <w:rsid w:val="00DF590B"/>
    <w:rsid w:val="00DF6A9B"/>
    <w:rsid w:val="00E00CDD"/>
    <w:rsid w:val="00E00F9C"/>
    <w:rsid w:val="00E02549"/>
    <w:rsid w:val="00E055CD"/>
    <w:rsid w:val="00E05D18"/>
    <w:rsid w:val="00E072A9"/>
    <w:rsid w:val="00E10295"/>
    <w:rsid w:val="00E11E49"/>
    <w:rsid w:val="00E13CCA"/>
    <w:rsid w:val="00E14CB5"/>
    <w:rsid w:val="00E17485"/>
    <w:rsid w:val="00E17BBA"/>
    <w:rsid w:val="00E21DD8"/>
    <w:rsid w:val="00E22F10"/>
    <w:rsid w:val="00E25ECB"/>
    <w:rsid w:val="00E261C1"/>
    <w:rsid w:val="00E265F1"/>
    <w:rsid w:val="00E3149C"/>
    <w:rsid w:val="00E31502"/>
    <w:rsid w:val="00E32160"/>
    <w:rsid w:val="00E34FCE"/>
    <w:rsid w:val="00E35458"/>
    <w:rsid w:val="00E35D73"/>
    <w:rsid w:val="00E40895"/>
    <w:rsid w:val="00E412A2"/>
    <w:rsid w:val="00E41378"/>
    <w:rsid w:val="00E431FC"/>
    <w:rsid w:val="00E43DD3"/>
    <w:rsid w:val="00E473B7"/>
    <w:rsid w:val="00E500FB"/>
    <w:rsid w:val="00E517B3"/>
    <w:rsid w:val="00E52732"/>
    <w:rsid w:val="00E52799"/>
    <w:rsid w:val="00E53539"/>
    <w:rsid w:val="00E53832"/>
    <w:rsid w:val="00E54D56"/>
    <w:rsid w:val="00E55FD5"/>
    <w:rsid w:val="00E56C8F"/>
    <w:rsid w:val="00E60161"/>
    <w:rsid w:val="00E61583"/>
    <w:rsid w:val="00E61D3D"/>
    <w:rsid w:val="00E61D42"/>
    <w:rsid w:val="00E61EBA"/>
    <w:rsid w:val="00E627D2"/>
    <w:rsid w:val="00E66004"/>
    <w:rsid w:val="00E72566"/>
    <w:rsid w:val="00E72952"/>
    <w:rsid w:val="00E7320A"/>
    <w:rsid w:val="00E7489F"/>
    <w:rsid w:val="00E753A3"/>
    <w:rsid w:val="00E76CE7"/>
    <w:rsid w:val="00E77607"/>
    <w:rsid w:val="00E80276"/>
    <w:rsid w:val="00E8142E"/>
    <w:rsid w:val="00E8324F"/>
    <w:rsid w:val="00E8450B"/>
    <w:rsid w:val="00E8494F"/>
    <w:rsid w:val="00E84D2D"/>
    <w:rsid w:val="00E871A4"/>
    <w:rsid w:val="00E8728E"/>
    <w:rsid w:val="00E922E9"/>
    <w:rsid w:val="00E92557"/>
    <w:rsid w:val="00E97A94"/>
    <w:rsid w:val="00EA0530"/>
    <w:rsid w:val="00EA36ED"/>
    <w:rsid w:val="00EB020C"/>
    <w:rsid w:val="00EB1CF4"/>
    <w:rsid w:val="00EB2A4C"/>
    <w:rsid w:val="00EB3478"/>
    <w:rsid w:val="00EB3DF8"/>
    <w:rsid w:val="00EB4E90"/>
    <w:rsid w:val="00EB68CB"/>
    <w:rsid w:val="00EB756D"/>
    <w:rsid w:val="00EB7785"/>
    <w:rsid w:val="00EB7FE5"/>
    <w:rsid w:val="00EC07C9"/>
    <w:rsid w:val="00EC190B"/>
    <w:rsid w:val="00EC290A"/>
    <w:rsid w:val="00EC3BF3"/>
    <w:rsid w:val="00EC49F9"/>
    <w:rsid w:val="00EC4CB1"/>
    <w:rsid w:val="00EC594F"/>
    <w:rsid w:val="00EC5C16"/>
    <w:rsid w:val="00EC718B"/>
    <w:rsid w:val="00ED09AA"/>
    <w:rsid w:val="00ED0EA1"/>
    <w:rsid w:val="00ED279E"/>
    <w:rsid w:val="00ED2E43"/>
    <w:rsid w:val="00ED3D4A"/>
    <w:rsid w:val="00ED534E"/>
    <w:rsid w:val="00ED561C"/>
    <w:rsid w:val="00ED6B4B"/>
    <w:rsid w:val="00ED6CB8"/>
    <w:rsid w:val="00ED7271"/>
    <w:rsid w:val="00ED7B2B"/>
    <w:rsid w:val="00EE1D17"/>
    <w:rsid w:val="00EE1E47"/>
    <w:rsid w:val="00EE20AA"/>
    <w:rsid w:val="00EE3216"/>
    <w:rsid w:val="00EE3A4D"/>
    <w:rsid w:val="00EE5A9C"/>
    <w:rsid w:val="00EE71AE"/>
    <w:rsid w:val="00EF06D6"/>
    <w:rsid w:val="00EF1D50"/>
    <w:rsid w:val="00EF2CC0"/>
    <w:rsid w:val="00EF49A0"/>
    <w:rsid w:val="00EF4EF3"/>
    <w:rsid w:val="00EF54E9"/>
    <w:rsid w:val="00EF5692"/>
    <w:rsid w:val="00F00FEF"/>
    <w:rsid w:val="00F071B2"/>
    <w:rsid w:val="00F07957"/>
    <w:rsid w:val="00F101CF"/>
    <w:rsid w:val="00F105E5"/>
    <w:rsid w:val="00F1342C"/>
    <w:rsid w:val="00F17009"/>
    <w:rsid w:val="00F238F5"/>
    <w:rsid w:val="00F24535"/>
    <w:rsid w:val="00F24BD5"/>
    <w:rsid w:val="00F24C9F"/>
    <w:rsid w:val="00F26901"/>
    <w:rsid w:val="00F2709E"/>
    <w:rsid w:val="00F30D73"/>
    <w:rsid w:val="00F3260E"/>
    <w:rsid w:val="00F32892"/>
    <w:rsid w:val="00F33C05"/>
    <w:rsid w:val="00F352D3"/>
    <w:rsid w:val="00F360FB"/>
    <w:rsid w:val="00F3772E"/>
    <w:rsid w:val="00F37BAF"/>
    <w:rsid w:val="00F4234F"/>
    <w:rsid w:val="00F430DC"/>
    <w:rsid w:val="00F43BF6"/>
    <w:rsid w:val="00F43DB7"/>
    <w:rsid w:val="00F43EB3"/>
    <w:rsid w:val="00F43FE4"/>
    <w:rsid w:val="00F44F63"/>
    <w:rsid w:val="00F45660"/>
    <w:rsid w:val="00F47EFF"/>
    <w:rsid w:val="00F50C78"/>
    <w:rsid w:val="00F50E5E"/>
    <w:rsid w:val="00F51524"/>
    <w:rsid w:val="00F51CFD"/>
    <w:rsid w:val="00F52C45"/>
    <w:rsid w:val="00F52CA5"/>
    <w:rsid w:val="00F54AC0"/>
    <w:rsid w:val="00F56631"/>
    <w:rsid w:val="00F60162"/>
    <w:rsid w:val="00F61111"/>
    <w:rsid w:val="00F616DE"/>
    <w:rsid w:val="00F652C8"/>
    <w:rsid w:val="00F6787E"/>
    <w:rsid w:val="00F7757C"/>
    <w:rsid w:val="00F80CDC"/>
    <w:rsid w:val="00F82E6F"/>
    <w:rsid w:val="00F8323E"/>
    <w:rsid w:val="00F850E2"/>
    <w:rsid w:val="00F85D68"/>
    <w:rsid w:val="00F92E25"/>
    <w:rsid w:val="00F93467"/>
    <w:rsid w:val="00F94287"/>
    <w:rsid w:val="00F9488C"/>
    <w:rsid w:val="00F958F0"/>
    <w:rsid w:val="00F963F6"/>
    <w:rsid w:val="00F96CD7"/>
    <w:rsid w:val="00FA1C85"/>
    <w:rsid w:val="00FA21FB"/>
    <w:rsid w:val="00FA5C77"/>
    <w:rsid w:val="00FA66D5"/>
    <w:rsid w:val="00FB1C06"/>
    <w:rsid w:val="00FB1C4A"/>
    <w:rsid w:val="00FB1E37"/>
    <w:rsid w:val="00FB1EE0"/>
    <w:rsid w:val="00FB2C13"/>
    <w:rsid w:val="00FB2DAB"/>
    <w:rsid w:val="00FB4A7B"/>
    <w:rsid w:val="00FB73A9"/>
    <w:rsid w:val="00FC0A07"/>
    <w:rsid w:val="00FC2AF9"/>
    <w:rsid w:val="00FC4259"/>
    <w:rsid w:val="00FC4535"/>
    <w:rsid w:val="00FC46DA"/>
    <w:rsid w:val="00FC7F89"/>
    <w:rsid w:val="00FD1D88"/>
    <w:rsid w:val="00FD1E45"/>
    <w:rsid w:val="00FD225E"/>
    <w:rsid w:val="00FE1B68"/>
    <w:rsid w:val="00FE3E14"/>
    <w:rsid w:val="00FE4382"/>
    <w:rsid w:val="00FE7335"/>
    <w:rsid w:val="00FE9DB2"/>
    <w:rsid w:val="00FF1C15"/>
    <w:rsid w:val="00FF2749"/>
    <w:rsid w:val="00FF4A43"/>
    <w:rsid w:val="00FF5602"/>
    <w:rsid w:val="00FF6439"/>
    <w:rsid w:val="00FF6825"/>
    <w:rsid w:val="00FF68CF"/>
    <w:rsid w:val="00FF7932"/>
    <w:rsid w:val="01016C54"/>
    <w:rsid w:val="011894EC"/>
    <w:rsid w:val="0140A76F"/>
    <w:rsid w:val="01953464"/>
    <w:rsid w:val="01C50D23"/>
    <w:rsid w:val="01DA93EA"/>
    <w:rsid w:val="01E8F88C"/>
    <w:rsid w:val="024DBD16"/>
    <w:rsid w:val="02B7042E"/>
    <w:rsid w:val="03256501"/>
    <w:rsid w:val="037CF9F8"/>
    <w:rsid w:val="03A317CE"/>
    <w:rsid w:val="0446BDB0"/>
    <w:rsid w:val="048438D4"/>
    <w:rsid w:val="04BD9719"/>
    <w:rsid w:val="04EF561F"/>
    <w:rsid w:val="065F1C47"/>
    <w:rsid w:val="066A3D0E"/>
    <w:rsid w:val="06D62674"/>
    <w:rsid w:val="071C0F1A"/>
    <w:rsid w:val="0849D56E"/>
    <w:rsid w:val="089C7B5F"/>
    <w:rsid w:val="08EB188F"/>
    <w:rsid w:val="0992909F"/>
    <w:rsid w:val="09BE5DF5"/>
    <w:rsid w:val="0A653DAF"/>
    <w:rsid w:val="0A749DD1"/>
    <w:rsid w:val="0B1514B6"/>
    <w:rsid w:val="0C6FA7A7"/>
    <w:rsid w:val="0CB89C7B"/>
    <w:rsid w:val="0CC8B24A"/>
    <w:rsid w:val="0D3F4A85"/>
    <w:rsid w:val="0D67A43D"/>
    <w:rsid w:val="0DA4B4B5"/>
    <w:rsid w:val="0DCBA9FE"/>
    <w:rsid w:val="0E955EF9"/>
    <w:rsid w:val="0EE2A0B3"/>
    <w:rsid w:val="0F2A0883"/>
    <w:rsid w:val="0FEAC4E2"/>
    <w:rsid w:val="1019A357"/>
    <w:rsid w:val="106A7B8A"/>
    <w:rsid w:val="1080ED6A"/>
    <w:rsid w:val="114FC993"/>
    <w:rsid w:val="121BBCF8"/>
    <w:rsid w:val="1242BFEE"/>
    <w:rsid w:val="12718073"/>
    <w:rsid w:val="129B373D"/>
    <w:rsid w:val="12EB1054"/>
    <w:rsid w:val="130B232E"/>
    <w:rsid w:val="1346C8FD"/>
    <w:rsid w:val="13F03879"/>
    <w:rsid w:val="141158F2"/>
    <w:rsid w:val="154A04D6"/>
    <w:rsid w:val="157BB234"/>
    <w:rsid w:val="15A6A707"/>
    <w:rsid w:val="15B7AB63"/>
    <w:rsid w:val="16284DE2"/>
    <w:rsid w:val="17C104C8"/>
    <w:rsid w:val="17D94562"/>
    <w:rsid w:val="18D6FDBC"/>
    <w:rsid w:val="19256A90"/>
    <w:rsid w:val="1949B46C"/>
    <w:rsid w:val="1980C6B5"/>
    <w:rsid w:val="199842CA"/>
    <w:rsid w:val="199DC48E"/>
    <w:rsid w:val="19F3BD34"/>
    <w:rsid w:val="1A934433"/>
    <w:rsid w:val="1AE6B800"/>
    <w:rsid w:val="1B7656B7"/>
    <w:rsid w:val="1C1B27A6"/>
    <w:rsid w:val="1C68CEE8"/>
    <w:rsid w:val="1C74F469"/>
    <w:rsid w:val="1CBB1EA2"/>
    <w:rsid w:val="1CBDC65B"/>
    <w:rsid w:val="1CC662C1"/>
    <w:rsid w:val="1D649FAA"/>
    <w:rsid w:val="1D908FFA"/>
    <w:rsid w:val="1E02C975"/>
    <w:rsid w:val="1E0E82EA"/>
    <w:rsid w:val="1E0F303F"/>
    <w:rsid w:val="1E425881"/>
    <w:rsid w:val="1E51405E"/>
    <w:rsid w:val="1FA9D552"/>
    <w:rsid w:val="1FF41E7E"/>
    <w:rsid w:val="2063489D"/>
    <w:rsid w:val="21CE9AA7"/>
    <w:rsid w:val="21DCE6D9"/>
    <w:rsid w:val="21F093EC"/>
    <w:rsid w:val="22E17614"/>
    <w:rsid w:val="22E442ED"/>
    <w:rsid w:val="23FDC233"/>
    <w:rsid w:val="24CEE7E8"/>
    <w:rsid w:val="25D6E435"/>
    <w:rsid w:val="261C4981"/>
    <w:rsid w:val="2620833B"/>
    <w:rsid w:val="2680DBF0"/>
    <w:rsid w:val="270866F6"/>
    <w:rsid w:val="2774FF37"/>
    <w:rsid w:val="27D7574E"/>
    <w:rsid w:val="28DC55FC"/>
    <w:rsid w:val="29372A94"/>
    <w:rsid w:val="295DE620"/>
    <w:rsid w:val="29A0CA6D"/>
    <w:rsid w:val="29CF2DB7"/>
    <w:rsid w:val="29ED18A1"/>
    <w:rsid w:val="2A2BDF0E"/>
    <w:rsid w:val="2ACA6C5A"/>
    <w:rsid w:val="2B0B00D7"/>
    <w:rsid w:val="2BDDE741"/>
    <w:rsid w:val="2BFD2CF6"/>
    <w:rsid w:val="2C4AE65A"/>
    <w:rsid w:val="2C73CF34"/>
    <w:rsid w:val="2E3D7F93"/>
    <w:rsid w:val="2E7007D3"/>
    <w:rsid w:val="2F209365"/>
    <w:rsid w:val="3006D8EC"/>
    <w:rsid w:val="30ED6519"/>
    <w:rsid w:val="316EF381"/>
    <w:rsid w:val="322D70D1"/>
    <w:rsid w:val="323CF9C0"/>
    <w:rsid w:val="32D45176"/>
    <w:rsid w:val="32DDE3AF"/>
    <w:rsid w:val="32FF8764"/>
    <w:rsid w:val="33EAE65A"/>
    <w:rsid w:val="349AB957"/>
    <w:rsid w:val="34D4E547"/>
    <w:rsid w:val="3527E14F"/>
    <w:rsid w:val="3564905A"/>
    <w:rsid w:val="35A9D5B1"/>
    <w:rsid w:val="361EE5D4"/>
    <w:rsid w:val="37457F22"/>
    <w:rsid w:val="37A12042"/>
    <w:rsid w:val="37B9D02A"/>
    <w:rsid w:val="37D38F04"/>
    <w:rsid w:val="3841931D"/>
    <w:rsid w:val="38A7088D"/>
    <w:rsid w:val="39CE3E76"/>
    <w:rsid w:val="3A3A6FD7"/>
    <w:rsid w:val="3A480BA5"/>
    <w:rsid w:val="3B0B2FC6"/>
    <w:rsid w:val="3B665F13"/>
    <w:rsid w:val="3B9CC21A"/>
    <w:rsid w:val="3BE3DC06"/>
    <w:rsid w:val="3C347539"/>
    <w:rsid w:val="3CA669AA"/>
    <w:rsid w:val="3CF3A842"/>
    <w:rsid w:val="3D1FF196"/>
    <w:rsid w:val="3D73428E"/>
    <w:rsid w:val="3D7479AA"/>
    <w:rsid w:val="3D7916BA"/>
    <w:rsid w:val="3DCF13AC"/>
    <w:rsid w:val="3E423A0B"/>
    <w:rsid w:val="3FBD7A1D"/>
    <w:rsid w:val="3FDEA0E9"/>
    <w:rsid w:val="3FF37D71"/>
    <w:rsid w:val="3FF783EE"/>
    <w:rsid w:val="4008AA0E"/>
    <w:rsid w:val="4100F251"/>
    <w:rsid w:val="417DDA07"/>
    <w:rsid w:val="41D2AA11"/>
    <w:rsid w:val="4268EBE8"/>
    <w:rsid w:val="426D067F"/>
    <w:rsid w:val="429BC23D"/>
    <w:rsid w:val="42F7C949"/>
    <w:rsid w:val="436C7371"/>
    <w:rsid w:val="43B4AD4C"/>
    <w:rsid w:val="43BCE30D"/>
    <w:rsid w:val="441647CB"/>
    <w:rsid w:val="45EA991D"/>
    <w:rsid w:val="45F93AB5"/>
    <w:rsid w:val="4655CFF3"/>
    <w:rsid w:val="46C52357"/>
    <w:rsid w:val="4718A183"/>
    <w:rsid w:val="4725701C"/>
    <w:rsid w:val="4731AF57"/>
    <w:rsid w:val="475E91E7"/>
    <w:rsid w:val="477B5FAD"/>
    <w:rsid w:val="47B32AD5"/>
    <w:rsid w:val="484E2B0E"/>
    <w:rsid w:val="48CA4C94"/>
    <w:rsid w:val="492637A0"/>
    <w:rsid w:val="4A341B65"/>
    <w:rsid w:val="4A9AA608"/>
    <w:rsid w:val="4AB273FC"/>
    <w:rsid w:val="4B0CB80F"/>
    <w:rsid w:val="4B1C04E2"/>
    <w:rsid w:val="4B8DE5FD"/>
    <w:rsid w:val="4BE2BC2C"/>
    <w:rsid w:val="4D219C31"/>
    <w:rsid w:val="4D7E8C8D"/>
    <w:rsid w:val="4D96146B"/>
    <w:rsid w:val="4DC6A073"/>
    <w:rsid w:val="4ED47088"/>
    <w:rsid w:val="50B8564A"/>
    <w:rsid w:val="5106D0E6"/>
    <w:rsid w:val="514B4C58"/>
    <w:rsid w:val="5176534C"/>
    <w:rsid w:val="51CA7E46"/>
    <w:rsid w:val="51CAB44C"/>
    <w:rsid w:val="522976B9"/>
    <w:rsid w:val="52618B1A"/>
    <w:rsid w:val="52B81F97"/>
    <w:rsid w:val="52BD3F1E"/>
    <w:rsid w:val="52C2E5FB"/>
    <w:rsid w:val="535F9725"/>
    <w:rsid w:val="5361063F"/>
    <w:rsid w:val="538B7116"/>
    <w:rsid w:val="5397C09E"/>
    <w:rsid w:val="549A7D8E"/>
    <w:rsid w:val="55CC1968"/>
    <w:rsid w:val="55EE1A86"/>
    <w:rsid w:val="56093E1C"/>
    <w:rsid w:val="560DAF1F"/>
    <w:rsid w:val="5613C04A"/>
    <w:rsid w:val="566A8B44"/>
    <w:rsid w:val="56C4F5B7"/>
    <w:rsid w:val="56F67BF6"/>
    <w:rsid w:val="56FB8B72"/>
    <w:rsid w:val="574E3B83"/>
    <w:rsid w:val="58A1976A"/>
    <w:rsid w:val="58A27049"/>
    <w:rsid w:val="58C04DAD"/>
    <w:rsid w:val="590C5925"/>
    <w:rsid w:val="5969588C"/>
    <w:rsid w:val="59A2CB50"/>
    <w:rsid w:val="59C32A00"/>
    <w:rsid w:val="59E726F4"/>
    <w:rsid w:val="5A096D85"/>
    <w:rsid w:val="5B2590F6"/>
    <w:rsid w:val="5B3B86C1"/>
    <w:rsid w:val="5CBCFAA5"/>
    <w:rsid w:val="5D97C29D"/>
    <w:rsid w:val="5D9A7CE1"/>
    <w:rsid w:val="5DB4D1E7"/>
    <w:rsid w:val="5E13BC52"/>
    <w:rsid w:val="5E41E13D"/>
    <w:rsid w:val="5E76E0BF"/>
    <w:rsid w:val="5FE56A5E"/>
    <w:rsid w:val="60DE2477"/>
    <w:rsid w:val="616748A2"/>
    <w:rsid w:val="617B5A86"/>
    <w:rsid w:val="61F771B4"/>
    <w:rsid w:val="6220093B"/>
    <w:rsid w:val="622396D5"/>
    <w:rsid w:val="628828E9"/>
    <w:rsid w:val="629D7E5F"/>
    <w:rsid w:val="63B2C367"/>
    <w:rsid w:val="641F5A33"/>
    <w:rsid w:val="642F4A41"/>
    <w:rsid w:val="6456E85D"/>
    <w:rsid w:val="64991EE8"/>
    <w:rsid w:val="64DB2F07"/>
    <w:rsid w:val="64EB2C4D"/>
    <w:rsid w:val="6546024D"/>
    <w:rsid w:val="65B6CFFE"/>
    <w:rsid w:val="6724096A"/>
    <w:rsid w:val="672A57C6"/>
    <w:rsid w:val="67BBBBA3"/>
    <w:rsid w:val="67E443CA"/>
    <w:rsid w:val="68279FF5"/>
    <w:rsid w:val="688241D7"/>
    <w:rsid w:val="68A9EAE6"/>
    <w:rsid w:val="68C6EB3D"/>
    <w:rsid w:val="68FC9AA6"/>
    <w:rsid w:val="691A9385"/>
    <w:rsid w:val="69975631"/>
    <w:rsid w:val="6A1E1238"/>
    <w:rsid w:val="6A7A9405"/>
    <w:rsid w:val="6C27F3D1"/>
    <w:rsid w:val="6C302340"/>
    <w:rsid w:val="6CBE3155"/>
    <w:rsid w:val="6D08CF80"/>
    <w:rsid w:val="6D09AEC2"/>
    <w:rsid w:val="6D98A7C3"/>
    <w:rsid w:val="6DA494AF"/>
    <w:rsid w:val="6DDFC9F6"/>
    <w:rsid w:val="6DFE690C"/>
    <w:rsid w:val="6EE2360F"/>
    <w:rsid w:val="6FD799B6"/>
    <w:rsid w:val="6FFA21D3"/>
    <w:rsid w:val="70135B7A"/>
    <w:rsid w:val="709E072E"/>
    <w:rsid w:val="70A2E5CB"/>
    <w:rsid w:val="70C699BD"/>
    <w:rsid w:val="71FD01DB"/>
    <w:rsid w:val="7222DD2E"/>
    <w:rsid w:val="7228C556"/>
    <w:rsid w:val="727E23F4"/>
    <w:rsid w:val="7342AB11"/>
    <w:rsid w:val="7407E947"/>
    <w:rsid w:val="745A192A"/>
    <w:rsid w:val="74ACBA6B"/>
    <w:rsid w:val="750DB9A6"/>
    <w:rsid w:val="7514F2CA"/>
    <w:rsid w:val="753E3AB1"/>
    <w:rsid w:val="75E2931C"/>
    <w:rsid w:val="762020E8"/>
    <w:rsid w:val="76D3E007"/>
    <w:rsid w:val="76E65C6F"/>
    <w:rsid w:val="777E4C93"/>
    <w:rsid w:val="77C4E0A6"/>
    <w:rsid w:val="77D74E27"/>
    <w:rsid w:val="77E35751"/>
    <w:rsid w:val="78A05327"/>
    <w:rsid w:val="78BED5B8"/>
    <w:rsid w:val="7966B235"/>
    <w:rsid w:val="7968785B"/>
    <w:rsid w:val="796F2676"/>
    <w:rsid w:val="79A21117"/>
    <w:rsid w:val="7A55ABAA"/>
    <w:rsid w:val="7ABD5CBA"/>
    <w:rsid w:val="7ADEBC55"/>
    <w:rsid w:val="7BD7F3E9"/>
    <w:rsid w:val="7BF9D2CF"/>
    <w:rsid w:val="7C9D0A47"/>
    <w:rsid w:val="7CA4B477"/>
    <w:rsid w:val="7CC06C98"/>
    <w:rsid w:val="7D803A2F"/>
    <w:rsid w:val="7DFA1780"/>
    <w:rsid w:val="7E46715A"/>
    <w:rsid w:val="7E4E1DFE"/>
    <w:rsid w:val="7EB29E66"/>
    <w:rsid w:val="7EB64B7D"/>
    <w:rsid w:val="7F4FC919"/>
    <w:rsid w:val="7F7F1B8A"/>
  </w:rsids>
  <m:mathPr>
    <m:mathFont m:val="Cambria Math"/>
    <m:brkBin m:val="before"/>
    <m:brkBinSub m:val="--"/>
    <m:smallFrac m:val="0"/>
    <m:dispDef/>
    <m:lMargin m:val="0"/>
    <m:rMargin m:val="0"/>
    <m:defJc m:val="centerGroup"/>
    <m:wrapIndent m:val="1440"/>
    <m:intLim m:val="subSup"/>
    <m:naryLim m:val="undOvr"/>
  </m:mathPr>
  <w:themeFontLang w:val="es-CO"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E22E86"/>
  <w15:docId w15:val="{ECE1D4C8-83B5-49C3-859B-B1ECB4421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3F6E"/>
    <w:pPr>
      <w:spacing w:after="0" w:line="240" w:lineRule="auto"/>
      <w:jc w:val="both"/>
    </w:pPr>
    <w:rPr>
      <w:lang w:val="es-ES"/>
    </w:rPr>
  </w:style>
  <w:style w:type="paragraph" w:styleId="Heading1">
    <w:name w:val="heading 1"/>
    <w:basedOn w:val="ListParagraph"/>
    <w:next w:val="Normal"/>
    <w:link w:val="Heading1Char"/>
    <w:uiPriority w:val="9"/>
    <w:qFormat/>
    <w:rsid w:val="009C2728"/>
    <w:pPr>
      <w:numPr>
        <w:numId w:val="2"/>
      </w:numPr>
      <w:outlineLvl w:val="0"/>
    </w:pPr>
    <w:rPr>
      <w:rFonts w:cs="Times New Roman"/>
      <w:b/>
      <w:color w:val="000000"/>
    </w:rPr>
  </w:style>
  <w:style w:type="paragraph" w:styleId="Heading2">
    <w:name w:val="heading 2"/>
    <w:basedOn w:val="Heading1"/>
    <w:next w:val="Normal"/>
    <w:link w:val="Heading2Char"/>
    <w:uiPriority w:val="9"/>
    <w:unhideWhenUsed/>
    <w:qFormat/>
    <w:rsid w:val="009C2728"/>
    <w:pPr>
      <w:numPr>
        <w:ilvl w:val="1"/>
      </w:numPr>
      <w:outlineLvl w:val="1"/>
    </w:pPr>
  </w:style>
  <w:style w:type="paragraph" w:styleId="Heading3">
    <w:name w:val="heading 3"/>
    <w:basedOn w:val="Heading2"/>
    <w:next w:val="Normal"/>
    <w:link w:val="Heading3Char"/>
    <w:uiPriority w:val="9"/>
    <w:unhideWhenUsed/>
    <w:qFormat/>
    <w:rsid w:val="00960B8F"/>
    <w:pPr>
      <w:numPr>
        <w:ilvl w:val="2"/>
      </w:numPr>
      <w:outlineLvl w:val="2"/>
    </w:pPr>
  </w:style>
  <w:style w:type="paragraph" w:styleId="Heading5">
    <w:name w:val="heading 5"/>
    <w:basedOn w:val="Normal"/>
    <w:next w:val="Normal"/>
    <w:link w:val="Heading5Ch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Header">
    <w:name w:val="header"/>
    <w:basedOn w:val="Normal"/>
    <w:link w:val="HeaderChar"/>
    <w:unhideWhenUsed/>
    <w:rsid w:val="00E72566"/>
    <w:pPr>
      <w:tabs>
        <w:tab w:val="center" w:pos="4419"/>
        <w:tab w:val="right" w:pos="8838"/>
      </w:tabs>
    </w:pPr>
  </w:style>
  <w:style w:type="character" w:customStyle="1" w:styleId="HeaderChar">
    <w:name w:val="Header Char"/>
    <w:basedOn w:val="DefaultParagraphFont"/>
    <w:link w:val="Header"/>
    <w:rsid w:val="00E72566"/>
  </w:style>
  <w:style w:type="paragraph" w:styleId="ListParagraph">
    <w:name w:val="List Paragraph"/>
    <w:basedOn w:val="Normal"/>
    <w:uiPriority w:val="34"/>
    <w:qFormat/>
    <w:rsid w:val="00E72566"/>
    <w:pPr>
      <w:ind w:left="720"/>
      <w:contextualSpacing/>
    </w:pPr>
  </w:style>
  <w:style w:type="table" w:styleId="TableGrid">
    <w:name w:val="Table Grid"/>
    <w:basedOn w:val="Table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72566"/>
    <w:rPr>
      <w:color w:val="0563C1" w:themeColor="hyperlink"/>
      <w:u w:val="single"/>
    </w:rPr>
  </w:style>
  <w:style w:type="character" w:customStyle="1" w:styleId="apple-style-span">
    <w:name w:val="apple-style-span"/>
    <w:basedOn w:val="DefaultParagraphFont"/>
    <w:rsid w:val="003C6922"/>
  </w:style>
  <w:style w:type="character" w:styleId="FootnoteReference">
    <w:name w:val="footnote reference"/>
    <w:basedOn w:val="DefaultParagraphFont"/>
    <w:uiPriority w:val="99"/>
    <w:unhideWhenUsed/>
    <w:rsid w:val="003C6922"/>
    <w:rPr>
      <w:vertAlign w:val="superscript"/>
    </w:rPr>
  </w:style>
  <w:style w:type="paragraph" w:styleId="NoSpacing">
    <w:name w:val="No Spacing"/>
    <w:aliases w:val="Referencias,AutorP"/>
    <w:link w:val="NoSpacingChar"/>
    <w:uiPriority w:val="1"/>
    <w:rsid w:val="003C6922"/>
    <w:pPr>
      <w:spacing w:after="0" w:line="240" w:lineRule="auto"/>
    </w:pPr>
    <w:rPr>
      <w:rFonts w:ascii="Arial" w:hAnsi="Arial"/>
      <w:lang w:val="es-ES"/>
    </w:rPr>
  </w:style>
  <w:style w:type="paragraph" w:styleId="FootnoteText">
    <w:name w:val="footnote text"/>
    <w:basedOn w:val="Normal"/>
    <w:link w:val="FootnoteTextChar"/>
    <w:uiPriority w:val="99"/>
    <w:unhideWhenUsed/>
    <w:rsid w:val="003C6922"/>
  </w:style>
  <w:style w:type="character" w:customStyle="1" w:styleId="FootnoteTextChar">
    <w:name w:val="Footnote Text Char"/>
    <w:basedOn w:val="DefaultParagraphFont"/>
    <w:link w:val="FootnoteText"/>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DefaultParagraphFont"/>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BalloonText">
    <w:name w:val="Balloon Text"/>
    <w:basedOn w:val="Normal"/>
    <w:link w:val="BalloonTextChar"/>
    <w:uiPriority w:val="99"/>
    <w:semiHidden/>
    <w:unhideWhenUsed/>
    <w:rsid w:val="00240A3D"/>
    <w:rPr>
      <w:rFonts w:ascii="Tahoma" w:hAnsi="Tahoma" w:cs="Tahoma"/>
      <w:sz w:val="16"/>
      <w:szCs w:val="16"/>
    </w:rPr>
  </w:style>
  <w:style w:type="character" w:customStyle="1" w:styleId="BalloonTextChar">
    <w:name w:val="Balloon Text Char"/>
    <w:basedOn w:val="DefaultParagraphFont"/>
    <w:link w:val="BalloonText"/>
    <w:uiPriority w:val="99"/>
    <w:semiHidden/>
    <w:rsid w:val="00240A3D"/>
    <w:rPr>
      <w:rFonts w:ascii="Tahoma" w:hAnsi="Tahoma" w:cs="Tahoma"/>
      <w:sz w:val="16"/>
      <w:szCs w:val="16"/>
    </w:rPr>
  </w:style>
  <w:style w:type="character" w:customStyle="1" w:styleId="Heading1Char">
    <w:name w:val="Heading 1 Char"/>
    <w:basedOn w:val="DefaultParagraphFont"/>
    <w:link w:val="Heading1"/>
    <w:uiPriority w:val="9"/>
    <w:rsid w:val="009C2728"/>
    <w:rPr>
      <w:rFonts w:cs="Times New Roman"/>
      <w:b/>
      <w:color w:val="000000"/>
      <w:lang w:val="es-ES"/>
    </w:rPr>
  </w:style>
  <w:style w:type="paragraph" w:styleId="Bibliography">
    <w:name w:val="Bibliography"/>
    <w:basedOn w:val="Normal"/>
    <w:next w:val="Normal"/>
    <w:uiPriority w:val="37"/>
    <w:unhideWhenUsed/>
    <w:rsid w:val="005F1C0B"/>
  </w:style>
  <w:style w:type="table" w:customStyle="1" w:styleId="Tablanormal21">
    <w:name w:val="Tabla normal 21"/>
    <w:basedOn w:val="Table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DefaultParagraphFont"/>
    <w:rsid w:val="004C6E42"/>
  </w:style>
  <w:style w:type="paragraph" w:styleId="Footer">
    <w:name w:val="footer"/>
    <w:basedOn w:val="Normal"/>
    <w:link w:val="FooterChar"/>
    <w:uiPriority w:val="99"/>
    <w:unhideWhenUsed/>
    <w:rsid w:val="004009FF"/>
    <w:pPr>
      <w:tabs>
        <w:tab w:val="center" w:pos="4419"/>
        <w:tab w:val="right" w:pos="8838"/>
      </w:tabs>
    </w:pPr>
  </w:style>
  <w:style w:type="character" w:customStyle="1" w:styleId="FooterChar">
    <w:name w:val="Footer Char"/>
    <w:basedOn w:val="DefaultParagraphFont"/>
    <w:link w:val="Footer"/>
    <w:uiPriority w:val="99"/>
    <w:rsid w:val="004009FF"/>
  </w:style>
  <w:style w:type="paragraph" w:styleId="Revision">
    <w:name w:val="Revision"/>
    <w:hidden/>
    <w:uiPriority w:val="99"/>
    <w:semiHidden/>
    <w:rsid w:val="003E0B5B"/>
    <w:pPr>
      <w:spacing w:after="0" w:line="240" w:lineRule="auto"/>
    </w:pPr>
  </w:style>
  <w:style w:type="character" w:styleId="CommentReference">
    <w:name w:val="annotation reference"/>
    <w:basedOn w:val="DefaultParagraphFont"/>
    <w:uiPriority w:val="99"/>
    <w:semiHidden/>
    <w:unhideWhenUsed/>
    <w:rsid w:val="003E0B5B"/>
    <w:rPr>
      <w:sz w:val="16"/>
      <w:szCs w:val="16"/>
    </w:rPr>
  </w:style>
  <w:style w:type="paragraph" w:styleId="CommentText">
    <w:name w:val="annotation text"/>
    <w:basedOn w:val="Normal"/>
    <w:link w:val="CommentTextChar"/>
    <w:uiPriority w:val="99"/>
    <w:unhideWhenUsed/>
    <w:rsid w:val="003E0B5B"/>
  </w:style>
  <w:style w:type="character" w:customStyle="1" w:styleId="CommentTextChar">
    <w:name w:val="Comment Text Char"/>
    <w:basedOn w:val="DefaultParagraphFont"/>
    <w:link w:val="CommentText"/>
    <w:uiPriority w:val="99"/>
    <w:rsid w:val="003E0B5B"/>
    <w:rPr>
      <w:sz w:val="20"/>
      <w:szCs w:val="20"/>
    </w:rPr>
  </w:style>
  <w:style w:type="paragraph" w:styleId="CommentSubject">
    <w:name w:val="annotation subject"/>
    <w:basedOn w:val="CommentText"/>
    <w:next w:val="CommentText"/>
    <w:link w:val="CommentSubjectChar"/>
    <w:uiPriority w:val="99"/>
    <w:semiHidden/>
    <w:unhideWhenUsed/>
    <w:rsid w:val="003E0B5B"/>
    <w:rPr>
      <w:b/>
      <w:bCs/>
    </w:rPr>
  </w:style>
  <w:style w:type="character" w:customStyle="1" w:styleId="CommentSubjectChar">
    <w:name w:val="Comment Subject Char"/>
    <w:basedOn w:val="CommentTextChar"/>
    <w:link w:val="CommentSubject"/>
    <w:uiPriority w:val="99"/>
    <w:semiHidden/>
    <w:rsid w:val="003E0B5B"/>
    <w:rPr>
      <w:b/>
      <w:bCs/>
      <w:sz w:val="20"/>
      <w:szCs w:val="20"/>
    </w:rPr>
  </w:style>
  <w:style w:type="character" w:customStyle="1" w:styleId="Heading5Char">
    <w:name w:val="Heading 5 Char"/>
    <w:basedOn w:val="DefaultParagraphFont"/>
    <w:link w:val="Heading5"/>
    <w:uiPriority w:val="9"/>
    <w:semiHidden/>
    <w:rsid w:val="003B3D5A"/>
    <w:rPr>
      <w:rFonts w:asciiTheme="majorHAnsi" w:eastAsiaTheme="majorEastAsia" w:hAnsiTheme="majorHAnsi" w:cstheme="majorBidi"/>
      <w:color w:val="2E74B5" w:themeColor="accent1" w:themeShade="BF"/>
    </w:rPr>
  </w:style>
  <w:style w:type="character" w:styleId="HTMLTypewriter">
    <w:name w:val="HTML Typewriter"/>
    <w:basedOn w:val="DefaultParagraphFont"/>
    <w:uiPriority w:val="99"/>
    <w:semiHidden/>
    <w:unhideWhenUsed/>
    <w:rsid w:val="00C67077"/>
    <w:rPr>
      <w:rFonts w:ascii="Courier New" w:eastAsia="Times New Roman" w:hAnsi="Courier New" w:cs="Courier New"/>
      <w:sz w:val="20"/>
      <w:szCs w:val="20"/>
    </w:rPr>
  </w:style>
  <w:style w:type="character" w:customStyle="1" w:styleId="hps">
    <w:name w:val="hps"/>
    <w:basedOn w:val="DefaultParagraphFont"/>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Caption">
    <w:name w:val="caption"/>
    <w:aliases w:val="Fig Título"/>
    <w:basedOn w:val="Normal"/>
    <w:next w:val="Normal"/>
    <w:link w:val="CaptionChar"/>
    <w:uiPriority w:val="35"/>
    <w:unhideWhenUsed/>
    <w:qFormat/>
    <w:rsid w:val="009C2728"/>
    <w:pPr>
      <w:spacing w:before="200"/>
    </w:pPr>
    <w:rPr>
      <w:rFonts w:eastAsiaTheme="minorEastAsia"/>
      <w:iCs/>
      <w:szCs w:val="18"/>
      <w:lang w:eastAsia="es-CO"/>
    </w:rPr>
  </w:style>
  <w:style w:type="character" w:customStyle="1" w:styleId="Heading3Char">
    <w:name w:val="Heading 3 Char"/>
    <w:basedOn w:val="DefaultParagraphFont"/>
    <w:link w:val="Heading3"/>
    <w:uiPriority w:val="9"/>
    <w:rsid w:val="00960B8F"/>
    <w:rPr>
      <w:rFonts w:cs="Times New Roman"/>
      <w:b/>
      <w:color w:val="000000"/>
      <w:lang w:val="es-ES"/>
    </w:rPr>
  </w:style>
  <w:style w:type="table" w:customStyle="1" w:styleId="Tablaconcuadrcula1">
    <w:name w:val="Tabla con cuadrícula1"/>
    <w:basedOn w:val="TableNormal"/>
    <w:next w:val="TableGrid"/>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next w:val="TableGrid"/>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eNormal"/>
    <w:next w:val="TableGrid"/>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9C2728"/>
    <w:rPr>
      <w:rFonts w:cs="Times New Roman"/>
      <w:b/>
      <w:color w:val="000000"/>
      <w:lang w:val="es-ES"/>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NoSpacingChar">
    <w:name w:val="No Spacing Char"/>
    <w:aliases w:val="Referencias Char,AutorP Char"/>
    <w:link w:val="NoSpacing"/>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NoSpacing"/>
    <w:link w:val="FiguraChar"/>
    <w:qFormat/>
    <w:rsid w:val="00FC4259"/>
    <w:pPr>
      <w:keepNext/>
      <w:jc w:val="center"/>
    </w:pPr>
  </w:style>
  <w:style w:type="paragraph" w:customStyle="1" w:styleId="TablaTtulo">
    <w:name w:val="Tabla Título"/>
    <w:basedOn w:val="Caption"/>
    <w:link w:val="TablaTtuloChar"/>
    <w:qFormat/>
    <w:rsid w:val="00D72BDA"/>
    <w:pPr>
      <w:keepNext/>
    </w:pPr>
  </w:style>
  <w:style w:type="character" w:customStyle="1" w:styleId="FiguraChar">
    <w:name w:val="Figura Char"/>
    <w:basedOn w:val="NoSpacingChar"/>
    <w:link w:val="Figura"/>
    <w:rsid w:val="00FC4259"/>
    <w:rPr>
      <w:rFonts w:ascii="Arial" w:hAnsi="Arial"/>
      <w:sz w:val="20"/>
      <w:lang w:val="es-ES"/>
    </w:rPr>
  </w:style>
  <w:style w:type="paragraph" w:customStyle="1" w:styleId="Ecuacin">
    <w:name w:val="Ecuación"/>
    <w:basedOn w:val="NoSpacing"/>
    <w:link w:val="EcuacinChar"/>
    <w:rsid w:val="00803946"/>
    <w:pPr>
      <w:tabs>
        <w:tab w:val="left" w:pos="4111"/>
      </w:tabs>
      <w:jc w:val="center"/>
    </w:pPr>
    <w:rPr>
      <w:rFonts w:ascii="Cambria Math" w:hAnsi="Cambria Math"/>
      <w:i/>
    </w:rPr>
  </w:style>
  <w:style w:type="character" w:customStyle="1" w:styleId="CaptionChar">
    <w:name w:val="Caption Char"/>
    <w:aliases w:val="Fig Título Char"/>
    <w:basedOn w:val="DefaultParagraphFont"/>
    <w:link w:val="Caption"/>
    <w:uiPriority w:val="35"/>
    <w:rsid w:val="009C2728"/>
    <w:rPr>
      <w:rFonts w:eastAsiaTheme="minorEastAsia"/>
      <w:iCs/>
      <w:szCs w:val="18"/>
      <w:lang w:eastAsia="es-CO"/>
    </w:rPr>
  </w:style>
  <w:style w:type="character" w:customStyle="1" w:styleId="TablaTtuloChar">
    <w:name w:val="Tabla Título Char"/>
    <w:basedOn w:val="CaptionCh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NoSpacingCh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 w:type="character" w:customStyle="1" w:styleId="normaltextrun">
    <w:name w:val="normaltextrun"/>
    <w:basedOn w:val="DefaultParagraphFont"/>
    <w:rsid w:val="006E4DA5"/>
  </w:style>
  <w:style w:type="paragraph" w:customStyle="1" w:styleId="q-text">
    <w:name w:val="q-text"/>
    <w:basedOn w:val="Normal"/>
    <w:rsid w:val="00692A9E"/>
    <w:pPr>
      <w:spacing w:before="100" w:beforeAutospacing="1" w:after="100" w:afterAutospacing="1"/>
      <w:jc w:val="left"/>
    </w:pPr>
    <w:rPr>
      <w:rFonts w:eastAsia="Times New Roman" w:cs="Times New Roman"/>
      <w:sz w:val="24"/>
      <w:szCs w:val="24"/>
      <w:lang w:val="en-US"/>
    </w:rPr>
  </w:style>
  <w:style w:type="character" w:styleId="UnresolvedMention">
    <w:name w:val="Unresolved Mention"/>
    <w:basedOn w:val="DefaultParagraphFont"/>
    <w:uiPriority w:val="99"/>
    <w:semiHidden/>
    <w:unhideWhenUsed/>
    <w:rsid w:val="00295F53"/>
    <w:rPr>
      <w:color w:val="605E5C"/>
      <w:shd w:val="clear" w:color="auto" w:fill="E1DFDD"/>
    </w:rPr>
  </w:style>
  <w:style w:type="paragraph" w:customStyle="1" w:styleId="paragraph">
    <w:name w:val="paragraph"/>
    <w:basedOn w:val="Normal"/>
    <w:rsid w:val="00D334A3"/>
    <w:pPr>
      <w:spacing w:before="100" w:beforeAutospacing="1" w:after="100" w:afterAutospacing="1"/>
      <w:jc w:val="left"/>
    </w:pPr>
    <w:rPr>
      <w:rFonts w:eastAsia="Times New Roman" w:cs="Times New Roman"/>
      <w:sz w:val="24"/>
      <w:szCs w:val="24"/>
      <w:lang w:val="en-US"/>
    </w:rPr>
  </w:style>
  <w:style w:type="character" w:customStyle="1" w:styleId="eop">
    <w:name w:val="eop"/>
    <w:basedOn w:val="DefaultParagraphFont"/>
    <w:rsid w:val="00D334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069736">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0739331">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4453596">
      <w:bodyDiv w:val="1"/>
      <w:marLeft w:val="0"/>
      <w:marRight w:val="0"/>
      <w:marTop w:val="0"/>
      <w:marBottom w:val="0"/>
      <w:divBdr>
        <w:top w:val="none" w:sz="0" w:space="0" w:color="auto"/>
        <w:left w:val="none" w:sz="0" w:space="0" w:color="auto"/>
        <w:bottom w:val="none" w:sz="0" w:space="0" w:color="auto"/>
        <w:right w:val="none" w:sz="0" w:space="0" w:color="auto"/>
      </w:divBdr>
      <w:divsChild>
        <w:div w:id="914247693">
          <w:marLeft w:val="0"/>
          <w:marRight w:val="0"/>
          <w:marTop w:val="0"/>
          <w:marBottom w:val="0"/>
          <w:divBdr>
            <w:top w:val="none" w:sz="0" w:space="0" w:color="auto"/>
            <w:left w:val="none" w:sz="0" w:space="0" w:color="auto"/>
            <w:bottom w:val="none" w:sz="0" w:space="0" w:color="auto"/>
            <w:right w:val="none" w:sz="0" w:space="0" w:color="auto"/>
          </w:divBdr>
        </w:div>
        <w:div w:id="1264456440">
          <w:marLeft w:val="0"/>
          <w:marRight w:val="0"/>
          <w:marTop w:val="0"/>
          <w:marBottom w:val="0"/>
          <w:divBdr>
            <w:top w:val="none" w:sz="0" w:space="0" w:color="auto"/>
            <w:left w:val="none" w:sz="0" w:space="0" w:color="auto"/>
            <w:bottom w:val="none" w:sz="0" w:space="0" w:color="auto"/>
            <w:right w:val="none" w:sz="0" w:space="0" w:color="auto"/>
          </w:divBdr>
        </w:div>
      </w:divsChild>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07629875">
      <w:bodyDiv w:val="1"/>
      <w:marLeft w:val="0"/>
      <w:marRight w:val="0"/>
      <w:marTop w:val="0"/>
      <w:marBottom w:val="0"/>
      <w:divBdr>
        <w:top w:val="none" w:sz="0" w:space="0" w:color="auto"/>
        <w:left w:val="none" w:sz="0" w:space="0" w:color="auto"/>
        <w:bottom w:val="none" w:sz="0" w:space="0" w:color="auto"/>
        <w:right w:val="none" w:sz="0" w:space="0" w:color="auto"/>
      </w:divBdr>
      <w:divsChild>
        <w:div w:id="267929461">
          <w:marLeft w:val="0"/>
          <w:marRight w:val="0"/>
          <w:marTop w:val="0"/>
          <w:marBottom w:val="0"/>
          <w:divBdr>
            <w:top w:val="none" w:sz="0" w:space="0" w:color="auto"/>
            <w:left w:val="none" w:sz="0" w:space="0" w:color="auto"/>
            <w:bottom w:val="none" w:sz="0" w:space="0" w:color="auto"/>
            <w:right w:val="none" w:sz="0" w:space="0" w:color="auto"/>
          </w:divBdr>
        </w:div>
        <w:div w:id="689840178">
          <w:marLeft w:val="0"/>
          <w:marRight w:val="0"/>
          <w:marTop w:val="0"/>
          <w:marBottom w:val="0"/>
          <w:divBdr>
            <w:top w:val="none" w:sz="0" w:space="0" w:color="auto"/>
            <w:left w:val="none" w:sz="0" w:space="0" w:color="auto"/>
            <w:bottom w:val="none" w:sz="0" w:space="0" w:color="auto"/>
            <w:right w:val="none" w:sz="0" w:space="0" w:color="auto"/>
          </w:divBdr>
        </w:div>
        <w:div w:id="934438266">
          <w:marLeft w:val="0"/>
          <w:marRight w:val="0"/>
          <w:marTop w:val="0"/>
          <w:marBottom w:val="0"/>
          <w:divBdr>
            <w:top w:val="none" w:sz="0" w:space="0" w:color="auto"/>
            <w:left w:val="none" w:sz="0" w:space="0" w:color="auto"/>
            <w:bottom w:val="none" w:sz="0" w:space="0" w:color="auto"/>
            <w:right w:val="none" w:sz="0" w:space="0" w:color="auto"/>
          </w:divBdr>
        </w:div>
        <w:div w:id="1025793405">
          <w:marLeft w:val="0"/>
          <w:marRight w:val="0"/>
          <w:marTop w:val="0"/>
          <w:marBottom w:val="0"/>
          <w:divBdr>
            <w:top w:val="none" w:sz="0" w:space="0" w:color="auto"/>
            <w:left w:val="none" w:sz="0" w:space="0" w:color="auto"/>
            <w:bottom w:val="none" w:sz="0" w:space="0" w:color="auto"/>
            <w:right w:val="none" w:sz="0" w:space="0" w:color="auto"/>
          </w:divBdr>
        </w:div>
        <w:div w:id="1958948561">
          <w:marLeft w:val="0"/>
          <w:marRight w:val="0"/>
          <w:marTop w:val="0"/>
          <w:marBottom w:val="0"/>
          <w:divBdr>
            <w:top w:val="none" w:sz="0" w:space="0" w:color="auto"/>
            <w:left w:val="none" w:sz="0" w:space="0" w:color="auto"/>
            <w:bottom w:val="none" w:sz="0" w:space="0" w:color="auto"/>
            <w:right w:val="none" w:sz="0" w:space="0" w:color="auto"/>
          </w:divBdr>
        </w:div>
      </w:divsChild>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8596181">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644140">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6087336">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19912618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1780581">
      <w:bodyDiv w:val="1"/>
      <w:marLeft w:val="0"/>
      <w:marRight w:val="0"/>
      <w:marTop w:val="0"/>
      <w:marBottom w:val="0"/>
      <w:divBdr>
        <w:top w:val="none" w:sz="0" w:space="0" w:color="auto"/>
        <w:left w:val="none" w:sz="0" w:space="0" w:color="auto"/>
        <w:bottom w:val="none" w:sz="0" w:space="0" w:color="auto"/>
        <w:right w:val="none" w:sz="0" w:space="0" w:color="auto"/>
      </w:divBdr>
      <w:divsChild>
        <w:div w:id="169834637">
          <w:marLeft w:val="0"/>
          <w:marRight w:val="0"/>
          <w:marTop w:val="0"/>
          <w:marBottom w:val="0"/>
          <w:divBdr>
            <w:top w:val="none" w:sz="0" w:space="0" w:color="auto"/>
            <w:left w:val="none" w:sz="0" w:space="0" w:color="auto"/>
            <w:bottom w:val="none" w:sz="0" w:space="0" w:color="auto"/>
            <w:right w:val="none" w:sz="0" w:space="0" w:color="auto"/>
          </w:divBdr>
        </w:div>
        <w:div w:id="232204292">
          <w:marLeft w:val="0"/>
          <w:marRight w:val="0"/>
          <w:marTop w:val="0"/>
          <w:marBottom w:val="0"/>
          <w:divBdr>
            <w:top w:val="none" w:sz="0" w:space="0" w:color="auto"/>
            <w:left w:val="none" w:sz="0" w:space="0" w:color="auto"/>
            <w:bottom w:val="none" w:sz="0" w:space="0" w:color="auto"/>
            <w:right w:val="none" w:sz="0" w:space="0" w:color="auto"/>
          </w:divBdr>
        </w:div>
        <w:div w:id="795564876">
          <w:marLeft w:val="0"/>
          <w:marRight w:val="0"/>
          <w:marTop w:val="0"/>
          <w:marBottom w:val="0"/>
          <w:divBdr>
            <w:top w:val="none" w:sz="0" w:space="0" w:color="auto"/>
            <w:left w:val="none" w:sz="0" w:space="0" w:color="auto"/>
            <w:bottom w:val="none" w:sz="0" w:space="0" w:color="auto"/>
            <w:right w:val="none" w:sz="0" w:space="0" w:color="auto"/>
          </w:divBdr>
        </w:div>
        <w:div w:id="801267878">
          <w:marLeft w:val="0"/>
          <w:marRight w:val="0"/>
          <w:marTop w:val="0"/>
          <w:marBottom w:val="0"/>
          <w:divBdr>
            <w:top w:val="none" w:sz="0" w:space="0" w:color="auto"/>
            <w:left w:val="none" w:sz="0" w:space="0" w:color="auto"/>
            <w:bottom w:val="none" w:sz="0" w:space="0" w:color="auto"/>
            <w:right w:val="none" w:sz="0" w:space="0" w:color="auto"/>
          </w:divBdr>
        </w:div>
        <w:div w:id="830828693">
          <w:marLeft w:val="0"/>
          <w:marRight w:val="0"/>
          <w:marTop w:val="0"/>
          <w:marBottom w:val="0"/>
          <w:divBdr>
            <w:top w:val="none" w:sz="0" w:space="0" w:color="auto"/>
            <w:left w:val="none" w:sz="0" w:space="0" w:color="auto"/>
            <w:bottom w:val="none" w:sz="0" w:space="0" w:color="auto"/>
            <w:right w:val="none" w:sz="0" w:space="0" w:color="auto"/>
          </w:divBdr>
        </w:div>
        <w:div w:id="988948628">
          <w:marLeft w:val="0"/>
          <w:marRight w:val="0"/>
          <w:marTop w:val="0"/>
          <w:marBottom w:val="0"/>
          <w:divBdr>
            <w:top w:val="none" w:sz="0" w:space="0" w:color="auto"/>
            <w:left w:val="none" w:sz="0" w:space="0" w:color="auto"/>
            <w:bottom w:val="none" w:sz="0" w:space="0" w:color="auto"/>
            <w:right w:val="none" w:sz="0" w:space="0" w:color="auto"/>
          </w:divBdr>
        </w:div>
        <w:div w:id="1021324732">
          <w:marLeft w:val="0"/>
          <w:marRight w:val="0"/>
          <w:marTop w:val="0"/>
          <w:marBottom w:val="0"/>
          <w:divBdr>
            <w:top w:val="none" w:sz="0" w:space="0" w:color="auto"/>
            <w:left w:val="none" w:sz="0" w:space="0" w:color="auto"/>
            <w:bottom w:val="none" w:sz="0" w:space="0" w:color="auto"/>
            <w:right w:val="none" w:sz="0" w:space="0" w:color="auto"/>
          </w:divBdr>
        </w:div>
        <w:div w:id="1136525820">
          <w:marLeft w:val="0"/>
          <w:marRight w:val="0"/>
          <w:marTop w:val="0"/>
          <w:marBottom w:val="0"/>
          <w:divBdr>
            <w:top w:val="none" w:sz="0" w:space="0" w:color="auto"/>
            <w:left w:val="none" w:sz="0" w:space="0" w:color="auto"/>
            <w:bottom w:val="none" w:sz="0" w:space="0" w:color="auto"/>
            <w:right w:val="none" w:sz="0" w:space="0" w:color="auto"/>
          </w:divBdr>
        </w:div>
        <w:div w:id="1591236102">
          <w:marLeft w:val="0"/>
          <w:marRight w:val="0"/>
          <w:marTop w:val="0"/>
          <w:marBottom w:val="0"/>
          <w:divBdr>
            <w:top w:val="none" w:sz="0" w:space="0" w:color="auto"/>
            <w:left w:val="none" w:sz="0" w:space="0" w:color="auto"/>
            <w:bottom w:val="none" w:sz="0" w:space="0" w:color="auto"/>
            <w:right w:val="none" w:sz="0" w:space="0" w:color="auto"/>
          </w:divBdr>
        </w:div>
      </w:divsChild>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9.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doi.org/10.1016/j.compositesa.2018.07.033" TargetMode="Externa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image" Target="media/image8.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doi.org/10.1016/S0142-9418(03)00043-6"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doi.org/10.1177/0021998319890405" TargetMode="External"/><Relationship Id="rId10" Type="http://schemas.openxmlformats.org/officeDocument/2006/relationships/header" Target="header3.xml"/><Relationship Id="rId19" Type="http://schemas.openxmlformats.org/officeDocument/2006/relationships/image" Target="media/image10.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emf"/><Relationship Id="rId22" Type="http://schemas.openxmlformats.org/officeDocument/2006/relationships/hyperlink" Target="https://doi.org/10.3389/fmats.2019.00291"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5</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13</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14</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15</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16</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20</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21</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27</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28</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55</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29</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30</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64</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46</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65</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31</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45</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32</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56</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47</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48</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49</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50</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51</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39</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52</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66</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53</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54</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71</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8</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10</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12</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6</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7</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8</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9</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11</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18</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19</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22</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23</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24</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25</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26</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33</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34</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35</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36</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37</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41</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42</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43</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44</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8</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59</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0</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1</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2</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40</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3</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7</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8</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9</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70</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57</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17</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9</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10</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11</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12</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13</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14</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15</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1</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2</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3</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4</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5</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6</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7</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1</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2</b:RefOrder>
  </b:Source>
</b:Sources>
</file>

<file path=customXml/itemProps1.xml><?xml version="1.0" encoding="utf-8"?>
<ds:datastoreItem xmlns:ds="http://schemas.openxmlformats.org/officeDocument/2006/customXml" ds:itemID="{481EBCFC-13E5-4674-BB43-0E72BCD5D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1</Pages>
  <Words>2324</Words>
  <Characters>13247</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sabermaamri@usal.es</cp:lastModifiedBy>
  <cp:revision>725</cp:revision>
  <cp:lastPrinted>2016-05-06T22:48:00Z</cp:lastPrinted>
  <dcterms:created xsi:type="dcterms:W3CDTF">2022-04-07T07:18:00Z</dcterms:created>
  <dcterms:modified xsi:type="dcterms:W3CDTF">2022-10-18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ianaforerotoloza@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